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202F1" w14:textId="4218F8EA" w:rsidR="007029D9" w:rsidRPr="007029D9" w:rsidRDefault="007029D9" w:rsidP="007029D9">
      <w:pPr>
        <w:spacing w:after="0" w:line="360" w:lineRule="auto"/>
        <w:jc w:val="right"/>
        <w:rPr>
          <w:rFonts w:ascii="Times New Roman" w:hAnsi="Times New Roman" w:cs="Times New Roman"/>
          <w:b/>
          <w:sz w:val="72"/>
          <w:szCs w:val="72"/>
        </w:rPr>
      </w:pPr>
      <w:r>
        <w:rPr>
          <w:noProof/>
          <w:lang w:eastAsia="tr-TR"/>
        </w:rPr>
        <w:drawing>
          <wp:anchor distT="0" distB="0" distL="114300" distR="114300" simplePos="0" relativeHeight="251659264" behindDoc="1" locked="0" layoutInCell="1" allowOverlap="1" wp14:anchorId="08D172F0" wp14:editId="1255AAAB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666750" cy="794385"/>
            <wp:effectExtent l="0" t="0" r="0" b="5715"/>
            <wp:wrapTight wrapText="bothSides">
              <wp:wrapPolygon edited="0">
                <wp:start x="4320" y="0"/>
                <wp:lineTo x="0" y="518"/>
                <wp:lineTo x="0" y="3626"/>
                <wp:lineTo x="3086" y="8288"/>
                <wp:lineTo x="617" y="9324"/>
                <wp:lineTo x="617" y="10878"/>
                <wp:lineTo x="4937" y="16576"/>
                <wp:lineTo x="4937" y="19165"/>
                <wp:lineTo x="8640" y="21237"/>
                <wp:lineTo x="13577" y="21237"/>
                <wp:lineTo x="17280" y="21237"/>
                <wp:lineTo x="17897" y="21237"/>
                <wp:lineTo x="20983" y="17094"/>
                <wp:lineTo x="20983" y="5698"/>
                <wp:lineTo x="14194" y="518"/>
                <wp:lineTo x="10491" y="0"/>
                <wp:lineTo x="4320" y="0"/>
              </wp:wrapPolygon>
            </wp:wrapTight>
            <wp:docPr id="85" name="Resim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794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F649D">
        <w:rPr>
          <w:rFonts w:ascii="Times New Roman" w:hAnsi="Times New Roman" w:cs="Times New Roman"/>
          <w:b/>
          <w:sz w:val="72"/>
          <w:szCs w:val="72"/>
        </w:rPr>
        <w:t xml:space="preserve"> </w:t>
      </w:r>
      <w:r>
        <w:rPr>
          <w:rFonts w:ascii="Times New Roman" w:hAnsi="Times New Roman" w:cs="Times New Roman"/>
          <w:b/>
          <w:sz w:val="72"/>
          <w:szCs w:val="72"/>
        </w:rPr>
        <w:t>A</w:t>
      </w:r>
    </w:p>
    <w:p w14:paraId="2EB29BBD" w14:textId="48568B7D" w:rsidR="00E4226E" w:rsidRPr="00E4226E" w:rsidRDefault="00E4226E" w:rsidP="00E4226E">
      <w:pPr>
        <w:spacing w:after="0" w:line="360" w:lineRule="auto"/>
        <w:jc w:val="center"/>
        <w:rPr>
          <w:rFonts w:ascii="Times New Roman" w:hAnsi="Times New Roman" w:cs="Times New Roman"/>
        </w:rPr>
      </w:pPr>
      <w:r w:rsidRPr="00E4226E">
        <w:rPr>
          <w:rFonts w:ascii="Times New Roman" w:hAnsi="Times New Roman" w:cs="Times New Roman"/>
          <w:b/>
        </w:rPr>
        <w:t>OSMANİYE KORKUT ATA ÜNİVERSİTESİ</w:t>
      </w:r>
    </w:p>
    <w:p w14:paraId="0A8737FF" w14:textId="4D123716" w:rsidR="00E4226E" w:rsidRDefault="00E4226E" w:rsidP="00E4226E">
      <w:pPr>
        <w:spacing w:after="0" w:line="360" w:lineRule="auto"/>
        <w:jc w:val="center"/>
        <w:rPr>
          <w:rFonts w:ascii="Times New Roman" w:hAnsi="Times New Roman" w:cs="Times New Roman"/>
          <w:b/>
        </w:rPr>
      </w:pPr>
      <w:r w:rsidRPr="00E4226E">
        <w:rPr>
          <w:rFonts w:ascii="Times New Roman" w:hAnsi="Times New Roman" w:cs="Times New Roman"/>
          <w:b/>
        </w:rPr>
        <w:t>ÖĞRENCİ İŞLERİ DAİRE BAŞKANLIĞI</w:t>
      </w:r>
    </w:p>
    <w:p w14:paraId="5E82B18D" w14:textId="73CDC829" w:rsidR="00E4226E" w:rsidRDefault="00E4226E" w:rsidP="00E4226E">
      <w:pPr>
        <w:spacing w:after="0" w:line="360" w:lineRule="auto"/>
        <w:jc w:val="center"/>
        <w:rPr>
          <w:rFonts w:ascii="Times New Roman" w:hAnsi="Times New Roman" w:cs="Times New Roman"/>
          <w:b/>
        </w:rPr>
      </w:pPr>
    </w:p>
    <w:p w14:paraId="299C1CDA" w14:textId="2E125C80" w:rsidR="00E4226E" w:rsidRPr="00E4226E" w:rsidRDefault="00E4226E" w:rsidP="00E4226E">
      <w:pPr>
        <w:spacing w:after="0" w:line="36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>ANADAL ÖĞRETİM PROGRAMI FORMU</w:t>
      </w:r>
    </w:p>
    <w:p w14:paraId="2A43D4EF" w14:textId="7DBE439B" w:rsidR="00E4226E" w:rsidRPr="00E4226E" w:rsidRDefault="00E4226E" w:rsidP="00E4226E">
      <w:pPr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 xml:space="preserve">EĞİTİM-ÖĞRETİM YILI      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  <w:r w:rsidR="00263BAE">
        <w:rPr>
          <w:rFonts w:ascii="Times New Roman" w:hAnsi="Times New Roman" w:cs="Times New Roman"/>
          <w:b/>
          <w:sz w:val="20"/>
          <w:szCs w:val="20"/>
        </w:rPr>
        <w:tab/>
      </w:r>
      <w:r w:rsidRPr="00E4226E">
        <w:rPr>
          <w:rFonts w:ascii="Times New Roman" w:hAnsi="Times New Roman" w:cs="Times New Roman"/>
          <w:b/>
          <w:sz w:val="20"/>
          <w:szCs w:val="20"/>
        </w:rPr>
        <w:t xml:space="preserve">: </w:t>
      </w:r>
      <w:r w:rsidRPr="00E4226E">
        <w:rPr>
          <w:rFonts w:ascii="Times New Roman" w:hAnsi="Times New Roman" w:cs="Times New Roman"/>
          <w:bCs/>
          <w:sz w:val="20"/>
          <w:szCs w:val="20"/>
        </w:rPr>
        <w:t>202</w:t>
      </w:r>
      <w:r w:rsidR="004E6C01">
        <w:rPr>
          <w:rFonts w:ascii="Times New Roman" w:hAnsi="Times New Roman" w:cs="Times New Roman"/>
          <w:bCs/>
          <w:sz w:val="20"/>
          <w:szCs w:val="20"/>
        </w:rPr>
        <w:t>3</w:t>
      </w:r>
      <w:r w:rsidRPr="00E4226E">
        <w:rPr>
          <w:rFonts w:ascii="Times New Roman" w:hAnsi="Times New Roman" w:cs="Times New Roman"/>
          <w:bCs/>
          <w:sz w:val="20"/>
          <w:szCs w:val="20"/>
        </w:rPr>
        <w:t>-202</w:t>
      </w:r>
      <w:r w:rsidR="004E6C01">
        <w:rPr>
          <w:rFonts w:ascii="Times New Roman" w:hAnsi="Times New Roman" w:cs="Times New Roman"/>
          <w:bCs/>
          <w:sz w:val="20"/>
          <w:szCs w:val="20"/>
        </w:rPr>
        <w:t>4</w:t>
      </w:r>
    </w:p>
    <w:p w14:paraId="601EEEB6" w14:textId="27837F83" w:rsidR="00E4226E" w:rsidRPr="00E4226E" w:rsidRDefault="00E4226E" w:rsidP="00E4226E">
      <w:pPr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>FAKÜLTE/YÜKSEKOKUL ADI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  <w:t>:</w:t>
      </w:r>
      <w:r w:rsidR="006F0FE5">
        <w:rPr>
          <w:rFonts w:ascii="Times New Roman" w:hAnsi="Times New Roman" w:cs="Times New Roman"/>
          <w:b/>
          <w:sz w:val="20"/>
          <w:szCs w:val="20"/>
        </w:rPr>
        <w:t xml:space="preserve"> </w:t>
      </w:r>
      <w:bookmarkStart w:id="0" w:name="_Hlk103180356"/>
      <w:r w:rsidR="006F0FE5">
        <w:rPr>
          <w:rFonts w:ascii="Times New Roman" w:hAnsi="Times New Roman" w:cs="Times New Roman"/>
          <w:b/>
          <w:sz w:val="20"/>
          <w:szCs w:val="20"/>
        </w:rPr>
        <w:t>Fen- Edebiyat Fakültesi</w:t>
      </w:r>
      <w:bookmarkEnd w:id="0"/>
      <w:r w:rsidRPr="00E4226E">
        <w:rPr>
          <w:rFonts w:ascii="Times New Roman" w:hAnsi="Times New Roman" w:cs="Times New Roman"/>
          <w:b/>
          <w:sz w:val="20"/>
          <w:szCs w:val="20"/>
        </w:rPr>
        <w:tab/>
      </w:r>
    </w:p>
    <w:p w14:paraId="16E742A4" w14:textId="24AACCB9" w:rsidR="00E4226E" w:rsidRPr="00E4226E" w:rsidRDefault="00E4226E" w:rsidP="00E4226E">
      <w:pPr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>PROGRAM ADI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  <w:r w:rsidRPr="00E4226E">
        <w:rPr>
          <w:rFonts w:ascii="Times New Roman" w:hAnsi="Times New Roman" w:cs="Times New Roman"/>
          <w:b/>
          <w:sz w:val="20"/>
          <w:szCs w:val="20"/>
        </w:rPr>
        <w:tab/>
        <w:t>:</w:t>
      </w:r>
      <w:r w:rsidRPr="00E4226E">
        <w:rPr>
          <w:rFonts w:ascii="Times New Roman" w:hAnsi="Times New Roman" w:cs="Times New Roman"/>
          <w:sz w:val="20"/>
          <w:szCs w:val="20"/>
        </w:rPr>
        <w:t xml:space="preserve"> </w:t>
      </w:r>
      <w:bookmarkStart w:id="1" w:name="_Hlk103180372"/>
      <w:r w:rsidR="006F0FE5">
        <w:rPr>
          <w:rFonts w:ascii="Times New Roman" w:hAnsi="Times New Roman" w:cs="Times New Roman"/>
          <w:sz w:val="20"/>
          <w:szCs w:val="20"/>
        </w:rPr>
        <w:t>İngilizce Mütercim ve Tercümanlık Bölümü</w:t>
      </w:r>
      <w:r w:rsidRPr="00E4226E">
        <w:rPr>
          <w:rFonts w:ascii="Times New Roman" w:hAnsi="Times New Roman" w:cs="Times New Roman"/>
          <w:sz w:val="20"/>
          <w:szCs w:val="20"/>
        </w:rPr>
        <w:t xml:space="preserve">                                                        </w:t>
      </w:r>
    </w:p>
    <w:bookmarkEnd w:id="1"/>
    <w:p w14:paraId="4A8ECBAB" w14:textId="4445AB56" w:rsidR="00E4226E" w:rsidRPr="00E4226E" w:rsidRDefault="00E4226E" w:rsidP="00E4226E">
      <w:pPr>
        <w:jc w:val="right"/>
        <w:rPr>
          <w:rFonts w:ascii="Times New Roman" w:hAnsi="Times New Roman" w:cs="Times New Roman"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>1. SINIF /1.YARIYIL*</w:t>
      </w:r>
    </w:p>
    <w:p w14:paraId="1A125C0D" w14:textId="0A28DEBA" w:rsidR="00E4226E" w:rsidRDefault="00E4226E" w:rsidP="00E4226E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 xml:space="preserve">ANADAL ÖĞRETİM PROGRAMI </w:t>
      </w:r>
      <w:r w:rsidRPr="00E4226E">
        <w:rPr>
          <w:rFonts w:ascii="Times New Roman" w:hAnsi="Times New Roman" w:cs="Times New Roman"/>
          <w:b/>
          <w:i/>
          <w:sz w:val="32"/>
          <w:szCs w:val="32"/>
        </w:rPr>
        <w:t>ZORUNLU</w:t>
      </w:r>
      <w:r w:rsidRPr="00E4226E">
        <w:rPr>
          <w:rFonts w:ascii="Times New Roman" w:hAnsi="Times New Roman" w:cs="Times New Roman"/>
          <w:b/>
          <w:i/>
          <w:sz w:val="20"/>
          <w:szCs w:val="20"/>
        </w:rPr>
        <w:t xml:space="preserve"> </w:t>
      </w:r>
      <w:r w:rsidRPr="00E4226E">
        <w:rPr>
          <w:rFonts w:ascii="Times New Roman" w:hAnsi="Times New Roman" w:cs="Times New Roman"/>
          <w:b/>
          <w:sz w:val="20"/>
          <w:szCs w:val="20"/>
        </w:rPr>
        <w:t>DERSLERİ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435"/>
        <w:gridCol w:w="1363"/>
        <w:gridCol w:w="4478"/>
        <w:gridCol w:w="434"/>
        <w:gridCol w:w="436"/>
        <w:gridCol w:w="436"/>
        <w:gridCol w:w="434"/>
        <w:gridCol w:w="434"/>
        <w:gridCol w:w="434"/>
        <w:gridCol w:w="440"/>
        <w:gridCol w:w="434"/>
        <w:gridCol w:w="436"/>
      </w:tblGrid>
      <w:tr w:rsidR="00835AE2" w14:paraId="7CE97008" w14:textId="77777777" w:rsidTr="00BD163B">
        <w:trPr>
          <w:jc w:val="center"/>
        </w:trPr>
        <w:tc>
          <w:tcPr>
            <w:tcW w:w="3718" w:type="pct"/>
            <w:gridSpan w:val="6"/>
          </w:tcPr>
          <w:p w14:paraId="08F294B7" w14:textId="77777777" w:rsidR="00835AE2" w:rsidRPr="006F2F7A" w:rsidRDefault="00835AE2" w:rsidP="007F120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855" w:type="pct"/>
            <w:gridSpan w:val="4"/>
          </w:tcPr>
          <w:p w14:paraId="6A88809C" w14:textId="618881DD" w:rsidR="00835AE2" w:rsidRDefault="00835AE2" w:rsidP="007F120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Etkinlik Saati</w:t>
            </w:r>
          </w:p>
        </w:tc>
        <w:tc>
          <w:tcPr>
            <w:tcW w:w="427" w:type="pct"/>
            <w:gridSpan w:val="2"/>
          </w:tcPr>
          <w:p w14:paraId="457D8F26" w14:textId="77777777" w:rsidR="00835AE2" w:rsidRDefault="00835AE2" w:rsidP="007F1206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835AE2" w14:paraId="17689B3A" w14:textId="77777777" w:rsidTr="00BD163B">
        <w:trPr>
          <w:trHeight w:val="2613"/>
          <w:jc w:val="center"/>
        </w:trPr>
        <w:tc>
          <w:tcPr>
            <w:tcW w:w="213" w:type="pct"/>
            <w:textDirection w:val="btLr"/>
          </w:tcPr>
          <w:p w14:paraId="227BCAD5" w14:textId="0B23B5FE" w:rsidR="00835AE2" w:rsidRDefault="00835AE2" w:rsidP="007F1206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Sıra Numarası</w:t>
            </w:r>
          </w:p>
        </w:tc>
        <w:tc>
          <w:tcPr>
            <w:tcW w:w="668" w:type="pct"/>
          </w:tcPr>
          <w:p w14:paraId="022124D3" w14:textId="77777777" w:rsidR="00835AE2" w:rsidRDefault="00835AE2" w:rsidP="007F1206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96" w:type="pct"/>
            <w:vAlign w:val="center"/>
          </w:tcPr>
          <w:p w14:paraId="4C8E6527" w14:textId="1B42AF7E" w:rsidR="00835AE2" w:rsidRPr="00C3787C" w:rsidRDefault="00835AE2" w:rsidP="00C378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3787C">
              <w:rPr>
                <w:rFonts w:ascii="Times New Roman" w:hAnsi="Times New Roman" w:cs="Times New Roman"/>
                <w:b/>
                <w:sz w:val="18"/>
              </w:rPr>
              <w:t>DERSİN ADI (DERSİN İNGİLİZCE ADI)</w:t>
            </w:r>
          </w:p>
        </w:tc>
        <w:tc>
          <w:tcPr>
            <w:tcW w:w="213" w:type="pct"/>
            <w:textDirection w:val="btLr"/>
            <w:vAlign w:val="center"/>
          </w:tcPr>
          <w:p w14:paraId="0DCB7359" w14:textId="740991AC" w:rsidR="00835AE2" w:rsidRDefault="00835AE2" w:rsidP="00F06F9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Dersin ön koşulu var mı? *****</w:t>
            </w:r>
          </w:p>
        </w:tc>
        <w:tc>
          <w:tcPr>
            <w:tcW w:w="213" w:type="pct"/>
            <w:textDirection w:val="btLr"/>
            <w:vAlign w:val="center"/>
          </w:tcPr>
          <w:p w14:paraId="5114D035" w14:textId="2E26651D" w:rsidR="00835AE2" w:rsidRDefault="00835AE2" w:rsidP="00F06F9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İntibak Dersi mi? ****</w:t>
            </w:r>
          </w:p>
        </w:tc>
        <w:tc>
          <w:tcPr>
            <w:tcW w:w="214" w:type="pct"/>
            <w:textDirection w:val="btLr"/>
          </w:tcPr>
          <w:p w14:paraId="7552D41B" w14:textId="278CF512" w:rsidR="00835AE2" w:rsidRPr="006F2F7A" w:rsidRDefault="00835AE2" w:rsidP="00F06F9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Zorunlu/Seçmeli</w:t>
            </w:r>
          </w:p>
        </w:tc>
        <w:tc>
          <w:tcPr>
            <w:tcW w:w="213" w:type="pct"/>
            <w:textDirection w:val="btLr"/>
            <w:vAlign w:val="center"/>
          </w:tcPr>
          <w:p w14:paraId="268467E8" w14:textId="5D3FD81E" w:rsidR="00835AE2" w:rsidRDefault="00835AE2" w:rsidP="00F06F9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Teorik</w:t>
            </w:r>
          </w:p>
        </w:tc>
        <w:tc>
          <w:tcPr>
            <w:tcW w:w="213" w:type="pct"/>
            <w:textDirection w:val="btLr"/>
            <w:vAlign w:val="center"/>
          </w:tcPr>
          <w:p w14:paraId="40930347" w14:textId="33DB37E0" w:rsidR="00835AE2" w:rsidRDefault="00835AE2" w:rsidP="00F06F9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Uygulama</w:t>
            </w:r>
          </w:p>
        </w:tc>
        <w:tc>
          <w:tcPr>
            <w:tcW w:w="213" w:type="pct"/>
            <w:textDirection w:val="btLr"/>
          </w:tcPr>
          <w:p w14:paraId="0F1B8B25" w14:textId="5133E343" w:rsidR="00835AE2" w:rsidRPr="006F2F7A" w:rsidRDefault="00835AE2" w:rsidP="00F06F9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Laboratuvar</w:t>
            </w:r>
          </w:p>
        </w:tc>
        <w:tc>
          <w:tcPr>
            <w:tcW w:w="215" w:type="pct"/>
            <w:textDirection w:val="btLr"/>
            <w:vAlign w:val="center"/>
          </w:tcPr>
          <w:p w14:paraId="62F18605" w14:textId="682FDC19" w:rsidR="00835AE2" w:rsidRDefault="00835AE2" w:rsidP="00F06F9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TOPLAM SAAT **</w:t>
            </w:r>
          </w:p>
        </w:tc>
        <w:tc>
          <w:tcPr>
            <w:tcW w:w="213" w:type="pct"/>
            <w:textDirection w:val="btLr"/>
            <w:vAlign w:val="center"/>
          </w:tcPr>
          <w:p w14:paraId="66AF55BD" w14:textId="5003687E" w:rsidR="00835AE2" w:rsidRDefault="00835AE2" w:rsidP="00F06F9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547D3">
              <w:rPr>
                <w:rFonts w:ascii="Times New Roman" w:hAnsi="Times New Roman" w:cs="Times New Roman"/>
                <w:b/>
                <w:sz w:val="18"/>
                <w:szCs w:val="18"/>
              </w:rPr>
              <w:t>Ulusal kredi</w:t>
            </w:r>
          </w:p>
        </w:tc>
        <w:tc>
          <w:tcPr>
            <w:tcW w:w="214" w:type="pct"/>
            <w:textDirection w:val="btLr"/>
            <w:vAlign w:val="center"/>
          </w:tcPr>
          <w:p w14:paraId="6F793163" w14:textId="2DCC9C91" w:rsidR="00835AE2" w:rsidRDefault="00835AE2" w:rsidP="00F06F9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547D3">
              <w:rPr>
                <w:rFonts w:ascii="Times New Roman" w:hAnsi="Times New Roman" w:cs="Times New Roman"/>
                <w:b/>
                <w:sz w:val="18"/>
                <w:szCs w:val="18"/>
              </w:rPr>
              <w:t>AKTS Kredisi **</w:t>
            </w:r>
          </w:p>
        </w:tc>
      </w:tr>
      <w:tr w:rsidR="00BD163B" w14:paraId="416BEADF" w14:textId="77777777" w:rsidTr="00BD163B">
        <w:trPr>
          <w:trHeight w:val="397"/>
          <w:jc w:val="center"/>
        </w:trPr>
        <w:tc>
          <w:tcPr>
            <w:tcW w:w="213" w:type="pct"/>
            <w:vAlign w:val="center"/>
          </w:tcPr>
          <w:p w14:paraId="2317C814" w14:textId="284DB17E" w:rsidR="00BD163B" w:rsidRDefault="00BD163B" w:rsidP="00BD163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1</w:t>
            </w:r>
          </w:p>
        </w:tc>
        <w:tc>
          <w:tcPr>
            <w:tcW w:w="668" w:type="pct"/>
          </w:tcPr>
          <w:p w14:paraId="62637018" w14:textId="7C8426AB" w:rsidR="00BD163B" w:rsidRDefault="00BD163B" w:rsidP="00BD163B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06EAD">
              <w:t>IMT101</w:t>
            </w:r>
          </w:p>
        </w:tc>
        <w:tc>
          <w:tcPr>
            <w:tcW w:w="2196" w:type="pct"/>
          </w:tcPr>
          <w:p w14:paraId="1BD037D7" w14:textId="26B0674B" w:rsidR="00BD163B" w:rsidRDefault="00BD163B" w:rsidP="00BD163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06EAD">
              <w:t>Çeviriye Giriş</w:t>
            </w:r>
            <w:r w:rsidR="00F26CDB">
              <w:t xml:space="preserve"> (</w:t>
            </w:r>
            <w:proofErr w:type="spellStart"/>
            <w:r w:rsidR="00F26CDB">
              <w:t>Introduction</w:t>
            </w:r>
            <w:proofErr w:type="spellEnd"/>
            <w:r w:rsidR="00F26CDB">
              <w:t xml:space="preserve"> </w:t>
            </w:r>
            <w:proofErr w:type="spellStart"/>
            <w:r w:rsidR="00F26CDB">
              <w:t>to</w:t>
            </w:r>
            <w:proofErr w:type="spellEnd"/>
            <w:r w:rsidR="00F26CDB">
              <w:t xml:space="preserve"> </w:t>
            </w:r>
            <w:proofErr w:type="spellStart"/>
            <w:r w:rsidR="00F26CDB">
              <w:t>Translation</w:t>
            </w:r>
            <w:proofErr w:type="spellEnd"/>
            <w:r w:rsidR="00F26CDB">
              <w:t>)</w:t>
            </w:r>
          </w:p>
        </w:tc>
        <w:tc>
          <w:tcPr>
            <w:tcW w:w="213" w:type="pct"/>
            <w:vAlign w:val="center"/>
          </w:tcPr>
          <w:p w14:paraId="1DFAF4E5" w14:textId="0437EBDB" w:rsidR="00BD163B" w:rsidRDefault="00BD163B" w:rsidP="00BD163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3F91BB1A" w14:textId="3A2DA5A1" w:rsidR="00BD163B" w:rsidRDefault="00BD163B" w:rsidP="00BD163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6859976C" w14:textId="32D7DEF7" w:rsidR="00BD163B" w:rsidRPr="00B33910" w:rsidRDefault="00BD163B" w:rsidP="00BD163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</w:t>
            </w:r>
          </w:p>
        </w:tc>
        <w:tc>
          <w:tcPr>
            <w:tcW w:w="213" w:type="pct"/>
            <w:vAlign w:val="center"/>
          </w:tcPr>
          <w:p w14:paraId="54C399FA" w14:textId="0574899C" w:rsidR="00BD163B" w:rsidRPr="00BD163B" w:rsidRDefault="00BD163B" w:rsidP="00BD163B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D163B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6EF6FB3C" w14:textId="5C3203F4" w:rsidR="00BD163B" w:rsidRPr="00BD163B" w:rsidRDefault="00BD163B" w:rsidP="00BD163B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D163B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0C7A7B19" w14:textId="7A97069B" w:rsidR="00BD163B" w:rsidRPr="00BD163B" w:rsidRDefault="00733AD2" w:rsidP="00BD163B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141130D3" w14:textId="29668A2A" w:rsidR="00BD163B" w:rsidRPr="00BD163B" w:rsidRDefault="00BD163B" w:rsidP="00BD163B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D163B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728AC439" w14:textId="489D68CF" w:rsidR="00BD163B" w:rsidRPr="00BD163B" w:rsidRDefault="00E0644C" w:rsidP="00BD163B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4" w:type="pct"/>
            <w:vAlign w:val="center"/>
          </w:tcPr>
          <w:p w14:paraId="5096BA0A" w14:textId="045BC7A6" w:rsidR="00BD163B" w:rsidRPr="00BD163B" w:rsidRDefault="00311A52" w:rsidP="00BD163B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</w:tr>
      <w:tr w:rsidR="00BD163B" w14:paraId="410BBC4D" w14:textId="77777777" w:rsidTr="00BD163B">
        <w:trPr>
          <w:trHeight w:val="397"/>
          <w:jc w:val="center"/>
        </w:trPr>
        <w:tc>
          <w:tcPr>
            <w:tcW w:w="213" w:type="pct"/>
            <w:vAlign w:val="center"/>
          </w:tcPr>
          <w:p w14:paraId="641E53A9" w14:textId="084F51C8" w:rsidR="00BD163B" w:rsidRDefault="00BD163B" w:rsidP="00BD163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2</w:t>
            </w:r>
          </w:p>
        </w:tc>
        <w:tc>
          <w:tcPr>
            <w:tcW w:w="668" w:type="pct"/>
          </w:tcPr>
          <w:p w14:paraId="7A7C74C0" w14:textId="74CC627B" w:rsidR="00BD163B" w:rsidRDefault="00BD163B" w:rsidP="00BD163B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06EAD">
              <w:t>IMT103</w:t>
            </w:r>
          </w:p>
        </w:tc>
        <w:tc>
          <w:tcPr>
            <w:tcW w:w="2196" w:type="pct"/>
          </w:tcPr>
          <w:p w14:paraId="1397DB58" w14:textId="55A01917" w:rsidR="00BD163B" w:rsidRDefault="00BD163B" w:rsidP="00BD163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06EAD">
              <w:t>Yazma Becerisi I</w:t>
            </w:r>
            <w:r w:rsidR="002D0DED">
              <w:t xml:space="preserve"> (</w:t>
            </w:r>
            <w:proofErr w:type="spellStart"/>
            <w:r w:rsidR="000F5B42">
              <w:t>Writing</w:t>
            </w:r>
            <w:proofErr w:type="spellEnd"/>
            <w:r w:rsidR="000F5B42">
              <w:t xml:space="preserve"> I)</w:t>
            </w:r>
          </w:p>
        </w:tc>
        <w:tc>
          <w:tcPr>
            <w:tcW w:w="213" w:type="pct"/>
            <w:vAlign w:val="center"/>
          </w:tcPr>
          <w:p w14:paraId="43C68088" w14:textId="65C8CBB6" w:rsidR="00BD163B" w:rsidRDefault="00BD163B" w:rsidP="00BD163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313DB8C6" w14:textId="043AFB56" w:rsidR="00BD163B" w:rsidRDefault="00BD163B" w:rsidP="00BD163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01990980" w14:textId="1E9179C2" w:rsidR="00BD163B" w:rsidRPr="00B33910" w:rsidRDefault="00BD163B" w:rsidP="00BD163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</w:t>
            </w:r>
          </w:p>
        </w:tc>
        <w:tc>
          <w:tcPr>
            <w:tcW w:w="213" w:type="pct"/>
            <w:vAlign w:val="center"/>
          </w:tcPr>
          <w:p w14:paraId="27E655D4" w14:textId="62CFDB78" w:rsidR="00BD163B" w:rsidRPr="00BD163B" w:rsidRDefault="00BD163B" w:rsidP="00BD163B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D163B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4A776DF2" w14:textId="05CE9C62" w:rsidR="00BD163B" w:rsidRPr="00BD163B" w:rsidRDefault="00BD163B" w:rsidP="00BD163B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D163B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61EC9AFF" w14:textId="0EE55628" w:rsidR="00BD163B" w:rsidRPr="00BD163B" w:rsidRDefault="00733AD2" w:rsidP="00BD163B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62C1C523" w14:textId="5DCF2B39" w:rsidR="00BD163B" w:rsidRPr="00BD163B" w:rsidRDefault="00BD163B" w:rsidP="00BD163B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D163B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3EB4C2F4" w14:textId="717CE942" w:rsidR="00BD163B" w:rsidRPr="00BD163B" w:rsidRDefault="00BD163B" w:rsidP="00BD163B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D163B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4" w:type="pct"/>
            <w:vAlign w:val="center"/>
          </w:tcPr>
          <w:p w14:paraId="37A7F26B" w14:textId="66B4F867" w:rsidR="00BD163B" w:rsidRPr="00BD163B" w:rsidRDefault="00BD163B" w:rsidP="00BD163B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D163B">
              <w:rPr>
                <w:rFonts w:ascii="Times New Roman" w:hAnsi="Times New Roman" w:cs="Times New Roman"/>
                <w:bCs/>
                <w:sz w:val="20"/>
                <w:szCs w:val="20"/>
              </w:rPr>
              <w:t>6</w:t>
            </w:r>
          </w:p>
        </w:tc>
      </w:tr>
      <w:tr w:rsidR="00BD163B" w14:paraId="235006C5" w14:textId="77777777" w:rsidTr="00BD163B">
        <w:trPr>
          <w:trHeight w:val="397"/>
          <w:jc w:val="center"/>
        </w:trPr>
        <w:tc>
          <w:tcPr>
            <w:tcW w:w="213" w:type="pct"/>
            <w:vAlign w:val="center"/>
          </w:tcPr>
          <w:p w14:paraId="7A43B01C" w14:textId="6E42E49C" w:rsidR="00BD163B" w:rsidRDefault="00BD163B" w:rsidP="00BD163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3</w:t>
            </w:r>
          </w:p>
        </w:tc>
        <w:tc>
          <w:tcPr>
            <w:tcW w:w="668" w:type="pct"/>
          </w:tcPr>
          <w:p w14:paraId="11C80FB8" w14:textId="5FEB0C55" w:rsidR="00BD163B" w:rsidRDefault="00BD163B" w:rsidP="00BD163B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06EAD">
              <w:t>IMT105</w:t>
            </w:r>
          </w:p>
        </w:tc>
        <w:tc>
          <w:tcPr>
            <w:tcW w:w="2196" w:type="pct"/>
          </w:tcPr>
          <w:p w14:paraId="430FCEE6" w14:textId="6F3CD8A7" w:rsidR="00BD163B" w:rsidRDefault="00BD163B" w:rsidP="00BD163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06EAD">
              <w:t>İleri İngilizce Dilbilgisi</w:t>
            </w:r>
            <w:r w:rsidR="000F5B42">
              <w:t xml:space="preserve"> (Advanced </w:t>
            </w:r>
            <w:r w:rsidR="008741D6">
              <w:t xml:space="preserve">English </w:t>
            </w:r>
            <w:proofErr w:type="spellStart"/>
            <w:r w:rsidR="008741D6">
              <w:t>Grammar</w:t>
            </w:r>
            <w:proofErr w:type="spellEnd"/>
            <w:r w:rsidR="008741D6">
              <w:t>)</w:t>
            </w:r>
          </w:p>
        </w:tc>
        <w:tc>
          <w:tcPr>
            <w:tcW w:w="213" w:type="pct"/>
            <w:vAlign w:val="center"/>
          </w:tcPr>
          <w:p w14:paraId="50812B37" w14:textId="4D474216" w:rsidR="00BD163B" w:rsidRDefault="00BD163B" w:rsidP="00BD163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0663B8C5" w14:textId="5CF8BBBE" w:rsidR="00BD163B" w:rsidRDefault="00BD163B" w:rsidP="00BD163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21FA9907" w14:textId="4DF8BAA7" w:rsidR="00BD163B" w:rsidRPr="00B33910" w:rsidRDefault="00BD163B" w:rsidP="00BD163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</w:t>
            </w:r>
          </w:p>
        </w:tc>
        <w:tc>
          <w:tcPr>
            <w:tcW w:w="213" w:type="pct"/>
            <w:vAlign w:val="center"/>
          </w:tcPr>
          <w:p w14:paraId="3AB42499" w14:textId="5B237477" w:rsidR="00BD163B" w:rsidRPr="00BD163B" w:rsidRDefault="00BD163B" w:rsidP="00BD163B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D163B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2BECE2EA" w14:textId="62520EED" w:rsidR="00BD163B" w:rsidRPr="00BD163B" w:rsidRDefault="00BD163B" w:rsidP="00BD163B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D163B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07D9101E" w14:textId="0F26FB1A" w:rsidR="00BD163B" w:rsidRPr="00BD163B" w:rsidRDefault="00733AD2" w:rsidP="00BD163B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39CA02F9" w14:textId="6FBA0BDC" w:rsidR="00BD163B" w:rsidRPr="00BD163B" w:rsidRDefault="00BD163B" w:rsidP="00BD163B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D163B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15E0EDBD" w14:textId="600D832F" w:rsidR="00BD163B" w:rsidRPr="00BD163B" w:rsidRDefault="00BD163B" w:rsidP="00BD163B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D163B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4" w:type="pct"/>
            <w:vAlign w:val="center"/>
          </w:tcPr>
          <w:p w14:paraId="710D38FC" w14:textId="3205172F" w:rsidR="00BD163B" w:rsidRPr="00BD163B" w:rsidRDefault="00311A52" w:rsidP="00BD163B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</w:tr>
      <w:tr w:rsidR="00BD163B" w14:paraId="6ABE7E45" w14:textId="77777777" w:rsidTr="00BD163B">
        <w:trPr>
          <w:trHeight w:val="397"/>
          <w:jc w:val="center"/>
        </w:trPr>
        <w:tc>
          <w:tcPr>
            <w:tcW w:w="213" w:type="pct"/>
            <w:vAlign w:val="center"/>
          </w:tcPr>
          <w:p w14:paraId="50208AB5" w14:textId="2512C614" w:rsidR="00BD163B" w:rsidRDefault="00BD163B" w:rsidP="00BD163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4</w:t>
            </w:r>
          </w:p>
        </w:tc>
        <w:tc>
          <w:tcPr>
            <w:tcW w:w="668" w:type="pct"/>
          </w:tcPr>
          <w:p w14:paraId="0B76251D" w14:textId="5744F843" w:rsidR="00BD163B" w:rsidRDefault="00BD163B" w:rsidP="00BD163B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06EAD">
              <w:t>IMT107</w:t>
            </w:r>
          </w:p>
        </w:tc>
        <w:tc>
          <w:tcPr>
            <w:tcW w:w="2196" w:type="pct"/>
          </w:tcPr>
          <w:p w14:paraId="4E7A7777" w14:textId="7D949713" w:rsidR="00BD163B" w:rsidRDefault="00BD163B" w:rsidP="00BD163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06EAD">
              <w:t>İkinci Yabancı Dil I</w:t>
            </w:r>
            <w:r w:rsidR="008741D6">
              <w:t xml:space="preserve"> (Second </w:t>
            </w:r>
            <w:proofErr w:type="spellStart"/>
            <w:r w:rsidR="008741D6">
              <w:t>Foreign</w:t>
            </w:r>
            <w:proofErr w:type="spellEnd"/>
            <w:r w:rsidR="008741D6">
              <w:t xml:space="preserve"> Language I)</w:t>
            </w:r>
          </w:p>
        </w:tc>
        <w:tc>
          <w:tcPr>
            <w:tcW w:w="213" w:type="pct"/>
            <w:vAlign w:val="center"/>
          </w:tcPr>
          <w:p w14:paraId="4B45F755" w14:textId="70CFA33E" w:rsidR="00BD163B" w:rsidRDefault="00BD163B" w:rsidP="00BD163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562E4F52" w14:textId="3E342080" w:rsidR="00BD163B" w:rsidRDefault="00BD163B" w:rsidP="00BD163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5115748F" w14:textId="5A1D74D4" w:rsidR="00BD163B" w:rsidRPr="00B33910" w:rsidRDefault="00BD163B" w:rsidP="00BD163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</w:t>
            </w:r>
          </w:p>
        </w:tc>
        <w:tc>
          <w:tcPr>
            <w:tcW w:w="213" w:type="pct"/>
            <w:vAlign w:val="center"/>
          </w:tcPr>
          <w:p w14:paraId="49A5D5A7" w14:textId="7A37EC51" w:rsidR="00BD163B" w:rsidRPr="00BD163B" w:rsidRDefault="00BD163B" w:rsidP="00BD163B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D163B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7A0251D7" w14:textId="01138433" w:rsidR="00BD163B" w:rsidRPr="00BD163B" w:rsidRDefault="00BD163B" w:rsidP="00BD163B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D163B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56AAFE11" w14:textId="657BBB42" w:rsidR="00BD163B" w:rsidRPr="00BD163B" w:rsidRDefault="00733AD2" w:rsidP="00BD163B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460A8DB5" w14:textId="4F65F52D" w:rsidR="00BD163B" w:rsidRPr="00BD163B" w:rsidRDefault="00BD163B" w:rsidP="00BD163B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D163B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1DEB221C" w14:textId="016E85CF" w:rsidR="00BD163B" w:rsidRPr="00BD163B" w:rsidRDefault="00BD163B" w:rsidP="00BD163B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D163B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4" w:type="pct"/>
            <w:vAlign w:val="center"/>
          </w:tcPr>
          <w:p w14:paraId="60885F57" w14:textId="73EDF2C2" w:rsidR="00BD163B" w:rsidRPr="00BD163B" w:rsidRDefault="00BD163B" w:rsidP="00BD163B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D163B">
              <w:rPr>
                <w:rFonts w:ascii="Times New Roman" w:hAnsi="Times New Roman" w:cs="Times New Roman"/>
                <w:bCs/>
                <w:sz w:val="20"/>
                <w:szCs w:val="20"/>
              </w:rPr>
              <w:t>5</w:t>
            </w:r>
          </w:p>
        </w:tc>
      </w:tr>
      <w:tr w:rsidR="00BD163B" w14:paraId="781BB002" w14:textId="77777777" w:rsidTr="00BD163B">
        <w:trPr>
          <w:trHeight w:val="397"/>
          <w:jc w:val="center"/>
        </w:trPr>
        <w:tc>
          <w:tcPr>
            <w:tcW w:w="213" w:type="pct"/>
            <w:vAlign w:val="center"/>
          </w:tcPr>
          <w:p w14:paraId="20E61483" w14:textId="31FF684E" w:rsidR="00BD163B" w:rsidRPr="00B33910" w:rsidRDefault="00BD163B" w:rsidP="00BD163B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5</w:t>
            </w:r>
          </w:p>
        </w:tc>
        <w:tc>
          <w:tcPr>
            <w:tcW w:w="668" w:type="pct"/>
          </w:tcPr>
          <w:p w14:paraId="35AD9FF6" w14:textId="1C4148C1" w:rsidR="00BD163B" w:rsidRPr="00B33910" w:rsidRDefault="00BD163B" w:rsidP="00BD163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06EAD">
              <w:t>ENF</w:t>
            </w:r>
            <w:r w:rsidR="00432EDE">
              <w:t>101</w:t>
            </w:r>
          </w:p>
        </w:tc>
        <w:tc>
          <w:tcPr>
            <w:tcW w:w="2196" w:type="pct"/>
          </w:tcPr>
          <w:p w14:paraId="60DE66F3" w14:textId="3DE861AB" w:rsidR="00BD163B" w:rsidRPr="00B33910" w:rsidRDefault="00BD163B" w:rsidP="00BD163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06EAD">
              <w:t>Temel Bilgi Teknolojileri I</w:t>
            </w:r>
            <w:r w:rsidR="00BE3AD4">
              <w:t xml:space="preserve"> (</w:t>
            </w:r>
            <w:r w:rsidR="00E157DA">
              <w:t>Basic Information Technologies I)</w:t>
            </w:r>
          </w:p>
        </w:tc>
        <w:tc>
          <w:tcPr>
            <w:tcW w:w="213" w:type="pct"/>
            <w:vAlign w:val="center"/>
          </w:tcPr>
          <w:p w14:paraId="4F205629" w14:textId="7E189630" w:rsidR="00BD163B" w:rsidRPr="00B33910" w:rsidRDefault="00BD163B" w:rsidP="00BD163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26965397" w14:textId="2A5AF292" w:rsidR="00BD163B" w:rsidRPr="00B33910" w:rsidRDefault="00BD163B" w:rsidP="00BD163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17F5C975" w14:textId="3717D2E4" w:rsidR="00BD163B" w:rsidRPr="00B33910" w:rsidRDefault="00BD163B" w:rsidP="00BD163B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Z</w:t>
            </w:r>
          </w:p>
        </w:tc>
        <w:tc>
          <w:tcPr>
            <w:tcW w:w="213" w:type="pct"/>
            <w:vAlign w:val="center"/>
          </w:tcPr>
          <w:p w14:paraId="70118286" w14:textId="4E71DFA1" w:rsidR="00BD163B" w:rsidRPr="00B33910" w:rsidRDefault="00BD163B" w:rsidP="00BD163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13" w:type="pct"/>
            <w:vAlign w:val="center"/>
          </w:tcPr>
          <w:p w14:paraId="6AC93122" w14:textId="64C353CB" w:rsidR="00BD163B" w:rsidRPr="00B33910" w:rsidRDefault="00BD163B" w:rsidP="00BD163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13" w:type="pct"/>
            <w:vAlign w:val="center"/>
          </w:tcPr>
          <w:p w14:paraId="03DEAF26" w14:textId="56CBB043" w:rsidR="00BD163B" w:rsidRPr="00B33910" w:rsidRDefault="00733AD2" w:rsidP="00BD163B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436ED944" w14:textId="157B9BBD" w:rsidR="00BD163B" w:rsidRPr="00B33910" w:rsidRDefault="00BD163B" w:rsidP="00BD163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13" w:type="pct"/>
            <w:vAlign w:val="center"/>
          </w:tcPr>
          <w:p w14:paraId="0E91DF8C" w14:textId="0810009D" w:rsidR="00BD163B" w:rsidRPr="00B33910" w:rsidRDefault="00BD163B" w:rsidP="00BD163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4" w:type="pct"/>
            <w:vAlign w:val="center"/>
          </w:tcPr>
          <w:p w14:paraId="0D39A92C" w14:textId="0A86F9AF" w:rsidR="00BD163B" w:rsidRPr="00B33910" w:rsidRDefault="00BD163B" w:rsidP="00BD163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BD163B" w14:paraId="4EC17280" w14:textId="77777777" w:rsidTr="00BD163B">
        <w:trPr>
          <w:trHeight w:val="397"/>
          <w:jc w:val="center"/>
        </w:trPr>
        <w:tc>
          <w:tcPr>
            <w:tcW w:w="213" w:type="pct"/>
            <w:vAlign w:val="center"/>
          </w:tcPr>
          <w:p w14:paraId="2D95261E" w14:textId="35DA2321" w:rsidR="00BD163B" w:rsidRPr="00B33910" w:rsidRDefault="00BD163B" w:rsidP="00BD163B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6</w:t>
            </w:r>
          </w:p>
        </w:tc>
        <w:tc>
          <w:tcPr>
            <w:tcW w:w="668" w:type="pct"/>
          </w:tcPr>
          <w:p w14:paraId="4DE41BF2" w14:textId="133A496D" w:rsidR="00BD163B" w:rsidRPr="00B33910" w:rsidRDefault="001A6631" w:rsidP="00BD163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A6631">
              <w:rPr>
                <w:rFonts w:ascii="Times New Roman" w:hAnsi="Times New Roman" w:cs="Times New Roman"/>
                <w:sz w:val="20"/>
                <w:szCs w:val="20"/>
              </w:rPr>
              <w:t>ATA101</w:t>
            </w:r>
          </w:p>
        </w:tc>
        <w:tc>
          <w:tcPr>
            <w:tcW w:w="2196" w:type="pct"/>
          </w:tcPr>
          <w:p w14:paraId="431104F4" w14:textId="18566073" w:rsidR="00BD163B" w:rsidRPr="00B33910" w:rsidRDefault="00BD163B" w:rsidP="00BD163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06EAD">
              <w:t>Atatürk İlkeleri ve İnkılap Tarihi I</w:t>
            </w:r>
            <w:r w:rsidR="00E157DA">
              <w:t xml:space="preserve"> </w:t>
            </w:r>
            <w:r w:rsidR="00A31257">
              <w:t>(</w:t>
            </w:r>
            <w:proofErr w:type="spellStart"/>
            <w:r>
              <w:fldChar w:fldCharType="begin"/>
            </w:r>
            <w:r>
              <w:instrText>HYPERLINK "https://tureng.com/tr/turkce-ingilizce/ataturk%E2%80%99s%20principles%20and%20history%20of%20turkish%20revolution"</w:instrText>
            </w:r>
            <w:r>
              <w:fldChar w:fldCharType="separate"/>
            </w:r>
            <w:r w:rsidR="00A31257" w:rsidRPr="003A11DC">
              <w:t>A</w:t>
            </w:r>
            <w:r w:rsidR="00A31257" w:rsidRPr="003A11DC">
              <w:rPr>
                <w:rStyle w:val="Hyperlink"/>
                <w:rFonts w:ascii="Segoe UI" w:hAnsi="Segoe UI" w:cs="Segoe UI"/>
                <w:color w:val="000000"/>
                <w:sz w:val="21"/>
                <w:szCs w:val="21"/>
                <w:u w:val="none"/>
              </w:rPr>
              <w:t>taturk’s</w:t>
            </w:r>
            <w:proofErr w:type="spellEnd"/>
            <w:r w:rsidR="00A31257" w:rsidRPr="003A11DC">
              <w:rPr>
                <w:rStyle w:val="Hyperlink"/>
                <w:rFonts w:ascii="Segoe UI" w:hAnsi="Segoe UI" w:cs="Segoe UI"/>
                <w:color w:val="000000"/>
                <w:sz w:val="21"/>
                <w:szCs w:val="21"/>
                <w:u w:val="none"/>
              </w:rPr>
              <w:t xml:space="preserve"> </w:t>
            </w:r>
            <w:proofErr w:type="spellStart"/>
            <w:r w:rsidR="00A31257" w:rsidRPr="003A11DC">
              <w:rPr>
                <w:rStyle w:val="Hyperlink"/>
                <w:rFonts w:ascii="Segoe UI" w:hAnsi="Segoe UI" w:cs="Segoe UI"/>
                <w:color w:val="000000"/>
                <w:sz w:val="21"/>
                <w:szCs w:val="21"/>
                <w:u w:val="none"/>
              </w:rPr>
              <w:t>Principles</w:t>
            </w:r>
            <w:proofErr w:type="spellEnd"/>
            <w:r w:rsidR="00A31257" w:rsidRPr="003A11DC">
              <w:rPr>
                <w:rStyle w:val="Hyperlink"/>
                <w:rFonts w:ascii="Segoe UI" w:hAnsi="Segoe UI" w:cs="Segoe UI"/>
                <w:color w:val="000000"/>
                <w:sz w:val="21"/>
                <w:szCs w:val="21"/>
                <w:u w:val="none"/>
              </w:rPr>
              <w:t xml:space="preserve"> </w:t>
            </w:r>
            <w:proofErr w:type="spellStart"/>
            <w:r w:rsidR="00A31257" w:rsidRPr="003A11DC">
              <w:rPr>
                <w:rStyle w:val="Hyperlink"/>
                <w:rFonts w:ascii="Segoe UI" w:hAnsi="Segoe UI" w:cs="Segoe UI"/>
                <w:color w:val="000000"/>
                <w:sz w:val="21"/>
                <w:szCs w:val="21"/>
                <w:u w:val="none"/>
              </w:rPr>
              <w:t>and</w:t>
            </w:r>
            <w:proofErr w:type="spellEnd"/>
            <w:r w:rsidR="00A31257" w:rsidRPr="003A11DC">
              <w:rPr>
                <w:rStyle w:val="Hyperlink"/>
                <w:rFonts w:ascii="Segoe UI" w:hAnsi="Segoe UI" w:cs="Segoe UI"/>
                <w:color w:val="000000"/>
                <w:sz w:val="21"/>
                <w:szCs w:val="21"/>
                <w:u w:val="none"/>
              </w:rPr>
              <w:t xml:space="preserve"> </w:t>
            </w:r>
            <w:proofErr w:type="spellStart"/>
            <w:r w:rsidR="00A31257" w:rsidRPr="003A11DC">
              <w:rPr>
                <w:rStyle w:val="Hyperlink"/>
                <w:rFonts w:ascii="Segoe UI" w:hAnsi="Segoe UI" w:cs="Segoe UI"/>
                <w:color w:val="000000"/>
                <w:sz w:val="21"/>
                <w:szCs w:val="21"/>
                <w:u w:val="none"/>
              </w:rPr>
              <w:t>History</w:t>
            </w:r>
            <w:proofErr w:type="spellEnd"/>
            <w:r w:rsidR="00A31257" w:rsidRPr="003A11DC">
              <w:rPr>
                <w:rStyle w:val="Hyperlink"/>
                <w:rFonts w:ascii="Segoe UI" w:hAnsi="Segoe UI" w:cs="Segoe UI"/>
                <w:color w:val="000000"/>
                <w:sz w:val="21"/>
                <w:szCs w:val="21"/>
                <w:u w:val="none"/>
              </w:rPr>
              <w:t xml:space="preserve"> of </w:t>
            </w:r>
            <w:proofErr w:type="spellStart"/>
            <w:r w:rsidR="00A31257" w:rsidRPr="003A11DC">
              <w:rPr>
                <w:rStyle w:val="Hyperlink"/>
                <w:rFonts w:ascii="Segoe UI" w:hAnsi="Segoe UI" w:cs="Segoe UI"/>
                <w:color w:val="000000"/>
                <w:sz w:val="21"/>
                <w:szCs w:val="21"/>
                <w:u w:val="none"/>
              </w:rPr>
              <w:t>Turkish</w:t>
            </w:r>
            <w:proofErr w:type="spellEnd"/>
            <w:r w:rsidR="00A31257" w:rsidRPr="003A11DC">
              <w:rPr>
                <w:rStyle w:val="Hyperlink"/>
                <w:rFonts w:ascii="Segoe UI" w:hAnsi="Segoe UI" w:cs="Segoe UI"/>
                <w:color w:val="000000"/>
                <w:sz w:val="21"/>
                <w:szCs w:val="21"/>
                <w:u w:val="none"/>
              </w:rPr>
              <w:t xml:space="preserve"> </w:t>
            </w:r>
            <w:proofErr w:type="spellStart"/>
            <w:r w:rsidR="00A31257" w:rsidRPr="003A11DC">
              <w:rPr>
                <w:rStyle w:val="Hyperlink"/>
                <w:rFonts w:ascii="Segoe UI" w:hAnsi="Segoe UI" w:cs="Segoe UI"/>
                <w:color w:val="000000"/>
                <w:sz w:val="21"/>
                <w:szCs w:val="21"/>
                <w:u w:val="none"/>
              </w:rPr>
              <w:t>Revolution</w:t>
            </w:r>
            <w:proofErr w:type="spellEnd"/>
            <w:r>
              <w:rPr>
                <w:rStyle w:val="Hyperlink"/>
                <w:rFonts w:ascii="Segoe UI" w:hAnsi="Segoe UI" w:cs="Segoe UI"/>
                <w:color w:val="000000"/>
                <w:sz w:val="21"/>
                <w:szCs w:val="21"/>
                <w:u w:val="none"/>
              </w:rPr>
              <w:fldChar w:fldCharType="end"/>
            </w:r>
            <w:r w:rsidR="003A11DC">
              <w:t xml:space="preserve"> I)</w:t>
            </w:r>
          </w:p>
        </w:tc>
        <w:tc>
          <w:tcPr>
            <w:tcW w:w="213" w:type="pct"/>
            <w:vAlign w:val="center"/>
          </w:tcPr>
          <w:p w14:paraId="7EF7F002" w14:textId="459B7C11" w:rsidR="00BD163B" w:rsidRPr="00B33910" w:rsidRDefault="00BD163B" w:rsidP="00BD163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08BF8819" w14:textId="35958EFE" w:rsidR="00BD163B" w:rsidRPr="00B33910" w:rsidRDefault="00BD163B" w:rsidP="00BD163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2EE52822" w14:textId="2802418E" w:rsidR="00BD163B" w:rsidRPr="00B33910" w:rsidRDefault="00BD163B" w:rsidP="00BD163B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Z</w:t>
            </w:r>
          </w:p>
        </w:tc>
        <w:tc>
          <w:tcPr>
            <w:tcW w:w="213" w:type="pct"/>
            <w:vAlign w:val="center"/>
          </w:tcPr>
          <w:p w14:paraId="36D4D4DD" w14:textId="019CF53D" w:rsidR="00BD163B" w:rsidRPr="00B33910" w:rsidRDefault="00BD163B" w:rsidP="00BD163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13" w:type="pct"/>
            <w:vAlign w:val="center"/>
          </w:tcPr>
          <w:p w14:paraId="1DF6FB74" w14:textId="34728696" w:rsidR="00BD163B" w:rsidRPr="00B33910" w:rsidRDefault="00BD163B" w:rsidP="00BD163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2BC94B1C" w14:textId="5F35D9A6" w:rsidR="00BD163B" w:rsidRPr="00B33910" w:rsidRDefault="00733AD2" w:rsidP="00BD163B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27194A76" w14:textId="421253B6" w:rsidR="00BD163B" w:rsidRPr="00B33910" w:rsidRDefault="00BD163B" w:rsidP="00BD163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13" w:type="pct"/>
            <w:vAlign w:val="center"/>
          </w:tcPr>
          <w:p w14:paraId="104A68FC" w14:textId="68F4332B" w:rsidR="00BD163B" w:rsidRPr="00B33910" w:rsidRDefault="00BD163B" w:rsidP="00BD163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14" w:type="pct"/>
            <w:vAlign w:val="center"/>
          </w:tcPr>
          <w:p w14:paraId="11AA5667" w14:textId="77257621" w:rsidR="00BD163B" w:rsidRPr="00B33910" w:rsidRDefault="00BD163B" w:rsidP="00BD163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BD163B" w14:paraId="6987A52A" w14:textId="77777777" w:rsidTr="00BD163B">
        <w:trPr>
          <w:trHeight w:val="397"/>
          <w:jc w:val="center"/>
        </w:trPr>
        <w:tc>
          <w:tcPr>
            <w:tcW w:w="213" w:type="pct"/>
            <w:vAlign w:val="center"/>
          </w:tcPr>
          <w:p w14:paraId="2F156D80" w14:textId="752BAC04" w:rsidR="00BD163B" w:rsidRPr="00B33910" w:rsidRDefault="00BD163B" w:rsidP="00BD163B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7</w:t>
            </w:r>
          </w:p>
        </w:tc>
        <w:tc>
          <w:tcPr>
            <w:tcW w:w="668" w:type="pct"/>
          </w:tcPr>
          <w:p w14:paraId="641695F3" w14:textId="2EF244AC" w:rsidR="00BD163B" w:rsidRPr="00B33910" w:rsidRDefault="001A6631" w:rsidP="00BD163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A6631">
              <w:rPr>
                <w:rFonts w:ascii="Times New Roman" w:hAnsi="Times New Roman" w:cs="Times New Roman"/>
                <w:sz w:val="20"/>
                <w:szCs w:val="20"/>
              </w:rPr>
              <w:t>TDL101</w:t>
            </w:r>
          </w:p>
        </w:tc>
        <w:tc>
          <w:tcPr>
            <w:tcW w:w="2196" w:type="pct"/>
          </w:tcPr>
          <w:p w14:paraId="51836BEF" w14:textId="76C37CF8" w:rsidR="00BD163B" w:rsidRPr="00B33910" w:rsidRDefault="00BD163B" w:rsidP="00BD163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06EAD">
              <w:t>Türk Dili I</w:t>
            </w:r>
            <w:r w:rsidR="00A31257">
              <w:t xml:space="preserve"> (</w:t>
            </w:r>
            <w:proofErr w:type="spellStart"/>
            <w:r w:rsidR="00A31257">
              <w:t>Turkish</w:t>
            </w:r>
            <w:proofErr w:type="spellEnd"/>
            <w:r w:rsidR="00A31257">
              <w:t xml:space="preserve"> Language I)</w:t>
            </w:r>
          </w:p>
        </w:tc>
        <w:tc>
          <w:tcPr>
            <w:tcW w:w="213" w:type="pct"/>
            <w:vAlign w:val="center"/>
          </w:tcPr>
          <w:p w14:paraId="39D095CD" w14:textId="7B686D84" w:rsidR="00BD163B" w:rsidRPr="00B33910" w:rsidRDefault="00BD163B" w:rsidP="00BD163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120FBB7B" w14:textId="6745CA22" w:rsidR="00BD163B" w:rsidRPr="00B33910" w:rsidRDefault="00BD163B" w:rsidP="00BD163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6F89E30B" w14:textId="7999BE6C" w:rsidR="00BD163B" w:rsidRPr="00B33910" w:rsidRDefault="00BD163B" w:rsidP="00BD163B">
            <w:pPr>
              <w:jc w:val="center"/>
              <w:rPr>
                <w:rFonts w:ascii="Times New Roman" w:hAnsi="Times New Roman" w:cs="Times New Roman"/>
                <w:bCs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w w:val="101"/>
                <w:sz w:val="20"/>
                <w:szCs w:val="20"/>
              </w:rPr>
              <w:t>Z</w:t>
            </w:r>
          </w:p>
        </w:tc>
        <w:tc>
          <w:tcPr>
            <w:tcW w:w="213" w:type="pct"/>
            <w:vAlign w:val="center"/>
          </w:tcPr>
          <w:p w14:paraId="009827A4" w14:textId="7D78DF27" w:rsidR="00BD163B" w:rsidRPr="00B33910" w:rsidRDefault="00BD163B" w:rsidP="00BD163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13" w:type="pct"/>
            <w:vAlign w:val="center"/>
          </w:tcPr>
          <w:p w14:paraId="68357CC4" w14:textId="28A206C1" w:rsidR="00BD163B" w:rsidRPr="00B33910" w:rsidRDefault="00BD163B" w:rsidP="00BD163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668EF082" w14:textId="2FEB90F1" w:rsidR="00BD163B" w:rsidRPr="00B33910" w:rsidRDefault="00733AD2" w:rsidP="00BD163B">
            <w:pPr>
              <w:jc w:val="center"/>
              <w:rPr>
                <w:rFonts w:ascii="Times New Roman" w:hAnsi="Times New Roman" w:cs="Times New Roman"/>
                <w:bCs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w w:val="101"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67006243" w14:textId="542253D8" w:rsidR="00BD163B" w:rsidRPr="00B33910" w:rsidRDefault="00BD163B" w:rsidP="00BD163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13" w:type="pct"/>
            <w:vAlign w:val="center"/>
          </w:tcPr>
          <w:p w14:paraId="14C6A1B3" w14:textId="7B5BDD6F" w:rsidR="00BD163B" w:rsidRPr="00B33910" w:rsidRDefault="00BD163B" w:rsidP="00BD163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14" w:type="pct"/>
            <w:vAlign w:val="center"/>
          </w:tcPr>
          <w:p w14:paraId="2335FF16" w14:textId="7331BBBB" w:rsidR="00BD163B" w:rsidRPr="00B33910" w:rsidRDefault="00BD163B" w:rsidP="00BD163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BD163B" w14:paraId="2240B7F8" w14:textId="77777777" w:rsidTr="00BD163B">
        <w:trPr>
          <w:trHeight w:val="397"/>
          <w:jc w:val="center"/>
        </w:trPr>
        <w:tc>
          <w:tcPr>
            <w:tcW w:w="213" w:type="pct"/>
            <w:vAlign w:val="center"/>
          </w:tcPr>
          <w:p w14:paraId="4D8C6817" w14:textId="6FECC45B" w:rsidR="00BD163B" w:rsidRPr="00B33910" w:rsidRDefault="00BD163B" w:rsidP="00BD163B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bCs/>
                <w:w w:val="101"/>
                <w:sz w:val="20"/>
                <w:szCs w:val="20"/>
              </w:rPr>
              <w:t>8</w:t>
            </w:r>
          </w:p>
        </w:tc>
        <w:tc>
          <w:tcPr>
            <w:tcW w:w="668" w:type="pct"/>
          </w:tcPr>
          <w:p w14:paraId="1E820EF4" w14:textId="7AC4C038" w:rsidR="00BD163B" w:rsidRPr="00B33910" w:rsidRDefault="00BD163B" w:rsidP="00BD163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06EAD">
              <w:t>DOY101</w:t>
            </w:r>
          </w:p>
        </w:tc>
        <w:tc>
          <w:tcPr>
            <w:tcW w:w="2196" w:type="pct"/>
          </w:tcPr>
          <w:p w14:paraId="7E845CE3" w14:textId="3E106262" w:rsidR="00BD163B" w:rsidRPr="00B33910" w:rsidRDefault="00BD163B" w:rsidP="00BD163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06EAD">
              <w:t>Dijital Okuryazarlık</w:t>
            </w:r>
            <w:r w:rsidR="00A31257">
              <w:t xml:space="preserve"> (</w:t>
            </w:r>
            <w:proofErr w:type="spellStart"/>
            <w:r w:rsidR="00A31257">
              <w:t>Digital</w:t>
            </w:r>
            <w:proofErr w:type="spellEnd"/>
            <w:r w:rsidR="00A31257">
              <w:t xml:space="preserve"> </w:t>
            </w:r>
            <w:proofErr w:type="spellStart"/>
            <w:r w:rsidR="00A31257">
              <w:t>Literacy</w:t>
            </w:r>
            <w:proofErr w:type="spellEnd"/>
            <w:r w:rsidR="00A31257">
              <w:t>)</w:t>
            </w:r>
          </w:p>
        </w:tc>
        <w:tc>
          <w:tcPr>
            <w:tcW w:w="213" w:type="pct"/>
            <w:vAlign w:val="center"/>
          </w:tcPr>
          <w:p w14:paraId="36EC5DC9" w14:textId="79F3DDD3" w:rsidR="00BD163B" w:rsidRPr="00B33910" w:rsidRDefault="00BD163B" w:rsidP="00BD163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24D6C276" w14:textId="2C3EA2AF" w:rsidR="00BD163B" w:rsidRPr="00B33910" w:rsidRDefault="00BD163B" w:rsidP="00BD163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58160896" w14:textId="1A2B2D46" w:rsidR="00BD163B" w:rsidRPr="00835AE2" w:rsidRDefault="00BD163B" w:rsidP="00BD163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</w:t>
            </w:r>
          </w:p>
        </w:tc>
        <w:tc>
          <w:tcPr>
            <w:tcW w:w="213" w:type="pct"/>
            <w:vAlign w:val="center"/>
          </w:tcPr>
          <w:p w14:paraId="5DEEE58F" w14:textId="2115CBA4" w:rsidR="00BD163B" w:rsidRPr="00B33910" w:rsidRDefault="00BD163B" w:rsidP="00BD163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13" w:type="pct"/>
            <w:vAlign w:val="center"/>
          </w:tcPr>
          <w:p w14:paraId="30E97DBC" w14:textId="6AE9E0EB" w:rsidR="00BD163B" w:rsidRPr="00B33910" w:rsidRDefault="00BD163B" w:rsidP="00BD163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60BCA480" w14:textId="7B244D02" w:rsidR="00BD163B" w:rsidRPr="00B33910" w:rsidRDefault="00733AD2" w:rsidP="00BD163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08896686" w14:textId="43F7606F" w:rsidR="00BD163B" w:rsidRPr="00B33910" w:rsidRDefault="00BD163B" w:rsidP="00BD163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13" w:type="pct"/>
            <w:vAlign w:val="center"/>
          </w:tcPr>
          <w:p w14:paraId="1A2ED243" w14:textId="0E4AE78F" w:rsidR="00BD163B" w:rsidRPr="00B33910" w:rsidRDefault="00BD163B" w:rsidP="00BD163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14" w:type="pct"/>
            <w:vAlign w:val="center"/>
          </w:tcPr>
          <w:p w14:paraId="114514EE" w14:textId="55FBFCED" w:rsidR="00BD163B" w:rsidRPr="00B33910" w:rsidRDefault="00BD163B" w:rsidP="00BD163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835AE2" w14:paraId="7E5B3A75" w14:textId="77777777" w:rsidTr="00BD163B">
        <w:trPr>
          <w:trHeight w:val="397"/>
          <w:jc w:val="center"/>
        </w:trPr>
        <w:tc>
          <w:tcPr>
            <w:tcW w:w="3504" w:type="pct"/>
            <w:gridSpan w:val="5"/>
            <w:vAlign w:val="center"/>
          </w:tcPr>
          <w:p w14:paraId="1B82E274" w14:textId="6FB39D98" w:rsidR="00835AE2" w:rsidRDefault="00835AE2" w:rsidP="00F06F93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OPLAM</w:t>
            </w:r>
          </w:p>
        </w:tc>
        <w:tc>
          <w:tcPr>
            <w:tcW w:w="214" w:type="pct"/>
            <w:vAlign w:val="center"/>
          </w:tcPr>
          <w:p w14:paraId="1B687754" w14:textId="77777777" w:rsidR="00835AE2" w:rsidRDefault="00835AE2" w:rsidP="00F06F93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07364127" w14:textId="3D5DC0DB" w:rsidR="00835AE2" w:rsidRDefault="00BD163B" w:rsidP="00F06F9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0</w:t>
            </w:r>
          </w:p>
        </w:tc>
        <w:tc>
          <w:tcPr>
            <w:tcW w:w="213" w:type="pct"/>
            <w:vAlign w:val="center"/>
          </w:tcPr>
          <w:p w14:paraId="476E33CF" w14:textId="50BC5C43" w:rsidR="00835AE2" w:rsidRDefault="00BD163B" w:rsidP="00F06F9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213" w:type="pct"/>
            <w:vAlign w:val="center"/>
          </w:tcPr>
          <w:p w14:paraId="523B8A42" w14:textId="3AAB2F4D" w:rsidR="00835AE2" w:rsidRDefault="00733AD2" w:rsidP="00F06E81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69C66057" w14:textId="7099A00B" w:rsidR="00835AE2" w:rsidRDefault="00BD163B" w:rsidP="00F06F9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2</w:t>
            </w:r>
          </w:p>
        </w:tc>
        <w:tc>
          <w:tcPr>
            <w:tcW w:w="213" w:type="pct"/>
            <w:vAlign w:val="center"/>
          </w:tcPr>
          <w:p w14:paraId="7A6AE921" w14:textId="5070E58B" w:rsidR="00835AE2" w:rsidRDefault="00BD163B" w:rsidP="00F06F9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  <w:r w:rsidR="00E0644C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214" w:type="pct"/>
            <w:vAlign w:val="center"/>
          </w:tcPr>
          <w:p w14:paraId="727E9D08" w14:textId="14673AC3" w:rsidR="00835AE2" w:rsidRDefault="00BD163B" w:rsidP="00F06F9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  <w:r w:rsidR="00311A52"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</w:p>
        </w:tc>
      </w:tr>
    </w:tbl>
    <w:p w14:paraId="68C3339A" w14:textId="77777777" w:rsidR="00C3787C" w:rsidRPr="00BA1A75" w:rsidRDefault="00C3787C" w:rsidP="00C3787C">
      <w:pPr>
        <w:spacing w:after="0" w:line="240" w:lineRule="auto"/>
        <w:jc w:val="both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>Her bir sınıf/yarıyıl için bu formu tekrar düzenleyiniz</w:t>
      </w:r>
    </w:p>
    <w:p w14:paraId="239F9A8D" w14:textId="107E8FD3" w:rsidR="00C3787C" w:rsidRPr="00BA1A75" w:rsidRDefault="00C3787C" w:rsidP="00C3787C">
      <w:pPr>
        <w:spacing w:after="0" w:line="240" w:lineRule="auto"/>
        <w:ind w:left="708" w:hanging="708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>Bu değer ile B (B1/B2) form</w:t>
      </w:r>
      <w:r>
        <w:rPr>
          <w:rFonts w:ascii="Times New Roman" w:hAnsi="Times New Roman" w:cs="Times New Roman"/>
          <w:bCs/>
          <w:sz w:val="16"/>
          <w:szCs w:val="16"/>
        </w:rPr>
        <w:t>undaki</w:t>
      </w:r>
      <w:r w:rsidRPr="00BA1A75">
        <w:rPr>
          <w:rFonts w:ascii="Times New Roman" w:hAnsi="Times New Roman" w:cs="Times New Roman"/>
          <w:bCs/>
          <w:sz w:val="16"/>
          <w:szCs w:val="16"/>
        </w:rPr>
        <w:t xml:space="preserve"> tamamlanması gereken asgari değerlerden alınacak saat ve AKTS kredileri toplamının haftalık ders saati olarak 30 ders saatini aşmaması, AKTS kredisi toplamı olarak ise 30 AKTS kredisini sağlaması gerekmektedir.</w:t>
      </w:r>
    </w:p>
    <w:p w14:paraId="3CF8D383" w14:textId="31F2120B" w:rsidR="00C3787C" w:rsidRPr="00BA1A75" w:rsidRDefault="00C3787C" w:rsidP="00C3787C">
      <w:pPr>
        <w:spacing w:after="0" w:line="240" w:lineRule="auto"/>
        <w:ind w:left="708" w:hanging="708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*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>Zorunlu derslerin dışında eğer varsa ilgili yarıyıl için SEÇMELİ DERS GRUP adı/adlarını belirtiniz. Bu grupta alınması gereken ders/derslerin minimum toplam AKTS kredisini ilgili gözeye yazınız.</w:t>
      </w:r>
    </w:p>
    <w:p w14:paraId="477071B8" w14:textId="526F5C22" w:rsidR="00C3787C" w:rsidRPr="00BA1A75" w:rsidRDefault="00C3787C" w:rsidP="00C3787C">
      <w:pPr>
        <w:spacing w:after="0" w:line="240" w:lineRule="auto"/>
        <w:ind w:left="708" w:hanging="708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**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>Daha önceki eğitim programında yer alan bir dersin eğitim programından kaldırılması durumunda söz konusu ders yerine</w:t>
      </w:r>
      <w:r>
        <w:rPr>
          <w:rFonts w:ascii="Times New Roman" w:hAnsi="Times New Roman" w:cs="Times New Roman"/>
          <w:bCs/>
          <w:sz w:val="16"/>
          <w:szCs w:val="16"/>
        </w:rPr>
        <w:t xml:space="preserve"> </w:t>
      </w:r>
      <w:r w:rsidRPr="00BA1A75">
        <w:rPr>
          <w:rFonts w:ascii="Times New Roman" w:hAnsi="Times New Roman" w:cs="Times New Roman"/>
          <w:bCs/>
          <w:sz w:val="16"/>
          <w:szCs w:val="16"/>
        </w:rPr>
        <w:t xml:space="preserve">düzenlemekte olduğunuz eğitim programında alınması gereken dersi ifade eder. Bu durumdaki dersleri form </w:t>
      </w:r>
      <w:r w:rsidR="002254F0">
        <w:rPr>
          <w:rFonts w:ascii="Times New Roman" w:hAnsi="Times New Roman" w:cs="Times New Roman"/>
          <w:bCs/>
          <w:sz w:val="16"/>
          <w:szCs w:val="16"/>
        </w:rPr>
        <w:t>C</w:t>
      </w:r>
      <w:r w:rsidRPr="00BA1A75">
        <w:rPr>
          <w:rFonts w:ascii="Times New Roman" w:hAnsi="Times New Roman" w:cs="Times New Roman"/>
          <w:bCs/>
          <w:sz w:val="16"/>
          <w:szCs w:val="16"/>
        </w:rPr>
        <w:t>’ye işleyiniz.</w:t>
      </w:r>
    </w:p>
    <w:p w14:paraId="3FC787C5" w14:textId="497DC941" w:rsidR="00C3787C" w:rsidRPr="00BA1A75" w:rsidRDefault="00C3787C" w:rsidP="00C3787C">
      <w:pPr>
        <w:spacing w:after="0" w:line="240" w:lineRule="auto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***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 xml:space="preserve">Ön koşullu dersleri ve ön koşul olan dersleri </w:t>
      </w:r>
      <w:r w:rsidR="002254F0">
        <w:rPr>
          <w:rFonts w:ascii="Times New Roman" w:hAnsi="Times New Roman" w:cs="Times New Roman"/>
          <w:bCs/>
          <w:sz w:val="16"/>
          <w:szCs w:val="16"/>
        </w:rPr>
        <w:t>C</w:t>
      </w:r>
      <w:r w:rsidRPr="00BA1A75">
        <w:rPr>
          <w:rFonts w:ascii="Times New Roman" w:hAnsi="Times New Roman" w:cs="Times New Roman"/>
          <w:bCs/>
          <w:sz w:val="16"/>
          <w:szCs w:val="16"/>
        </w:rPr>
        <w:t xml:space="preserve"> formunda belirtiniz.</w:t>
      </w:r>
    </w:p>
    <w:p w14:paraId="5CF53BE4" w14:textId="77777777" w:rsidR="007F1206" w:rsidRDefault="007F1206" w:rsidP="007F1206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448C4DFA" w14:textId="42E97F10" w:rsidR="007F1206" w:rsidRDefault="007F1206" w:rsidP="00C3787C">
      <w:pPr>
        <w:rPr>
          <w:rFonts w:ascii="Times New Roman" w:hAnsi="Times New Roman" w:cs="Times New Roman"/>
          <w:b/>
          <w:sz w:val="20"/>
          <w:szCs w:val="20"/>
        </w:rPr>
      </w:pPr>
    </w:p>
    <w:p w14:paraId="12BC6188" w14:textId="04E361AA" w:rsidR="007B3C4B" w:rsidRDefault="007B3C4B" w:rsidP="00C3787C">
      <w:pPr>
        <w:rPr>
          <w:rFonts w:ascii="Times New Roman" w:hAnsi="Times New Roman" w:cs="Times New Roman"/>
          <w:b/>
          <w:sz w:val="20"/>
          <w:szCs w:val="20"/>
        </w:rPr>
      </w:pPr>
    </w:p>
    <w:p w14:paraId="222663CB" w14:textId="77777777" w:rsidR="00035C79" w:rsidRDefault="00035C79" w:rsidP="00C3787C">
      <w:pPr>
        <w:rPr>
          <w:rFonts w:ascii="Times New Roman" w:hAnsi="Times New Roman" w:cs="Times New Roman"/>
          <w:b/>
          <w:sz w:val="20"/>
          <w:szCs w:val="20"/>
        </w:rPr>
      </w:pPr>
    </w:p>
    <w:p w14:paraId="0D2EDF6E" w14:textId="6A9FCCFD" w:rsidR="00132ACE" w:rsidRDefault="00132ACE" w:rsidP="00C3787C">
      <w:pPr>
        <w:rPr>
          <w:rFonts w:ascii="Times New Roman" w:hAnsi="Times New Roman" w:cs="Times New Roman"/>
          <w:b/>
          <w:sz w:val="20"/>
          <w:szCs w:val="20"/>
        </w:rPr>
      </w:pPr>
    </w:p>
    <w:p w14:paraId="2CA5F341" w14:textId="77777777" w:rsidR="0050268F" w:rsidRPr="007029D9" w:rsidRDefault="0050268F" w:rsidP="0050268F">
      <w:pPr>
        <w:spacing w:after="0" w:line="360" w:lineRule="auto"/>
        <w:jc w:val="right"/>
        <w:rPr>
          <w:rFonts w:ascii="Times New Roman" w:hAnsi="Times New Roman" w:cs="Times New Roman"/>
          <w:b/>
          <w:sz w:val="72"/>
          <w:szCs w:val="72"/>
        </w:rPr>
      </w:pPr>
      <w:r>
        <w:rPr>
          <w:noProof/>
          <w:lang w:eastAsia="tr-TR"/>
        </w:rPr>
        <w:lastRenderedPageBreak/>
        <w:drawing>
          <wp:anchor distT="0" distB="0" distL="114300" distR="114300" simplePos="0" relativeHeight="251669504" behindDoc="1" locked="0" layoutInCell="1" allowOverlap="1" wp14:anchorId="500E93B5" wp14:editId="5A4560E4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666750" cy="794385"/>
            <wp:effectExtent l="0" t="0" r="0" b="5715"/>
            <wp:wrapTight wrapText="bothSides">
              <wp:wrapPolygon edited="0">
                <wp:start x="4320" y="0"/>
                <wp:lineTo x="0" y="518"/>
                <wp:lineTo x="0" y="3626"/>
                <wp:lineTo x="3086" y="8288"/>
                <wp:lineTo x="617" y="9324"/>
                <wp:lineTo x="617" y="10878"/>
                <wp:lineTo x="4937" y="16576"/>
                <wp:lineTo x="4937" y="19165"/>
                <wp:lineTo x="8640" y="21237"/>
                <wp:lineTo x="13577" y="21237"/>
                <wp:lineTo x="17280" y="21237"/>
                <wp:lineTo x="17897" y="21237"/>
                <wp:lineTo x="20983" y="17094"/>
                <wp:lineTo x="20983" y="5698"/>
                <wp:lineTo x="14194" y="518"/>
                <wp:lineTo x="10491" y="0"/>
                <wp:lineTo x="4320" y="0"/>
              </wp:wrapPolygon>
            </wp:wrapTight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794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sz w:val="72"/>
          <w:szCs w:val="72"/>
        </w:rPr>
        <w:t>A</w:t>
      </w:r>
    </w:p>
    <w:p w14:paraId="7571DFA6" w14:textId="77777777" w:rsidR="0050268F" w:rsidRPr="00E4226E" w:rsidRDefault="0050268F" w:rsidP="0050268F">
      <w:pPr>
        <w:spacing w:after="0" w:line="360" w:lineRule="auto"/>
        <w:jc w:val="center"/>
        <w:rPr>
          <w:rFonts w:ascii="Times New Roman" w:hAnsi="Times New Roman" w:cs="Times New Roman"/>
        </w:rPr>
      </w:pPr>
      <w:r w:rsidRPr="00E4226E">
        <w:rPr>
          <w:rFonts w:ascii="Times New Roman" w:hAnsi="Times New Roman" w:cs="Times New Roman"/>
          <w:b/>
        </w:rPr>
        <w:t>OSMANİYE KORKUT ATA ÜNİVERSİTESİ</w:t>
      </w:r>
    </w:p>
    <w:p w14:paraId="2C9DD7BF" w14:textId="77777777" w:rsidR="0050268F" w:rsidRDefault="0050268F" w:rsidP="0050268F">
      <w:pPr>
        <w:spacing w:after="0" w:line="360" w:lineRule="auto"/>
        <w:jc w:val="center"/>
        <w:rPr>
          <w:rFonts w:ascii="Times New Roman" w:hAnsi="Times New Roman" w:cs="Times New Roman"/>
          <w:b/>
        </w:rPr>
      </w:pPr>
      <w:r w:rsidRPr="00E4226E">
        <w:rPr>
          <w:rFonts w:ascii="Times New Roman" w:hAnsi="Times New Roman" w:cs="Times New Roman"/>
          <w:b/>
        </w:rPr>
        <w:t>ÖĞRENCİ İŞLERİ DAİRE BAŞKANLIĞI</w:t>
      </w:r>
    </w:p>
    <w:p w14:paraId="3E6A785A" w14:textId="77777777" w:rsidR="0050268F" w:rsidRDefault="0050268F" w:rsidP="0050268F">
      <w:pPr>
        <w:spacing w:after="0" w:line="360" w:lineRule="auto"/>
        <w:jc w:val="center"/>
        <w:rPr>
          <w:rFonts w:ascii="Times New Roman" w:hAnsi="Times New Roman" w:cs="Times New Roman"/>
          <w:b/>
        </w:rPr>
      </w:pPr>
    </w:p>
    <w:p w14:paraId="1597F6DB" w14:textId="77777777" w:rsidR="0050268F" w:rsidRPr="00E4226E" w:rsidRDefault="0050268F" w:rsidP="0050268F">
      <w:pPr>
        <w:spacing w:after="0" w:line="36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>ANADAL ÖĞRETİM PROGRAMI FORMU</w:t>
      </w:r>
    </w:p>
    <w:p w14:paraId="01E5E117" w14:textId="45F0FA94" w:rsidR="0050268F" w:rsidRPr="00E4226E" w:rsidRDefault="0050268F" w:rsidP="0050268F">
      <w:pPr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 xml:space="preserve">EĞİTİM-ÖĞRETİM YILI      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b/>
          <w:sz w:val="20"/>
          <w:szCs w:val="20"/>
        </w:rPr>
        <w:tab/>
      </w:r>
      <w:r w:rsidRPr="00E4226E">
        <w:rPr>
          <w:rFonts w:ascii="Times New Roman" w:hAnsi="Times New Roman" w:cs="Times New Roman"/>
          <w:b/>
          <w:sz w:val="20"/>
          <w:szCs w:val="20"/>
        </w:rPr>
        <w:t xml:space="preserve">: </w:t>
      </w:r>
      <w:r w:rsidRPr="00E4226E">
        <w:rPr>
          <w:rFonts w:ascii="Times New Roman" w:hAnsi="Times New Roman" w:cs="Times New Roman"/>
          <w:bCs/>
          <w:sz w:val="20"/>
          <w:szCs w:val="20"/>
        </w:rPr>
        <w:t>202</w:t>
      </w:r>
      <w:r w:rsidR="004E6C01">
        <w:rPr>
          <w:rFonts w:ascii="Times New Roman" w:hAnsi="Times New Roman" w:cs="Times New Roman"/>
          <w:bCs/>
          <w:sz w:val="20"/>
          <w:szCs w:val="20"/>
        </w:rPr>
        <w:t>3</w:t>
      </w:r>
      <w:r w:rsidRPr="00E4226E">
        <w:rPr>
          <w:rFonts w:ascii="Times New Roman" w:hAnsi="Times New Roman" w:cs="Times New Roman"/>
          <w:bCs/>
          <w:sz w:val="20"/>
          <w:szCs w:val="20"/>
        </w:rPr>
        <w:t>-202</w:t>
      </w:r>
      <w:r w:rsidR="004E6C01">
        <w:rPr>
          <w:rFonts w:ascii="Times New Roman" w:hAnsi="Times New Roman" w:cs="Times New Roman"/>
          <w:bCs/>
          <w:sz w:val="20"/>
          <w:szCs w:val="20"/>
        </w:rPr>
        <w:t>4</w:t>
      </w:r>
    </w:p>
    <w:p w14:paraId="6AF8E54D" w14:textId="1C67CA6C" w:rsidR="0050268F" w:rsidRPr="00E4226E" w:rsidRDefault="0050268F" w:rsidP="0050268F">
      <w:pPr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>FAKÜLTE/YÜKSEKOKUL ADI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  <w:t>:</w:t>
      </w:r>
      <w:r w:rsidR="00BD163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BD163B" w:rsidRPr="00BD163B">
        <w:rPr>
          <w:rFonts w:ascii="Times New Roman" w:hAnsi="Times New Roman" w:cs="Times New Roman"/>
          <w:b/>
          <w:sz w:val="20"/>
          <w:szCs w:val="20"/>
        </w:rPr>
        <w:t>Fen- Edebiyat Fakültesi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</w:p>
    <w:p w14:paraId="6981B2C8" w14:textId="05C0075D" w:rsidR="0050268F" w:rsidRPr="00E4226E" w:rsidRDefault="0050268F" w:rsidP="0050268F">
      <w:pPr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>PROGRAM ADI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  <w:r w:rsidRPr="00E4226E">
        <w:rPr>
          <w:rFonts w:ascii="Times New Roman" w:hAnsi="Times New Roman" w:cs="Times New Roman"/>
          <w:b/>
          <w:sz w:val="20"/>
          <w:szCs w:val="20"/>
        </w:rPr>
        <w:tab/>
        <w:t>:</w:t>
      </w:r>
      <w:r w:rsidRPr="00E4226E">
        <w:rPr>
          <w:rFonts w:ascii="Times New Roman" w:hAnsi="Times New Roman" w:cs="Times New Roman"/>
          <w:sz w:val="20"/>
          <w:szCs w:val="20"/>
        </w:rPr>
        <w:t xml:space="preserve"> </w:t>
      </w:r>
      <w:r w:rsidR="00BD163B" w:rsidRPr="00BD163B">
        <w:rPr>
          <w:rFonts w:ascii="Times New Roman" w:hAnsi="Times New Roman" w:cs="Times New Roman"/>
          <w:sz w:val="20"/>
          <w:szCs w:val="20"/>
        </w:rPr>
        <w:t xml:space="preserve">İngilizce Mütercim ve Tercümanlık Bölümü                                                        </w:t>
      </w:r>
      <w:r w:rsidRPr="00E4226E">
        <w:rPr>
          <w:rFonts w:ascii="Times New Roman" w:hAnsi="Times New Roman" w:cs="Times New Roman"/>
          <w:sz w:val="20"/>
          <w:szCs w:val="20"/>
        </w:rPr>
        <w:t xml:space="preserve">                                                       </w:t>
      </w:r>
    </w:p>
    <w:p w14:paraId="2FB4A482" w14:textId="246AC041" w:rsidR="0050268F" w:rsidRPr="00E4226E" w:rsidRDefault="0050268F" w:rsidP="0050268F">
      <w:pPr>
        <w:jc w:val="right"/>
        <w:rPr>
          <w:rFonts w:ascii="Times New Roman" w:hAnsi="Times New Roman" w:cs="Times New Roman"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>1. SINIF /</w:t>
      </w:r>
      <w:r>
        <w:rPr>
          <w:rFonts w:ascii="Times New Roman" w:hAnsi="Times New Roman" w:cs="Times New Roman"/>
          <w:b/>
          <w:sz w:val="20"/>
          <w:szCs w:val="20"/>
        </w:rPr>
        <w:t>2</w:t>
      </w:r>
      <w:r w:rsidRPr="00E4226E">
        <w:rPr>
          <w:rFonts w:ascii="Times New Roman" w:hAnsi="Times New Roman" w:cs="Times New Roman"/>
          <w:b/>
          <w:sz w:val="20"/>
          <w:szCs w:val="20"/>
        </w:rPr>
        <w:t>.YARIYIL*</w:t>
      </w:r>
    </w:p>
    <w:p w14:paraId="4017E0C0" w14:textId="77777777" w:rsidR="0050268F" w:rsidRDefault="0050268F" w:rsidP="0050268F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 xml:space="preserve">ANADAL ÖĞRETİM PROGRAMI </w:t>
      </w:r>
      <w:r w:rsidRPr="00E4226E">
        <w:rPr>
          <w:rFonts w:ascii="Times New Roman" w:hAnsi="Times New Roman" w:cs="Times New Roman"/>
          <w:b/>
          <w:i/>
          <w:sz w:val="32"/>
          <w:szCs w:val="32"/>
        </w:rPr>
        <w:t>ZORUNLU</w:t>
      </w:r>
      <w:r w:rsidRPr="00E4226E">
        <w:rPr>
          <w:rFonts w:ascii="Times New Roman" w:hAnsi="Times New Roman" w:cs="Times New Roman"/>
          <w:b/>
          <w:i/>
          <w:sz w:val="20"/>
          <w:szCs w:val="20"/>
        </w:rPr>
        <w:t xml:space="preserve"> </w:t>
      </w:r>
      <w:r w:rsidRPr="00E4226E">
        <w:rPr>
          <w:rFonts w:ascii="Times New Roman" w:hAnsi="Times New Roman" w:cs="Times New Roman"/>
          <w:b/>
          <w:sz w:val="20"/>
          <w:szCs w:val="20"/>
        </w:rPr>
        <w:t>DERSLERİ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435"/>
        <w:gridCol w:w="1363"/>
        <w:gridCol w:w="4478"/>
        <w:gridCol w:w="434"/>
        <w:gridCol w:w="436"/>
        <w:gridCol w:w="436"/>
        <w:gridCol w:w="434"/>
        <w:gridCol w:w="434"/>
        <w:gridCol w:w="434"/>
        <w:gridCol w:w="440"/>
        <w:gridCol w:w="434"/>
        <w:gridCol w:w="436"/>
      </w:tblGrid>
      <w:tr w:rsidR="0050268F" w14:paraId="7587CA5B" w14:textId="77777777" w:rsidTr="0087275A">
        <w:trPr>
          <w:jc w:val="center"/>
        </w:trPr>
        <w:tc>
          <w:tcPr>
            <w:tcW w:w="3718" w:type="pct"/>
            <w:gridSpan w:val="6"/>
          </w:tcPr>
          <w:p w14:paraId="6F15F133" w14:textId="77777777" w:rsidR="0050268F" w:rsidRPr="006F2F7A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855" w:type="pct"/>
            <w:gridSpan w:val="4"/>
          </w:tcPr>
          <w:p w14:paraId="37D32E5C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Etkinlik Saati</w:t>
            </w:r>
          </w:p>
        </w:tc>
        <w:tc>
          <w:tcPr>
            <w:tcW w:w="427" w:type="pct"/>
            <w:gridSpan w:val="2"/>
          </w:tcPr>
          <w:p w14:paraId="3BA64A93" w14:textId="77777777" w:rsidR="0050268F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0268F" w14:paraId="5AE22E95" w14:textId="77777777" w:rsidTr="0087275A">
        <w:trPr>
          <w:trHeight w:val="2613"/>
          <w:jc w:val="center"/>
        </w:trPr>
        <w:tc>
          <w:tcPr>
            <w:tcW w:w="213" w:type="pct"/>
            <w:textDirection w:val="btLr"/>
          </w:tcPr>
          <w:p w14:paraId="756B06E8" w14:textId="77777777" w:rsidR="0050268F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Sıra Numarası</w:t>
            </w:r>
          </w:p>
        </w:tc>
        <w:tc>
          <w:tcPr>
            <w:tcW w:w="668" w:type="pct"/>
          </w:tcPr>
          <w:p w14:paraId="25F4EA3E" w14:textId="77777777" w:rsidR="0050268F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96" w:type="pct"/>
            <w:vAlign w:val="center"/>
          </w:tcPr>
          <w:p w14:paraId="3FCB1F05" w14:textId="77777777" w:rsidR="0050268F" w:rsidRPr="00C3787C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3787C">
              <w:rPr>
                <w:rFonts w:ascii="Times New Roman" w:hAnsi="Times New Roman" w:cs="Times New Roman"/>
                <w:b/>
                <w:sz w:val="18"/>
              </w:rPr>
              <w:t>DERSİN ADI (DERSİN İNGİLİZCE ADI)</w:t>
            </w:r>
          </w:p>
        </w:tc>
        <w:tc>
          <w:tcPr>
            <w:tcW w:w="213" w:type="pct"/>
            <w:textDirection w:val="btLr"/>
            <w:vAlign w:val="center"/>
          </w:tcPr>
          <w:p w14:paraId="6E71DC21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Dersin ön koşulu var mı? *****</w:t>
            </w:r>
          </w:p>
        </w:tc>
        <w:tc>
          <w:tcPr>
            <w:tcW w:w="213" w:type="pct"/>
            <w:textDirection w:val="btLr"/>
            <w:vAlign w:val="center"/>
          </w:tcPr>
          <w:p w14:paraId="2116CB9C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İntibak Dersi mi? ****</w:t>
            </w:r>
          </w:p>
        </w:tc>
        <w:tc>
          <w:tcPr>
            <w:tcW w:w="214" w:type="pct"/>
            <w:textDirection w:val="btLr"/>
          </w:tcPr>
          <w:p w14:paraId="028DEFA0" w14:textId="77777777" w:rsidR="0050268F" w:rsidRPr="006F2F7A" w:rsidRDefault="0050268F" w:rsidP="00D57A2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Zorunlu/Seçmeli</w:t>
            </w:r>
          </w:p>
        </w:tc>
        <w:tc>
          <w:tcPr>
            <w:tcW w:w="213" w:type="pct"/>
            <w:textDirection w:val="btLr"/>
            <w:vAlign w:val="center"/>
          </w:tcPr>
          <w:p w14:paraId="1A2E7956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Teorik</w:t>
            </w:r>
          </w:p>
        </w:tc>
        <w:tc>
          <w:tcPr>
            <w:tcW w:w="213" w:type="pct"/>
            <w:textDirection w:val="btLr"/>
            <w:vAlign w:val="center"/>
          </w:tcPr>
          <w:p w14:paraId="03F1922B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Uygulama</w:t>
            </w:r>
          </w:p>
        </w:tc>
        <w:tc>
          <w:tcPr>
            <w:tcW w:w="213" w:type="pct"/>
            <w:textDirection w:val="btLr"/>
          </w:tcPr>
          <w:p w14:paraId="65812F65" w14:textId="77777777" w:rsidR="0050268F" w:rsidRPr="006F2F7A" w:rsidRDefault="0050268F" w:rsidP="00D57A2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Laboratuvar</w:t>
            </w:r>
          </w:p>
        </w:tc>
        <w:tc>
          <w:tcPr>
            <w:tcW w:w="215" w:type="pct"/>
            <w:textDirection w:val="btLr"/>
            <w:vAlign w:val="center"/>
          </w:tcPr>
          <w:p w14:paraId="2804233D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TOPLAM SAAT **</w:t>
            </w:r>
          </w:p>
        </w:tc>
        <w:tc>
          <w:tcPr>
            <w:tcW w:w="213" w:type="pct"/>
            <w:textDirection w:val="btLr"/>
            <w:vAlign w:val="center"/>
          </w:tcPr>
          <w:p w14:paraId="41C8A411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547D3">
              <w:rPr>
                <w:rFonts w:ascii="Times New Roman" w:hAnsi="Times New Roman" w:cs="Times New Roman"/>
                <w:b/>
                <w:sz w:val="18"/>
                <w:szCs w:val="18"/>
              </w:rPr>
              <w:t>Ulusal kredi</w:t>
            </w:r>
          </w:p>
        </w:tc>
        <w:tc>
          <w:tcPr>
            <w:tcW w:w="214" w:type="pct"/>
            <w:textDirection w:val="btLr"/>
            <w:vAlign w:val="center"/>
          </w:tcPr>
          <w:p w14:paraId="494AEFE6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547D3">
              <w:rPr>
                <w:rFonts w:ascii="Times New Roman" w:hAnsi="Times New Roman" w:cs="Times New Roman"/>
                <w:b/>
                <w:sz w:val="18"/>
                <w:szCs w:val="18"/>
              </w:rPr>
              <w:t>AKTS Kredisi **</w:t>
            </w:r>
          </w:p>
        </w:tc>
      </w:tr>
      <w:tr w:rsidR="0087275A" w14:paraId="12D4CD67" w14:textId="77777777" w:rsidTr="0087275A">
        <w:trPr>
          <w:trHeight w:val="397"/>
          <w:jc w:val="center"/>
        </w:trPr>
        <w:tc>
          <w:tcPr>
            <w:tcW w:w="213" w:type="pct"/>
            <w:vAlign w:val="center"/>
          </w:tcPr>
          <w:p w14:paraId="3221F6C7" w14:textId="77777777" w:rsidR="0087275A" w:rsidRDefault="0087275A" w:rsidP="0087275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1</w:t>
            </w:r>
          </w:p>
        </w:tc>
        <w:tc>
          <w:tcPr>
            <w:tcW w:w="668" w:type="pct"/>
          </w:tcPr>
          <w:p w14:paraId="5C04F24E" w14:textId="5746116C" w:rsidR="0087275A" w:rsidRDefault="0087275A" w:rsidP="0087275A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06EAD">
              <w:t>IMT102</w:t>
            </w:r>
          </w:p>
        </w:tc>
        <w:tc>
          <w:tcPr>
            <w:tcW w:w="2196" w:type="pct"/>
          </w:tcPr>
          <w:p w14:paraId="44D07526" w14:textId="6C66B872" w:rsidR="0087275A" w:rsidRDefault="0087275A" w:rsidP="0087275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06EAD">
              <w:t>Dilbilime Giriş</w:t>
            </w:r>
            <w:r w:rsidR="009A1D81">
              <w:t xml:space="preserve"> (</w:t>
            </w:r>
            <w:proofErr w:type="spellStart"/>
            <w:r w:rsidR="009A1D81">
              <w:t>Introduction</w:t>
            </w:r>
            <w:proofErr w:type="spellEnd"/>
            <w:r w:rsidR="009A1D81">
              <w:t xml:space="preserve"> </w:t>
            </w:r>
            <w:proofErr w:type="spellStart"/>
            <w:r w:rsidR="009A1D81">
              <w:t>to</w:t>
            </w:r>
            <w:proofErr w:type="spellEnd"/>
            <w:r w:rsidR="009A1D81">
              <w:t xml:space="preserve"> </w:t>
            </w:r>
            <w:proofErr w:type="spellStart"/>
            <w:r w:rsidR="009A1D81">
              <w:t>Linguistics</w:t>
            </w:r>
            <w:proofErr w:type="spellEnd"/>
            <w:r w:rsidR="009A1D81">
              <w:t>)</w:t>
            </w:r>
          </w:p>
        </w:tc>
        <w:tc>
          <w:tcPr>
            <w:tcW w:w="213" w:type="pct"/>
            <w:vAlign w:val="center"/>
          </w:tcPr>
          <w:p w14:paraId="0C2B1257" w14:textId="77777777" w:rsidR="0087275A" w:rsidRDefault="0087275A" w:rsidP="0087275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6B6B5DC8" w14:textId="77777777" w:rsidR="0087275A" w:rsidRDefault="0087275A" w:rsidP="0087275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10F9BB1E" w14:textId="483893FF" w:rsidR="0087275A" w:rsidRPr="00B33910" w:rsidRDefault="0087275A" w:rsidP="0087275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</w:t>
            </w:r>
          </w:p>
        </w:tc>
        <w:tc>
          <w:tcPr>
            <w:tcW w:w="213" w:type="pct"/>
            <w:vAlign w:val="center"/>
          </w:tcPr>
          <w:p w14:paraId="578C324F" w14:textId="3ED118C6" w:rsidR="0087275A" w:rsidRPr="0087275A" w:rsidRDefault="0087275A" w:rsidP="0087275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7275A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3872D452" w14:textId="3CBFBDEC" w:rsidR="0087275A" w:rsidRPr="0087275A" w:rsidRDefault="0087275A" w:rsidP="0087275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7275A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28481C8A" w14:textId="54427443" w:rsidR="0087275A" w:rsidRPr="0087275A" w:rsidRDefault="00733AD2" w:rsidP="0087275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717BB04C" w14:textId="4422B5E4" w:rsidR="0087275A" w:rsidRPr="0087275A" w:rsidRDefault="0087275A" w:rsidP="0087275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7275A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31274F78" w14:textId="5357727B" w:rsidR="0087275A" w:rsidRPr="0087275A" w:rsidRDefault="00E0644C" w:rsidP="0087275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4" w:type="pct"/>
            <w:vAlign w:val="center"/>
          </w:tcPr>
          <w:p w14:paraId="4C206BCF" w14:textId="3C500B1E" w:rsidR="0087275A" w:rsidRPr="0087275A" w:rsidRDefault="0087275A" w:rsidP="0087275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7275A">
              <w:rPr>
                <w:rFonts w:ascii="Times New Roman" w:hAnsi="Times New Roman" w:cs="Times New Roman"/>
                <w:bCs/>
                <w:sz w:val="20"/>
                <w:szCs w:val="20"/>
              </w:rPr>
              <w:t>6</w:t>
            </w:r>
          </w:p>
        </w:tc>
      </w:tr>
      <w:tr w:rsidR="0087275A" w14:paraId="4052A630" w14:textId="77777777" w:rsidTr="0087275A">
        <w:trPr>
          <w:trHeight w:val="397"/>
          <w:jc w:val="center"/>
        </w:trPr>
        <w:tc>
          <w:tcPr>
            <w:tcW w:w="213" w:type="pct"/>
            <w:vAlign w:val="center"/>
          </w:tcPr>
          <w:p w14:paraId="08D89CCC" w14:textId="77777777" w:rsidR="0087275A" w:rsidRDefault="0087275A" w:rsidP="0087275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2</w:t>
            </w:r>
          </w:p>
        </w:tc>
        <w:tc>
          <w:tcPr>
            <w:tcW w:w="668" w:type="pct"/>
          </w:tcPr>
          <w:p w14:paraId="7903F04F" w14:textId="36173A1F" w:rsidR="0087275A" w:rsidRDefault="0087275A" w:rsidP="0087275A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06EAD">
              <w:t>IMT104</w:t>
            </w:r>
          </w:p>
        </w:tc>
        <w:tc>
          <w:tcPr>
            <w:tcW w:w="2196" w:type="pct"/>
          </w:tcPr>
          <w:p w14:paraId="2726FB5D" w14:textId="72B9BB9A" w:rsidR="0087275A" w:rsidRDefault="0087275A" w:rsidP="0087275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06EAD">
              <w:t>Yazma Becerisi II</w:t>
            </w:r>
            <w:r w:rsidR="009A1D81">
              <w:t xml:space="preserve"> (</w:t>
            </w:r>
            <w:proofErr w:type="spellStart"/>
            <w:r w:rsidR="009A1D81">
              <w:t>Writing</w:t>
            </w:r>
            <w:proofErr w:type="spellEnd"/>
            <w:r w:rsidR="009A1D81">
              <w:t xml:space="preserve"> II)</w:t>
            </w:r>
          </w:p>
        </w:tc>
        <w:tc>
          <w:tcPr>
            <w:tcW w:w="213" w:type="pct"/>
            <w:vAlign w:val="center"/>
          </w:tcPr>
          <w:p w14:paraId="1D85F195" w14:textId="77777777" w:rsidR="0087275A" w:rsidRDefault="0087275A" w:rsidP="0087275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3691AFF4" w14:textId="77777777" w:rsidR="0087275A" w:rsidRDefault="0087275A" w:rsidP="0087275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0E1800C8" w14:textId="3D926ABD" w:rsidR="0087275A" w:rsidRPr="00B33910" w:rsidRDefault="0087275A" w:rsidP="0087275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</w:t>
            </w:r>
          </w:p>
        </w:tc>
        <w:tc>
          <w:tcPr>
            <w:tcW w:w="213" w:type="pct"/>
            <w:vAlign w:val="center"/>
          </w:tcPr>
          <w:p w14:paraId="49E2A3AA" w14:textId="76B03560" w:rsidR="0087275A" w:rsidRPr="0087275A" w:rsidRDefault="0087275A" w:rsidP="0087275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7275A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16AD94A4" w14:textId="22E5E7FE" w:rsidR="0087275A" w:rsidRPr="0087275A" w:rsidRDefault="0087275A" w:rsidP="0087275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7275A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1C2C0FED" w14:textId="14731FA2" w:rsidR="0087275A" w:rsidRPr="0087275A" w:rsidRDefault="00733AD2" w:rsidP="0087275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616BC15A" w14:textId="02A8D5DB" w:rsidR="0087275A" w:rsidRPr="0087275A" w:rsidRDefault="0087275A" w:rsidP="0087275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7275A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7DE573C1" w14:textId="03F12AE4" w:rsidR="0087275A" w:rsidRPr="0087275A" w:rsidRDefault="0087275A" w:rsidP="0087275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7275A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4" w:type="pct"/>
            <w:vAlign w:val="center"/>
          </w:tcPr>
          <w:p w14:paraId="6696C00D" w14:textId="65C74B26" w:rsidR="0087275A" w:rsidRPr="0087275A" w:rsidRDefault="0087275A" w:rsidP="0087275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7275A">
              <w:rPr>
                <w:rFonts w:ascii="Times New Roman" w:hAnsi="Times New Roman" w:cs="Times New Roman"/>
                <w:bCs/>
                <w:sz w:val="20"/>
                <w:szCs w:val="20"/>
              </w:rPr>
              <w:t>6</w:t>
            </w:r>
          </w:p>
        </w:tc>
      </w:tr>
      <w:tr w:rsidR="0087275A" w14:paraId="3114794E" w14:textId="77777777" w:rsidTr="0087275A">
        <w:trPr>
          <w:trHeight w:val="397"/>
          <w:jc w:val="center"/>
        </w:trPr>
        <w:tc>
          <w:tcPr>
            <w:tcW w:w="213" w:type="pct"/>
            <w:vAlign w:val="center"/>
          </w:tcPr>
          <w:p w14:paraId="3DBE55C1" w14:textId="77777777" w:rsidR="0087275A" w:rsidRDefault="0087275A" w:rsidP="0087275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3</w:t>
            </w:r>
          </w:p>
        </w:tc>
        <w:tc>
          <w:tcPr>
            <w:tcW w:w="668" w:type="pct"/>
          </w:tcPr>
          <w:p w14:paraId="49ECB08B" w14:textId="341D8197" w:rsidR="0087275A" w:rsidRDefault="0087275A" w:rsidP="0087275A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06EAD">
              <w:t>IMT106</w:t>
            </w:r>
          </w:p>
        </w:tc>
        <w:tc>
          <w:tcPr>
            <w:tcW w:w="2196" w:type="pct"/>
          </w:tcPr>
          <w:p w14:paraId="183D9FC3" w14:textId="204D1EBE" w:rsidR="0087275A" w:rsidRDefault="0087275A" w:rsidP="0087275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06EAD">
              <w:t>Sözcük ve Kavram Bilgisi</w:t>
            </w:r>
            <w:r w:rsidR="00321D4F">
              <w:t xml:space="preserve"> (Word </w:t>
            </w:r>
            <w:proofErr w:type="spellStart"/>
            <w:r w:rsidR="00321D4F">
              <w:t>and</w:t>
            </w:r>
            <w:proofErr w:type="spellEnd"/>
            <w:r w:rsidR="00321D4F">
              <w:t xml:space="preserve"> </w:t>
            </w:r>
            <w:proofErr w:type="spellStart"/>
            <w:r w:rsidR="00321D4F">
              <w:t>Concept</w:t>
            </w:r>
            <w:proofErr w:type="spellEnd"/>
            <w:r w:rsidR="00321D4F">
              <w:t xml:space="preserve"> Knowledge)</w:t>
            </w:r>
          </w:p>
        </w:tc>
        <w:tc>
          <w:tcPr>
            <w:tcW w:w="213" w:type="pct"/>
            <w:vAlign w:val="center"/>
          </w:tcPr>
          <w:p w14:paraId="0F26B876" w14:textId="77777777" w:rsidR="0087275A" w:rsidRDefault="0087275A" w:rsidP="0087275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5B7F3852" w14:textId="77777777" w:rsidR="0087275A" w:rsidRDefault="0087275A" w:rsidP="0087275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3AA07722" w14:textId="3515AAFB" w:rsidR="0087275A" w:rsidRPr="00B33910" w:rsidRDefault="0087275A" w:rsidP="0087275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</w:t>
            </w:r>
          </w:p>
        </w:tc>
        <w:tc>
          <w:tcPr>
            <w:tcW w:w="213" w:type="pct"/>
            <w:vAlign w:val="center"/>
          </w:tcPr>
          <w:p w14:paraId="390728EC" w14:textId="60FC8EB9" w:rsidR="0087275A" w:rsidRPr="0087275A" w:rsidRDefault="0087275A" w:rsidP="0087275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7275A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62B9A9D8" w14:textId="6901CC45" w:rsidR="0087275A" w:rsidRPr="0087275A" w:rsidRDefault="0087275A" w:rsidP="0087275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7275A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07B5A195" w14:textId="1F9155E8" w:rsidR="0087275A" w:rsidRPr="0087275A" w:rsidRDefault="00733AD2" w:rsidP="0087275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5E0489FF" w14:textId="2220E6DC" w:rsidR="0087275A" w:rsidRPr="0087275A" w:rsidRDefault="0087275A" w:rsidP="0087275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7275A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6F2EF6AB" w14:textId="56071DFB" w:rsidR="0087275A" w:rsidRPr="0087275A" w:rsidRDefault="0087275A" w:rsidP="0087275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7275A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4" w:type="pct"/>
            <w:vAlign w:val="center"/>
          </w:tcPr>
          <w:p w14:paraId="77B9E1B3" w14:textId="299AD50F" w:rsidR="0087275A" w:rsidRPr="0087275A" w:rsidRDefault="0087275A" w:rsidP="0087275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7275A">
              <w:rPr>
                <w:rFonts w:ascii="Times New Roman" w:hAnsi="Times New Roman" w:cs="Times New Roman"/>
                <w:bCs/>
                <w:sz w:val="20"/>
                <w:szCs w:val="20"/>
              </w:rPr>
              <w:t>5</w:t>
            </w:r>
          </w:p>
        </w:tc>
      </w:tr>
      <w:tr w:rsidR="0087275A" w14:paraId="02DFF077" w14:textId="77777777" w:rsidTr="0087275A">
        <w:trPr>
          <w:trHeight w:val="397"/>
          <w:jc w:val="center"/>
        </w:trPr>
        <w:tc>
          <w:tcPr>
            <w:tcW w:w="213" w:type="pct"/>
            <w:vAlign w:val="center"/>
          </w:tcPr>
          <w:p w14:paraId="797E60C0" w14:textId="77777777" w:rsidR="0087275A" w:rsidRDefault="0087275A" w:rsidP="0087275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4</w:t>
            </w:r>
          </w:p>
        </w:tc>
        <w:tc>
          <w:tcPr>
            <w:tcW w:w="668" w:type="pct"/>
          </w:tcPr>
          <w:p w14:paraId="0052A788" w14:textId="6B015EE3" w:rsidR="0087275A" w:rsidRDefault="0087275A" w:rsidP="0087275A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06EAD">
              <w:t>IMT108</w:t>
            </w:r>
          </w:p>
        </w:tc>
        <w:tc>
          <w:tcPr>
            <w:tcW w:w="2196" w:type="pct"/>
          </w:tcPr>
          <w:p w14:paraId="7DF1B098" w14:textId="572CD3D1" w:rsidR="0087275A" w:rsidRDefault="0087275A" w:rsidP="0087275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06EAD">
              <w:t>İkinci Yabancı Dil II</w:t>
            </w:r>
            <w:r w:rsidR="00A616B0">
              <w:t xml:space="preserve"> (Second </w:t>
            </w:r>
            <w:proofErr w:type="spellStart"/>
            <w:r w:rsidR="00A616B0">
              <w:t>Foreign</w:t>
            </w:r>
            <w:proofErr w:type="spellEnd"/>
            <w:r w:rsidR="00A616B0">
              <w:t xml:space="preserve"> Language II)</w:t>
            </w:r>
          </w:p>
        </w:tc>
        <w:tc>
          <w:tcPr>
            <w:tcW w:w="213" w:type="pct"/>
            <w:vAlign w:val="center"/>
          </w:tcPr>
          <w:p w14:paraId="3C10AD28" w14:textId="77777777" w:rsidR="0087275A" w:rsidRDefault="0087275A" w:rsidP="0087275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66CFBC02" w14:textId="77777777" w:rsidR="0087275A" w:rsidRDefault="0087275A" w:rsidP="0087275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4A6C88D2" w14:textId="1B4D1C41" w:rsidR="0087275A" w:rsidRPr="00B33910" w:rsidRDefault="0087275A" w:rsidP="0087275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</w:t>
            </w:r>
          </w:p>
        </w:tc>
        <w:tc>
          <w:tcPr>
            <w:tcW w:w="213" w:type="pct"/>
            <w:vAlign w:val="center"/>
          </w:tcPr>
          <w:p w14:paraId="40C9AFF0" w14:textId="53FC29F2" w:rsidR="0087275A" w:rsidRPr="0087275A" w:rsidRDefault="0087275A" w:rsidP="0087275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7275A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146F6740" w14:textId="05065A79" w:rsidR="0087275A" w:rsidRPr="0087275A" w:rsidRDefault="0087275A" w:rsidP="0087275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7275A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10D8CCA8" w14:textId="259966C5" w:rsidR="0087275A" w:rsidRPr="0087275A" w:rsidRDefault="00733AD2" w:rsidP="0087275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68300AAB" w14:textId="63455785" w:rsidR="0087275A" w:rsidRPr="0087275A" w:rsidRDefault="0087275A" w:rsidP="0087275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7275A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16162075" w14:textId="6A160604" w:rsidR="0087275A" w:rsidRPr="0087275A" w:rsidRDefault="0087275A" w:rsidP="0087275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7275A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4" w:type="pct"/>
            <w:vAlign w:val="center"/>
          </w:tcPr>
          <w:p w14:paraId="69E7F647" w14:textId="33EC7BA3" w:rsidR="0087275A" w:rsidRPr="0087275A" w:rsidRDefault="0087275A" w:rsidP="0087275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7275A">
              <w:rPr>
                <w:rFonts w:ascii="Times New Roman" w:hAnsi="Times New Roman" w:cs="Times New Roman"/>
                <w:bCs/>
                <w:sz w:val="20"/>
                <w:szCs w:val="20"/>
              </w:rPr>
              <w:t>5</w:t>
            </w:r>
          </w:p>
        </w:tc>
      </w:tr>
      <w:tr w:rsidR="0087275A" w14:paraId="646E9D0F" w14:textId="77777777" w:rsidTr="0087275A">
        <w:trPr>
          <w:trHeight w:val="397"/>
          <w:jc w:val="center"/>
        </w:trPr>
        <w:tc>
          <w:tcPr>
            <w:tcW w:w="213" w:type="pct"/>
            <w:vAlign w:val="center"/>
          </w:tcPr>
          <w:p w14:paraId="6418C392" w14:textId="77777777" w:rsidR="0087275A" w:rsidRPr="00B33910" w:rsidRDefault="0087275A" w:rsidP="0087275A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5</w:t>
            </w:r>
          </w:p>
        </w:tc>
        <w:tc>
          <w:tcPr>
            <w:tcW w:w="668" w:type="pct"/>
          </w:tcPr>
          <w:p w14:paraId="251396AE" w14:textId="690F0BB0" w:rsidR="0087275A" w:rsidRPr="00B33910" w:rsidRDefault="0087275A" w:rsidP="0087275A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06EAD">
              <w:t>ENF</w:t>
            </w:r>
            <w:r w:rsidR="00432EDE">
              <w:t>102</w:t>
            </w:r>
          </w:p>
        </w:tc>
        <w:tc>
          <w:tcPr>
            <w:tcW w:w="2196" w:type="pct"/>
          </w:tcPr>
          <w:p w14:paraId="7B884522" w14:textId="1B157413" w:rsidR="0087275A" w:rsidRPr="00B33910" w:rsidRDefault="0087275A" w:rsidP="0087275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06EAD">
              <w:t>Temel Bilgi Teknolojileri II</w:t>
            </w:r>
            <w:r w:rsidR="00A616B0">
              <w:t xml:space="preserve"> (Basic Information Technologies</w:t>
            </w:r>
            <w:r w:rsidR="005136CA">
              <w:t xml:space="preserve"> II</w:t>
            </w:r>
            <w:r w:rsidR="00A616B0">
              <w:t>)</w:t>
            </w:r>
          </w:p>
        </w:tc>
        <w:tc>
          <w:tcPr>
            <w:tcW w:w="213" w:type="pct"/>
            <w:vAlign w:val="center"/>
          </w:tcPr>
          <w:p w14:paraId="35D124D6" w14:textId="77777777" w:rsidR="0087275A" w:rsidRPr="00B33910" w:rsidRDefault="0087275A" w:rsidP="0087275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337EE668" w14:textId="77777777" w:rsidR="0087275A" w:rsidRPr="00B33910" w:rsidRDefault="0087275A" w:rsidP="0087275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2659F442" w14:textId="78419E82" w:rsidR="0087275A" w:rsidRPr="00B33910" w:rsidRDefault="0087275A" w:rsidP="0087275A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Z</w:t>
            </w:r>
          </w:p>
        </w:tc>
        <w:tc>
          <w:tcPr>
            <w:tcW w:w="213" w:type="pct"/>
            <w:vAlign w:val="center"/>
          </w:tcPr>
          <w:p w14:paraId="63FC3E99" w14:textId="0BE2017C" w:rsidR="0087275A" w:rsidRPr="00B33910" w:rsidRDefault="0087275A" w:rsidP="0087275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13" w:type="pct"/>
            <w:vAlign w:val="center"/>
          </w:tcPr>
          <w:p w14:paraId="5EFA5D61" w14:textId="5FC97A8B" w:rsidR="0087275A" w:rsidRPr="00B33910" w:rsidRDefault="0087275A" w:rsidP="0087275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13" w:type="pct"/>
            <w:vAlign w:val="center"/>
          </w:tcPr>
          <w:p w14:paraId="45DD3E5C" w14:textId="090863F8" w:rsidR="0087275A" w:rsidRPr="00B33910" w:rsidRDefault="00733AD2" w:rsidP="0087275A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53AE2D62" w14:textId="763B72BD" w:rsidR="0087275A" w:rsidRPr="00B33910" w:rsidRDefault="0087275A" w:rsidP="0087275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13" w:type="pct"/>
            <w:vAlign w:val="center"/>
          </w:tcPr>
          <w:p w14:paraId="5C0FD9E6" w14:textId="69F1AD81" w:rsidR="0087275A" w:rsidRPr="00B33910" w:rsidRDefault="0087275A" w:rsidP="0087275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4" w:type="pct"/>
            <w:vAlign w:val="center"/>
          </w:tcPr>
          <w:p w14:paraId="67272977" w14:textId="124FF83B" w:rsidR="0087275A" w:rsidRPr="00B33910" w:rsidRDefault="0087275A" w:rsidP="0087275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87275A" w14:paraId="3BDB8B2F" w14:textId="77777777" w:rsidTr="0087275A">
        <w:trPr>
          <w:trHeight w:val="397"/>
          <w:jc w:val="center"/>
        </w:trPr>
        <w:tc>
          <w:tcPr>
            <w:tcW w:w="213" w:type="pct"/>
            <w:vAlign w:val="center"/>
          </w:tcPr>
          <w:p w14:paraId="028C38B2" w14:textId="77777777" w:rsidR="0087275A" w:rsidRPr="00B33910" w:rsidRDefault="0087275A" w:rsidP="0087275A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6</w:t>
            </w:r>
          </w:p>
        </w:tc>
        <w:tc>
          <w:tcPr>
            <w:tcW w:w="668" w:type="pct"/>
          </w:tcPr>
          <w:p w14:paraId="5867BBE3" w14:textId="20371337" w:rsidR="0087275A" w:rsidRPr="00B33910" w:rsidRDefault="001A6631" w:rsidP="0087275A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A6631">
              <w:rPr>
                <w:rFonts w:ascii="Times New Roman" w:hAnsi="Times New Roman" w:cs="Times New Roman"/>
                <w:sz w:val="20"/>
                <w:szCs w:val="20"/>
              </w:rPr>
              <w:t>ATA1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196" w:type="pct"/>
          </w:tcPr>
          <w:p w14:paraId="1E9FC84A" w14:textId="65750DC7" w:rsidR="0087275A" w:rsidRPr="00B33910" w:rsidRDefault="0087275A" w:rsidP="0087275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06EAD">
              <w:t>Atatürk İlkeleri ve İnkılap Tarihi II</w:t>
            </w:r>
            <w:r w:rsidR="00A616B0">
              <w:t xml:space="preserve"> (</w:t>
            </w:r>
            <w:proofErr w:type="spellStart"/>
            <w:r>
              <w:fldChar w:fldCharType="begin"/>
            </w:r>
            <w:r>
              <w:instrText>HYPERLINK "https://tureng.com/tr/turkce-ingilizce/ataturk%E2%80%99s%20principles%20and%20history%20of%20turkish%20revolution"</w:instrText>
            </w:r>
            <w:r>
              <w:fldChar w:fldCharType="separate"/>
            </w:r>
            <w:r w:rsidR="00A616B0" w:rsidRPr="00A616B0">
              <w:t>A</w:t>
            </w:r>
            <w:r w:rsidR="00A616B0" w:rsidRPr="00A616B0">
              <w:rPr>
                <w:rStyle w:val="Hyperlink"/>
                <w:rFonts w:ascii="Segoe UI" w:hAnsi="Segoe UI" w:cs="Segoe UI"/>
                <w:color w:val="000000"/>
                <w:sz w:val="21"/>
                <w:szCs w:val="21"/>
                <w:u w:val="none"/>
              </w:rPr>
              <w:t>taturk’s</w:t>
            </w:r>
            <w:proofErr w:type="spellEnd"/>
            <w:r w:rsidR="00A616B0" w:rsidRPr="00A616B0">
              <w:rPr>
                <w:rStyle w:val="Hyperlink"/>
                <w:rFonts w:ascii="Segoe UI" w:hAnsi="Segoe UI" w:cs="Segoe UI"/>
                <w:color w:val="000000"/>
                <w:sz w:val="21"/>
                <w:szCs w:val="21"/>
                <w:u w:val="none"/>
              </w:rPr>
              <w:t xml:space="preserve"> </w:t>
            </w:r>
            <w:proofErr w:type="spellStart"/>
            <w:r w:rsidR="00A616B0" w:rsidRPr="00A616B0">
              <w:rPr>
                <w:rStyle w:val="Hyperlink"/>
                <w:rFonts w:ascii="Segoe UI" w:hAnsi="Segoe UI" w:cs="Segoe UI"/>
                <w:color w:val="000000"/>
                <w:sz w:val="21"/>
                <w:szCs w:val="21"/>
                <w:u w:val="none"/>
              </w:rPr>
              <w:t>Principles</w:t>
            </w:r>
            <w:proofErr w:type="spellEnd"/>
            <w:r w:rsidR="00A616B0" w:rsidRPr="00A616B0">
              <w:rPr>
                <w:rStyle w:val="Hyperlink"/>
                <w:rFonts w:ascii="Segoe UI" w:hAnsi="Segoe UI" w:cs="Segoe UI"/>
                <w:color w:val="000000"/>
                <w:sz w:val="21"/>
                <w:szCs w:val="21"/>
                <w:u w:val="none"/>
              </w:rPr>
              <w:t xml:space="preserve"> </w:t>
            </w:r>
            <w:proofErr w:type="spellStart"/>
            <w:r w:rsidR="00A616B0" w:rsidRPr="00A616B0">
              <w:rPr>
                <w:rStyle w:val="Hyperlink"/>
                <w:rFonts w:ascii="Segoe UI" w:hAnsi="Segoe UI" w:cs="Segoe UI"/>
                <w:color w:val="000000"/>
                <w:sz w:val="21"/>
                <w:szCs w:val="21"/>
                <w:u w:val="none"/>
              </w:rPr>
              <w:t>and</w:t>
            </w:r>
            <w:proofErr w:type="spellEnd"/>
            <w:r w:rsidR="00A616B0" w:rsidRPr="00A616B0">
              <w:rPr>
                <w:rStyle w:val="Hyperlink"/>
                <w:rFonts w:ascii="Segoe UI" w:hAnsi="Segoe UI" w:cs="Segoe UI"/>
                <w:color w:val="000000"/>
                <w:sz w:val="21"/>
                <w:szCs w:val="21"/>
                <w:u w:val="none"/>
              </w:rPr>
              <w:t xml:space="preserve"> </w:t>
            </w:r>
            <w:proofErr w:type="spellStart"/>
            <w:r w:rsidR="00A616B0" w:rsidRPr="00A616B0">
              <w:rPr>
                <w:rStyle w:val="Hyperlink"/>
                <w:rFonts w:ascii="Segoe UI" w:hAnsi="Segoe UI" w:cs="Segoe UI"/>
                <w:color w:val="000000"/>
                <w:sz w:val="21"/>
                <w:szCs w:val="21"/>
                <w:u w:val="none"/>
              </w:rPr>
              <w:t>History</w:t>
            </w:r>
            <w:proofErr w:type="spellEnd"/>
            <w:r w:rsidR="00A616B0" w:rsidRPr="00A616B0">
              <w:rPr>
                <w:rStyle w:val="Hyperlink"/>
                <w:rFonts w:ascii="Segoe UI" w:hAnsi="Segoe UI" w:cs="Segoe UI"/>
                <w:color w:val="000000"/>
                <w:sz w:val="21"/>
                <w:szCs w:val="21"/>
                <w:u w:val="none"/>
              </w:rPr>
              <w:t xml:space="preserve"> of </w:t>
            </w:r>
            <w:proofErr w:type="spellStart"/>
            <w:r w:rsidR="00A616B0" w:rsidRPr="00A616B0">
              <w:rPr>
                <w:rStyle w:val="Hyperlink"/>
                <w:rFonts w:ascii="Segoe UI" w:hAnsi="Segoe UI" w:cs="Segoe UI"/>
                <w:color w:val="000000"/>
                <w:sz w:val="21"/>
                <w:szCs w:val="21"/>
                <w:u w:val="none"/>
              </w:rPr>
              <w:t>Turkish</w:t>
            </w:r>
            <w:proofErr w:type="spellEnd"/>
            <w:r w:rsidR="00A616B0" w:rsidRPr="00A616B0">
              <w:rPr>
                <w:rStyle w:val="Hyperlink"/>
                <w:rFonts w:ascii="Segoe UI" w:hAnsi="Segoe UI" w:cs="Segoe UI"/>
                <w:color w:val="000000"/>
                <w:sz w:val="21"/>
                <w:szCs w:val="21"/>
                <w:u w:val="none"/>
              </w:rPr>
              <w:t xml:space="preserve"> </w:t>
            </w:r>
            <w:proofErr w:type="spellStart"/>
            <w:r w:rsidR="00A616B0" w:rsidRPr="00A616B0">
              <w:rPr>
                <w:rStyle w:val="Hyperlink"/>
                <w:rFonts w:ascii="Segoe UI" w:hAnsi="Segoe UI" w:cs="Segoe UI"/>
                <w:color w:val="000000"/>
                <w:sz w:val="21"/>
                <w:szCs w:val="21"/>
                <w:u w:val="none"/>
              </w:rPr>
              <w:t>Revolution</w:t>
            </w:r>
            <w:proofErr w:type="spellEnd"/>
            <w:r>
              <w:rPr>
                <w:rStyle w:val="Hyperlink"/>
                <w:rFonts w:ascii="Segoe UI" w:hAnsi="Segoe UI" w:cs="Segoe UI"/>
                <w:color w:val="000000"/>
                <w:sz w:val="21"/>
                <w:szCs w:val="21"/>
                <w:u w:val="none"/>
              </w:rPr>
              <w:fldChar w:fldCharType="end"/>
            </w:r>
            <w:r w:rsidR="00A616B0">
              <w:t xml:space="preserve"> II)</w:t>
            </w:r>
          </w:p>
        </w:tc>
        <w:tc>
          <w:tcPr>
            <w:tcW w:w="213" w:type="pct"/>
            <w:vAlign w:val="center"/>
          </w:tcPr>
          <w:p w14:paraId="72D37AAC" w14:textId="77777777" w:rsidR="0087275A" w:rsidRPr="00B33910" w:rsidRDefault="0087275A" w:rsidP="0087275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361616BD" w14:textId="77777777" w:rsidR="0087275A" w:rsidRPr="00B33910" w:rsidRDefault="0087275A" w:rsidP="0087275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08732D0D" w14:textId="086AEA93" w:rsidR="0087275A" w:rsidRPr="00B33910" w:rsidRDefault="0087275A" w:rsidP="0087275A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Z</w:t>
            </w:r>
          </w:p>
        </w:tc>
        <w:tc>
          <w:tcPr>
            <w:tcW w:w="213" w:type="pct"/>
            <w:vAlign w:val="center"/>
          </w:tcPr>
          <w:p w14:paraId="4593FDC6" w14:textId="785F99FB" w:rsidR="0087275A" w:rsidRPr="00B33910" w:rsidRDefault="0087275A" w:rsidP="0087275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13" w:type="pct"/>
            <w:vAlign w:val="center"/>
          </w:tcPr>
          <w:p w14:paraId="597B7BA8" w14:textId="4F6F153D" w:rsidR="0087275A" w:rsidRPr="00B33910" w:rsidRDefault="0087275A" w:rsidP="0087275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7143B6FE" w14:textId="21EFD0C0" w:rsidR="0087275A" w:rsidRPr="00B33910" w:rsidRDefault="00733AD2" w:rsidP="0087275A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4DD01BBE" w14:textId="61ADAC4D" w:rsidR="0087275A" w:rsidRPr="00B33910" w:rsidRDefault="0087275A" w:rsidP="0087275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13" w:type="pct"/>
            <w:vAlign w:val="center"/>
          </w:tcPr>
          <w:p w14:paraId="43C53066" w14:textId="779A16D6" w:rsidR="0087275A" w:rsidRPr="00B33910" w:rsidRDefault="0087275A" w:rsidP="0087275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14" w:type="pct"/>
            <w:vAlign w:val="center"/>
          </w:tcPr>
          <w:p w14:paraId="7EDE93DD" w14:textId="20F2A502" w:rsidR="0087275A" w:rsidRPr="00B33910" w:rsidRDefault="0087275A" w:rsidP="0087275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87275A" w14:paraId="17A24865" w14:textId="77777777" w:rsidTr="0087275A">
        <w:trPr>
          <w:trHeight w:val="397"/>
          <w:jc w:val="center"/>
        </w:trPr>
        <w:tc>
          <w:tcPr>
            <w:tcW w:w="213" w:type="pct"/>
            <w:vAlign w:val="center"/>
          </w:tcPr>
          <w:p w14:paraId="70775453" w14:textId="77777777" w:rsidR="0087275A" w:rsidRPr="00B33910" w:rsidRDefault="0087275A" w:rsidP="0087275A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7</w:t>
            </w:r>
          </w:p>
        </w:tc>
        <w:tc>
          <w:tcPr>
            <w:tcW w:w="668" w:type="pct"/>
          </w:tcPr>
          <w:p w14:paraId="2CEAF495" w14:textId="46827720" w:rsidR="0087275A" w:rsidRPr="00B33910" w:rsidRDefault="001A6631" w:rsidP="0087275A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A6631">
              <w:rPr>
                <w:rFonts w:ascii="Times New Roman" w:hAnsi="Times New Roman" w:cs="Times New Roman"/>
                <w:sz w:val="20"/>
                <w:szCs w:val="20"/>
              </w:rPr>
              <w:t>TDL1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196" w:type="pct"/>
          </w:tcPr>
          <w:p w14:paraId="4CB5B87E" w14:textId="42588394" w:rsidR="0087275A" w:rsidRPr="00B33910" w:rsidRDefault="0087275A" w:rsidP="0087275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06EAD">
              <w:t>Türk Dili II</w:t>
            </w:r>
            <w:r w:rsidR="003A11DC">
              <w:t xml:space="preserve"> (</w:t>
            </w:r>
            <w:proofErr w:type="spellStart"/>
            <w:r w:rsidR="003A11DC">
              <w:t>Turkish</w:t>
            </w:r>
            <w:proofErr w:type="spellEnd"/>
            <w:r w:rsidR="003A11DC">
              <w:t xml:space="preserve"> Language II)</w:t>
            </w:r>
          </w:p>
        </w:tc>
        <w:tc>
          <w:tcPr>
            <w:tcW w:w="213" w:type="pct"/>
            <w:vAlign w:val="center"/>
          </w:tcPr>
          <w:p w14:paraId="727394BC" w14:textId="77777777" w:rsidR="0087275A" w:rsidRPr="00B33910" w:rsidRDefault="0087275A" w:rsidP="0087275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571DDDC4" w14:textId="77777777" w:rsidR="0087275A" w:rsidRPr="00B33910" w:rsidRDefault="0087275A" w:rsidP="0087275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2FD19094" w14:textId="08B5BAEF" w:rsidR="0087275A" w:rsidRPr="00B33910" w:rsidRDefault="0087275A" w:rsidP="0087275A">
            <w:pPr>
              <w:jc w:val="center"/>
              <w:rPr>
                <w:rFonts w:ascii="Times New Roman" w:hAnsi="Times New Roman" w:cs="Times New Roman"/>
                <w:bCs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w w:val="101"/>
                <w:sz w:val="20"/>
                <w:szCs w:val="20"/>
              </w:rPr>
              <w:t>Z</w:t>
            </w:r>
          </w:p>
        </w:tc>
        <w:tc>
          <w:tcPr>
            <w:tcW w:w="213" w:type="pct"/>
            <w:vAlign w:val="center"/>
          </w:tcPr>
          <w:p w14:paraId="15A45895" w14:textId="06A32B46" w:rsidR="0087275A" w:rsidRPr="00B33910" w:rsidRDefault="0087275A" w:rsidP="0087275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13" w:type="pct"/>
            <w:vAlign w:val="center"/>
          </w:tcPr>
          <w:p w14:paraId="5CE7054C" w14:textId="738EB0D4" w:rsidR="0087275A" w:rsidRPr="00B33910" w:rsidRDefault="0087275A" w:rsidP="0087275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25C32527" w14:textId="08281D4F" w:rsidR="0087275A" w:rsidRPr="00B33910" w:rsidRDefault="00733AD2" w:rsidP="0087275A">
            <w:pPr>
              <w:jc w:val="center"/>
              <w:rPr>
                <w:rFonts w:ascii="Times New Roman" w:hAnsi="Times New Roman" w:cs="Times New Roman"/>
                <w:bCs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w w:val="101"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4A751C43" w14:textId="5EB7F8B0" w:rsidR="0087275A" w:rsidRPr="00B33910" w:rsidRDefault="0087275A" w:rsidP="0087275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13" w:type="pct"/>
            <w:vAlign w:val="center"/>
          </w:tcPr>
          <w:p w14:paraId="09CA210B" w14:textId="6D6AFBF0" w:rsidR="0087275A" w:rsidRPr="00B33910" w:rsidRDefault="0087275A" w:rsidP="0087275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14" w:type="pct"/>
            <w:vAlign w:val="center"/>
          </w:tcPr>
          <w:p w14:paraId="2A624949" w14:textId="17B112B3" w:rsidR="0087275A" w:rsidRPr="00B33910" w:rsidRDefault="0087275A" w:rsidP="0087275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50268F" w14:paraId="28B57C2D" w14:textId="77777777" w:rsidTr="0087275A">
        <w:trPr>
          <w:trHeight w:val="397"/>
          <w:jc w:val="center"/>
        </w:trPr>
        <w:tc>
          <w:tcPr>
            <w:tcW w:w="3504" w:type="pct"/>
            <w:gridSpan w:val="5"/>
            <w:vAlign w:val="center"/>
          </w:tcPr>
          <w:p w14:paraId="4994CDF4" w14:textId="77777777" w:rsidR="0050268F" w:rsidRDefault="0050268F" w:rsidP="00D57A24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OPLAM</w:t>
            </w:r>
          </w:p>
        </w:tc>
        <w:tc>
          <w:tcPr>
            <w:tcW w:w="214" w:type="pct"/>
            <w:vAlign w:val="center"/>
          </w:tcPr>
          <w:p w14:paraId="6CADDDDC" w14:textId="77777777" w:rsidR="0050268F" w:rsidRDefault="0050268F" w:rsidP="00D57A24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6525210E" w14:textId="189437D5" w:rsidR="0050268F" w:rsidRDefault="0087275A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8</w:t>
            </w:r>
          </w:p>
        </w:tc>
        <w:tc>
          <w:tcPr>
            <w:tcW w:w="213" w:type="pct"/>
            <w:vAlign w:val="center"/>
          </w:tcPr>
          <w:p w14:paraId="5C71F1B9" w14:textId="092E9C42" w:rsidR="0050268F" w:rsidRDefault="0087275A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213" w:type="pct"/>
            <w:vAlign w:val="center"/>
          </w:tcPr>
          <w:p w14:paraId="1A5325AB" w14:textId="05F92516" w:rsidR="0050268F" w:rsidRDefault="00733AD2" w:rsidP="00D57A2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02D8D456" w14:textId="4D344553" w:rsidR="0050268F" w:rsidRDefault="0087275A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0</w:t>
            </w:r>
          </w:p>
        </w:tc>
        <w:tc>
          <w:tcPr>
            <w:tcW w:w="213" w:type="pct"/>
            <w:vAlign w:val="center"/>
          </w:tcPr>
          <w:p w14:paraId="53569818" w14:textId="7AE2D9B0" w:rsidR="0050268F" w:rsidRDefault="00E0644C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9</w:t>
            </w:r>
          </w:p>
        </w:tc>
        <w:tc>
          <w:tcPr>
            <w:tcW w:w="214" w:type="pct"/>
            <w:vAlign w:val="center"/>
          </w:tcPr>
          <w:p w14:paraId="3C15BB0B" w14:textId="43C10393" w:rsidR="0050268F" w:rsidRDefault="0087275A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30</w:t>
            </w:r>
          </w:p>
        </w:tc>
      </w:tr>
    </w:tbl>
    <w:p w14:paraId="55698265" w14:textId="77777777" w:rsidR="0050268F" w:rsidRPr="00BA1A75" w:rsidRDefault="0050268F" w:rsidP="0050268F">
      <w:pPr>
        <w:spacing w:after="0" w:line="240" w:lineRule="auto"/>
        <w:jc w:val="both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>Her bir sınıf/yarıyıl için bu formu tekrar düzenleyiniz</w:t>
      </w:r>
    </w:p>
    <w:p w14:paraId="4BBC316F" w14:textId="77777777" w:rsidR="0050268F" w:rsidRPr="00BA1A75" w:rsidRDefault="0050268F" w:rsidP="0050268F">
      <w:pPr>
        <w:spacing w:after="0" w:line="240" w:lineRule="auto"/>
        <w:ind w:left="708" w:hanging="708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>Bu değer ile B (B1/B2) form</w:t>
      </w:r>
      <w:r>
        <w:rPr>
          <w:rFonts w:ascii="Times New Roman" w:hAnsi="Times New Roman" w:cs="Times New Roman"/>
          <w:bCs/>
          <w:sz w:val="16"/>
          <w:szCs w:val="16"/>
        </w:rPr>
        <w:t>undaki</w:t>
      </w:r>
      <w:r w:rsidRPr="00BA1A75">
        <w:rPr>
          <w:rFonts w:ascii="Times New Roman" w:hAnsi="Times New Roman" w:cs="Times New Roman"/>
          <w:bCs/>
          <w:sz w:val="16"/>
          <w:szCs w:val="16"/>
        </w:rPr>
        <w:t xml:space="preserve"> tamamlanması gereken asgari değerlerden alınacak saat ve AKTS kredileri toplamının haftalık ders saati olarak 30 ders saatini aşmaması, AKTS kredisi toplamı olarak ise 30 AKTS kredisini sağlaması gerekmektedir.</w:t>
      </w:r>
    </w:p>
    <w:p w14:paraId="0DC159E0" w14:textId="77777777" w:rsidR="0050268F" w:rsidRPr="00BA1A75" w:rsidRDefault="0050268F" w:rsidP="0050268F">
      <w:pPr>
        <w:spacing w:after="0" w:line="240" w:lineRule="auto"/>
        <w:ind w:left="708" w:hanging="708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*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>Zorunlu derslerin dışında eğer varsa ilgili yarıyıl için SEÇMELİ DERS GRUP adı/adlarını belirtiniz. Bu grupta alınması gereken ders/derslerin minimum toplam AKTS kredisini ilgili gözeye yazınız.</w:t>
      </w:r>
    </w:p>
    <w:p w14:paraId="4DA1A517" w14:textId="77777777" w:rsidR="0050268F" w:rsidRPr="00BA1A75" w:rsidRDefault="0050268F" w:rsidP="0050268F">
      <w:pPr>
        <w:spacing w:after="0" w:line="240" w:lineRule="auto"/>
        <w:ind w:left="708" w:hanging="708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**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>Daha önceki eğitim programında yer alan bir dersin eğitim programından kaldırılması durumunda söz konusu ders yerine</w:t>
      </w:r>
      <w:r>
        <w:rPr>
          <w:rFonts w:ascii="Times New Roman" w:hAnsi="Times New Roman" w:cs="Times New Roman"/>
          <w:bCs/>
          <w:sz w:val="16"/>
          <w:szCs w:val="16"/>
        </w:rPr>
        <w:t xml:space="preserve"> </w:t>
      </w:r>
      <w:r w:rsidRPr="00BA1A75">
        <w:rPr>
          <w:rFonts w:ascii="Times New Roman" w:hAnsi="Times New Roman" w:cs="Times New Roman"/>
          <w:bCs/>
          <w:sz w:val="16"/>
          <w:szCs w:val="16"/>
        </w:rPr>
        <w:t xml:space="preserve">düzenlemekte olduğunuz eğitim programında alınması gereken dersi ifade eder. Bu durumdaki dersleri form </w:t>
      </w:r>
      <w:r>
        <w:rPr>
          <w:rFonts w:ascii="Times New Roman" w:hAnsi="Times New Roman" w:cs="Times New Roman"/>
          <w:bCs/>
          <w:sz w:val="16"/>
          <w:szCs w:val="16"/>
        </w:rPr>
        <w:t>C</w:t>
      </w:r>
      <w:r w:rsidRPr="00BA1A75">
        <w:rPr>
          <w:rFonts w:ascii="Times New Roman" w:hAnsi="Times New Roman" w:cs="Times New Roman"/>
          <w:bCs/>
          <w:sz w:val="16"/>
          <w:szCs w:val="16"/>
        </w:rPr>
        <w:t>’ye işleyiniz.</w:t>
      </w:r>
    </w:p>
    <w:p w14:paraId="4D473E78" w14:textId="77777777" w:rsidR="0050268F" w:rsidRPr="00BA1A75" w:rsidRDefault="0050268F" w:rsidP="0050268F">
      <w:pPr>
        <w:spacing w:after="0" w:line="240" w:lineRule="auto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***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 xml:space="preserve">Ön koşullu dersleri ve ön koşul olan dersleri </w:t>
      </w:r>
      <w:r>
        <w:rPr>
          <w:rFonts w:ascii="Times New Roman" w:hAnsi="Times New Roman" w:cs="Times New Roman"/>
          <w:bCs/>
          <w:sz w:val="16"/>
          <w:szCs w:val="16"/>
        </w:rPr>
        <w:t>C</w:t>
      </w:r>
      <w:r w:rsidRPr="00BA1A75">
        <w:rPr>
          <w:rFonts w:ascii="Times New Roman" w:hAnsi="Times New Roman" w:cs="Times New Roman"/>
          <w:bCs/>
          <w:sz w:val="16"/>
          <w:szCs w:val="16"/>
        </w:rPr>
        <w:t xml:space="preserve"> formunda belirtiniz.</w:t>
      </w:r>
    </w:p>
    <w:p w14:paraId="413456A3" w14:textId="77777777" w:rsidR="0050268F" w:rsidRDefault="0050268F" w:rsidP="0050268F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0FEC8B47" w14:textId="77777777" w:rsidR="0050268F" w:rsidRDefault="0050268F" w:rsidP="0050268F">
      <w:pPr>
        <w:rPr>
          <w:rFonts w:ascii="Times New Roman" w:hAnsi="Times New Roman" w:cs="Times New Roman"/>
          <w:b/>
          <w:sz w:val="20"/>
          <w:szCs w:val="20"/>
        </w:rPr>
      </w:pPr>
    </w:p>
    <w:p w14:paraId="00A7D107" w14:textId="762237C1" w:rsidR="0050268F" w:rsidRDefault="0050268F" w:rsidP="0050268F">
      <w:pPr>
        <w:rPr>
          <w:rFonts w:ascii="Times New Roman" w:hAnsi="Times New Roman" w:cs="Times New Roman"/>
          <w:b/>
          <w:sz w:val="20"/>
          <w:szCs w:val="20"/>
        </w:rPr>
      </w:pPr>
    </w:p>
    <w:p w14:paraId="19C1EF56" w14:textId="40077269" w:rsidR="00035C79" w:rsidRDefault="00035C79" w:rsidP="0050268F">
      <w:pPr>
        <w:rPr>
          <w:rFonts w:ascii="Times New Roman" w:hAnsi="Times New Roman" w:cs="Times New Roman"/>
          <w:b/>
          <w:sz w:val="20"/>
          <w:szCs w:val="20"/>
        </w:rPr>
      </w:pPr>
    </w:p>
    <w:p w14:paraId="78BCFA83" w14:textId="77777777" w:rsidR="00035C79" w:rsidRDefault="00035C79" w:rsidP="0050268F">
      <w:pPr>
        <w:rPr>
          <w:rFonts w:ascii="Times New Roman" w:hAnsi="Times New Roman" w:cs="Times New Roman"/>
          <w:b/>
          <w:sz w:val="20"/>
          <w:szCs w:val="20"/>
        </w:rPr>
      </w:pPr>
    </w:p>
    <w:p w14:paraId="2BCC70EC" w14:textId="77777777" w:rsidR="00035C79" w:rsidRDefault="00035C79" w:rsidP="00C3787C">
      <w:pPr>
        <w:rPr>
          <w:rFonts w:ascii="Times New Roman" w:hAnsi="Times New Roman" w:cs="Times New Roman"/>
          <w:b/>
          <w:sz w:val="20"/>
          <w:szCs w:val="20"/>
        </w:rPr>
      </w:pPr>
    </w:p>
    <w:p w14:paraId="2E5E526F" w14:textId="77777777" w:rsidR="0050268F" w:rsidRPr="007029D9" w:rsidRDefault="0050268F" w:rsidP="0050268F">
      <w:pPr>
        <w:spacing w:after="0" w:line="360" w:lineRule="auto"/>
        <w:jc w:val="right"/>
        <w:rPr>
          <w:rFonts w:ascii="Times New Roman" w:hAnsi="Times New Roman" w:cs="Times New Roman"/>
          <w:b/>
          <w:sz w:val="72"/>
          <w:szCs w:val="72"/>
        </w:rPr>
      </w:pPr>
      <w:r>
        <w:rPr>
          <w:noProof/>
          <w:lang w:eastAsia="tr-TR"/>
        </w:rPr>
        <w:lastRenderedPageBreak/>
        <w:drawing>
          <wp:anchor distT="0" distB="0" distL="114300" distR="114300" simplePos="0" relativeHeight="251673600" behindDoc="1" locked="0" layoutInCell="1" allowOverlap="1" wp14:anchorId="52D35354" wp14:editId="1030A00D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666750" cy="794385"/>
            <wp:effectExtent l="0" t="0" r="0" b="5715"/>
            <wp:wrapTight wrapText="bothSides">
              <wp:wrapPolygon edited="0">
                <wp:start x="4320" y="0"/>
                <wp:lineTo x="0" y="518"/>
                <wp:lineTo x="0" y="3626"/>
                <wp:lineTo x="3086" y="8288"/>
                <wp:lineTo x="617" y="9324"/>
                <wp:lineTo x="617" y="10878"/>
                <wp:lineTo x="4937" y="16576"/>
                <wp:lineTo x="4937" y="19165"/>
                <wp:lineTo x="8640" y="21237"/>
                <wp:lineTo x="13577" y="21237"/>
                <wp:lineTo x="17280" y="21237"/>
                <wp:lineTo x="17897" y="21237"/>
                <wp:lineTo x="20983" y="17094"/>
                <wp:lineTo x="20983" y="5698"/>
                <wp:lineTo x="14194" y="518"/>
                <wp:lineTo x="10491" y="0"/>
                <wp:lineTo x="4320" y="0"/>
              </wp:wrapPolygon>
            </wp:wrapTight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794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sz w:val="72"/>
          <w:szCs w:val="72"/>
        </w:rPr>
        <w:t>A</w:t>
      </w:r>
    </w:p>
    <w:p w14:paraId="738D3779" w14:textId="77777777" w:rsidR="0050268F" w:rsidRPr="00E4226E" w:rsidRDefault="0050268F" w:rsidP="0050268F">
      <w:pPr>
        <w:spacing w:after="0" w:line="360" w:lineRule="auto"/>
        <w:jc w:val="center"/>
        <w:rPr>
          <w:rFonts w:ascii="Times New Roman" w:hAnsi="Times New Roman" w:cs="Times New Roman"/>
        </w:rPr>
      </w:pPr>
      <w:r w:rsidRPr="00E4226E">
        <w:rPr>
          <w:rFonts w:ascii="Times New Roman" w:hAnsi="Times New Roman" w:cs="Times New Roman"/>
          <w:b/>
        </w:rPr>
        <w:t>OSMANİYE KORKUT ATA ÜNİVERSİTESİ</w:t>
      </w:r>
    </w:p>
    <w:p w14:paraId="0B962448" w14:textId="77777777" w:rsidR="0050268F" w:rsidRDefault="0050268F" w:rsidP="0050268F">
      <w:pPr>
        <w:spacing w:after="0" w:line="360" w:lineRule="auto"/>
        <w:jc w:val="center"/>
        <w:rPr>
          <w:rFonts w:ascii="Times New Roman" w:hAnsi="Times New Roman" w:cs="Times New Roman"/>
          <w:b/>
        </w:rPr>
      </w:pPr>
      <w:r w:rsidRPr="00E4226E">
        <w:rPr>
          <w:rFonts w:ascii="Times New Roman" w:hAnsi="Times New Roman" w:cs="Times New Roman"/>
          <w:b/>
        </w:rPr>
        <w:t>ÖĞRENCİ İŞLERİ DAİRE BAŞKANLIĞI</w:t>
      </w:r>
    </w:p>
    <w:p w14:paraId="19FA936F" w14:textId="196BD7EA" w:rsidR="0050268F" w:rsidRDefault="0050268F" w:rsidP="0050268F">
      <w:pPr>
        <w:spacing w:after="0" w:line="360" w:lineRule="auto"/>
        <w:jc w:val="center"/>
        <w:rPr>
          <w:rFonts w:ascii="Times New Roman" w:hAnsi="Times New Roman" w:cs="Times New Roman"/>
          <w:b/>
        </w:rPr>
      </w:pPr>
    </w:p>
    <w:p w14:paraId="5946ECD2" w14:textId="10F829B4" w:rsidR="00035C79" w:rsidRDefault="00035C79" w:rsidP="0050268F">
      <w:pPr>
        <w:spacing w:after="0" w:line="360" w:lineRule="auto"/>
        <w:jc w:val="center"/>
        <w:rPr>
          <w:rFonts w:ascii="Times New Roman" w:hAnsi="Times New Roman" w:cs="Times New Roman"/>
          <w:b/>
        </w:rPr>
      </w:pPr>
    </w:p>
    <w:p w14:paraId="1B64AA12" w14:textId="7FDD398B" w:rsidR="00035C79" w:rsidRDefault="00035C79" w:rsidP="0050268F">
      <w:pPr>
        <w:spacing w:after="0" w:line="360" w:lineRule="auto"/>
        <w:jc w:val="center"/>
        <w:rPr>
          <w:rFonts w:ascii="Times New Roman" w:hAnsi="Times New Roman" w:cs="Times New Roman"/>
          <w:b/>
        </w:rPr>
      </w:pPr>
    </w:p>
    <w:p w14:paraId="64F594DC" w14:textId="77777777" w:rsidR="00035C79" w:rsidRDefault="00035C79" w:rsidP="0050268F">
      <w:pPr>
        <w:spacing w:after="0" w:line="360" w:lineRule="auto"/>
        <w:jc w:val="center"/>
        <w:rPr>
          <w:rFonts w:ascii="Times New Roman" w:hAnsi="Times New Roman" w:cs="Times New Roman"/>
          <w:b/>
        </w:rPr>
      </w:pPr>
    </w:p>
    <w:p w14:paraId="3CF6C26C" w14:textId="77777777" w:rsidR="0050268F" w:rsidRPr="00E4226E" w:rsidRDefault="0050268F" w:rsidP="0050268F">
      <w:pPr>
        <w:spacing w:after="0" w:line="36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>ANADAL ÖĞRETİM PROGRAMI FORMU</w:t>
      </w:r>
    </w:p>
    <w:p w14:paraId="618D6C71" w14:textId="56B77F68" w:rsidR="0050268F" w:rsidRPr="00E4226E" w:rsidRDefault="0050268F" w:rsidP="0050268F">
      <w:pPr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 xml:space="preserve">EĞİTİM-ÖĞRETİM YILI      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b/>
          <w:sz w:val="20"/>
          <w:szCs w:val="20"/>
        </w:rPr>
        <w:tab/>
      </w:r>
      <w:r w:rsidRPr="00E4226E">
        <w:rPr>
          <w:rFonts w:ascii="Times New Roman" w:hAnsi="Times New Roman" w:cs="Times New Roman"/>
          <w:b/>
          <w:sz w:val="20"/>
          <w:szCs w:val="20"/>
        </w:rPr>
        <w:t xml:space="preserve">: </w:t>
      </w:r>
      <w:r w:rsidRPr="00E4226E">
        <w:rPr>
          <w:rFonts w:ascii="Times New Roman" w:hAnsi="Times New Roman" w:cs="Times New Roman"/>
          <w:bCs/>
          <w:sz w:val="20"/>
          <w:szCs w:val="20"/>
        </w:rPr>
        <w:t>202</w:t>
      </w:r>
      <w:r w:rsidR="004E6C01">
        <w:rPr>
          <w:rFonts w:ascii="Times New Roman" w:hAnsi="Times New Roman" w:cs="Times New Roman"/>
          <w:bCs/>
          <w:sz w:val="20"/>
          <w:szCs w:val="20"/>
        </w:rPr>
        <w:t>3</w:t>
      </w:r>
      <w:r w:rsidRPr="00E4226E">
        <w:rPr>
          <w:rFonts w:ascii="Times New Roman" w:hAnsi="Times New Roman" w:cs="Times New Roman"/>
          <w:bCs/>
          <w:sz w:val="20"/>
          <w:szCs w:val="20"/>
        </w:rPr>
        <w:t>-202</w:t>
      </w:r>
      <w:r w:rsidR="004E6C01">
        <w:rPr>
          <w:rFonts w:ascii="Times New Roman" w:hAnsi="Times New Roman" w:cs="Times New Roman"/>
          <w:bCs/>
          <w:sz w:val="20"/>
          <w:szCs w:val="20"/>
        </w:rPr>
        <w:t>4</w:t>
      </w:r>
    </w:p>
    <w:p w14:paraId="098628A2" w14:textId="55919836" w:rsidR="0050268F" w:rsidRPr="00E4226E" w:rsidRDefault="0050268F" w:rsidP="0050268F">
      <w:pPr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>FAKÜLTE/YÜKSEKOKUL ADI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  <w:t>:</w:t>
      </w:r>
      <w:r w:rsidR="00FC1B0A" w:rsidRPr="00FC1B0A">
        <w:t xml:space="preserve"> </w:t>
      </w:r>
      <w:bookmarkStart w:id="2" w:name="_Hlk103181233"/>
      <w:r w:rsidR="00FC1B0A" w:rsidRPr="00FC1B0A">
        <w:rPr>
          <w:rFonts w:ascii="Times New Roman" w:hAnsi="Times New Roman" w:cs="Times New Roman"/>
          <w:b/>
          <w:sz w:val="20"/>
          <w:szCs w:val="20"/>
        </w:rPr>
        <w:t>Fen- Edebiyat Fakültesi</w:t>
      </w:r>
      <w:bookmarkEnd w:id="2"/>
      <w:r w:rsidRPr="00E4226E">
        <w:rPr>
          <w:rFonts w:ascii="Times New Roman" w:hAnsi="Times New Roman" w:cs="Times New Roman"/>
          <w:b/>
          <w:sz w:val="20"/>
          <w:szCs w:val="20"/>
        </w:rPr>
        <w:tab/>
      </w:r>
    </w:p>
    <w:p w14:paraId="7AD192CF" w14:textId="1B8D6EB3" w:rsidR="0050268F" w:rsidRPr="00E4226E" w:rsidRDefault="0050268F" w:rsidP="0050268F">
      <w:pPr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>PROGRAM ADI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  <w:r w:rsidRPr="00E4226E">
        <w:rPr>
          <w:rFonts w:ascii="Times New Roman" w:hAnsi="Times New Roman" w:cs="Times New Roman"/>
          <w:b/>
          <w:sz w:val="20"/>
          <w:szCs w:val="20"/>
        </w:rPr>
        <w:tab/>
        <w:t>:</w:t>
      </w:r>
      <w:r w:rsidRPr="00E4226E">
        <w:rPr>
          <w:rFonts w:ascii="Times New Roman" w:hAnsi="Times New Roman" w:cs="Times New Roman"/>
          <w:sz w:val="20"/>
          <w:szCs w:val="20"/>
        </w:rPr>
        <w:t xml:space="preserve"> </w:t>
      </w:r>
      <w:bookmarkStart w:id="3" w:name="_Hlk103181247"/>
      <w:r w:rsidR="00FC1B0A" w:rsidRPr="00FC1B0A">
        <w:rPr>
          <w:rFonts w:ascii="Times New Roman" w:hAnsi="Times New Roman" w:cs="Times New Roman"/>
          <w:sz w:val="20"/>
          <w:szCs w:val="20"/>
        </w:rPr>
        <w:t>İngilizce Mütercim ve Tercümanlık Bölümü</w:t>
      </w:r>
      <w:bookmarkEnd w:id="3"/>
      <w:r w:rsidRPr="00E4226E">
        <w:rPr>
          <w:rFonts w:ascii="Times New Roman" w:hAnsi="Times New Roman" w:cs="Times New Roman"/>
          <w:sz w:val="20"/>
          <w:szCs w:val="20"/>
        </w:rPr>
        <w:t xml:space="preserve">                                                         </w:t>
      </w:r>
    </w:p>
    <w:p w14:paraId="54FA05BC" w14:textId="2C432F66" w:rsidR="0050268F" w:rsidRPr="00E4226E" w:rsidRDefault="0050268F" w:rsidP="0050268F">
      <w:pPr>
        <w:jc w:val="righ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2</w:t>
      </w:r>
      <w:r w:rsidRPr="00E4226E">
        <w:rPr>
          <w:rFonts w:ascii="Times New Roman" w:hAnsi="Times New Roman" w:cs="Times New Roman"/>
          <w:b/>
          <w:sz w:val="20"/>
          <w:szCs w:val="20"/>
        </w:rPr>
        <w:t>. SINIF /</w:t>
      </w:r>
      <w:r>
        <w:rPr>
          <w:rFonts w:ascii="Times New Roman" w:hAnsi="Times New Roman" w:cs="Times New Roman"/>
          <w:b/>
          <w:sz w:val="20"/>
          <w:szCs w:val="20"/>
        </w:rPr>
        <w:t>3</w:t>
      </w:r>
      <w:r w:rsidRPr="00E4226E">
        <w:rPr>
          <w:rFonts w:ascii="Times New Roman" w:hAnsi="Times New Roman" w:cs="Times New Roman"/>
          <w:b/>
          <w:sz w:val="20"/>
          <w:szCs w:val="20"/>
        </w:rPr>
        <w:t>.YARIYIL*</w:t>
      </w:r>
    </w:p>
    <w:p w14:paraId="16BAE4ED" w14:textId="77777777" w:rsidR="0050268F" w:rsidRDefault="0050268F" w:rsidP="0050268F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 xml:space="preserve">ANADAL ÖĞRETİM PROGRAMI </w:t>
      </w:r>
      <w:r w:rsidRPr="00E4226E">
        <w:rPr>
          <w:rFonts w:ascii="Times New Roman" w:hAnsi="Times New Roman" w:cs="Times New Roman"/>
          <w:b/>
          <w:i/>
          <w:sz w:val="32"/>
          <w:szCs w:val="32"/>
        </w:rPr>
        <w:t>ZORUNLU</w:t>
      </w:r>
      <w:r w:rsidRPr="00E4226E">
        <w:rPr>
          <w:rFonts w:ascii="Times New Roman" w:hAnsi="Times New Roman" w:cs="Times New Roman"/>
          <w:b/>
          <w:i/>
          <w:sz w:val="20"/>
          <w:szCs w:val="20"/>
        </w:rPr>
        <w:t xml:space="preserve"> </w:t>
      </w:r>
      <w:r w:rsidRPr="00E4226E">
        <w:rPr>
          <w:rFonts w:ascii="Times New Roman" w:hAnsi="Times New Roman" w:cs="Times New Roman"/>
          <w:b/>
          <w:sz w:val="20"/>
          <w:szCs w:val="20"/>
        </w:rPr>
        <w:t>DERSLERİ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435"/>
        <w:gridCol w:w="1363"/>
        <w:gridCol w:w="4478"/>
        <w:gridCol w:w="434"/>
        <w:gridCol w:w="436"/>
        <w:gridCol w:w="436"/>
        <w:gridCol w:w="434"/>
        <w:gridCol w:w="434"/>
        <w:gridCol w:w="434"/>
        <w:gridCol w:w="440"/>
        <w:gridCol w:w="434"/>
        <w:gridCol w:w="436"/>
      </w:tblGrid>
      <w:tr w:rsidR="0050268F" w14:paraId="5CE7D32A" w14:textId="77777777" w:rsidTr="00FC1B0A">
        <w:trPr>
          <w:jc w:val="center"/>
        </w:trPr>
        <w:tc>
          <w:tcPr>
            <w:tcW w:w="3718" w:type="pct"/>
            <w:gridSpan w:val="6"/>
          </w:tcPr>
          <w:p w14:paraId="1AED1398" w14:textId="77777777" w:rsidR="0050268F" w:rsidRPr="006F2F7A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855" w:type="pct"/>
            <w:gridSpan w:val="4"/>
          </w:tcPr>
          <w:p w14:paraId="14156A3D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Etkinlik Saati</w:t>
            </w:r>
          </w:p>
        </w:tc>
        <w:tc>
          <w:tcPr>
            <w:tcW w:w="427" w:type="pct"/>
            <w:gridSpan w:val="2"/>
          </w:tcPr>
          <w:p w14:paraId="14996C99" w14:textId="77777777" w:rsidR="0050268F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0268F" w14:paraId="612EA11E" w14:textId="77777777" w:rsidTr="00FC1B0A">
        <w:trPr>
          <w:trHeight w:val="2613"/>
          <w:jc w:val="center"/>
        </w:trPr>
        <w:tc>
          <w:tcPr>
            <w:tcW w:w="213" w:type="pct"/>
            <w:textDirection w:val="btLr"/>
          </w:tcPr>
          <w:p w14:paraId="449CEB31" w14:textId="77777777" w:rsidR="0050268F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Sıra Numarası</w:t>
            </w:r>
          </w:p>
        </w:tc>
        <w:tc>
          <w:tcPr>
            <w:tcW w:w="668" w:type="pct"/>
          </w:tcPr>
          <w:p w14:paraId="52F79715" w14:textId="77777777" w:rsidR="0050268F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96" w:type="pct"/>
            <w:vAlign w:val="center"/>
          </w:tcPr>
          <w:p w14:paraId="7F6BEA20" w14:textId="77777777" w:rsidR="0050268F" w:rsidRPr="00C3787C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3787C">
              <w:rPr>
                <w:rFonts w:ascii="Times New Roman" w:hAnsi="Times New Roman" w:cs="Times New Roman"/>
                <w:b/>
                <w:sz w:val="18"/>
              </w:rPr>
              <w:t>DERSİN ADI (DERSİN İNGİLİZCE ADI)</w:t>
            </w:r>
          </w:p>
        </w:tc>
        <w:tc>
          <w:tcPr>
            <w:tcW w:w="213" w:type="pct"/>
            <w:textDirection w:val="btLr"/>
            <w:vAlign w:val="center"/>
          </w:tcPr>
          <w:p w14:paraId="6A01C43C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Dersin ön koşulu var mı? *****</w:t>
            </w:r>
          </w:p>
        </w:tc>
        <w:tc>
          <w:tcPr>
            <w:tcW w:w="213" w:type="pct"/>
            <w:textDirection w:val="btLr"/>
            <w:vAlign w:val="center"/>
          </w:tcPr>
          <w:p w14:paraId="60D22050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İntibak Dersi mi? ****</w:t>
            </w:r>
          </w:p>
        </w:tc>
        <w:tc>
          <w:tcPr>
            <w:tcW w:w="214" w:type="pct"/>
            <w:textDirection w:val="btLr"/>
          </w:tcPr>
          <w:p w14:paraId="782E9A31" w14:textId="77777777" w:rsidR="0050268F" w:rsidRPr="006F2F7A" w:rsidRDefault="0050268F" w:rsidP="00D57A2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Zorunlu/Seçmeli</w:t>
            </w:r>
          </w:p>
        </w:tc>
        <w:tc>
          <w:tcPr>
            <w:tcW w:w="213" w:type="pct"/>
            <w:textDirection w:val="btLr"/>
            <w:vAlign w:val="center"/>
          </w:tcPr>
          <w:p w14:paraId="2EDE30AE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Teorik</w:t>
            </w:r>
          </w:p>
        </w:tc>
        <w:tc>
          <w:tcPr>
            <w:tcW w:w="213" w:type="pct"/>
            <w:textDirection w:val="btLr"/>
            <w:vAlign w:val="center"/>
          </w:tcPr>
          <w:p w14:paraId="1CFE45D3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Uygulama</w:t>
            </w:r>
          </w:p>
        </w:tc>
        <w:tc>
          <w:tcPr>
            <w:tcW w:w="213" w:type="pct"/>
            <w:textDirection w:val="btLr"/>
          </w:tcPr>
          <w:p w14:paraId="61C9757C" w14:textId="77777777" w:rsidR="0050268F" w:rsidRPr="006F2F7A" w:rsidRDefault="0050268F" w:rsidP="00D57A2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Laboratuvar</w:t>
            </w:r>
          </w:p>
        </w:tc>
        <w:tc>
          <w:tcPr>
            <w:tcW w:w="215" w:type="pct"/>
            <w:textDirection w:val="btLr"/>
            <w:vAlign w:val="center"/>
          </w:tcPr>
          <w:p w14:paraId="08ACFAFB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TOPLAM SAAT **</w:t>
            </w:r>
          </w:p>
        </w:tc>
        <w:tc>
          <w:tcPr>
            <w:tcW w:w="213" w:type="pct"/>
            <w:textDirection w:val="btLr"/>
            <w:vAlign w:val="center"/>
          </w:tcPr>
          <w:p w14:paraId="6F2515FE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547D3">
              <w:rPr>
                <w:rFonts w:ascii="Times New Roman" w:hAnsi="Times New Roman" w:cs="Times New Roman"/>
                <w:b/>
                <w:sz w:val="18"/>
                <w:szCs w:val="18"/>
              </w:rPr>
              <w:t>Ulusal kredi</w:t>
            </w:r>
          </w:p>
        </w:tc>
        <w:tc>
          <w:tcPr>
            <w:tcW w:w="214" w:type="pct"/>
            <w:textDirection w:val="btLr"/>
            <w:vAlign w:val="center"/>
          </w:tcPr>
          <w:p w14:paraId="7CC9B4EB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547D3">
              <w:rPr>
                <w:rFonts w:ascii="Times New Roman" w:hAnsi="Times New Roman" w:cs="Times New Roman"/>
                <w:b/>
                <w:sz w:val="18"/>
                <w:szCs w:val="18"/>
              </w:rPr>
              <w:t>AKTS Kredisi **</w:t>
            </w:r>
          </w:p>
        </w:tc>
      </w:tr>
      <w:tr w:rsidR="00FC1B0A" w14:paraId="0F09E09C" w14:textId="77777777" w:rsidTr="00FC1B0A">
        <w:trPr>
          <w:trHeight w:val="397"/>
          <w:jc w:val="center"/>
        </w:trPr>
        <w:tc>
          <w:tcPr>
            <w:tcW w:w="213" w:type="pct"/>
            <w:vAlign w:val="center"/>
          </w:tcPr>
          <w:p w14:paraId="54E7DE94" w14:textId="77777777" w:rsidR="00FC1B0A" w:rsidRDefault="00FC1B0A" w:rsidP="00FC1B0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1</w:t>
            </w:r>
          </w:p>
        </w:tc>
        <w:tc>
          <w:tcPr>
            <w:tcW w:w="668" w:type="pct"/>
          </w:tcPr>
          <w:p w14:paraId="5E52B612" w14:textId="5ED31C39" w:rsidR="00FC1B0A" w:rsidRDefault="00FC1B0A" w:rsidP="00FC1B0A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F6956">
              <w:t>IMT201</w:t>
            </w:r>
          </w:p>
        </w:tc>
        <w:tc>
          <w:tcPr>
            <w:tcW w:w="2196" w:type="pct"/>
          </w:tcPr>
          <w:p w14:paraId="261FB65E" w14:textId="37A156A5" w:rsidR="00FC1B0A" w:rsidRDefault="00FC1B0A" w:rsidP="00FC1B0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65ACE">
              <w:t>Sözlü İletişim Becerileri I</w:t>
            </w:r>
            <w:r w:rsidR="00007ADE">
              <w:t xml:space="preserve"> (</w:t>
            </w:r>
            <w:r w:rsidR="00A90695">
              <w:t xml:space="preserve">Oral </w:t>
            </w:r>
            <w:proofErr w:type="spellStart"/>
            <w:r w:rsidR="00A90695">
              <w:t>Communication</w:t>
            </w:r>
            <w:proofErr w:type="spellEnd"/>
            <w:r w:rsidR="00A90695">
              <w:t xml:space="preserve"> </w:t>
            </w:r>
            <w:proofErr w:type="spellStart"/>
            <w:r w:rsidR="00A90695">
              <w:t>Skills</w:t>
            </w:r>
            <w:proofErr w:type="spellEnd"/>
            <w:r w:rsidR="00F83F06">
              <w:t xml:space="preserve"> I</w:t>
            </w:r>
            <w:r w:rsidR="00A90695">
              <w:t xml:space="preserve">) </w:t>
            </w:r>
          </w:p>
        </w:tc>
        <w:tc>
          <w:tcPr>
            <w:tcW w:w="213" w:type="pct"/>
            <w:vAlign w:val="center"/>
          </w:tcPr>
          <w:p w14:paraId="29A40838" w14:textId="77777777" w:rsidR="00FC1B0A" w:rsidRDefault="00FC1B0A" w:rsidP="00FC1B0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14DC1E8B" w14:textId="77777777" w:rsidR="00FC1B0A" w:rsidRDefault="00FC1B0A" w:rsidP="00FC1B0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5B8C77F0" w14:textId="7DD5E9AC" w:rsidR="00FC1B0A" w:rsidRPr="00B33910" w:rsidRDefault="00FC1B0A" w:rsidP="00FC1B0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</w:t>
            </w:r>
          </w:p>
        </w:tc>
        <w:tc>
          <w:tcPr>
            <w:tcW w:w="213" w:type="pct"/>
            <w:vAlign w:val="center"/>
          </w:tcPr>
          <w:p w14:paraId="36E209EE" w14:textId="11BDA504" w:rsidR="00FC1B0A" w:rsidRPr="004A59B7" w:rsidRDefault="00FC1B0A" w:rsidP="00FC1B0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3" w:type="pct"/>
            <w:vAlign w:val="center"/>
          </w:tcPr>
          <w:p w14:paraId="18A3BDD7" w14:textId="1573620A" w:rsidR="00FC1B0A" w:rsidRPr="004A59B7" w:rsidRDefault="00FC1B0A" w:rsidP="00FC1B0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5CB6946E" w14:textId="4210781C" w:rsidR="00FC1B0A" w:rsidRPr="004A59B7" w:rsidRDefault="00733AD2" w:rsidP="00FC1B0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63692A0F" w14:textId="59C32E8E" w:rsidR="00FC1B0A" w:rsidRPr="004A59B7" w:rsidRDefault="00FC1B0A" w:rsidP="00FC1B0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3" w:type="pct"/>
            <w:vAlign w:val="center"/>
          </w:tcPr>
          <w:p w14:paraId="547F6314" w14:textId="5B877FD1" w:rsidR="00FC1B0A" w:rsidRPr="004A59B7" w:rsidRDefault="00FC1B0A" w:rsidP="00FC1B0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4" w:type="pct"/>
            <w:vAlign w:val="center"/>
          </w:tcPr>
          <w:p w14:paraId="3608EA1B" w14:textId="15B32815" w:rsidR="00FC1B0A" w:rsidRPr="004A59B7" w:rsidRDefault="00FC1B0A" w:rsidP="00FC1B0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</w:tr>
      <w:tr w:rsidR="00FC1B0A" w14:paraId="69F7E1F6" w14:textId="77777777" w:rsidTr="00FC1B0A">
        <w:trPr>
          <w:trHeight w:val="397"/>
          <w:jc w:val="center"/>
        </w:trPr>
        <w:tc>
          <w:tcPr>
            <w:tcW w:w="213" w:type="pct"/>
            <w:vAlign w:val="center"/>
          </w:tcPr>
          <w:p w14:paraId="08FA6923" w14:textId="77777777" w:rsidR="00FC1B0A" w:rsidRDefault="00FC1B0A" w:rsidP="00FC1B0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2</w:t>
            </w:r>
          </w:p>
        </w:tc>
        <w:tc>
          <w:tcPr>
            <w:tcW w:w="668" w:type="pct"/>
          </w:tcPr>
          <w:p w14:paraId="09A01A7E" w14:textId="63EE9437" w:rsidR="00FC1B0A" w:rsidRDefault="00FC1B0A" w:rsidP="00FC1B0A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F6956">
              <w:t>IMT203</w:t>
            </w:r>
          </w:p>
        </w:tc>
        <w:tc>
          <w:tcPr>
            <w:tcW w:w="2196" w:type="pct"/>
          </w:tcPr>
          <w:p w14:paraId="5E24FEC8" w14:textId="6E715A0A" w:rsidR="00FC1B0A" w:rsidRDefault="00FC1B0A" w:rsidP="00FC1B0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65ACE">
              <w:t>İngiliz Edebiyatına Giriş I</w:t>
            </w:r>
            <w:r w:rsidR="00376C14">
              <w:t xml:space="preserve"> (</w:t>
            </w:r>
            <w:proofErr w:type="spellStart"/>
            <w:r w:rsidR="00376C14">
              <w:t>Introduction</w:t>
            </w:r>
            <w:proofErr w:type="spellEnd"/>
            <w:r w:rsidR="00376C14">
              <w:t xml:space="preserve"> </w:t>
            </w:r>
            <w:proofErr w:type="spellStart"/>
            <w:r w:rsidR="00376C14">
              <w:t>to</w:t>
            </w:r>
            <w:proofErr w:type="spellEnd"/>
            <w:r w:rsidR="00376C14">
              <w:t xml:space="preserve"> English </w:t>
            </w:r>
            <w:proofErr w:type="spellStart"/>
            <w:r w:rsidR="00376C14">
              <w:t>Literature</w:t>
            </w:r>
            <w:proofErr w:type="spellEnd"/>
            <w:r w:rsidR="00144DF3">
              <w:t xml:space="preserve"> I</w:t>
            </w:r>
            <w:r w:rsidR="00376C14">
              <w:t>)</w:t>
            </w:r>
          </w:p>
        </w:tc>
        <w:tc>
          <w:tcPr>
            <w:tcW w:w="213" w:type="pct"/>
            <w:vAlign w:val="center"/>
          </w:tcPr>
          <w:p w14:paraId="4C4F2289" w14:textId="77777777" w:rsidR="00FC1B0A" w:rsidRDefault="00FC1B0A" w:rsidP="00FC1B0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12ECC07B" w14:textId="77777777" w:rsidR="00FC1B0A" w:rsidRDefault="00FC1B0A" w:rsidP="00FC1B0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1FA0F8F1" w14:textId="12726C70" w:rsidR="00FC1B0A" w:rsidRPr="00B33910" w:rsidRDefault="00FC1B0A" w:rsidP="00FC1B0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</w:t>
            </w:r>
          </w:p>
        </w:tc>
        <w:tc>
          <w:tcPr>
            <w:tcW w:w="213" w:type="pct"/>
            <w:vAlign w:val="center"/>
          </w:tcPr>
          <w:p w14:paraId="7D7AE93F" w14:textId="33704C2B" w:rsidR="00FC1B0A" w:rsidRPr="004A59B7" w:rsidRDefault="00FC1B0A" w:rsidP="00FC1B0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6F5322D3" w14:textId="0684E2B1" w:rsidR="00FC1B0A" w:rsidRPr="004A59B7" w:rsidRDefault="00FC1B0A" w:rsidP="00FC1B0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636BEC1D" w14:textId="0CDCB014" w:rsidR="00FC1B0A" w:rsidRPr="004A59B7" w:rsidRDefault="00733AD2" w:rsidP="00FC1B0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3E4E114B" w14:textId="2FDDE8CF" w:rsidR="00FC1B0A" w:rsidRPr="004A59B7" w:rsidRDefault="00FC1B0A" w:rsidP="00FC1B0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53FA2E48" w14:textId="783F5A13" w:rsidR="00FC1B0A" w:rsidRPr="004A59B7" w:rsidRDefault="00FC1B0A" w:rsidP="00FC1B0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4" w:type="pct"/>
            <w:vAlign w:val="center"/>
          </w:tcPr>
          <w:p w14:paraId="3FCE574C" w14:textId="151561C8" w:rsidR="00FC1B0A" w:rsidRPr="004A59B7" w:rsidRDefault="00FC1B0A" w:rsidP="00FC1B0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</w:tr>
      <w:tr w:rsidR="00FC1B0A" w14:paraId="093B202D" w14:textId="77777777" w:rsidTr="00FC1B0A">
        <w:trPr>
          <w:trHeight w:val="397"/>
          <w:jc w:val="center"/>
        </w:trPr>
        <w:tc>
          <w:tcPr>
            <w:tcW w:w="213" w:type="pct"/>
            <w:vAlign w:val="center"/>
          </w:tcPr>
          <w:p w14:paraId="65A49506" w14:textId="77777777" w:rsidR="00FC1B0A" w:rsidRDefault="00FC1B0A" w:rsidP="00FC1B0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3</w:t>
            </w:r>
          </w:p>
        </w:tc>
        <w:tc>
          <w:tcPr>
            <w:tcW w:w="668" w:type="pct"/>
          </w:tcPr>
          <w:p w14:paraId="75F5EE47" w14:textId="52B8F632" w:rsidR="00FC1B0A" w:rsidRDefault="00FC1B0A" w:rsidP="00FC1B0A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F6956">
              <w:t>IMT205</w:t>
            </w:r>
          </w:p>
        </w:tc>
        <w:tc>
          <w:tcPr>
            <w:tcW w:w="2196" w:type="pct"/>
          </w:tcPr>
          <w:p w14:paraId="76C31798" w14:textId="00AB0D60" w:rsidR="00FC1B0A" w:rsidRDefault="00FC1B0A" w:rsidP="00FC1B0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5555">
              <w:t>İleri Okuma Becerisi I</w:t>
            </w:r>
            <w:r w:rsidR="00C1270C">
              <w:t xml:space="preserve"> (Advanced </w:t>
            </w:r>
            <w:r w:rsidR="00212662">
              <w:t xml:space="preserve">Reading </w:t>
            </w:r>
            <w:proofErr w:type="spellStart"/>
            <w:r w:rsidR="00212662">
              <w:t>Skills</w:t>
            </w:r>
            <w:proofErr w:type="spellEnd"/>
            <w:r w:rsidR="00F83F06">
              <w:t xml:space="preserve"> I</w:t>
            </w:r>
            <w:r w:rsidR="00212662">
              <w:t>)</w:t>
            </w:r>
          </w:p>
        </w:tc>
        <w:tc>
          <w:tcPr>
            <w:tcW w:w="213" w:type="pct"/>
            <w:vAlign w:val="center"/>
          </w:tcPr>
          <w:p w14:paraId="356D2186" w14:textId="77777777" w:rsidR="00FC1B0A" w:rsidRDefault="00FC1B0A" w:rsidP="00FC1B0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36ABDC89" w14:textId="77777777" w:rsidR="00FC1B0A" w:rsidRDefault="00FC1B0A" w:rsidP="00FC1B0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7A3838DA" w14:textId="4AB6CF64" w:rsidR="00FC1B0A" w:rsidRPr="00B33910" w:rsidRDefault="00FC1B0A" w:rsidP="00FC1B0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</w:t>
            </w:r>
          </w:p>
        </w:tc>
        <w:tc>
          <w:tcPr>
            <w:tcW w:w="213" w:type="pct"/>
            <w:vAlign w:val="center"/>
          </w:tcPr>
          <w:p w14:paraId="59E9EF2A" w14:textId="7626CC8F" w:rsidR="00FC1B0A" w:rsidRPr="004A59B7" w:rsidRDefault="00FC1B0A" w:rsidP="00FC1B0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3" w:type="pct"/>
            <w:vAlign w:val="center"/>
          </w:tcPr>
          <w:p w14:paraId="7E8914B7" w14:textId="32F95799" w:rsidR="00FC1B0A" w:rsidRPr="004A59B7" w:rsidRDefault="00FC1B0A" w:rsidP="00FC1B0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6BECB759" w14:textId="095BA3F2" w:rsidR="00FC1B0A" w:rsidRPr="004A59B7" w:rsidRDefault="00733AD2" w:rsidP="00FC1B0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7342CFBC" w14:textId="6F392443" w:rsidR="00FC1B0A" w:rsidRPr="004A59B7" w:rsidRDefault="00FC1B0A" w:rsidP="00FC1B0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3" w:type="pct"/>
            <w:vAlign w:val="center"/>
          </w:tcPr>
          <w:p w14:paraId="6528499E" w14:textId="316F9359" w:rsidR="00FC1B0A" w:rsidRPr="004A59B7" w:rsidRDefault="00FC1B0A" w:rsidP="00FC1B0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4" w:type="pct"/>
            <w:vAlign w:val="center"/>
          </w:tcPr>
          <w:p w14:paraId="559D2902" w14:textId="7054F950" w:rsidR="00FC1B0A" w:rsidRPr="004A59B7" w:rsidRDefault="00FC1B0A" w:rsidP="00FC1B0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5</w:t>
            </w:r>
          </w:p>
        </w:tc>
      </w:tr>
      <w:tr w:rsidR="00FC1B0A" w14:paraId="6FC48019" w14:textId="77777777" w:rsidTr="00FC1B0A">
        <w:trPr>
          <w:trHeight w:val="397"/>
          <w:jc w:val="center"/>
        </w:trPr>
        <w:tc>
          <w:tcPr>
            <w:tcW w:w="213" w:type="pct"/>
            <w:vAlign w:val="center"/>
          </w:tcPr>
          <w:p w14:paraId="3C4E07C9" w14:textId="77777777" w:rsidR="00FC1B0A" w:rsidRDefault="00FC1B0A" w:rsidP="00FC1B0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4</w:t>
            </w:r>
          </w:p>
        </w:tc>
        <w:tc>
          <w:tcPr>
            <w:tcW w:w="668" w:type="pct"/>
          </w:tcPr>
          <w:p w14:paraId="188D6EA8" w14:textId="1CC9AB71" w:rsidR="00FC1B0A" w:rsidRDefault="00FC1B0A" w:rsidP="00FC1B0A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65ACE">
              <w:t>IMT207</w:t>
            </w:r>
          </w:p>
        </w:tc>
        <w:tc>
          <w:tcPr>
            <w:tcW w:w="2196" w:type="pct"/>
          </w:tcPr>
          <w:p w14:paraId="04DAE532" w14:textId="797AB41E" w:rsidR="00FC1B0A" w:rsidRDefault="00FC1B0A" w:rsidP="00FC1B0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5555">
              <w:t>Çevirmenler İçin Türkçe I</w:t>
            </w:r>
            <w:r w:rsidR="00212662">
              <w:t xml:space="preserve"> </w:t>
            </w:r>
            <w:r w:rsidR="001D1EC9">
              <w:t>(</w:t>
            </w:r>
            <w:proofErr w:type="spellStart"/>
            <w:r w:rsidR="001D1EC9">
              <w:t>Turkish</w:t>
            </w:r>
            <w:proofErr w:type="spellEnd"/>
            <w:r w:rsidR="001D1EC9">
              <w:t xml:space="preserve"> </w:t>
            </w:r>
            <w:proofErr w:type="spellStart"/>
            <w:r w:rsidR="001D1EC9">
              <w:t>for</w:t>
            </w:r>
            <w:proofErr w:type="spellEnd"/>
            <w:r w:rsidR="001D1EC9">
              <w:t xml:space="preserve"> </w:t>
            </w:r>
            <w:proofErr w:type="spellStart"/>
            <w:r w:rsidR="001D1EC9">
              <w:t>Translators</w:t>
            </w:r>
            <w:proofErr w:type="spellEnd"/>
            <w:r w:rsidR="00F83F06">
              <w:t xml:space="preserve"> I</w:t>
            </w:r>
            <w:r w:rsidR="001D1EC9">
              <w:t>)</w:t>
            </w:r>
          </w:p>
        </w:tc>
        <w:tc>
          <w:tcPr>
            <w:tcW w:w="213" w:type="pct"/>
            <w:vAlign w:val="center"/>
          </w:tcPr>
          <w:p w14:paraId="5C97718D" w14:textId="77777777" w:rsidR="00FC1B0A" w:rsidRDefault="00FC1B0A" w:rsidP="00FC1B0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38EC0584" w14:textId="77777777" w:rsidR="00FC1B0A" w:rsidRDefault="00FC1B0A" w:rsidP="00FC1B0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519C63E1" w14:textId="4CA6C347" w:rsidR="00FC1B0A" w:rsidRPr="00B33910" w:rsidRDefault="00FC1B0A" w:rsidP="00FC1B0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</w:t>
            </w:r>
          </w:p>
        </w:tc>
        <w:tc>
          <w:tcPr>
            <w:tcW w:w="213" w:type="pct"/>
            <w:vAlign w:val="center"/>
          </w:tcPr>
          <w:p w14:paraId="77B0A127" w14:textId="498279F7" w:rsidR="00FC1B0A" w:rsidRPr="004A59B7" w:rsidRDefault="00FC1B0A" w:rsidP="00FC1B0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3" w:type="pct"/>
            <w:vAlign w:val="center"/>
          </w:tcPr>
          <w:p w14:paraId="4E233D05" w14:textId="22A2645F" w:rsidR="00FC1B0A" w:rsidRPr="004A59B7" w:rsidRDefault="00FC1B0A" w:rsidP="00FC1B0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38E8B95D" w14:textId="1BAD22A1" w:rsidR="00FC1B0A" w:rsidRPr="004A59B7" w:rsidRDefault="00733AD2" w:rsidP="00FC1B0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531C08BD" w14:textId="7E312116" w:rsidR="00FC1B0A" w:rsidRPr="004A59B7" w:rsidRDefault="00FC1B0A" w:rsidP="00FC1B0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3" w:type="pct"/>
            <w:vAlign w:val="center"/>
          </w:tcPr>
          <w:p w14:paraId="75882056" w14:textId="20748E55" w:rsidR="00FC1B0A" w:rsidRPr="004A59B7" w:rsidRDefault="00FC1B0A" w:rsidP="00FC1B0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4" w:type="pct"/>
            <w:vAlign w:val="center"/>
          </w:tcPr>
          <w:p w14:paraId="024D6FBE" w14:textId="06ED7318" w:rsidR="00FC1B0A" w:rsidRPr="004A59B7" w:rsidRDefault="00FC1B0A" w:rsidP="00FC1B0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5</w:t>
            </w:r>
          </w:p>
        </w:tc>
      </w:tr>
      <w:tr w:rsidR="00FC1B0A" w14:paraId="0CE74EAA" w14:textId="77777777" w:rsidTr="00FC1B0A">
        <w:trPr>
          <w:trHeight w:val="397"/>
          <w:jc w:val="center"/>
        </w:trPr>
        <w:tc>
          <w:tcPr>
            <w:tcW w:w="213" w:type="pct"/>
            <w:vAlign w:val="center"/>
          </w:tcPr>
          <w:p w14:paraId="60732223" w14:textId="77777777" w:rsidR="00FC1B0A" w:rsidRPr="00B33910" w:rsidRDefault="00FC1B0A" w:rsidP="00FC1B0A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5</w:t>
            </w:r>
          </w:p>
        </w:tc>
        <w:tc>
          <w:tcPr>
            <w:tcW w:w="668" w:type="pct"/>
          </w:tcPr>
          <w:p w14:paraId="3BF18E94" w14:textId="7FC2C844" w:rsidR="00FC1B0A" w:rsidRPr="00B33910" w:rsidRDefault="00FC1B0A" w:rsidP="00FC1B0A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65ACE">
              <w:t>IMT209</w:t>
            </w:r>
          </w:p>
        </w:tc>
        <w:tc>
          <w:tcPr>
            <w:tcW w:w="2196" w:type="pct"/>
          </w:tcPr>
          <w:p w14:paraId="3CF792E4" w14:textId="6D573A56" w:rsidR="00FC1B0A" w:rsidRPr="00B33910" w:rsidRDefault="00FC1B0A" w:rsidP="00FC1B0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85555">
              <w:t xml:space="preserve">İkinci Yabancı Dil III </w:t>
            </w:r>
            <w:r w:rsidR="001D1EC9">
              <w:t xml:space="preserve">(Second </w:t>
            </w:r>
            <w:proofErr w:type="spellStart"/>
            <w:r w:rsidR="001D1EC9">
              <w:t>Foreign</w:t>
            </w:r>
            <w:proofErr w:type="spellEnd"/>
            <w:r w:rsidR="001D1EC9">
              <w:t xml:space="preserve"> Language III)</w:t>
            </w:r>
          </w:p>
        </w:tc>
        <w:tc>
          <w:tcPr>
            <w:tcW w:w="213" w:type="pct"/>
            <w:vAlign w:val="center"/>
          </w:tcPr>
          <w:p w14:paraId="00CB077A" w14:textId="77777777" w:rsidR="00FC1B0A" w:rsidRPr="00B33910" w:rsidRDefault="00FC1B0A" w:rsidP="00FC1B0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07EA9436" w14:textId="77777777" w:rsidR="00FC1B0A" w:rsidRPr="00B33910" w:rsidRDefault="00FC1B0A" w:rsidP="00FC1B0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4D449AA2" w14:textId="349E5B60" w:rsidR="00FC1B0A" w:rsidRPr="00B33910" w:rsidRDefault="00FC1B0A" w:rsidP="00FC1B0A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Z</w:t>
            </w:r>
          </w:p>
        </w:tc>
        <w:tc>
          <w:tcPr>
            <w:tcW w:w="213" w:type="pct"/>
            <w:vAlign w:val="center"/>
          </w:tcPr>
          <w:p w14:paraId="5BED14F9" w14:textId="2D8DE7DA" w:rsidR="00FC1B0A" w:rsidRPr="00B33910" w:rsidRDefault="00FC1B0A" w:rsidP="00FC1B0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314A8DFE" w14:textId="4AF1578B" w:rsidR="00FC1B0A" w:rsidRPr="00B33910" w:rsidRDefault="00FC1B0A" w:rsidP="00FC1B0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14361494" w14:textId="5C16384E" w:rsidR="00FC1B0A" w:rsidRPr="00B33910" w:rsidRDefault="00733AD2" w:rsidP="00FC1B0A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79C03A4B" w14:textId="3DCF47D9" w:rsidR="00FC1B0A" w:rsidRPr="00B33910" w:rsidRDefault="00FC1B0A" w:rsidP="00FC1B0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5E8948DA" w14:textId="328513EB" w:rsidR="00FC1B0A" w:rsidRPr="00B33910" w:rsidRDefault="00FC1B0A" w:rsidP="00FC1B0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4" w:type="pct"/>
            <w:vAlign w:val="center"/>
          </w:tcPr>
          <w:p w14:paraId="53BCCBE7" w14:textId="5E650B1A" w:rsidR="00FC1B0A" w:rsidRPr="00B33910" w:rsidRDefault="00FC1B0A" w:rsidP="00FC1B0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FC1B0A" w14:paraId="09EEEF24" w14:textId="77777777" w:rsidTr="00FC1B0A">
        <w:trPr>
          <w:trHeight w:val="397"/>
          <w:jc w:val="center"/>
        </w:trPr>
        <w:tc>
          <w:tcPr>
            <w:tcW w:w="213" w:type="pct"/>
            <w:vAlign w:val="center"/>
          </w:tcPr>
          <w:p w14:paraId="20C178E5" w14:textId="77777777" w:rsidR="00FC1B0A" w:rsidRPr="00B33910" w:rsidRDefault="00FC1B0A" w:rsidP="00FC1B0A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6</w:t>
            </w:r>
          </w:p>
        </w:tc>
        <w:tc>
          <w:tcPr>
            <w:tcW w:w="668" w:type="pct"/>
          </w:tcPr>
          <w:p w14:paraId="3947B851" w14:textId="5BC84D46" w:rsidR="00FC1B0A" w:rsidRPr="00B33910" w:rsidRDefault="00311A52" w:rsidP="00FC1B0A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MTSEC3YY</w:t>
            </w:r>
          </w:p>
        </w:tc>
        <w:tc>
          <w:tcPr>
            <w:tcW w:w="2196" w:type="pct"/>
          </w:tcPr>
          <w:p w14:paraId="0F76CE13" w14:textId="2FD4C34C" w:rsidR="00FC1B0A" w:rsidRPr="00B33910" w:rsidRDefault="00FC1B0A" w:rsidP="00FC1B0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85555">
              <w:t>Alan İçi Seçmeli Ders</w:t>
            </w:r>
            <w:r w:rsidR="001D1EC9">
              <w:t xml:space="preserve"> </w:t>
            </w:r>
            <w:r w:rsidR="00057B68">
              <w:t>(</w:t>
            </w:r>
            <w:proofErr w:type="spellStart"/>
            <w:r w:rsidR="00326B1F">
              <w:t>Area</w:t>
            </w:r>
            <w:proofErr w:type="spellEnd"/>
            <w:r w:rsidR="00326B1F">
              <w:t xml:space="preserve"> </w:t>
            </w:r>
            <w:proofErr w:type="spellStart"/>
            <w:r w:rsidR="00326B1F">
              <w:t>Elective</w:t>
            </w:r>
            <w:proofErr w:type="spellEnd"/>
            <w:r w:rsidR="00326B1F">
              <w:t>)</w:t>
            </w:r>
          </w:p>
        </w:tc>
        <w:tc>
          <w:tcPr>
            <w:tcW w:w="213" w:type="pct"/>
            <w:vAlign w:val="center"/>
          </w:tcPr>
          <w:p w14:paraId="5BCC6FCA" w14:textId="77777777" w:rsidR="00FC1B0A" w:rsidRPr="00B33910" w:rsidRDefault="00FC1B0A" w:rsidP="00FC1B0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4CE97DC3" w14:textId="77777777" w:rsidR="00FC1B0A" w:rsidRPr="00B33910" w:rsidRDefault="00FC1B0A" w:rsidP="00FC1B0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348A7277" w14:textId="16167271" w:rsidR="00FC1B0A" w:rsidRPr="00B33910" w:rsidRDefault="006D7AC9" w:rsidP="00FC1B0A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S</w:t>
            </w:r>
          </w:p>
        </w:tc>
        <w:tc>
          <w:tcPr>
            <w:tcW w:w="213" w:type="pct"/>
            <w:vAlign w:val="center"/>
          </w:tcPr>
          <w:p w14:paraId="3E5603CA" w14:textId="380457FC" w:rsidR="00FC1B0A" w:rsidRPr="00B33910" w:rsidRDefault="00FC1B0A" w:rsidP="00FC1B0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04DC3DF2" w14:textId="27B850D4" w:rsidR="00FC1B0A" w:rsidRPr="00B33910" w:rsidRDefault="00FC1B0A" w:rsidP="00FC1B0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10410D10" w14:textId="5B7ADC8E" w:rsidR="00FC1B0A" w:rsidRPr="00B33910" w:rsidRDefault="00733AD2" w:rsidP="00FC1B0A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2A9ECF5E" w14:textId="5404173D" w:rsidR="00FC1B0A" w:rsidRPr="00B33910" w:rsidRDefault="00FC1B0A" w:rsidP="00FC1B0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2986179A" w14:textId="3659EB53" w:rsidR="00FC1B0A" w:rsidRPr="00B33910" w:rsidRDefault="00FC1B0A" w:rsidP="00FC1B0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4" w:type="pct"/>
            <w:vAlign w:val="center"/>
          </w:tcPr>
          <w:p w14:paraId="1844293E" w14:textId="6567C4CD" w:rsidR="00FC1B0A" w:rsidRPr="00B33910" w:rsidRDefault="00FC1B0A" w:rsidP="00FC1B0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FC1B0A" w14:paraId="09F623D4" w14:textId="77777777" w:rsidTr="00FC1B0A">
        <w:trPr>
          <w:trHeight w:val="397"/>
          <w:jc w:val="center"/>
        </w:trPr>
        <w:tc>
          <w:tcPr>
            <w:tcW w:w="213" w:type="pct"/>
            <w:vAlign w:val="center"/>
          </w:tcPr>
          <w:p w14:paraId="2E58F3B9" w14:textId="77777777" w:rsidR="00FC1B0A" w:rsidRPr="00B33910" w:rsidRDefault="00FC1B0A" w:rsidP="00FC1B0A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7</w:t>
            </w:r>
          </w:p>
        </w:tc>
        <w:tc>
          <w:tcPr>
            <w:tcW w:w="668" w:type="pct"/>
          </w:tcPr>
          <w:p w14:paraId="258ACA2A" w14:textId="523F5EB9" w:rsidR="00FC1B0A" w:rsidRPr="00B33910" w:rsidRDefault="00311A52" w:rsidP="00FC1B0A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1A52">
              <w:rPr>
                <w:rFonts w:ascii="Times New Roman" w:hAnsi="Times New Roman" w:cs="Times New Roman"/>
                <w:sz w:val="20"/>
                <w:szCs w:val="20"/>
              </w:rPr>
              <w:t>IMTSEC3YY</w:t>
            </w:r>
          </w:p>
        </w:tc>
        <w:tc>
          <w:tcPr>
            <w:tcW w:w="2196" w:type="pct"/>
          </w:tcPr>
          <w:p w14:paraId="587A6B72" w14:textId="2FFD8CA1" w:rsidR="00FC1B0A" w:rsidRPr="00B33910" w:rsidRDefault="00FC1B0A" w:rsidP="00FC1B0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85555">
              <w:t>Alan İçi Seçmeli Ders</w:t>
            </w:r>
            <w:r w:rsidR="00326B1F">
              <w:t xml:space="preserve"> (</w:t>
            </w:r>
            <w:proofErr w:type="spellStart"/>
            <w:r w:rsidR="00326B1F">
              <w:t>Area</w:t>
            </w:r>
            <w:proofErr w:type="spellEnd"/>
            <w:r w:rsidR="00326B1F">
              <w:t xml:space="preserve"> </w:t>
            </w:r>
            <w:proofErr w:type="spellStart"/>
            <w:r w:rsidR="00326B1F">
              <w:t>Elective</w:t>
            </w:r>
            <w:proofErr w:type="spellEnd"/>
            <w:r w:rsidR="00326B1F">
              <w:t>)</w:t>
            </w:r>
          </w:p>
        </w:tc>
        <w:tc>
          <w:tcPr>
            <w:tcW w:w="213" w:type="pct"/>
            <w:vAlign w:val="center"/>
          </w:tcPr>
          <w:p w14:paraId="6B78EB79" w14:textId="77777777" w:rsidR="00FC1B0A" w:rsidRPr="00B33910" w:rsidRDefault="00FC1B0A" w:rsidP="00FC1B0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18EE72DA" w14:textId="77777777" w:rsidR="00FC1B0A" w:rsidRPr="00B33910" w:rsidRDefault="00FC1B0A" w:rsidP="00FC1B0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0EB8CC45" w14:textId="5491D381" w:rsidR="00FC1B0A" w:rsidRPr="00B33910" w:rsidRDefault="006D7AC9" w:rsidP="00FC1B0A">
            <w:pPr>
              <w:jc w:val="center"/>
              <w:rPr>
                <w:rFonts w:ascii="Times New Roman" w:hAnsi="Times New Roman" w:cs="Times New Roman"/>
                <w:bCs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w w:val="101"/>
                <w:sz w:val="20"/>
                <w:szCs w:val="20"/>
              </w:rPr>
              <w:t>S</w:t>
            </w:r>
          </w:p>
        </w:tc>
        <w:tc>
          <w:tcPr>
            <w:tcW w:w="213" w:type="pct"/>
            <w:vAlign w:val="center"/>
          </w:tcPr>
          <w:p w14:paraId="628139F2" w14:textId="19B02475" w:rsidR="00FC1B0A" w:rsidRPr="00B33910" w:rsidRDefault="00FC1B0A" w:rsidP="00FC1B0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1298F2AD" w14:textId="6501ACFB" w:rsidR="00FC1B0A" w:rsidRPr="00B33910" w:rsidRDefault="00FC1B0A" w:rsidP="00FC1B0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10A290B2" w14:textId="136C13B9" w:rsidR="00FC1B0A" w:rsidRPr="00B33910" w:rsidRDefault="00733AD2" w:rsidP="00FC1B0A">
            <w:pPr>
              <w:jc w:val="center"/>
              <w:rPr>
                <w:rFonts w:ascii="Times New Roman" w:hAnsi="Times New Roman" w:cs="Times New Roman"/>
                <w:bCs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w w:val="101"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4795B8D5" w14:textId="3BFC5CF9" w:rsidR="00FC1B0A" w:rsidRPr="00B33910" w:rsidRDefault="00FC1B0A" w:rsidP="00FC1B0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55E097BF" w14:textId="32A59789" w:rsidR="00FC1B0A" w:rsidRPr="00B33910" w:rsidRDefault="00FC1B0A" w:rsidP="00FC1B0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4" w:type="pct"/>
            <w:vAlign w:val="center"/>
          </w:tcPr>
          <w:p w14:paraId="242A6875" w14:textId="58F5DCF0" w:rsidR="00FC1B0A" w:rsidRPr="00B33910" w:rsidRDefault="00FC1B0A" w:rsidP="00FC1B0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50268F" w14:paraId="22A2E779" w14:textId="77777777" w:rsidTr="00FC1B0A">
        <w:trPr>
          <w:trHeight w:val="397"/>
          <w:jc w:val="center"/>
        </w:trPr>
        <w:tc>
          <w:tcPr>
            <w:tcW w:w="3504" w:type="pct"/>
            <w:gridSpan w:val="5"/>
            <w:vAlign w:val="center"/>
          </w:tcPr>
          <w:p w14:paraId="36EE427B" w14:textId="77777777" w:rsidR="0050268F" w:rsidRDefault="0050268F" w:rsidP="00D57A24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OPLAM</w:t>
            </w:r>
          </w:p>
        </w:tc>
        <w:tc>
          <w:tcPr>
            <w:tcW w:w="214" w:type="pct"/>
            <w:vAlign w:val="center"/>
          </w:tcPr>
          <w:p w14:paraId="6D792DFD" w14:textId="77777777" w:rsidR="0050268F" w:rsidRDefault="0050268F" w:rsidP="00D57A24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5CE643C9" w14:textId="3EF73CAB" w:rsidR="0050268F" w:rsidRDefault="00FC1B0A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4</w:t>
            </w:r>
          </w:p>
        </w:tc>
        <w:tc>
          <w:tcPr>
            <w:tcW w:w="213" w:type="pct"/>
            <w:vAlign w:val="center"/>
          </w:tcPr>
          <w:p w14:paraId="08C3600C" w14:textId="0C55FC78" w:rsidR="0050268F" w:rsidRDefault="00FC1B0A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4A4860A9" w14:textId="343D5568" w:rsidR="0050268F" w:rsidRDefault="00733AD2" w:rsidP="00D57A2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55B104FE" w14:textId="67865751" w:rsidR="0050268F" w:rsidRDefault="00FC1B0A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4</w:t>
            </w:r>
          </w:p>
        </w:tc>
        <w:tc>
          <w:tcPr>
            <w:tcW w:w="213" w:type="pct"/>
            <w:vAlign w:val="center"/>
          </w:tcPr>
          <w:p w14:paraId="031956B3" w14:textId="0A4B64E9" w:rsidR="0050268F" w:rsidRDefault="00FC1B0A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4</w:t>
            </w:r>
          </w:p>
        </w:tc>
        <w:tc>
          <w:tcPr>
            <w:tcW w:w="214" w:type="pct"/>
            <w:vAlign w:val="center"/>
          </w:tcPr>
          <w:p w14:paraId="7E1FBD02" w14:textId="67BD5696" w:rsidR="0050268F" w:rsidRDefault="00FC1B0A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30</w:t>
            </w:r>
          </w:p>
        </w:tc>
      </w:tr>
    </w:tbl>
    <w:p w14:paraId="5E96CD2B" w14:textId="77777777" w:rsidR="0050268F" w:rsidRPr="00BA1A75" w:rsidRDefault="0050268F" w:rsidP="0050268F">
      <w:pPr>
        <w:spacing w:after="0" w:line="240" w:lineRule="auto"/>
        <w:jc w:val="both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>Her bir sınıf/yarıyıl için bu formu tekrar düzenleyiniz</w:t>
      </w:r>
    </w:p>
    <w:p w14:paraId="5A49DE02" w14:textId="77777777" w:rsidR="0050268F" w:rsidRPr="00BA1A75" w:rsidRDefault="0050268F" w:rsidP="0050268F">
      <w:pPr>
        <w:spacing w:after="0" w:line="240" w:lineRule="auto"/>
        <w:ind w:left="708" w:hanging="708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>Bu değer ile B (B1/B2) form</w:t>
      </w:r>
      <w:r>
        <w:rPr>
          <w:rFonts w:ascii="Times New Roman" w:hAnsi="Times New Roman" w:cs="Times New Roman"/>
          <w:bCs/>
          <w:sz w:val="16"/>
          <w:szCs w:val="16"/>
        </w:rPr>
        <w:t>undaki</w:t>
      </w:r>
      <w:r w:rsidRPr="00BA1A75">
        <w:rPr>
          <w:rFonts w:ascii="Times New Roman" w:hAnsi="Times New Roman" w:cs="Times New Roman"/>
          <w:bCs/>
          <w:sz w:val="16"/>
          <w:szCs w:val="16"/>
        </w:rPr>
        <w:t xml:space="preserve"> tamamlanması gereken asgari değerlerden alınacak saat ve AKTS kredileri toplamının haftalık ders saati olarak 30 ders saatini aşmaması, AKTS kredisi toplamı olarak ise 30 AKTS kredisini sağlaması gerekmektedir.</w:t>
      </w:r>
    </w:p>
    <w:p w14:paraId="5ED6E870" w14:textId="77777777" w:rsidR="0050268F" w:rsidRPr="00BA1A75" w:rsidRDefault="0050268F" w:rsidP="0050268F">
      <w:pPr>
        <w:spacing w:after="0" w:line="240" w:lineRule="auto"/>
        <w:ind w:left="708" w:hanging="708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*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>Zorunlu derslerin dışında eğer varsa ilgili yarıyıl için SEÇMELİ DERS GRUP adı/adlarını belirtiniz. Bu grupta alınması gereken ders/derslerin minimum toplam AKTS kredisini ilgili gözeye yazınız.</w:t>
      </w:r>
    </w:p>
    <w:p w14:paraId="759FF83C" w14:textId="77777777" w:rsidR="0050268F" w:rsidRPr="00BA1A75" w:rsidRDefault="0050268F" w:rsidP="0050268F">
      <w:pPr>
        <w:spacing w:after="0" w:line="240" w:lineRule="auto"/>
        <w:ind w:left="708" w:hanging="708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**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>Daha önceki eğitim programında yer alan bir dersin eğitim programından kaldırılması durumunda söz konusu ders yerine</w:t>
      </w:r>
      <w:r>
        <w:rPr>
          <w:rFonts w:ascii="Times New Roman" w:hAnsi="Times New Roman" w:cs="Times New Roman"/>
          <w:bCs/>
          <w:sz w:val="16"/>
          <w:szCs w:val="16"/>
        </w:rPr>
        <w:t xml:space="preserve"> </w:t>
      </w:r>
      <w:r w:rsidRPr="00BA1A75">
        <w:rPr>
          <w:rFonts w:ascii="Times New Roman" w:hAnsi="Times New Roman" w:cs="Times New Roman"/>
          <w:bCs/>
          <w:sz w:val="16"/>
          <w:szCs w:val="16"/>
        </w:rPr>
        <w:t xml:space="preserve">düzenlemekte olduğunuz eğitim programında alınması gereken dersi ifade eder. Bu durumdaki dersleri form </w:t>
      </w:r>
      <w:r>
        <w:rPr>
          <w:rFonts w:ascii="Times New Roman" w:hAnsi="Times New Roman" w:cs="Times New Roman"/>
          <w:bCs/>
          <w:sz w:val="16"/>
          <w:szCs w:val="16"/>
        </w:rPr>
        <w:t>C</w:t>
      </w:r>
      <w:r w:rsidRPr="00BA1A75">
        <w:rPr>
          <w:rFonts w:ascii="Times New Roman" w:hAnsi="Times New Roman" w:cs="Times New Roman"/>
          <w:bCs/>
          <w:sz w:val="16"/>
          <w:szCs w:val="16"/>
        </w:rPr>
        <w:t>’ye işleyiniz.</w:t>
      </w:r>
    </w:p>
    <w:p w14:paraId="1503170D" w14:textId="77777777" w:rsidR="0050268F" w:rsidRPr="00BA1A75" w:rsidRDefault="0050268F" w:rsidP="0050268F">
      <w:pPr>
        <w:spacing w:after="0" w:line="240" w:lineRule="auto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***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 xml:space="preserve">Ön koşullu dersleri ve ön koşul olan dersleri </w:t>
      </w:r>
      <w:r>
        <w:rPr>
          <w:rFonts w:ascii="Times New Roman" w:hAnsi="Times New Roman" w:cs="Times New Roman"/>
          <w:bCs/>
          <w:sz w:val="16"/>
          <w:szCs w:val="16"/>
        </w:rPr>
        <w:t>C</w:t>
      </w:r>
      <w:r w:rsidRPr="00BA1A75">
        <w:rPr>
          <w:rFonts w:ascii="Times New Roman" w:hAnsi="Times New Roman" w:cs="Times New Roman"/>
          <w:bCs/>
          <w:sz w:val="16"/>
          <w:szCs w:val="16"/>
        </w:rPr>
        <w:t xml:space="preserve"> formunda belirtiniz.</w:t>
      </w:r>
    </w:p>
    <w:p w14:paraId="66DF7654" w14:textId="77777777" w:rsidR="0050268F" w:rsidRDefault="0050268F" w:rsidP="0050268F">
      <w:pPr>
        <w:rPr>
          <w:rFonts w:ascii="Times New Roman" w:hAnsi="Times New Roman" w:cs="Times New Roman"/>
          <w:b/>
          <w:sz w:val="20"/>
          <w:szCs w:val="20"/>
        </w:rPr>
      </w:pPr>
    </w:p>
    <w:p w14:paraId="25CB5C12" w14:textId="77777777" w:rsidR="0050268F" w:rsidRPr="007029D9" w:rsidRDefault="0050268F" w:rsidP="0050268F">
      <w:pPr>
        <w:spacing w:after="0" w:line="360" w:lineRule="auto"/>
        <w:jc w:val="right"/>
        <w:rPr>
          <w:rFonts w:ascii="Times New Roman" w:hAnsi="Times New Roman" w:cs="Times New Roman"/>
          <w:b/>
          <w:sz w:val="72"/>
          <w:szCs w:val="72"/>
        </w:rPr>
      </w:pPr>
      <w:r>
        <w:rPr>
          <w:noProof/>
          <w:lang w:eastAsia="tr-TR"/>
        </w:rPr>
        <w:lastRenderedPageBreak/>
        <w:drawing>
          <wp:anchor distT="0" distB="0" distL="114300" distR="114300" simplePos="0" relativeHeight="251674624" behindDoc="1" locked="0" layoutInCell="1" allowOverlap="1" wp14:anchorId="3478C0BB" wp14:editId="17868DA5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666750" cy="794385"/>
            <wp:effectExtent l="0" t="0" r="0" b="5715"/>
            <wp:wrapTight wrapText="bothSides">
              <wp:wrapPolygon edited="0">
                <wp:start x="4320" y="0"/>
                <wp:lineTo x="0" y="518"/>
                <wp:lineTo x="0" y="3626"/>
                <wp:lineTo x="3086" y="8288"/>
                <wp:lineTo x="617" y="9324"/>
                <wp:lineTo x="617" y="10878"/>
                <wp:lineTo x="4937" y="16576"/>
                <wp:lineTo x="4937" y="19165"/>
                <wp:lineTo x="8640" y="21237"/>
                <wp:lineTo x="13577" y="21237"/>
                <wp:lineTo x="17280" y="21237"/>
                <wp:lineTo x="17897" y="21237"/>
                <wp:lineTo x="20983" y="17094"/>
                <wp:lineTo x="20983" y="5698"/>
                <wp:lineTo x="14194" y="518"/>
                <wp:lineTo x="10491" y="0"/>
                <wp:lineTo x="4320" y="0"/>
              </wp:wrapPolygon>
            </wp:wrapTight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794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sz w:val="72"/>
          <w:szCs w:val="72"/>
        </w:rPr>
        <w:t>B/1</w:t>
      </w:r>
    </w:p>
    <w:p w14:paraId="0597D311" w14:textId="77777777" w:rsidR="0050268F" w:rsidRPr="00E4226E" w:rsidRDefault="0050268F" w:rsidP="0050268F">
      <w:pPr>
        <w:spacing w:after="0" w:line="360" w:lineRule="auto"/>
        <w:jc w:val="center"/>
        <w:rPr>
          <w:rFonts w:ascii="Times New Roman" w:hAnsi="Times New Roman" w:cs="Times New Roman"/>
        </w:rPr>
      </w:pPr>
      <w:r w:rsidRPr="00E4226E">
        <w:rPr>
          <w:rFonts w:ascii="Times New Roman" w:hAnsi="Times New Roman" w:cs="Times New Roman"/>
          <w:b/>
        </w:rPr>
        <w:t>OSMANİYE KORKUT ATA ÜNİVERSİTESİ</w:t>
      </w:r>
    </w:p>
    <w:p w14:paraId="2C88F351" w14:textId="77777777" w:rsidR="0050268F" w:rsidRDefault="0050268F" w:rsidP="0050268F">
      <w:pPr>
        <w:spacing w:after="0" w:line="360" w:lineRule="auto"/>
        <w:jc w:val="center"/>
        <w:rPr>
          <w:rFonts w:ascii="Times New Roman" w:hAnsi="Times New Roman" w:cs="Times New Roman"/>
          <w:b/>
        </w:rPr>
      </w:pPr>
      <w:r w:rsidRPr="00E4226E">
        <w:rPr>
          <w:rFonts w:ascii="Times New Roman" w:hAnsi="Times New Roman" w:cs="Times New Roman"/>
          <w:b/>
        </w:rPr>
        <w:t>ÖĞRENCİ İŞLERİ DAİRE BAŞKANLIĞI</w:t>
      </w:r>
    </w:p>
    <w:p w14:paraId="1CEB307C" w14:textId="77777777" w:rsidR="0050268F" w:rsidRDefault="0050268F" w:rsidP="0050268F">
      <w:pPr>
        <w:spacing w:after="0" w:line="360" w:lineRule="auto"/>
        <w:jc w:val="center"/>
        <w:rPr>
          <w:rFonts w:ascii="Times New Roman" w:hAnsi="Times New Roman" w:cs="Times New Roman"/>
          <w:b/>
        </w:rPr>
      </w:pPr>
    </w:p>
    <w:p w14:paraId="05AFD885" w14:textId="77777777" w:rsidR="0050268F" w:rsidRPr="00E4226E" w:rsidRDefault="0050268F" w:rsidP="0050268F">
      <w:pPr>
        <w:spacing w:after="0" w:line="36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>ANADAL ÖĞRETİM PROGRAMI FORMU</w:t>
      </w:r>
    </w:p>
    <w:p w14:paraId="46122721" w14:textId="688966BC" w:rsidR="0050268F" w:rsidRPr="00E4226E" w:rsidRDefault="0050268F" w:rsidP="0050268F">
      <w:pPr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 xml:space="preserve">EĞİTİM-ÖĞRETİM YILI      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b/>
          <w:sz w:val="20"/>
          <w:szCs w:val="20"/>
        </w:rPr>
        <w:tab/>
      </w:r>
      <w:r w:rsidRPr="00E4226E">
        <w:rPr>
          <w:rFonts w:ascii="Times New Roman" w:hAnsi="Times New Roman" w:cs="Times New Roman"/>
          <w:b/>
          <w:sz w:val="20"/>
          <w:szCs w:val="20"/>
        </w:rPr>
        <w:t xml:space="preserve">: </w:t>
      </w:r>
      <w:r w:rsidRPr="00E4226E">
        <w:rPr>
          <w:rFonts w:ascii="Times New Roman" w:hAnsi="Times New Roman" w:cs="Times New Roman"/>
          <w:bCs/>
          <w:sz w:val="20"/>
          <w:szCs w:val="20"/>
        </w:rPr>
        <w:t>202</w:t>
      </w:r>
      <w:r w:rsidR="004E6C01">
        <w:rPr>
          <w:rFonts w:ascii="Times New Roman" w:hAnsi="Times New Roman" w:cs="Times New Roman"/>
          <w:bCs/>
          <w:sz w:val="20"/>
          <w:szCs w:val="20"/>
        </w:rPr>
        <w:t>3</w:t>
      </w:r>
      <w:r w:rsidRPr="00E4226E">
        <w:rPr>
          <w:rFonts w:ascii="Times New Roman" w:hAnsi="Times New Roman" w:cs="Times New Roman"/>
          <w:bCs/>
          <w:sz w:val="20"/>
          <w:szCs w:val="20"/>
        </w:rPr>
        <w:t>-202</w:t>
      </w:r>
      <w:r w:rsidR="004E6C01">
        <w:rPr>
          <w:rFonts w:ascii="Times New Roman" w:hAnsi="Times New Roman" w:cs="Times New Roman"/>
          <w:bCs/>
          <w:sz w:val="20"/>
          <w:szCs w:val="20"/>
        </w:rPr>
        <w:t>4</w:t>
      </w:r>
    </w:p>
    <w:p w14:paraId="4173FB66" w14:textId="7CC06A14" w:rsidR="0050268F" w:rsidRPr="00E4226E" w:rsidRDefault="0050268F" w:rsidP="0050268F">
      <w:pPr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>FAKÜLTE/YÜKSEKOKUL ADI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  <w:t xml:space="preserve">: </w:t>
      </w:r>
      <w:bookmarkStart w:id="4" w:name="_Hlk103181271"/>
      <w:r w:rsidR="00035C79" w:rsidRPr="00035C79">
        <w:rPr>
          <w:rFonts w:ascii="Times New Roman" w:hAnsi="Times New Roman" w:cs="Times New Roman"/>
          <w:b/>
          <w:sz w:val="20"/>
          <w:szCs w:val="20"/>
        </w:rPr>
        <w:t>Fen- Edebiyat Fakültesi</w:t>
      </w:r>
      <w:bookmarkEnd w:id="4"/>
      <w:r w:rsidRPr="00E4226E">
        <w:rPr>
          <w:rFonts w:ascii="Times New Roman" w:hAnsi="Times New Roman" w:cs="Times New Roman"/>
          <w:b/>
          <w:sz w:val="20"/>
          <w:szCs w:val="20"/>
        </w:rPr>
        <w:tab/>
      </w:r>
    </w:p>
    <w:p w14:paraId="19804CCD" w14:textId="44904ED1" w:rsidR="0050268F" w:rsidRPr="00E4226E" w:rsidRDefault="0050268F" w:rsidP="0050268F">
      <w:pPr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>PROGRAM ADI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  <w:r w:rsidRPr="00E4226E">
        <w:rPr>
          <w:rFonts w:ascii="Times New Roman" w:hAnsi="Times New Roman" w:cs="Times New Roman"/>
          <w:b/>
          <w:sz w:val="20"/>
          <w:szCs w:val="20"/>
        </w:rPr>
        <w:tab/>
        <w:t>:</w:t>
      </w:r>
      <w:r w:rsidRPr="00E4226E">
        <w:rPr>
          <w:rFonts w:ascii="Times New Roman" w:hAnsi="Times New Roman" w:cs="Times New Roman"/>
          <w:sz w:val="20"/>
          <w:szCs w:val="20"/>
        </w:rPr>
        <w:t xml:space="preserve"> </w:t>
      </w:r>
      <w:r w:rsidR="00035C79" w:rsidRPr="00035C79">
        <w:rPr>
          <w:rFonts w:ascii="Times New Roman" w:hAnsi="Times New Roman" w:cs="Times New Roman"/>
          <w:sz w:val="20"/>
          <w:szCs w:val="20"/>
        </w:rPr>
        <w:t>İngilizce Mütercim ve Tercümanlık Bölümü</w:t>
      </w:r>
      <w:r w:rsidRPr="00E4226E">
        <w:rPr>
          <w:rFonts w:ascii="Times New Roman" w:hAnsi="Times New Roman" w:cs="Times New Roman"/>
          <w:sz w:val="20"/>
          <w:szCs w:val="20"/>
        </w:rPr>
        <w:t xml:space="preserve">                                                        </w:t>
      </w:r>
    </w:p>
    <w:p w14:paraId="6A0F18A8" w14:textId="40E2D723" w:rsidR="0050268F" w:rsidRPr="00E4226E" w:rsidRDefault="0050268F" w:rsidP="0050268F">
      <w:pPr>
        <w:jc w:val="righ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2</w:t>
      </w:r>
      <w:r w:rsidRPr="00E4226E">
        <w:rPr>
          <w:rFonts w:ascii="Times New Roman" w:hAnsi="Times New Roman" w:cs="Times New Roman"/>
          <w:b/>
          <w:sz w:val="20"/>
          <w:szCs w:val="20"/>
        </w:rPr>
        <w:t>. SINIF /</w:t>
      </w:r>
      <w:r>
        <w:rPr>
          <w:rFonts w:ascii="Times New Roman" w:hAnsi="Times New Roman" w:cs="Times New Roman"/>
          <w:b/>
          <w:sz w:val="20"/>
          <w:szCs w:val="20"/>
        </w:rPr>
        <w:t>3</w:t>
      </w:r>
      <w:r w:rsidRPr="00E4226E">
        <w:rPr>
          <w:rFonts w:ascii="Times New Roman" w:hAnsi="Times New Roman" w:cs="Times New Roman"/>
          <w:b/>
          <w:sz w:val="20"/>
          <w:szCs w:val="20"/>
        </w:rPr>
        <w:t>.YARIYIL*</w:t>
      </w:r>
    </w:p>
    <w:p w14:paraId="6031CA1C" w14:textId="77777777" w:rsidR="0050268F" w:rsidRDefault="0050268F" w:rsidP="0050268F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 xml:space="preserve">ANADAL ÖĞRETİM PROGRAMI </w:t>
      </w:r>
      <w:r>
        <w:rPr>
          <w:rFonts w:ascii="Times New Roman" w:hAnsi="Times New Roman" w:cs="Times New Roman"/>
          <w:b/>
          <w:i/>
          <w:sz w:val="32"/>
          <w:szCs w:val="32"/>
        </w:rPr>
        <w:t>SEÇMELİ</w:t>
      </w:r>
      <w:r w:rsidRPr="00E4226E">
        <w:rPr>
          <w:rFonts w:ascii="Times New Roman" w:hAnsi="Times New Roman" w:cs="Times New Roman"/>
          <w:b/>
          <w:i/>
          <w:sz w:val="20"/>
          <w:szCs w:val="20"/>
        </w:rPr>
        <w:t xml:space="preserve"> </w:t>
      </w:r>
      <w:r w:rsidRPr="00E4226E">
        <w:rPr>
          <w:rFonts w:ascii="Times New Roman" w:hAnsi="Times New Roman" w:cs="Times New Roman"/>
          <w:b/>
          <w:sz w:val="20"/>
          <w:szCs w:val="20"/>
        </w:rPr>
        <w:t>DERSLERİ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3115"/>
        <w:gridCol w:w="3398"/>
      </w:tblGrid>
      <w:tr w:rsidR="0050268F" w14:paraId="285BEB2F" w14:textId="77777777" w:rsidTr="00D57A24">
        <w:trPr>
          <w:trHeight w:val="397"/>
        </w:trPr>
        <w:tc>
          <w:tcPr>
            <w:tcW w:w="3681" w:type="dxa"/>
            <w:vAlign w:val="center"/>
          </w:tcPr>
          <w:p w14:paraId="71236F48" w14:textId="77777777" w:rsidR="0050268F" w:rsidRPr="00DF1CA9" w:rsidRDefault="0050268F" w:rsidP="00D57A24">
            <w:pPr>
              <w:pStyle w:val="TableParagraph"/>
              <w:spacing w:before="188" w:line="246" w:lineRule="exact"/>
              <w:ind w:right="7"/>
              <w:jc w:val="right"/>
              <w:rPr>
                <w:b/>
                <w:sz w:val="20"/>
                <w:szCs w:val="20"/>
              </w:rPr>
            </w:pPr>
            <w:r w:rsidRPr="00DF1CA9">
              <w:rPr>
                <w:b/>
                <w:sz w:val="20"/>
                <w:szCs w:val="20"/>
              </w:rPr>
              <w:t>SEÇMELİ DERS</w:t>
            </w:r>
            <w:r w:rsidRPr="00DF1CA9">
              <w:rPr>
                <w:b/>
                <w:spacing w:val="-11"/>
                <w:sz w:val="20"/>
                <w:szCs w:val="20"/>
              </w:rPr>
              <w:t xml:space="preserve"> </w:t>
            </w:r>
            <w:r w:rsidRPr="00DF1CA9">
              <w:rPr>
                <w:b/>
                <w:sz w:val="20"/>
                <w:szCs w:val="20"/>
              </w:rPr>
              <w:t xml:space="preserve">GRUP </w:t>
            </w:r>
            <w:r w:rsidRPr="00DF1CA9">
              <w:rPr>
                <w:b/>
                <w:spacing w:val="-2"/>
                <w:sz w:val="20"/>
                <w:szCs w:val="20"/>
              </w:rPr>
              <w:t>ADI:</w:t>
            </w:r>
          </w:p>
          <w:p w14:paraId="7771188F" w14:textId="77777777" w:rsidR="0050268F" w:rsidRPr="006D13E6" w:rsidRDefault="0050268F" w:rsidP="00D57A2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3115" w:type="dxa"/>
            <w:vAlign w:val="center"/>
          </w:tcPr>
          <w:p w14:paraId="48C82C72" w14:textId="51377C77" w:rsidR="0050268F" w:rsidRPr="006D13E6" w:rsidRDefault="006D7AC9" w:rsidP="00D57A24">
            <w:pPr>
              <w:pStyle w:val="TableParagraph"/>
              <w:spacing w:line="237" w:lineRule="auto"/>
              <w:ind w:right="241"/>
              <w:rPr>
                <w:bCs/>
                <w:sz w:val="20"/>
                <w:szCs w:val="20"/>
              </w:rPr>
            </w:pPr>
            <w:r w:rsidRPr="006D7AC9">
              <w:rPr>
                <w:bCs/>
                <w:sz w:val="20"/>
                <w:szCs w:val="20"/>
              </w:rPr>
              <w:t>İngilizce Mütercim ve Tercümanlık Bölümü</w:t>
            </w:r>
            <w:r w:rsidR="0050268F" w:rsidRPr="006D7AC9">
              <w:rPr>
                <w:bCs/>
                <w:sz w:val="20"/>
                <w:szCs w:val="20"/>
              </w:rPr>
              <w:t xml:space="preserve"> </w:t>
            </w:r>
            <w:r w:rsidRPr="006D7AC9">
              <w:rPr>
                <w:bCs/>
                <w:sz w:val="20"/>
                <w:szCs w:val="20"/>
              </w:rPr>
              <w:t>3</w:t>
            </w:r>
            <w:r w:rsidR="0050268F" w:rsidRPr="006D13E6">
              <w:rPr>
                <w:bCs/>
                <w:sz w:val="20"/>
                <w:szCs w:val="20"/>
              </w:rPr>
              <w:t>.Yy Seçmeli</w:t>
            </w:r>
            <w:r w:rsidR="0050268F">
              <w:rPr>
                <w:bCs/>
                <w:sz w:val="20"/>
                <w:szCs w:val="20"/>
              </w:rPr>
              <w:t xml:space="preserve"> </w:t>
            </w:r>
            <w:r w:rsidR="0050268F" w:rsidRPr="006D13E6">
              <w:rPr>
                <w:bCs/>
                <w:sz w:val="20"/>
                <w:szCs w:val="20"/>
              </w:rPr>
              <w:t>Dersler</w:t>
            </w:r>
          </w:p>
        </w:tc>
        <w:tc>
          <w:tcPr>
            <w:tcW w:w="3398" w:type="dxa"/>
            <w:vAlign w:val="center"/>
          </w:tcPr>
          <w:p w14:paraId="425DED0D" w14:textId="77777777" w:rsidR="0050268F" w:rsidRPr="006D13E6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D13E6">
              <w:rPr>
                <w:rFonts w:ascii="Times New Roman" w:hAnsi="Times New Roman" w:cs="Times New Roman"/>
                <w:b/>
                <w:sz w:val="20"/>
                <w:szCs w:val="20"/>
              </w:rPr>
              <w:t>Bu seçmeli ders grubu için bu yarıyıl tamamlanması gereken asgari değer</w:t>
            </w:r>
          </w:p>
        </w:tc>
      </w:tr>
      <w:tr w:rsidR="0050268F" w14:paraId="77D6C1EF" w14:textId="77777777" w:rsidTr="00D57A24">
        <w:trPr>
          <w:trHeight w:val="397"/>
        </w:trPr>
        <w:tc>
          <w:tcPr>
            <w:tcW w:w="3681" w:type="dxa"/>
            <w:vAlign w:val="center"/>
          </w:tcPr>
          <w:p w14:paraId="695A2D48" w14:textId="77777777" w:rsidR="0050268F" w:rsidRPr="00DF1CA9" w:rsidRDefault="0050268F" w:rsidP="00D57A24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F1CA9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KODU:</w:t>
            </w:r>
          </w:p>
        </w:tc>
        <w:tc>
          <w:tcPr>
            <w:tcW w:w="3115" w:type="dxa"/>
            <w:vAlign w:val="center"/>
          </w:tcPr>
          <w:p w14:paraId="438820BC" w14:textId="12AC6C79" w:rsidR="0050268F" w:rsidRPr="006D13E6" w:rsidRDefault="006D7AC9" w:rsidP="00D57A2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D7AC9">
              <w:rPr>
                <w:rFonts w:ascii="Times New Roman" w:hAnsi="Times New Roman" w:cs="Times New Roman"/>
                <w:bCs/>
                <w:sz w:val="20"/>
                <w:szCs w:val="20"/>
              </w:rPr>
              <w:t>IMTSEC3YY</w:t>
            </w:r>
          </w:p>
        </w:tc>
        <w:tc>
          <w:tcPr>
            <w:tcW w:w="3398" w:type="dxa"/>
            <w:vAlign w:val="center"/>
          </w:tcPr>
          <w:p w14:paraId="585CB69E" w14:textId="77777777" w:rsidR="0050268F" w:rsidRPr="00DF1CA9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  <w:vertAlign w:val="superscript"/>
              </w:rPr>
            </w:pPr>
            <w:r w:rsidRPr="00DF1CA9">
              <w:rPr>
                <w:rFonts w:ascii="Times New Roman" w:hAnsi="Times New Roman" w:cs="Times New Roman"/>
                <w:b/>
                <w:sz w:val="32"/>
                <w:szCs w:val="32"/>
              </w:rPr>
              <w:t>AKTS</w:t>
            </w:r>
            <w:r>
              <w:rPr>
                <w:rFonts w:ascii="Times New Roman" w:hAnsi="Times New Roman" w:cs="Times New Roman"/>
                <w:b/>
                <w:sz w:val="32"/>
                <w:szCs w:val="32"/>
                <w:vertAlign w:val="superscript"/>
              </w:rPr>
              <w:t>**</w:t>
            </w:r>
          </w:p>
        </w:tc>
      </w:tr>
      <w:tr w:rsidR="0050268F" w14:paraId="5AEBFB52" w14:textId="77777777" w:rsidTr="00D57A24">
        <w:trPr>
          <w:trHeight w:val="397"/>
        </w:trPr>
        <w:tc>
          <w:tcPr>
            <w:tcW w:w="6796" w:type="dxa"/>
            <w:gridSpan w:val="2"/>
            <w:vAlign w:val="center"/>
          </w:tcPr>
          <w:p w14:paraId="04DAD54E" w14:textId="77777777" w:rsidR="0050268F" w:rsidRPr="006D13E6" w:rsidRDefault="0050268F" w:rsidP="00D57A2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3398" w:type="dxa"/>
            <w:vAlign w:val="center"/>
          </w:tcPr>
          <w:p w14:paraId="5A35BEF7" w14:textId="796BE416" w:rsidR="0050268F" w:rsidRPr="00DF1CA9" w:rsidRDefault="006D7AC9" w:rsidP="00D57A24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8</w:t>
            </w:r>
          </w:p>
        </w:tc>
      </w:tr>
    </w:tbl>
    <w:p w14:paraId="2A1560B7" w14:textId="77777777" w:rsidR="0050268F" w:rsidRDefault="0050268F" w:rsidP="0050268F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112C23DA" w14:textId="77777777" w:rsidR="0050268F" w:rsidRPr="00DF1CA9" w:rsidRDefault="0050268F" w:rsidP="0050268F">
      <w:pPr>
        <w:spacing w:before="95"/>
        <w:ind w:left="151"/>
        <w:rPr>
          <w:rFonts w:ascii="Times New Roman" w:hAnsi="Times New Roman" w:cs="Times New Roman"/>
          <w:b/>
        </w:rPr>
      </w:pPr>
      <w:r w:rsidRPr="00DF1CA9">
        <w:rPr>
          <w:rFonts w:ascii="Times New Roman" w:hAnsi="Times New Roman" w:cs="Times New Roman"/>
          <w:b/>
        </w:rPr>
        <w:t>Bu seçmeli ders grubunda yer alan derslerin listesi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35"/>
        <w:gridCol w:w="1283"/>
        <w:gridCol w:w="4992"/>
        <w:gridCol w:w="434"/>
        <w:gridCol w:w="438"/>
        <w:gridCol w:w="434"/>
        <w:gridCol w:w="434"/>
        <w:gridCol w:w="434"/>
        <w:gridCol w:w="440"/>
        <w:gridCol w:w="434"/>
        <w:gridCol w:w="436"/>
      </w:tblGrid>
      <w:tr w:rsidR="0050268F" w14:paraId="314ED278" w14:textId="77777777" w:rsidTr="004A59B7">
        <w:tc>
          <w:tcPr>
            <w:tcW w:w="3718" w:type="pct"/>
            <w:gridSpan w:val="5"/>
          </w:tcPr>
          <w:p w14:paraId="65680DBA" w14:textId="77777777" w:rsidR="0050268F" w:rsidRPr="006F2F7A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855" w:type="pct"/>
            <w:gridSpan w:val="4"/>
          </w:tcPr>
          <w:p w14:paraId="63E386DD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Etkinlik Saati</w:t>
            </w:r>
          </w:p>
        </w:tc>
        <w:tc>
          <w:tcPr>
            <w:tcW w:w="427" w:type="pct"/>
            <w:gridSpan w:val="2"/>
          </w:tcPr>
          <w:p w14:paraId="2AB9B483" w14:textId="77777777" w:rsidR="0050268F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0268F" w14:paraId="320CFC2E" w14:textId="77777777" w:rsidTr="004A59B7">
        <w:trPr>
          <w:trHeight w:val="2613"/>
        </w:trPr>
        <w:tc>
          <w:tcPr>
            <w:tcW w:w="213" w:type="pct"/>
            <w:textDirection w:val="btLr"/>
          </w:tcPr>
          <w:p w14:paraId="37ED0702" w14:textId="77777777" w:rsidR="0050268F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Sıra Numarası</w:t>
            </w:r>
          </w:p>
        </w:tc>
        <w:tc>
          <w:tcPr>
            <w:tcW w:w="629" w:type="pct"/>
          </w:tcPr>
          <w:p w14:paraId="1B32A129" w14:textId="77777777" w:rsidR="0050268F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48" w:type="pct"/>
            <w:vAlign w:val="center"/>
          </w:tcPr>
          <w:p w14:paraId="005D55AD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3787C">
              <w:rPr>
                <w:rFonts w:ascii="Times New Roman" w:hAnsi="Times New Roman" w:cs="Times New Roman"/>
                <w:b/>
                <w:sz w:val="18"/>
              </w:rPr>
              <w:t>DERSİN ADI (DERSİN İNGİLİZCE ADI)</w:t>
            </w:r>
          </w:p>
        </w:tc>
        <w:tc>
          <w:tcPr>
            <w:tcW w:w="213" w:type="pct"/>
            <w:textDirection w:val="btLr"/>
            <w:vAlign w:val="center"/>
          </w:tcPr>
          <w:p w14:paraId="17AC6EAB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Dersin ön koşulu var mı? ***</w:t>
            </w:r>
          </w:p>
        </w:tc>
        <w:tc>
          <w:tcPr>
            <w:tcW w:w="214" w:type="pct"/>
            <w:textDirection w:val="btLr"/>
          </w:tcPr>
          <w:p w14:paraId="4D1E5F07" w14:textId="77777777" w:rsidR="0050268F" w:rsidRPr="006F2F7A" w:rsidRDefault="0050268F" w:rsidP="00D57A2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Zorunlu/Seçmeli</w:t>
            </w:r>
          </w:p>
        </w:tc>
        <w:tc>
          <w:tcPr>
            <w:tcW w:w="213" w:type="pct"/>
            <w:textDirection w:val="btLr"/>
            <w:vAlign w:val="center"/>
          </w:tcPr>
          <w:p w14:paraId="21306DA3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Teorik</w:t>
            </w:r>
          </w:p>
        </w:tc>
        <w:tc>
          <w:tcPr>
            <w:tcW w:w="213" w:type="pct"/>
            <w:textDirection w:val="btLr"/>
            <w:vAlign w:val="center"/>
          </w:tcPr>
          <w:p w14:paraId="59EAC6F4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Uygulama</w:t>
            </w:r>
          </w:p>
        </w:tc>
        <w:tc>
          <w:tcPr>
            <w:tcW w:w="213" w:type="pct"/>
            <w:textDirection w:val="btLr"/>
          </w:tcPr>
          <w:p w14:paraId="1EDF5616" w14:textId="77777777" w:rsidR="0050268F" w:rsidRPr="006F2F7A" w:rsidRDefault="0050268F" w:rsidP="00D57A2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Laboratuvar</w:t>
            </w:r>
          </w:p>
        </w:tc>
        <w:tc>
          <w:tcPr>
            <w:tcW w:w="215" w:type="pct"/>
            <w:textDirection w:val="btLr"/>
            <w:vAlign w:val="center"/>
          </w:tcPr>
          <w:p w14:paraId="78F63C7E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TOPLAM SAAT </w:t>
            </w:r>
          </w:p>
        </w:tc>
        <w:tc>
          <w:tcPr>
            <w:tcW w:w="213" w:type="pct"/>
            <w:textDirection w:val="btLr"/>
            <w:vAlign w:val="center"/>
          </w:tcPr>
          <w:p w14:paraId="197B97F3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547D3">
              <w:rPr>
                <w:rFonts w:ascii="Times New Roman" w:hAnsi="Times New Roman" w:cs="Times New Roman"/>
                <w:b/>
                <w:sz w:val="18"/>
                <w:szCs w:val="18"/>
              </w:rPr>
              <w:t>Ulusal kredi</w:t>
            </w:r>
          </w:p>
        </w:tc>
        <w:tc>
          <w:tcPr>
            <w:tcW w:w="214" w:type="pct"/>
            <w:textDirection w:val="btLr"/>
            <w:vAlign w:val="center"/>
          </w:tcPr>
          <w:p w14:paraId="35810797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547D3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AKTS Kredisi </w:t>
            </w:r>
          </w:p>
        </w:tc>
      </w:tr>
      <w:tr w:rsidR="00035C79" w14:paraId="5B2C831E" w14:textId="77777777" w:rsidTr="004A59B7">
        <w:trPr>
          <w:trHeight w:val="397"/>
        </w:trPr>
        <w:tc>
          <w:tcPr>
            <w:tcW w:w="213" w:type="pct"/>
            <w:vAlign w:val="center"/>
          </w:tcPr>
          <w:p w14:paraId="37333FC3" w14:textId="77777777" w:rsidR="00035C79" w:rsidRPr="00F35FA2" w:rsidRDefault="00035C79" w:rsidP="00035C7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5FA2">
              <w:rPr>
                <w:rFonts w:ascii="Times New Roman" w:hAnsi="Times New Roman" w:cs="Times New Roman"/>
                <w:w w:val="101"/>
                <w:sz w:val="20"/>
                <w:szCs w:val="20"/>
              </w:rPr>
              <w:t>1</w:t>
            </w:r>
          </w:p>
        </w:tc>
        <w:tc>
          <w:tcPr>
            <w:tcW w:w="62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421E784" w14:textId="6421BBE4" w:rsidR="00035C79" w:rsidRPr="00F35FA2" w:rsidRDefault="00035C79" w:rsidP="00035C79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24718">
              <w:t>IMT211</w:t>
            </w:r>
          </w:p>
        </w:tc>
        <w:tc>
          <w:tcPr>
            <w:tcW w:w="244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3BB9E53" w14:textId="60866C81" w:rsidR="00035C79" w:rsidRDefault="00035C79" w:rsidP="00035C7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24718">
              <w:t>Dinleme ve Not Alma Teknikleri I</w:t>
            </w:r>
            <w:r w:rsidR="00326B1F">
              <w:t xml:space="preserve"> (</w:t>
            </w:r>
            <w:proofErr w:type="spellStart"/>
            <w:r w:rsidR="00326B1F">
              <w:t>Listening</w:t>
            </w:r>
            <w:proofErr w:type="spellEnd"/>
            <w:r w:rsidR="00326B1F">
              <w:t xml:space="preserve"> </w:t>
            </w:r>
            <w:proofErr w:type="spellStart"/>
            <w:r w:rsidR="00326B1F">
              <w:t>and</w:t>
            </w:r>
            <w:proofErr w:type="spellEnd"/>
            <w:r w:rsidR="00326B1F">
              <w:t xml:space="preserve"> </w:t>
            </w:r>
            <w:proofErr w:type="spellStart"/>
            <w:r w:rsidR="00326B1F">
              <w:t>Notetaking</w:t>
            </w:r>
            <w:proofErr w:type="spellEnd"/>
            <w:r w:rsidR="00326B1F">
              <w:t xml:space="preserve"> I)</w:t>
            </w:r>
          </w:p>
        </w:tc>
        <w:tc>
          <w:tcPr>
            <w:tcW w:w="213" w:type="pct"/>
            <w:vAlign w:val="center"/>
          </w:tcPr>
          <w:p w14:paraId="2FB5BB28" w14:textId="77777777" w:rsidR="00035C79" w:rsidRDefault="00035C79" w:rsidP="00035C7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69D9C1AC" w14:textId="2C1EB0E4" w:rsidR="00035C79" w:rsidRPr="00B33910" w:rsidRDefault="00035C79" w:rsidP="00035C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213" w:type="pct"/>
            <w:vAlign w:val="center"/>
          </w:tcPr>
          <w:p w14:paraId="61E7E303" w14:textId="05651614" w:rsidR="00035C79" w:rsidRPr="004A59B7" w:rsidRDefault="00035C79" w:rsidP="00035C79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17FCC9C7" w14:textId="1A10CE48" w:rsidR="00035C79" w:rsidRPr="004A59B7" w:rsidRDefault="00035C79" w:rsidP="00035C79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57D5890B" w14:textId="30024F46" w:rsidR="00035C79" w:rsidRPr="004A59B7" w:rsidRDefault="00733AD2" w:rsidP="00035C79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35F75C37" w14:textId="6B609173" w:rsidR="00035C79" w:rsidRPr="004A59B7" w:rsidRDefault="00035C79" w:rsidP="00035C79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6D996F10" w14:textId="31DECC10" w:rsidR="00035C79" w:rsidRPr="004A59B7" w:rsidRDefault="00035C79" w:rsidP="00035C79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4" w:type="pct"/>
            <w:vAlign w:val="center"/>
          </w:tcPr>
          <w:p w14:paraId="3246A4C9" w14:textId="380C7A9E" w:rsidR="00035C79" w:rsidRPr="004A59B7" w:rsidRDefault="00035C79" w:rsidP="00035C79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</w:tr>
      <w:tr w:rsidR="00035C79" w14:paraId="370435E8" w14:textId="77777777" w:rsidTr="004A59B7">
        <w:trPr>
          <w:trHeight w:val="397"/>
        </w:trPr>
        <w:tc>
          <w:tcPr>
            <w:tcW w:w="213" w:type="pct"/>
            <w:vAlign w:val="center"/>
          </w:tcPr>
          <w:p w14:paraId="55AEF668" w14:textId="77777777" w:rsidR="00035C79" w:rsidRPr="00F35FA2" w:rsidRDefault="00035C79" w:rsidP="00035C7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5FA2">
              <w:rPr>
                <w:rFonts w:ascii="Times New Roman" w:hAnsi="Times New Roman" w:cs="Times New Roman"/>
                <w:w w:val="101"/>
                <w:sz w:val="20"/>
                <w:szCs w:val="20"/>
              </w:rPr>
              <w:t>2</w:t>
            </w:r>
          </w:p>
        </w:tc>
        <w:tc>
          <w:tcPr>
            <w:tcW w:w="629" w:type="pct"/>
            <w:tcBorders>
              <w:left w:val="single" w:sz="4" w:space="0" w:color="auto"/>
              <w:right w:val="single" w:sz="4" w:space="0" w:color="auto"/>
            </w:tcBorders>
          </w:tcPr>
          <w:p w14:paraId="342FCBD3" w14:textId="7D320E1D" w:rsidR="00035C79" w:rsidRPr="00F35FA2" w:rsidRDefault="00035C79" w:rsidP="00035C79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24718">
              <w:t>IMT213</w:t>
            </w:r>
          </w:p>
        </w:tc>
        <w:tc>
          <w:tcPr>
            <w:tcW w:w="2448" w:type="pct"/>
            <w:tcBorders>
              <w:left w:val="single" w:sz="4" w:space="0" w:color="auto"/>
              <w:right w:val="single" w:sz="4" w:space="0" w:color="auto"/>
            </w:tcBorders>
          </w:tcPr>
          <w:p w14:paraId="28AB218A" w14:textId="5F082199" w:rsidR="00035C79" w:rsidRDefault="00035C79" w:rsidP="00035C7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24718">
              <w:t>Karşılaştırmalı Ülke Bilgisi I</w:t>
            </w:r>
            <w:r w:rsidR="00326B1F">
              <w:t xml:space="preserve"> (</w:t>
            </w:r>
            <w:proofErr w:type="spellStart"/>
            <w:r w:rsidR="00326B1F">
              <w:t>Comperative</w:t>
            </w:r>
            <w:proofErr w:type="spellEnd"/>
            <w:r w:rsidR="00326B1F">
              <w:t xml:space="preserve"> Country Knowl</w:t>
            </w:r>
            <w:r w:rsidR="0023165F">
              <w:t>edge</w:t>
            </w:r>
            <w:r w:rsidR="004A1CC4">
              <w:t xml:space="preserve"> I</w:t>
            </w:r>
            <w:r w:rsidR="0023165F">
              <w:t>)</w:t>
            </w:r>
          </w:p>
        </w:tc>
        <w:tc>
          <w:tcPr>
            <w:tcW w:w="213" w:type="pct"/>
            <w:vAlign w:val="center"/>
          </w:tcPr>
          <w:p w14:paraId="48327456" w14:textId="77777777" w:rsidR="00035C79" w:rsidRDefault="00035C79" w:rsidP="00035C7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52A5F2D7" w14:textId="3074F2DF" w:rsidR="00035C79" w:rsidRPr="00B33910" w:rsidRDefault="00035C79" w:rsidP="00035C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213" w:type="pct"/>
            <w:vAlign w:val="center"/>
          </w:tcPr>
          <w:p w14:paraId="4361F5A7" w14:textId="120CAA73" w:rsidR="00035C79" w:rsidRPr="004A59B7" w:rsidRDefault="00035C79" w:rsidP="00035C79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2019CF74" w14:textId="11C660D3" w:rsidR="00035C79" w:rsidRPr="004A59B7" w:rsidRDefault="00035C79" w:rsidP="00035C79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19384912" w14:textId="63A7F7C2" w:rsidR="00035C79" w:rsidRPr="004A59B7" w:rsidRDefault="00733AD2" w:rsidP="00035C79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1F57E64C" w14:textId="72B8EBE6" w:rsidR="00035C79" w:rsidRPr="004A59B7" w:rsidRDefault="00035C79" w:rsidP="00035C79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0A2AB247" w14:textId="4B475A74" w:rsidR="00035C79" w:rsidRPr="004A59B7" w:rsidRDefault="00035C79" w:rsidP="00035C79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4" w:type="pct"/>
            <w:vAlign w:val="center"/>
          </w:tcPr>
          <w:p w14:paraId="2305F7E8" w14:textId="51C8DD22" w:rsidR="00035C79" w:rsidRPr="004A59B7" w:rsidRDefault="00035C79" w:rsidP="00035C79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</w:tr>
      <w:tr w:rsidR="00035C79" w14:paraId="50AE062C" w14:textId="77777777" w:rsidTr="004A59B7">
        <w:trPr>
          <w:trHeight w:val="397"/>
        </w:trPr>
        <w:tc>
          <w:tcPr>
            <w:tcW w:w="213" w:type="pct"/>
            <w:vAlign w:val="center"/>
          </w:tcPr>
          <w:p w14:paraId="3794C8B8" w14:textId="77777777" w:rsidR="00035C79" w:rsidRPr="00F35FA2" w:rsidRDefault="00035C79" w:rsidP="00035C7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5FA2">
              <w:rPr>
                <w:rFonts w:ascii="Times New Roman" w:hAnsi="Times New Roman" w:cs="Times New Roman"/>
                <w:w w:val="101"/>
                <w:sz w:val="20"/>
                <w:szCs w:val="20"/>
              </w:rPr>
              <w:t>3</w:t>
            </w:r>
          </w:p>
        </w:tc>
        <w:tc>
          <w:tcPr>
            <w:tcW w:w="629" w:type="pct"/>
            <w:tcBorders>
              <w:left w:val="single" w:sz="4" w:space="0" w:color="auto"/>
              <w:right w:val="single" w:sz="4" w:space="0" w:color="auto"/>
            </w:tcBorders>
          </w:tcPr>
          <w:p w14:paraId="61E5009A" w14:textId="04546B25" w:rsidR="00035C79" w:rsidRPr="00F35FA2" w:rsidRDefault="00035C79" w:rsidP="00035C79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24718">
              <w:t>IMT215</w:t>
            </w:r>
          </w:p>
        </w:tc>
        <w:tc>
          <w:tcPr>
            <w:tcW w:w="2448" w:type="pct"/>
            <w:tcBorders>
              <w:left w:val="single" w:sz="4" w:space="0" w:color="auto"/>
              <w:right w:val="single" w:sz="4" w:space="0" w:color="auto"/>
            </w:tcBorders>
          </w:tcPr>
          <w:p w14:paraId="2954F1E8" w14:textId="47BBB005" w:rsidR="00035C79" w:rsidRDefault="00035C79" w:rsidP="00035C7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24718">
              <w:t>Uygarlık Tarihi</w:t>
            </w:r>
            <w:r w:rsidR="0023165F">
              <w:t xml:space="preserve"> (</w:t>
            </w:r>
            <w:proofErr w:type="spellStart"/>
            <w:r w:rsidR="0023165F">
              <w:t>History</w:t>
            </w:r>
            <w:proofErr w:type="spellEnd"/>
            <w:r w:rsidR="0023165F">
              <w:t xml:space="preserve"> of </w:t>
            </w:r>
            <w:proofErr w:type="spellStart"/>
            <w:r w:rsidR="0023165F">
              <w:t>Civilization</w:t>
            </w:r>
            <w:proofErr w:type="spellEnd"/>
            <w:r w:rsidR="0023165F">
              <w:t>)</w:t>
            </w:r>
          </w:p>
        </w:tc>
        <w:tc>
          <w:tcPr>
            <w:tcW w:w="213" w:type="pct"/>
            <w:vAlign w:val="center"/>
          </w:tcPr>
          <w:p w14:paraId="3AD12294" w14:textId="77777777" w:rsidR="00035C79" w:rsidRDefault="00035C79" w:rsidP="00035C7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042864AE" w14:textId="119618E6" w:rsidR="00035C79" w:rsidRPr="00B33910" w:rsidRDefault="00035C79" w:rsidP="00035C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213" w:type="pct"/>
            <w:vAlign w:val="center"/>
          </w:tcPr>
          <w:p w14:paraId="1CAB23AE" w14:textId="0AF3C590" w:rsidR="00035C79" w:rsidRPr="004A59B7" w:rsidRDefault="00035C79" w:rsidP="00035C79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6C849416" w14:textId="027D28C4" w:rsidR="00035C79" w:rsidRPr="004A59B7" w:rsidRDefault="00035C79" w:rsidP="00035C79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353213F1" w14:textId="3DD8CAAF" w:rsidR="00035C79" w:rsidRPr="004A59B7" w:rsidRDefault="00733AD2" w:rsidP="00035C79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5D33D971" w14:textId="3B3ED1F6" w:rsidR="00035C79" w:rsidRPr="004A59B7" w:rsidRDefault="00035C79" w:rsidP="00035C79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2929BC8A" w14:textId="0B65E96A" w:rsidR="00035C79" w:rsidRPr="004A59B7" w:rsidRDefault="00035C79" w:rsidP="00035C79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4" w:type="pct"/>
            <w:vAlign w:val="center"/>
          </w:tcPr>
          <w:p w14:paraId="4132B09B" w14:textId="21D8441C" w:rsidR="00035C79" w:rsidRPr="004A59B7" w:rsidRDefault="00035C79" w:rsidP="00035C79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</w:tr>
      <w:tr w:rsidR="00035C79" w14:paraId="1232B5B9" w14:textId="77777777" w:rsidTr="004A59B7">
        <w:trPr>
          <w:trHeight w:val="397"/>
        </w:trPr>
        <w:tc>
          <w:tcPr>
            <w:tcW w:w="213" w:type="pct"/>
            <w:vAlign w:val="center"/>
          </w:tcPr>
          <w:p w14:paraId="3F2F93FC" w14:textId="77777777" w:rsidR="00035C79" w:rsidRPr="00F35FA2" w:rsidRDefault="00035C79" w:rsidP="00035C7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5FA2">
              <w:rPr>
                <w:rFonts w:ascii="Times New Roman" w:hAnsi="Times New Roman" w:cs="Times New Roman"/>
                <w:w w:val="101"/>
                <w:sz w:val="20"/>
                <w:szCs w:val="20"/>
              </w:rPr>
              <w:t>4</w:t>
            </w:r>
          </w:p>
        </w:tc>
        <w:tc>
          <w:tcPr>
            <w:tcW w:w="62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D07C3" w14:textId="359F209E" w:rsidR="00035C79" w:rsidRPr="00F35FA2" w:rsidRDefault="00035C79" w:rsidP="00035C79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24718">
              <w:t>IMT217</w:t>
            </w:r>
          </w:p>
        </w:tc>
        <w:tc>
          <w:tcPr>
            <w:tcW w:w="244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F75D1" w14:textId="368A044A" w:rsidR="00035C79" w:rsidRDefault="00035C79" w:rsidP="00035C7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24718">
              <w:t>Akademik Türkçe</w:t>
            </w:r>
            <w:r w:rsidR="0023165F">
              <w:t xml:space="preserve"> (</w:t>
            </w:r>
            <w:proofErr w:type="spellStart"/>
            <w:r w:rsidR="0023165F">
              <w:t>Academic</w:t>
            </w:r>
            <w:proofErr w:type="spellEnd"/>
            <w:r w:rsidR="0023165F">
              <w:t xml:space="preserve"> </w:t>
            </w:r>
            <w:proofErr w:type="spellStart"/>
            <w:r w:rsidR="0023165F">
              <w:t>Turkish</w:t>
            </w:r>
            <w:proofErr w:type="spellEnd"/>
            <w:r w:rsidR="0023165F">
              <w:t>)</w:t>
            </w:r>
          </w:p>
        </w:tc>
        <w:tc>
          <w:tcPr>
            <w:tcW w:w="213" w:type="pct"/>
            <w:vAlign w:val="center"/>
          </w:tcPr>
          <w:p w14:paraId="5CC7B2AF" w14:textId="77777777" w:rsidR="00035C79" w:rsidRDefault="00035C79" w:rsidP="00035C7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741EC2A8" w14:textId="4645F8C2" w:rsidR="00035C79" w:rsidRPr="00B33910" w:rsidRDefault="00035C79" w:rsidP="00035C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213" w:type="pct"/>
            <w:vAlign w:val="center"/>
          </w:tcPr>
          <w:p w14:paraId="5B1E9420" w14:textId="44EED93D" w:rsidR="00035C79" w:rsidRPr="004A59B7" w:rsidRDefault="00035C79" w:rsidP="00035C79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3F257B72" w14:textId="16919DD4" w:rsidR="00035C79" w:rsidRPr="004A59B7" w:rsidRDefault="00035C79" w:rsidP="00035C79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1BFDACDE" w14:textId="40E4630E" w:rsidR="00035C79" w:rsidRPr="004A59B7" w:rsidRDefault="00733AD2" w:rsidP="00035C79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6DDD7C10" w14:textId="7409AA7F" w:rsidR="00035C79" w:rsidRPr="004A59B7" w:rsidRDefault="00035C79" w:rsidP="00035C79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64ED7396" w14:textId="5FB82FBE" w:rsidR="00035C79" w:rsidRPr="004A59B7" w:rsidRDefault="00035C79" w:rsidP="00035C79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4" w:type="pct"/>
            <w:vAlign w:val="center"/>
          </w:tcPr>
          <w:p w14:paraId="0478326A" w14:textId="00B9A916" w:rsidR="00035C79" w:rsidRPr="004A59B7" w:rsidRDefault="00035C79" w:rsidP="00035C79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</w:tr>
      <w:tr w:rsidR="0050268F" w14:paraId="3200D8F0" w14:textId="77777777" w:rsidTr="004A59B7">
        <w:trPr>
          <w:trHeight w:val="397"/>
        </w:trPr>
        <w:tc>
          <w:tcPr>
            <w:tcW w:w="213" w:type="pct"/>
            <w:vAlign w:val="center"/>
          </w:tcPr>
          <w:p w14:paraId="3E7229F0" w14:textId="77777777" w:rsidR="0050268F" w:rsidRPr="00F35FA2" w:rsidRDefault="0050268F" w:rsidP="00D57A24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5</w:t>
            </w:r>
          </w:p>
        </w:tc>
        <w:tc>
          <w:tcPr>
            <w:tcW w:w="629" w:type="pct"/>
            <w:vAlign w:val="center"/>
          </w:tcPr>
          <w:p w14:paraId="3CBFAAB6" w14:textId="77777777" w:rsidR="0050268F" w:rsidRPr="00F35FA2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48" w:type="pct"/>
            <w:vAlign w:val="center"/>
          </w:tcPr>
          <w:p w14:paraId="2004EFBF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786E2DE0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35E2F31F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5E95B2C5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2FF8067C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591D917F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" w:type="pct"/>
            <w:vAlign w:val="center"/>
          </w:tcPr>
          <w:p w14:paraId="5E6395CB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2D7672BA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341C0537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0268F" w14:paraId="58F14332" w14:textId="77777777" w:rsidTr="004A59B7">
        <w:trPr>
          <w:trHeight w:val="397"/>
        </w:trPr>
        <w:tc>
          <w:tcPr>
            <w:tcW w:w="213" w:type="pct"/>
            <w:vAlign w:val="center"/>
          </w:tcPr>
          <w:p w14:paraId="658F2D60" w14:textId="77777777" w:rsidR="0050268F" w:rsidRPr="00F35FA2" w:rsidRDefault="0050268F" w:rsidP="00D57A24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6</w:t>
            </w:r>
          </w:p>
        </w:tc>
        <w:tc>
          <w:tcPr>
            <w:tcW w:w="629" w:type="pct"/>
            <w:vAlign w:val="center"/>
          </w:tcPr>
          <w:p w14:paraId="40CCB2F0" w14:textId="77777777" w:rsidR="0050268F" w:rsidRPr="00F35FA2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48" w:type="pct"/>
            <w:vAlign w:val="center"/>
          </w:tcPr>
          <w:p w14:paraId="07F96CB8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06CC85EB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6F3A4F40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2AFF4403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1DE0E103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5724F339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" w:type="pct"/>
            <w:vAlign w:val="center"/>
          </w:tcPr>
          <w:p w14:paraId="3F93C852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2378B9DF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697F6FCF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0268F" w14:paraId="26C223D6" w14:textId="77777777" w:rsidTr="004A59B7">
        <w:trPr>
          <w:trHeight w:val="397"/>
        </w:trPr>
        <w:tc>
          <w:tcPr>
            <w:tcW w:w="213" w:type="pct"/>
            <w:vAlign w:val="center"/>
          </w:tcPr>
          <w:p w14:paraId="3AABBDB1" w14:textId="77777777" w:rsidR="0050268F" w:rsidRPr="00F35FA2" w:rsidRDefault="0050268F" w:rsidP="00D57A24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7</w:t>
            </w:r>
          </w:p>
        </w:tc>
        <w:tc>
          <w:tcPr>
            <w:tcW w:w="629" w:type="pct"/>
            <w:vAlign w:val="center"/>
          </w:tcPr>
          <w:p w14:paraId="6998F1AF" w14:textId="77777777" w:rsidR="0050268F" w:rsidRPr="00F35FA2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48" w:type="pct"/>
            <w:vAlign w:val="center"/>
          </w:tcPr>
          <w:p w14:paraId="2B7CC43B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6C80D65C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25AC79D7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64CAEEAA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5832ED7D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34CDA64F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" w:type="pct"/>
            <w:vAlign w:val="center"/>
          </w:tcPr>
          <w:p w14:paraId="5071ECA1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3D8FC4B7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4F7A6D5B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0268F" w14:paraId="33BB5C8F" w14:textId="77777777" w:rsidTr="004A59B7">
        <w:trPr>
          <w:trHeight w:val="397"/>
        </w:trPr>
        <w:tc>
          <w:tcPr>
            <w:tcW w:w="213" w:type="pct"/>
            <w:vAlign w:val="center"/>
          </w:tcPr>
          <w:p w14:paraId="00E5922D" w14:textId="77777777" w:rsidR="0050268F" w:rsidRPr="00F35FA2" w:rsidRDefault="0050268F" w:rsidP="00D57A24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8</w:t>
            </w:r>
          </w:p>
        </w:tc>
        <w:tc>
          <w:tcPr>
            <w:tcW w:w="629" w:type="pct"/>
            <w:vAlign w:val="center"/>
          </w:tcPr>
          <w:p w14:paraId="02257C21" w14:textId="77777777" w:rsidR="0050268F" w:rsidRPr="00F35FA2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48" w:type="pct"/>
            <w:vAlign w:val="center"/>
          </w:tcPr>
          <w:p w14:paraId="73179ECE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6C343F9A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2B78E4B8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57EB1E5D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71F8C679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6FE3175A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" w:type="pct"/>
            <w:vAlign w:val="center"/>
          </w:tcPr>
          <w:p w14:paraId="7603BA39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080C1785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52EEF1B4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0268F" w14:paraId="2FA0EC4C" w14:textId="77777777" w:rsidTr="004A59B7">
        <w:trPr>
          <w:trHeight w:val="397"/>
        </w:trPr>
        <w:tc>
          <w:tcPr>
            <w:tcW w:w="213" w:type="pct"/>
            <w:vAlign w:val="center"/>
          </w:tcPr>
          <w:p w14:paraId="35DAAF71" w14:textId="77777777" w:rsidR="0050268F" w:rsidRPr="00F35FA2" w:rsidRDefault="0050268F" w:rsidP="00D57A24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9</w:t>
            </w:r>
          </w:p>
        </w:tc>
        <w:tc>
          <w:tcPr>
            <w:tcW w:w="629" w:type="pct"/>
            <w:vAlign w:val="center"/>
          </w:tcPr>
          <w:p w14:paraId="2189658F" w14:textId="77777777" w:rsidR="0050268F" w:rsidRPr="00F35FA2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48" w:type="pct"/>
            <w:vAlign w:val="center"/>
          </w:tcPr>
          <w:p w14:paraId="2F09DAD1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281C62C9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64069135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6AFD9670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1D812E04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7FCF1582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" w:type="pct"/>
            <w:vAlign w:val="center"/>
          </w:tcPr>
          <w:p w14:paraId="4679160F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2E5024C7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539FAC46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0268F" w14:paraId="5BC958B5" w14:textId="77777777" w:rsidTr="004A59B7">
        <w:trPr>
          <w:trHeight w:val="397"/>
        </w:trPr>
        <w:tc>
          <w:tcPr>
            <w:tcW w:w="213" w:type="pct"/>
            <w:vAlign w:val="center"/>
          </w:tcPr>
          <w:p w14:paraId="4B95E48B" w14:textId="77777777" w:rsidR="0050268F" w:rsidRPr="00F35FA2" w:rsidRDefault="0050268F" w:rsidP="00D57A24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10</w:t>
            </w:r>
          </w:p>
        </w:tc>
        <w:tc>
          <w:tcPr>
            <w:tcW w:w="629" w:type="pct"/>
            <w:vAlign w:val="center"/>
          </w:tcPr>
          <w:p w14:paraId="506D8688" w14:textId="77777777" w:rsidR="0050268F" w:rsidRPr="00F35FA2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48" w:type="pct"/>
            <w:vAlign w:val="center"/>
          </w:tcPr>
          <w:p w14:paraId="14CEE7AD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609A8A46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23B782A3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521B6D92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01476963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2BA2AB4C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" w:type="pct"/>
            <w:vAlign w:val="center"/>
          </w:tcPr>
          <w:p w14:paraId="1A923C28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771A9CB0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52F9FF70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14:paraId="565CFC9B" w14:textId="77777777" w:rsidR="0050268F" w:rsidRPr="00BA1A75" w:rsidRDefault="0050268F" w:rsidP="0050268F">
      <w:pPr>
        <w:spacing w:after="0" w:line="240" w:lineRule="auto"/>
        <w:jc w:val="both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>Her bir sınıf/yarıyıl için bu formu tekrar düzenleyiniz</w:t>
      </w:r>
    </w:p>
    <w:p w14:paraId="4853B2E1" w14:textId="77777777" w:rsidR="0050268F" w:rsidRPr="00BA1A75" w:rsidRDefault="0050268F" w:rsidP="0050268F">
      <w:pPr>
        <w:spacing w:after="0" w:line="240" w:lineRule="auto"/>
        <w:ind w:left="708" w:hanging="708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</w:r>
      <w:r>
        <w:rPr>
          <w:rFonts w:ascii="Times New Roman" w:hAnsi="Times New Roman" w:cs="Times New Roman"/>
          <w:bCs/>
          <w:sz w:val="16"/>
          <w:szCs w:val="16"/>
        </w:rPr>
        <w:t>Bu alanın doldurulması zorunludur.</w:t>
      </w:r>
    </w:p>
    <w:p w14:paraId="4E024325" w14:textId="77777777" w:rsidR="0050268F" w:rsidRPr="00BA1A75" w:rsidRDefault="0050268F" w:rsidP="0050268F">
      <w:pPr>
        <w:spacing w:after="0" w:line="240" w:lineRule="auto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*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 xml:space="preserve">Ön koşullu dersleri ve ön koşul olan dersleri </w:t>
      </w:r>
      <w:r>
        <w:rPr>
          <w:rFonts w:ascii="Times New Roman" w:hAnsi="Times New Roman" w:cs="Times New Roman"/>
          <w:bCs/>
          <w:sz w:val="16"/>
          <w:szCs w:val="16"/>
        </w:rPr>
        <w:t>C</w:t>
      </w:r>
      <w:r w:rsidRPr="00BA1A75">
        <w:rPr>
          <w:rFonts w:ascii="Times New Roman" w:hAnsi="Times New Roman" w:cs="Times New Roman"/>
          <w:bCs/>
          <w:sz w:val="16"/>
          <w:szCs w:val="16"/>
        </w:rPr>
        <w:t xml:space="preserve"> formunda belirtiniz.</w:t>
      </w:r>
    </w:p>
    <w:p w14:paraId="47D6C160" w14:textId="77777777" w:rsidR="0050268F" w:rsidRDefault="0050268F" w:rsidP="0050268F">
      <w:pPr>
        <w:rPr>
          <w:rFonts w:ascii="Times New Roman" w:hAnsi="Times New Roman" w:cs="Times New Roman"/>
          <w:b/>
          <w:sz w:val="20"/>
          <w:szCs w:val="20"/>
        </w:rPr>
      </w:pPr>
    </w:p>
    <w:p w14:paraId="30B8E55A" w14:textId="77777777" w:rsidR="0050268F" w:rsidRPr="007029D9" w:rsidRDefault="0050268F" w:rsidP="0050268F">
      <w:pPr>
        <w:spacing w:after="0" w:line="360" w:lineRule="auto"/>
        <w:jc w:val="right"/>
        <w:rPr>
          <w:rFonts w:ascii="Times New Roman" w:hAnsi="Times New Roman" w:cs="Times New Roman"/>
          <w:b/>
          <w:sz w:val="72"/>
          <w:szCs w:val="72"/>
        </w:rPr>
      </w:pPr>
      <w:r>
        <w:rPr>
          <w:noProof/>
          <w:lang w:eastAsia="tr-TR"/>
        </w:rPr>
        <w:lastRenderedPageBreak/>
        <w:drawing>
          <wp:anchor distT="0" distB="0" distL="114300" distR="114300" simplePos="0" relativeHeight="251677696" behindDoc="1" locked="0" layoutInCell="1" allowOverlap="1" wp14:anchorId="118A1DCD" wp14:editId="7AA5F2FF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666750" cy="794385"/>
            <wp:effectExtent l="0" t="0" r="0" b="5715"/>
            <wp:wrapTight wrapText="bothSides">
              <wp:wrapPolygon edited="0">
                <wp:start x="4320" y="0"/>
                <wp:lineTo x="0" y="518"/>
                <wp:lineTo x="0" y="3626"/>
                <wp:lineTo x="3086" y="8288"/>
                <wp:lineTo x="617" y="9324"/>
                <wp:lineTo x="617" y="10878"/>
                <wp:lineTo x="4937" y="16576"/>
                <wp:lineTo x="4937" y="19165"/>
                <wp:lineTo x="8640" y="21237"/>
                <wp:lineTo x="13577" y="21237"/>
                <wp:lineTo x="17280" y="21237"/>
                <wp:lineTo x="17897" y="21237"/>
                <wp:lineTo x="20983" y="17094"/>
                <wp:lineTo x="20983" y="5698"/>
                <wp:lineTo x="14194" y="518"/>
                <wp:lineTo x="10491" y="0"/>
                <wp:lineTo x="4320" y="0"/>
              </wp:wrapPolygon>
            </wp:wrapTight>
            <wp:docPr id="11" name="Resi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794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sz w:val="72"/>
          <w:szCs w:val="72"/>
        </w:rPr>
        <w:t>A</w:t>
      </w:r>
    </w:p>
    <w:p w14:paraId="40437A33" w14:textId="77777777" w:rsidR="0050268F" w:rsidRPr="00E4226E" w:rsidRDefault="0050268F" w:rsidP="0050268F">
      <w:pPr>
        <w:spacing w:after="0" w:line="360" w:lineRule="auto"/>
        <w:jc w:val="center"/>
        <w:rPr>
          <w:rFonts w:ascii="Times New Roman" w:hAnsi="Times New Roman" w:cs="Times New Roman"/>
        </w:rPr>
      </w:pPr>
      <w:r w:rsidRPr="00E4226E">
        <w:rPr>
          <w:rFonts w:ascii="Times New Roman" w:hAnsi="Times New Roman" w:cs="Times New Roman"/>
          <w:b/>
        </w:rPr>
        <w:t>OSMANİYE KORKUT ATA ÜNİVERSİTESİ</w:t>
      </w:r>
    </w:p>
    <w:p w14:paraId="77B3BB75" w14:textId="77777777" w:rsidR="0050268F" w:rsidRDefault="0050268F" w:rsidP="0050268F">
      <w:pPr>
        <w:spacing w:after="0" w:line="360" w:lineRule="auto"/>
        <w:jc w:val="center"/>
        <w:rPr>
          <w:rFonts w:ascii="Times New Roman" w:hAnsi="Times New Roman" w:cs="Times New Roman"/>
          <w:b/>
        </w:rPr>
      </w:pPr>
      <w:r w:rsidRPr="00E4226E">
        <w:rPr>
          <w:rFonts w:ascii="Times New Roman" w:hAnsi="Times New Roman" w:cs="Times New Roman"/>
          <w:b/>
        </w:rPr>
        <w:t>ÖĞRENCİ İŞLERİ DAİRE BAŞKANLIĞI</w:t>
      </w:r>
    </w:p>
    <w:p w14:paraId="452B7BE7" w14:textId="77777777" w:rsidR="0050268F" w:rsidRDefault="0050268F" w:rsidP="0050268F">
      <w:pPr>
        <w:spacing w:after="0" w:line="360" w:lineRule="auto"/>
        <w:jc w:val="center"/>
        <w:rPr>
          <w:rFonts w:ascii="Times New Roman" w:hAnsi="Times New Roman" w:cs="Times New Roman"/>
          <w:b/>
        </w:rPr>
      </w:pPr>
    </w:p>
    <w:p w14:paraId="303D2542" w14:textId="77777777" w:rsidR="0050268F" w:rsidRPr="00E4226E" w:rsidRDefault="0050268F" w:rsidP="0050268F">
      <w:pPr>
        <w:spacing w:after="0" w:line="36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>ANADAL ÖĞRETİM PROGRAMI FORMU</w:t>
      </w:r>
    </w:p>
    <w:p w14:paraId="34CB34BC" w14:textId="31D16AD4" w:rsidR="0050268F" w:rsidRPr="00E4226E" w:rsidRDefault="0050268F" w:rsidP="0050268F">
      <w:pPr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 xml:space="preserve">EĞİTİM-ÖĞRETİM YILI      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b/>
          <w:sz w:val="20"/>
          <w:szCs w:val="20"/>
        </w:rPr>
        <w:tab/>
      </w:r>
      <w:r w:rsidRPr="00E4226E">
        <w:rPr>
          <w:rFonts w:ascii="Times New Roman" w:hAnsi="Times New Roman" w:cs="Times New Roman"/>
          <w:b/>
          <w:sz w:val="20"/>
          <w:szCs w:val="20"/>
        </w:rPr>
        <w:t xml:space="preserve">: </w:t>
      </w:r>
      <w:r w:rsidRPr="00E4226E">
        <w:rPr>
          <w:rFonts w:ascii="Times New Roman" w:hAnsi="Times New Roman" w:cs="Times New Roman"/>
          <w:bCs/>
          <w:sz w:val="20"/>
          <w:szCs w:val="20"/>
        </w:rPr>
        <w:t>202</w:t>
      </w:r>
      <w:r w:rsidR="004E6C01">
        <w:rPr>
          <w:rFonts w:ascii="Times New Roman" w:hAnsi="Times New Roman" w:cs="Times New Roman"/>
          <w:bCs/>
          <w:sz w:val="20"/>
          <w:szCs w:val="20"/>
        </w:rPr>
        <w:t>3</w:t>
      </w:r>
      <w:r w:rsidRPr="00E4226E">
        <w:rPr>
          <w:rFonts w:ascii="Times New Roman" w:hAnsi="Times New Roman" w:cs="Times New Roman"/>
          <w:bCs/>
          <w:sz w:val="20"/>
          <w:szCs w:val="20"/>
        </w:rPr>
        <w:t>-202</w:t>
      </w:r>
      <w:r w:rsidR="004E6C01">
        <w:rPr>
          <w:rFonts w:ascii="Times New Roman" w:hAnsi="Times New Roman" w:cs="Times New Roman"/>
          <w:bCs/>
          <w:sz w:val="20"/>
          <w:szCs w:val="20"/>
        </w:rPr>
        <w:t>4</w:t>
      </w:r>
    </w:p>
    <w:p w14:paraId="72B2EF61" w14:textId="40D90639" w:rsidR="0050268F" w:rsidRPr="00E4226E" w:rsidRDefault="0050268F" w:rsidP="0050268F">
      <w:pPr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>FAKÜLTE/YÜKSEKOKUL ADI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  <w:t>:</w:t>
      </w:r>
      <w:r w:rsidR="00035C79" w:rsidRPr="00035C79">
        <w:t xml:space="preserve"> </w:t>
      </w:r>
      <w:r w:rsidR="00035C79" w:rsidRPr="00035C79">
        <w:rPr>
          <w:rFonts w:ascii="Times New Roman" w:hAnsi="Times New Roman" w:cs="Times New Roman"/>
          <w:b/>
          <w:sz w:val="20"/>
          <w:szCs w:val="20"/>
        </w:rPr>
        <w:t>Fen- Edebiyat Fakültesi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</w:p>
    <w:p w14:paraId="55964955" w14:textId="67D9802F" w:rsidR="0050268F" w:rsidRPr="00E4226E" w:rsidRDefault="0050268F" w:rsidP="0050268F">
      <w:pPr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>PROGRAM ADI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  <w:r w:rsidRPr="00E4226E">
        <w:rPr>
          <w:rFonts w:ascii="Times New Roman" w:hAnsi="Times New Roman" w:cs="Times New Roman"/>
          <w:b/>
          <w:sz w:val="20"/>
          <w:szCs w:val="20"/>
        </w:rPr>
        <w:tab/>
        <w:t>:</w:t>
      </w:r>
      <w:r w:rsidRPr="00E4226E">
        <w:rPr>
          <w:rFonts w:ascii="Times New Roman" w:hAnsi="Times New Roman" w:cs="Times New Roman"/>
          <w:sz w:val="20"/>
          <w:szCs w:val="20"/>
        </w:rPr>
        <w:t xml:space="preserve"> </w:t>
      </w:r>
      <w:r w:rsidR="00035C79" w:rsidRPr="00035C79">
        <w:rPr>
          <w:rFonts w:ascii="Times New Roman" w:hAnsi="Times New Roman" w:cs="Times New Roman"/>
          <w:sz w:val="20"/>
          <w:szCs w:val="20"/>
        </w:rPr>
        <w:t>İngilizce Mütercim ve Tercümanlık Bölümü</w:t>
      </w:r>
      <w:r w:rsidRPr="00E4226E">
        <w:rPr>
          <w:rFonts w:ascii="Times New Roman" w:hAnsi="Times New Roman" w:cs="Times New Roman"/>
          <w:sz w:val="20"/>
          <w:szCs w:val="20"/>
        </w:rPr>
        <w:t xml:space="preserve">                                                  </w:t>
      </w:r>
    </w:p>
    <w:p w14:paraId="01882DB4" w14:textId="252E67E4" w:rsidR="0050268F" w:rsidRPr="00E4226E" w:rsidRDefault="0050268F" w:rsidP="0050268F">
      <w:pPr>
        <w:jc w:val="righ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2</w:t>
      </w:r>
      <w:r w:rsidRPr="00E4226E">
        <w:rPr>
          <w:rFonts w:ascii="Times New Roman" w:hAnsi="Times New Roman" w:cs="Times New Roman"/>
          <w:b/>
          <w:sz w:val="20"/>
          <w:szCs w:val="20"/>
        </w:rPr>
        <w:t>. SINIF /</w:t>
      </w:r>
      <w:r>
        <w:rPr>
          <w:rFonts w:ascii="Times New Roman" w:hAnsi="Times New Roman" w:cs="Times New Roman"/>
          <w:b/>
          <w:sz w:val="20"/>
          <w:szCs w:val="20"/>
        </w:rPr>
        <w:t>4</w:t>
      </w:r>
      <w:r w:rsidRPr="00E4226E">
        <w:rPr>
          <w:rFonts w:ascii="Times New Roman" w:hAnsi="Times New Roman" w:cs="Times New Roman"/>
          <w:b/>
          <w:sz w:val="20"/>
          <w:szCs w:val="20"/>
        </w:rPr>
        <w:t>.YARIYIL*</w:t>
      </w:r>
    </w:p>
    <w:p w14:paraId="604E147A" w14:textId="77777777" w:rsidR="0050268F" w:rsidRDefault="0050268F" w:rsidP="0050268F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 xml:space="preserve">ANADAL ÖĞRETİM PROGRAMI </w:t>
      </w:r>
      <w:r w:rsidRPr="00E4226E">
        <w:rPr>
          <w:rFonts w:ascii="Times New Roman" w:hAnsi="Times New Roman" w:cs="Times New Roman"/>
          <w:b/>
          <w:i/>
          <w:sz w:val="32"/>
          <w:szCs w:val="32"/>
        </w:rPr>
        <w:t>ZORUNLU</w:t>
      </w:r>
      <w:r w:rsidRPr="00E4226E">
        <w:rPr>
          <w:rFonts w:ascii="Times New Roman" w:hAnsi="Times New Roman" w:cs="Times New Roman"/>
          <w:b/>
          <w:i/>
          <w:sz w:val="20"/>
          <w:szCs w:val="20"/>
        </w:rPr>
        <w:t xml:space="preserve"> </w:t>
      </w:r>
      <w:r w:rsidRPr="00E4226E">
        <w:rPr>
          <w:rFonts w:ascii="Times New Roman" w:hAnsi="Times New Roman" w:cs="Times New Roman"/>
          <w:b/>
          <w:sz w:val="20"/>
          <w:szCs w:val="20"/>
        </w:rPr>
        <w:t>DERSLERİ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435"/>
        <w:gridCol w:w="1363"/>
        <w:gridCol w:w="4478"/>
        <w:gridCol w:w="434"/>
        <w:gridCol w:w="436"/>
        <w:gridCol w:w="436"/>
        <w:gridCol w:w="434"/>
        <w:gridCol w:w="434"/>
        <w:gridCol w:w="434"/>
        <w:gridCol w:w="440"/>
        <w:gridCol w:w="434"/>
        <w:gridCol w:w="436"/>
      </w:tblGrid>
      <w:tr w:rsidR="0050268F" w14:paraId="13BCC12B" w14:textId="77777777" w:rsidTr="0067226D">
        <w:trPr>
          <w:jc w:val="center"/>
        </w:trPr>
        <w:tc>
          <w:tcPr>
            <w:tcW w:w="3718" w:type="pct"/>
            <w:gridSpan w:val="6"/>
          </w:tcPr>
          <w:p w14:paraId="2E746E1B" w14:textId="77777777" w:rsidR="0050268F" w:rsidRPr="006F2F7A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855" w:type="pct"/>
            <w:gridSpan w:val="4"/>
          </w:tcPr>
          <w:p w14:paraId="43B0C252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Etkinlik Saati</w:t>
            </w:r>
          </w:p>
        </w:tc>
        <w:tc>
          <w:tcPr>
            <w:tcW w:w="427" w:type="pct"/>
            <w:gridSpan w:val="2"/>
          </w:tcPr>
          <w:p w14:paraId="6F1BACB0" w14:textId="77777777" w:rsidR="0050268F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0268F" w14:paraId="1909C9FD" w14:textId="77777777" w:rsidTr="0067226D">
        <w:trPr>
          <w:trHeight w:val="2613"/>
          <w:jc w:val="center"/>
        </w:trPr>
        <w:tc>
          <w:tcPr>
            <w:tcW w:w="213" w:type="pct"/>
            <w:textDirection w:val="btLr"/>
          </w:tcPr>
          <w:p w14:paraId="4B4B5162" w14:textId="77777777" w:rsidR="0050268F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Sıra Numarası</w:t>
            </w:r>
          </w:p>
        </w:tc>
        <w:tc>
          <w:tcPr>
            <w:tcW w:w="668" w:type="pct"/>
          </w:tcPr>
          <w:p w14:paraId="237DF060" w14:textId="77777777" w:rsidR="0050268F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96" w:type="pct"/>
            <w:vAlign w:val="center"/>
          </w:tcPr>
          <w:p w14:paraId="317B4933" w14:textId="77777777" w:rsidR="0050268F" w:rsidRPr="00C3787C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3787C">
              <w:rPr>
                <w:rFonts w:ascii="Times New Roman" w:hAnsi="Times New Roman" w:cs="Times New Roman"/>
                <w:b/>
                <w:sz w:val="18"/>
              </w:rPr>
              <w:t>DERSİN ADI (DERSİN İNGİLİZCE ADI)</w:t>
            </w:r>
          </w:p>
        </w:tc>
        <w:tc>
          <w:tcPr>
            <w:tcW w:w="213" w:type="pct"/>
            <w:textDirection w:val="btLr"/>
            <w:vAlign w:val="center"/>
          </w:tcPr>
          <w:p w14:paraId="61B3F773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Dersin ön koşulu var mı? *****</w:t>
            </w:r>
          </w:p>
        </w:tc>
        <w:tc>
          <w:tcPr>
            <w:tcW w:w="213" w:type="pct"/>
            <w:textDirection w:val="btLr"/>
            <w:vAlign w:val="center"/>
          </w:tcPr>
          <w:p w14:paraId="5028F362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İntibak Dersi mi? ****</w:t>
            </w:r>
          </w:p>
        </w:tc>
        <w:tc>
          <w:tcPr>
            <w:tcW w:w="214" w:type="pct"/>
            <w:textDirection w:val="btLr"/>
          </w:tcPr>
          <w:p w14:paraId="4E0DD310" w14:textId="77777777" w:rsidR="0050268F" w:rsidRPr="006F2F7A" w:rsidRDefault="0050268F" w:rsidP="00D57A2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Zorunlu/Seçmeli</w:t>
            </w:r>
          </w:p>
        </w:tc>
        <w:tc>
          <w:tcPr>
            <w:tcW w:w="213" w:type="pct"/>
            <w:textDirection w:val="btLr"/>
            <w:vAlign w:val="center"/>
          </w:tcPr>
          <w:p w14:paraId="0366EC33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Teorik</w:t>
            </w:r>
          </w:p>
        </w:tc>
        <w:tc>
          <w:tcPr>
            <w:tcW w:w="213" w:type="pct"/>
            <w:textDirection w:val="btLr"/>
            <w:vAlign w:val="center"/>
          </w:tcPr>
          <w:p w14:paraId="1E801CC6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Uygulama</w:t>
            </w:r>
          </w:p>
        </w:tc>
        <w:tc>
          <w:tcPr>
            <w:tcW w:w="213" w:type="pct"/>
            <w:textDirection w:val="btLr"/>
          </w:tcPr>
          <w:p w14:paraId="33DC8CE8" w14:textId="77777777" w:rsidR="0050268F" w:rsidRPr="006F2F7A" w:rsidRDefault="0050268F" w:rsidP="00D57A2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Laboratuvar</w:t>
            </w:r>
          </w:p>
        </w:tc>
        <w:tc>
          <w:tcPr>
            <w:tcW w:w="215" w:type="pct"/>
            <w:textDirection w:val="btLr"/>
            <w:vAlign w:val="center"/>
          </w:tcPr>
          <w:p w14:paraId="2F1663DE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TOPLAM SAAT **</w:t>
            </w:r>
          </w:p>
        </w:tc>
        <w:tc>
          <w:tcPr>
            <w:tcW w:w="213" w:type="pct"/>
            <w:textDirection w:val="btLr"/>
            <w:vAlign w:val="center"/>
          </w:tcPr>
          <w:p w14:paraId="09020F59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547D3">
              <w:rPr>
                <w:rFonts w:ascii="Times New Roman" w:hAnsi="Times New Roman" w:cs="Times New Roman"/>
                <w:b/>
                <w:sz w:val="18"/>
                <w:szCs w:val="18"/>
              </w:rPr>
              <w:t>Ulusal kredi</w:t>
            </w:r>
          </w:p>
        </w:tc>
        <w:tc>
          <w:tcPr>
            <w:tcW w:w="214" w:type="pct"/>
            <w:textDirection w:val="btLr"/>
            <w:vAlign w:val="center"/>
          </w:tcPr>
          <w:p w14:paraId="2F1378B0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547D3">
              <w:rPr>
                <w:rFonts w:ascii="Times New Roman" w:hAnsi="Times New Roman" w:cs="Times New Roman"/>
                <w:b/>
                <w:sz w:val="18"/>
                <w:szCs w:val="18"/>
              </w:rPr>
              <w:t>AKTS Kredisi **</w:t>
            </w:r>
          </w:p>
        </w:tc>
      </w:tr>
      <w:tr w:rsidR="0067226D" w14:paraId="2C3E2163" w14:textId="77777777" w:rsidTr="0067226D">
        <w:trPr>
          <w:trHeight w:val="397"/>
          <w:jc w:val="center"/>
        </w:trPr>
        <w:tc>
          <w:tcPr>
            <w:tcW w:w="213" w:type="pct"/>
            <w:vAlign w:val="center"/>
          </w:tcPr>
          <w:p w14:paraId="27969E6B" w14:textId="77777777" w:rsidR="0067226D" w:rsidRDefault="0067226D" w:rsidP="0067226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1</w:t>
            </w:r>
          </w:p>
        </w:tc>
        <w:tc>
          <w:tcPr>
            <w:tcW w:w="668" w:type="pct"/>
          </w:tcPr>
          <w:p w14:paraId="5848287D" w14:textId="34B30D63" w:rsidR="0067226D" w:rsidRDefault="0067226D" w:rsidP="0067226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t>IMT202</w:t>
            </w:r>
          </w:p>
        </w:tc>
        <w:tc>
          <w:tcPr>
            <w:tcW w:w="2196" w:type="pct"/>
          </w:tcPr>
          <w:p w14:paraId="63463766" w14:textId="4C80FF98" w:rsidR="0067226D" w:rsidRDefault="0067226D" w:rsidP="0067226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24BAF">
              <w:t>Sözlü İletişim Becerileri II</w:t>
            </w:r>
            <w:r w:rsidR="00483532">
              <w:t xml:space="preserve"> (Oral </w:t>
            </w:r>
            <w:proofErr w:type="spellStart"/>
            <w:r w:rsidR="00483532">
              <w:t>Communication</w:t>
            </w:r>
            <w:proofErr w:type="spellEnd"/>
            <w:r w:rsidR="00483532">
              <w:t xml:space="preserve"> </w:t>
            </w:r>
            <w:proofErr w:type="spellStart"/>
            <w:r w:rsidR="00483532">
              <w:t>Skills</w:t>
            </w:r>
            <w:proofErr w:type="spellEnd"/>
            <w:r w:rsidR="00483532">
              <w:t xml:space="preserve"> II)</w:t>
            </w:r>
          </w:p>
        </w:tc>
        <w:tc>
          <w:tcPr>
            <w:tcW w:w="213" w:type="pct"/>
            <w:vAlign w:val="center"/>
          </w:tcPr>
          <w:p w14:paraId="17C824CA" w14:textId="77777777" w:rsidR="0067226D" w:rsidRDefault="0067226D" w:rsidP="0067226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74381FF6" w14:textId="77777777" w:rsidR="0067226D" w:rsidRDefault="0067226D" w:rsidP="0067226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282F249E" w14:textId="7B93DB98" w:rsidR="0067226D" w:rsidRPr="00B33910" w:rsidRDefault="0067226D" w:rsidP="006722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</w:t>
            </w:r>
          </w:p>
        </w:tc>
        <w:tc>
          <w:tcPr>
            <w:tcW w:w="213" w:type="pct"/>
            <w:vAlign w:val="center"/>
          </w:tcPr>
          <w:p w14:paraId="339C8BCE" w14:textId="0BD8A8B9" w:rsidR="0067226D" w:rsidRPr="0067226D" w:rsidRDefault="0067226D" w:rsidP="0067226D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7226D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3" w:type="pct"/>
            <w:vAlign w:val="center"/>
          </w:tcPr>
          <w:p w14:paraId="17AC1F7A" w14:textId="5BA99582" w:rsidR="0067226D" w:rsidRPr="0067226D" w:rsidRDefault="0067226D" w:rsidP="0067226D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7226D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4140434B" w14:textId="14B8F4DE" w:rsidR="0067226D" w:rsidRPr="0067226D" w:rsidRDefault="00733AD2" w:rsidP="0067226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59626205" w14:textId="5DFF646B" w:rsidR="0067226D" w:rsidRPr="0067226D" w:rsidRDefault="0067226D" w:rsidP="0067226D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7226D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3" w:type="pct"/>
            <w:vAlign w:val="center"/>
          </w:tcPr>
          <w:p w14:paraId="2E57487D" w14:textId="1628B84D" w:rsidR="0067226D" w:rsidRPr="0067226D" w:rsidRDefault="0067226D" w:rsidP="0067226D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7226D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4" w:type="pct"/>
            <w:vAlign w:val="center"/>
          </w:tcPr>
          <w:p w14:paraId="6584A1C0" w14:textId="4E3481A6" w:rsidR="0067226D" w:rsidRPr="0067226D" w:rsidRDefault="0067226D" w:rsidP="0067226D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7226D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</w:tr>
      <w:tr w:rsidR="0067226D" w14:paraId="1FB456F7" w14:textId="77777777" w:rsidTr="0067226D">
        <w:trPr>
          <w:trHeight w:val="397"/>
          <w:jc w:val="center"/>
        </w:trPr>
        <w:tc>
          <w:tcPr>
            <w:tcW w:w="213" w:type="pct"/>
            <w:vAlign w:val="center"/>
          </w:tcPr>
          <w:p w14:paraId="66939640" w14:textId="77777777" w:rsidR="0067226D" w:rsidRDefault="0067226D" w:rsidP="0067226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2</w:t>
            </w:r>
          </w:p>
        </w:tc>
        <w:tc>
          <w:tcPr>
            <w:tcW w:w="668" w:type="pct"/>
          </w:tcPr>
          <w:p w14:paraId="46F7F36F" w14:textId="54156D73" w:rsidR="0067226D" w:rsidRDefault="0067226D" w:rsidP="0067226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t>IMT204</w:t>
            </w:r>
          </w:p>
        </w:tc>
        <w:tc>
          <w:tcPr>
            <w:tcW w:w="2196" w:type="pct"/>
          </w:tcPr>
          <w:p w14:paraId="3142CF87" w14:textId="51C987B2" w:rsidR="0067226D" w:rsidRDefault="0067226D" w:rsidP="0067226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24BAF">
              <w:t>İngiliz Edebiyatına Giriş II</w:t>
            </w:r>
            <w:r w:rsidR="00483532">
              <w:t xml:space="preserve"> (</w:t>
            </w:r>
            <w:r w:rsidR="00424408">
              <w:t xml:space="preserve">English </w:t>
            </w:r>
            <w:proofErr w:type="spellStart"/>
            <w:r w:rsidR="00424408">
              <w:t>Literature</w:t>
            </w:r>
            <w:proofErr w:type="spellEnd"/>
            <w:r w:rsidR="00424408">
              <w:t xml:space="preserve"> II)</w:t>
            </w:r>
          </w:p>
        </w:tc>
        <w:tc>
          <w:tcPr>
            <w:tcW w:w="213" w:type="pct"/>
            <w:vAlign w:val="center"/>
          </w:tcPr>
          <w:p w14:paraId="6B203E97" w14:textId="77777777" w:rsidR="0067226D" w:rsidRDefault="0067226D" w:rsidP="0067226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4F0E0ACF" w14:textId="77777777" w:rsidR="0067226D" w:rsidRDefault="0067226D" w:rsidP="0067226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68C18D06" w14:textId="725C4077" w:rsidR="0067226D" w:rsidRPr="00B33910" w:rsidRDefault="0067226D" w:rsidP="006722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</w:t>
            </w:r>
          </w:p>
        </w:tc>
        <w:tc>
          <w:tcPr>
            <w:tcW w:w="213" w:type="pct"/>
            <w:vAlign w:val="center"/>
          </w:tcPr>
          <w:p w14:paraId="644C199C" w14:textId="11CD7104" w:rsidR="0067226D" w:rsidRPr="0067226D" w:rsidRDefault="0067226D" w:rsidP="0067226D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7226D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567F6E3B" w14:textId="13D97B50" w:rsidR="0067226D" w:rsidRPr="0067226D" w:rsidRDefault="0067226D" w:rsidP="0067226D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7226D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71B4B13C" w14:textId="1696A7E4" w:rsidR="0067226D" w:rsidRPr="0067226D" w:rsidRDefault="00733AD2" w:rsidP="0067226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3C0048E7" w14:textId="29BC32F7" w:rsidR="0067226D" w:rsidRPr="0067226D" w:rsidRDefault="0067226D" w:rsidP="0067226D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7226D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71F9945D" w14:textId="33330E42" w:rsidR="0067226D" w:rsidRPr="0067226D" w:rsidRDefault="0067226D" w:rsidP="0067226D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7226D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4" w:type="pct"/>
            <w:vAlign w:val="center"/>
          </w:tcPr>
          <w:p w14:paraId="0EBDBACF" w14:textId="4F5E9439" w:rsidR="0067226D" w:rsidRPr="0067226D" w:rsidRDefault="0067226D" w:rsidP="0067226D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7226D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</w:tr>
      <w:tr w:rsidR="0067226D" w14:paraId="0358A704" w14:textId="77777777" w:rsidTr="0067226D">
        <w:trPr>
          <w:trHeight w:val="397"/>
          <w:jc w:val="center"/>
        </w:trPr>
        <w:tc>
          <w:tcPr>
            <w:tcW w:w="213" w:type="pct"/>
            <w:vAlign w:val="center"/>
          </w:tcPr>
          <w:p w14:paraId="64790B4F" w14:textId="77777777" w:rsidR="0067226D" w:rsidRDefault="0067226D" w:rsidP="0067226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3</w:t>
            </w:r>
          </w:p>
        </w:tc>
        <w:tc>
          <w:tcPr>
            <w:tcW w:w="668" w:type="pct"/>
          </w:tcPr>
          <w:p w14:paraId="12B3BDC7" w14:textId="5514B07D" w:rsidR="0067226D" w:rsidRDefault="0067226D" w:rsidP="0067226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t>IMT206</w:t>
            </w:r>
          </w:p>
        </w:tc>
        <w:tc>
          <w:tcPr>
            <w:tcW w:w="2196" w:type="pct"/>
          </w:tcPr>
          <w:p w14:paraId="14843A3C" w14:textId="31078295" w:rsidR="0067226D" w:rsidRDefault="0067226D" w:rsidP="0067226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24BAF">
              <w:t>İleri Okuma Becerisi II</w:t>
            </w:r>
            <w:r w:rsidR="00424408">
              <w:t xml:space="preserve"> (Advanced Reading </w:t>
            </w:r>
            <w:proofErr w:type="spellStart"/>
            <w:r w:rsidR="00424408">
              <w:t>Skills</w:t>
            </w:r>
            <w:proofErr w:type="spellEnd"/>
            <w:r w:rsidR="00424408">
              <w:t xml:space="preserve"> II)</w:t>
            </w:r>
          </w:p>
        </w:tc>
        <w:tc>
          <w:tcPr>
            <w:tcW w:w="213" w:type="pct"/>
            <w:vAlign w:val="center"/>
          </w:tcPr>
          <w:p w14:paraId="2FBAD974" w14:textId="77777777" w:rsidR="0067226D" w:rsidRDefault="0067226D" w:rsidP="0067226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2E34FFD3" w14:textId="77777777" w:rsidR="0067226D" w:rsidRDefault="0067226D" w:rsidP="0067226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4246FC79" w14:textId="582204F3" w:rsidR="0067226D" w:rsidRPr="00B33910" w:rsidRDefault="0067226D" w:rsidP="006722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</w:t>
            </w:r>
          </w:p>
        </w:tc>
        <w:tc>
          <w:tcPr>
            <w:tcW w:w="213" w:type="pct"/>
            <w:vAlign w:val="center"/>
          </w:tcPr>
          <w:p w14:paraId="385077FD" w14:textId="11755596" w:rsidR="0067226D" w:rsidRPr="0067226D" w:rsidRDefault="0067226D" w:rsidP="0067226D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7226D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3" w:type="pct"/>
            <w:vAlign w:val="center"/>
          </w:tcPr>
          <w:p w14:paraId="0217EA13" w14:textId="195C72CC" w:rsidR="0067226D" w:rsidRPr="0067226D" w:rsidRDefault="0067226D" w:rsidP="0067226D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7226D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6A7B811D" w14:textId="2CB394FF" w:rsidR="0067226D" w:rsidRPr="0067226D" w:rsidRDefault="00733AD2" w:rsidP="0067226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1F1527CE" w14:textId="33FBFC42" w:rsidR="0067226D" w:rsidRPr="0067226D" w:rsidRDefault="0067226D" w:rsidP="0067226D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7226D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3" w:type="pct"/>
            <w:vAlign w:val="center"/>
          </w:tcPr>
          <w:p w14:paraId="09A4D465" w14:textId="48B6BADD" w:rsidR="0067226D" w:rsidRPr="0067226D" w:rsidRDefault="0067226D" w:rsidP="0067226D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7226D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4" w:type="pct"/>
            <w:vAlign w:val="center"/>
          </w:tcPr>
          <w:p w14:paraId="1374CFE8" w14:textId="7A691D27" w:rsidR="0067226D" w:rsidRPr="0067226D" w:rsidRDefault="0067226D" w:rsidP="0067226D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7226D">
              <w:rPr>
                <w:rFonts w:ascii="Times New Roman" w:hAnsi="Times New Roman" w:cs="Times New Roman"/>
                <w:bCs/>
                <w:sz w:val="20"/>
                <w:szCs w:val="20"/>
              </w:rPr>
              <w:t>5</w:t>
            </w:r>
          </w:p>
        </w:tc>
      </w:tr>
      <w:tr w:rsidR="0067226D" w14:paraId="0EAE6B1D" w14:textId="77777777" w:rsidTr="0067226D">
        <w:trPr>
          <w:trHeight w:val="397"/>
          <w:jc w:val="center"/>
        </w:trPr>
        <w:tc>
          <w:tcPr>
            <w:tcW w:w="213" w:type="pct"/>
            <w:vAlign w:val="center"/>
          </w:tcPr>
          <w:p w14:paraId="7B0BEC9D" w14:textId="77777777" w:rsidR="0067226D" w:rsidRDefault="0067226D" w:rsidP="0067226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4</w:t>
            </w:r>
          </w:p>
        </w:tc>
        <w:tc>
          <w:tcPr>
            <w:tcW w:w="668" w:type="pct"/>
          </w:tcPr>
          <w:p w14:paraId="13812AAA" w14:textId="15C391D7" w:rsidR="0067226D" w:rsidRDefault="0067226D" w:rsidP="0067226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t>IMT208</w:t>
            </w:r>
          </w:p>
        </w:tc>
        <w:tc>
          <w:tcPr>
            <w:tcW w:w="2196" w:type="pct"/>
          </w:tcPr>
          <w:p w14:paraId="5D4E7753" w14:textId="6159DF4C" w:rsidR="0067226D" w:rsidRDefault="0067226D" w:rsidP="0067226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24BAF">
              <w:t>Çevirmenler İçin Türkçe II</w:t>
            </w:r>
            <w:r w:rsidR="00424408">
              <w:t xml:space="preserve"> (</w:t>
            </w:r>
            <w:proofErr w:type="spellStart"/>
            <w:r w:rsidR="00424408">
              <w:t>Turkish</w:t>
            </w:r>
            <w:proofErr w:type="spellEnd"/>
            <w:r w:rsidR="00424408">
              <w:t xml:space="preserve"> </w:t>
            </w:r>
            <w:proofErr w:type="spellStart"/>
            <w:r w:rsidR="00424408">
              <w:t>for</w:t>
            </w:r>
            <w:proofErr w:type="spellEnd"/>
            <w:r w:rsidR="00424408">
              <w:t xml:space="preserve"> </w:t>
            </w:r>
            <w:proofErr w:type="spellStart"/>
            <w:r w:rsidR="00424408">
              <w:t>Translators</w:t>
            </w:r>
            <w:proofErr w:type="spellEnd"/>
            <w:r w:rsidR="00424408">
              <w:t xml:space="preserve"> II)</w:t>
            </w:r>
          </w:p>
        </w:tc>
        <w:tc>
          <w:tcPr>
            <w:tcW w:w="213" w:type="pct"/>
            <w:vAlign w:val="center"/>
          </w:tcPr>
          <w:p w14:paraId="26449481" w14:textId="77777777" w:rsidR="0067226D" w:rsidRDefault="0067226D" w:rsidP="0067226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3001DB2D" w14:textId="77777777" w:rsidR="0067226D" w:rsidRDefault="0067226D" w:rsidP="0067226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52421DAC" w14:textId="2C24B186" w:rsidR="0067226D" w:rsidRPr="00B33910" w:rsidRDefault="0067226D" w:rsidP="006722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</w:t>
            </w:r>
          </w:p>
        </w:tc>
        <w:tc>
          <w:tcPr>
            <w:tcW w:w="213" w:type="pct"/>
            <w:vAlign w:val="center"/>
          </w:tcPr>
          <w:p w14:paraId="4D791E89" w14:textId="5D6118A2" w:rsidR="0067226D" w:rsidRPr="0067226D" w:rsidRDefault="0067226D" w:rsidP="0067226D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7226D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3" w:type="pct"/>
            <w:vAlign w:val="center"/>
          </w:tcPr>
          <w:p w14:paraId="3A953973" w14:textId="0AACC192" w:rsidR="0067226D" w:rsidRPr="0067226D" w:rsidRDefault="0067226D" w:rsidP="0067226D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7226D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09C9B5CA" w14:textId="0067B2D6" w:rsidR="0067226D" w:rsidRPr="0067226D" w:rsidRDefault="00733AD2" w:rsidP="0067226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1A4FC507" w14:textId="6509313D" w:rsidR="0067226D" w:rsidRPr="0067226D" w:rsidRDefault="0067226D" w:rsidP="0067226D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7226D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3" w:type="pct"/>
            <w:vAlign w:val="center"/>
          </w:tcPr>
          <w:p w14:paraId="01464B54" w14:textId="252B95AA" w:rsidR="0067226D" w:rsidRPr="0067226D" w:rsidRDefault="0067226D" w:rsidP="0067226D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7226D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4" w:type="pct"/>
            <w:vAlign w:val="center"/>
          </w:tcPr>
          <w:p w14:paraId="00C48852" w14:textId="2D906831" w:rsidR="0067226D" w:rsidRPr="0067226D" w:rsidRDefault="0067226D" w:rsidP="0067226D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7226D">
              <w:rPr>
                <w:rFonts w:ascii="Times New Roman" w:hAnsi="Times New Roman" w:cs="Times New Roman"/>
                <w:bCs/>
                <w:sz w:val="20"/>
                <w:szCs w:val="20"/>
              </w:rPr>
              <w:t>5</w:t>
            </w:r>
          </w:p>
        </w:tc>
      </w:tr>
      <w:tr w:rsidR="0067226D" w14:paraId="4F68D0C2" w14:textId="77777777" w:rsidTr="0067226D">
        <w:trPr>
          <w:trHeight w:val="397"/>
          <w:jc w:val="center"/>
        </w:trPr>
        <w:tc>
          <w:tcPr>
            <w:tcW w:w="213" w:type="pct"/>
            <w:vAlign w:val="center"/>
          </w:tcPr>
          <w:p w14:paraId="544FF4C9" w14:textId="77777777" w:rsidR="0067226D" w:rsidRPr="00B33910" w:rsidRDefault="0067226D" w:rsidP="0067226D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5</w:t>
            </w:r>
          </w:p>
        </w:tc>
        <w:tc>
          <w:tcPr>
            <w:tcW w:w="668" w:type="pct"/>
          </w:tcPr>
          <w:p w14:paraId="1A6EABE2" w14:textId="0ABEA433" w:rsidR="0067226D" w:rsidRPr="00B33910" w:rsidRDefault="0067226D" w:rsidP="0067226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t>IMT210</w:t>
            </w:r>
          </w:p>
        </w:tc>
        <w:tc>
          <w:tcPr>
            <w:tcW w:w="2196" w:type="pct"/>
          </w:tcPr>
          <w:p w14:paraId="22C4CBA1" w14:textId="0B4B0C5E" w:rsidR="0067226D" w:rsidRPr="00B33910" w:rsidRDefault="0067226D" w:rsidP="0067226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4BAF">
              <w:t xml:space="preserve">İkinci Yabancı Dil IV </w:t>
            </w:r>
            <w:r w:rsidR="00424408">
              <w:t xml:space="preserve">(Second </w:t>
            </w:r>
            <w:proofErr w:type="spellStart"/>
            <w:r w:rsidR="00424408">
              <w:t>Foreign</w:t>
            </w:r>
            <w:proofErr w:type="spellEnd"/>
            <w:r w:rsidR="00424408">
              <w:t xml:space="preserve"> IV)</w:t>
            </w:r>
          </w:p>
        </w:tc>
        <w:tc>
          <w:tcPr>
            <w:tcW w:w="213" w:type="pct"/>
            <w:vAlign w:val="center"/>
          </w:tcPr>
          <w:p w14:paraId="72C4A0C0" w14:textId="77777777" w:rsidR="0067226D" w:rsidRPr="00B33910" w:rsidRDefault="0067226D" w:rsidP="0067226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7C57C79A" w14:textId="77777777" w:rsidR="0067226D" w:rsidRPr="00B33910" w:rsidRDefault="0067226D" w:rsidP="0067226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4E9167D7" w14:textId="16BB33F4" w:rsidR="0067226D" w:rsidRPr="00B33910" w:rsidRDefault="0067226D" w:rsidP="0067226D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Z</w:t>
            </w:r>
          </w:p>
        </w:tc>
        <w:tc>
          <w:tcPr>
            <w:tcW w:w="213" w:type="pct"/>
            <w:vAlign w:val="center"/>
          </w:tcPr>
          <w:p w14:paraId="3B49778D" w14:textId="70FAE114" w:rsidR="0067226D" w:rsidRPr="00B33910" w:rsidRDefault="0067226D" w:rsidP="0067226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0C7C2AE7" w14:textId="208AC021" w:rsidR="0067226D" w:rsidRPr="00B33910" w:rsidRDefault="0067226D" w:rsidP="0067226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128688C2" w14:textId="25447810" w:rsidR="0067226D" w:rsidRPr="00B33910" w:rsidRDefault="00733AD2" w:rsidP="0067226D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4E392DBA" w14:textId="2CB2D305" w:rsidR="0067226D" w:rsidRPr="00B33910" w:rsidRDefault="0067226D" w:rsidP="0067226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029C1BB4" w14:textId="14196B62" w:rsidR="0067226D" w:rsidRPr="00B33910" w:rsidRDefault="0067226D" w:rsidP="0067226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4" w:type="pct"/>
            <w:vAlign w:val="center"/>
          </w:tcPr>
          <w:p w14:paraId="39DF87C8" w14:textId="17F9DF91" w:rsidR="0067226D" w:rsidRPr="00B33910" w:rsidRDefault="0067226D" w:rsidP="0067226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67226D" w14:paraId="6D2A94A4" w14:textId="77777777" w:rsidTr="0067226D">
        <w:trPr>
          <w:trHeight w:val="397"/>
          <w:jc w:val="center"/>
        </w:trPr>
        <w:tc>
          <w:tcPr>
            <w:tcW w:w="213" w:type="pct"/>
            <w:vAlign w:val="center"/>
          </w:tcPr>
          <w:p w14:paraId="031D8FCD" w14:textId="77777777" w:rsidR="0067226D" w:rsidRPr="00B33910" w:rsidRDefault="0067226D" w:rsidP="0067226D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6</w:t>
            </w:r>
          </w:p>
        </w:tc>
        <w:tc>
          <w:tcPr>
            <w:tcW w:w="668" w:type="pct"/>
          </w:tcPr>
          <w:p w14:paraId="20225F7A" w14:textId="3766B690" w:rsidR="0067226D" w:rsidRPr="00B33910" w:rsidRDefault="00311A52" w:rsidP="0067226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MTSEC4YY</w:t>
            </w:r>
          </w:p>
        </w:tc>
        <w:tc>
          <w:tcPr>
            <w:tcW w:w="2196" w:type="pct"/>
          </w:tcPr>
          <w:p w14:paraId="61B5810B" w14:textId="0C90C8E7" w:rsidR="0067226D" w:rsidRPr="00B33910" w:rsidRDefault="0067226D" w:rsidP="0067226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4BAF">
              <w:t>Alan İçi Seçmeli Ders</w:t>
            </w:r>
            <w:r w:rsidR="00424408">
              <w:t xml:space="preserve"> (</w:t>
            </w:r>
            <w:proofErr w:type="spellStart"/>
            <w:r w:rsidR="00424408">
              <w:t>Area</w:t>
            </w:r>
            <w:proofErr w:type="spellEnd"/>
            <w:r w:rsidR="00424408">
              <w:t xml:space="preserve"> </w:t>
            </w:r>
            <w:proofErr w:type="spellStart"/>
            <w:r w:rsidR="00424408">
              <w:t>Elective</w:t>
            </w:r>
            <w:proofErr w:type="spellEnd"/>
            <w:r w:rsidR="00424408">
              <w:t>)</w:t>
            </w:r>
          </w:p>
        </w:tc>
        <w:tc>
          <w:tcPr>
            <w:tcW w:w="213" w:type="pct"/>
            <w:vAlign w:val="center"/>
          </w:tcPr>
          <w:p w14:paraId="0B247CE8" w14:textId="77777777" w:rsidR="0067226D" w:rsidRPr="00B33910" w:rsidRDefault="0067226D" w:rsidP="0067226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11D89811" w14:textId="77777777" w:rsidR="0067226D" w:rsidRPr="00B33910" w:rsidRDefault="0067226D" w:rsidP="0067226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3D4E781A" w14:textId="5DA929C7" w:rsidR="0067226D" w:rsidRPr="00B33910" w:rsidRDefault="006D7AC9" w:rsidP="0067226D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S</w:t>
            </w:r>
          </w:p>
        </w:tc>
        <w:tc>
          <w:tcPr>
            <w:tcW w:w="213" w:type="pct"/>
            <w:vAlign w:val="center"/>
          </w:tcPr>
          <w:p w14:paraId="06625291" w14:textId="6399C17C" w:rsidR="0067226D" w:rsidRPr="00B33910" w:rsidRDefault="0067226D" w:rsidP="0067226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05064558" w14:textId="05F96D69" w:rsidR="0067226D" w:rsidRPr="00B33910" w:rsidRDefault="0067226D" w:rsidP="0067226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5C9EEB14" w14:textId="4EBEB9C2" w:rsidR="0067226D" w:rsidRPr="00B33910" w:rsidRDefault="00733AD2" w:rsidP="0067226D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57AD3B40" w14:textId="635622D5" w:rsidR="0067226D" w:rsidRPr="00B33910" w:rsidRDefault="0067226D" w:rsidP="0067226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2BC6F00D" w14:textId="2E39532A" w:rsidR="0067226D" w:rsidRPr="00B33910" w:rsidRDefault="0067226D" w:rsidP="0067226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4" w:type="pct"/>
            <w:vAlign w:val="center"/>
          </w:tcPr>
          <w:p w14:paraId="09F3E87C" w14:textId="68028741" w:rsidR="0067226D" w:rsidRPr="00B33910" w:rsidRDefault="0067226D" w:rsidP="0067226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67226D" w14:paraId="57847BF4" w14:textId="77777777" w:rsidTr="0067226D">
        <w:trPr>
          <w:trHeight w:val="397"/>
          <w:jc w:val="center"/>
        </w:trPr>
        <w:tc>
          <w:tcPr>
            <w:tcW w:w="213" w:type="pct"/>
            <w:vAlign w:val="center"/>
          </w:tcPr>
          <w:p w14:paraId="15954F3E" w14:textId="77777777" w:rsidR="0067226D" w:rsidRPr="0067226D" w:rsidRDefault="0067226D" w:rsidP="0067226D">
            <w:pPr>
              <w:jc w:val="center"/>
              <w:rPr>
                <w:rFonts w:ascii="Times New Roman" w:hAnsi="Times New Roman" w:cs="Times New Roman"/>
                <w:b/>
                <w:bCs/>
                <w:w w:val="101"/>
                <w:sz w:val="20"/>
                <w:szCs w:val="20"/>
              </w:rPr>
            </w:pPr>
            <w:r w:rsidRPr="0067226D">
              <w:rPr>
                <w:rFonts w:ascii="Times New Roman" w:hAnsi="Times New Roman" w:cs="Times New Roman"/>
                <w:b/>
                <w:bCs/>
                <w:w w:val="101"/>
                <w:sz w:val="20"/>
                <w:szCs w:val="20"/>
              </w:rPr>
              <w:t>7</w:t>
            </w:r>
          </w:p>
        </w:tc>
        <w:tc>
          <w:tcPr>
            <w:tcW w:w="668" w:type="pct"/>
          </w:tcPr>
          <w:p w14:paraId="1C0DB426" w14:textId="7FA23AE7" w:rsidR="0067226D" w:rsidRPr="00B33910" w:rsidRDefault="00311A52" w:rsidP="0067226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MTSEC4YY</w:t>
            </w:r>
          </w:p>
        </w:tc>
        <w:tc>
          <w:tcPr>
            <w:tcW w:w="2196" w:type="pct"/>
          </w:tcPr>
          <w:p w14:paraId="54C4D93D" w14:textId="34D1EEC0" w:rsidR="0067226D" w:rsidRPr="00B33910" w:rsidRDefault="0067226D" w:rsidP="0067226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4BAF">
              <w:t>Alan İçi Seçmeli Ders</w:t>
            </w:r>
            <w:r w:rsidR="00424408">
              <w:t xml:space="preserve"> (</w:t>
            </w:r>
            <w:proofErr w:type="spellStart"/>
            <w:r w:rsidR="00424408">
              <w:t>Area</w:t>
            </w:r>
            <w:proofErr w:type="spellEnd"/>
            <w:r w:rsidR="00424408">
              <w:t xml:space="preserve"> </w:t>
            </w:r>
            <w:proofErr w:type="spellStart"/>
            <w:r w:rsidR="00424408">
              <w:t>Elective</w:t>
            </w:r>
            <w:proofErr w:type="spellEnd"/>
            <w:r w:rsidR="00424408">
              <w:t>)</w:t>
            </w:r>
          </w:p>
        </w:tc>
        <w:tc>
          <w:tcPr>
            <w:tcW w:w="213" w:type="pct"/>
            <w:vAlign w:val="center"/>
          </w:tcPr>
          <w:p w14:paraId="1ECEE549" w14:textId="77777777" w:rsidR="0067226D" w:rsidRPr="00B33910" w:rsidRDefault="0067226D" w:rsidP="0067226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023ED91F" w14:textId="77777777" w:rsidR="0067226D" w:rsidRPr="00B33910" w:rsidRDefault="0067226D" w:rsidP="0067226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401C2532" w14:textId="54614950" w:rsidR="0067226D" w:rsidRPr="00B33910" w:rsidRDefault="006D7AC9" w:rsidP="0067226D">
            <w:pPr>
              <w:jc w:val="center"/>
              <w:rPr>
                <w:rFonts w:ascii="Times New Roman" w:hAnsi="Times New Roman" w:cs="Times New Roman"/>
                <w:bCs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w w:val="101"/>
                <w:sz w:val="20"/>
                <w:szCs w:val="20"/>
              </w:rPr>
              <w:t>S</w:t>
            </w:r>
          </w:p>
        </w:tc>
        <w:tc>
          <w:tcPr>
            <w:tcW w:w="213" w:type="pct"/>
            <w:vAlign w:val="center"/>
          </w:tcPr>
          <w:p w14:paraId="12CBCC15" w14:textId="1CA0B0C1" w:rsidR="0067226D" w:rsidRPr="00B33910" w:rsidRDefault="0067226D" w:rsidP="0067226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2F60EEBD" w14:textId="4CE70A31" w:rsidR="0067226D" w:rsidRPr="00B33910" w:rsidRDefault="0067226D" w:rsidP="0067226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34B38979" w14:textId="05E91555" w:rsidR="0067226D" w:rsidRPr="00B33910" w:rsidRDefault="00733AD2" w:rsidP="0067226D">
            <w:pPr>
              <w:jc w:val="center"/>
              <w:rPr>
                <w:rFonts w:ascii="Times New Roman" w:hAnsi="Times New Roman" w:cs="Times New Roman"/>
                <w:bCs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w w:val="101"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66ADC55D" w14:textId="7A83322C" w:rsidR="0067226D" w:rsidRPr="00B33910" w:rsidRDefault="0067226D" w:rsidP="0067226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33797BE5" w14:textId="68382D73" w:rsidR="0067226D" w:rsidRPr="00B33910" w:rsidRDefault="0067226D" w:rsidP="0067226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4" w:type="pct"/>
            <w:vAlign w:val="center"/>
          </w:tcPr>
          <w:p w14:paraId="5692C460" w14:textId="440BB0B0" w:rsidR="0067226D" w:rsidRPr="00B33910" w:rsidRDefault="0067226D" w:rsidP="0067226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50268F" w14:paraId="70A21DAE" w14:textId="77777777" w:rsidTr="0067226D">
        <w:trPr>
          <w:trHeight w:val="397"/>
          <w:jc w:val="center"/>
        </w:trPr>
        <w:tc>
          <w:tcPr>
            <w:tcW w:w="3504" w:type="pct"/>
            <w:gridSpan w:val="5"/>
            <w:vAlign w:val="center"/>
          </w:tcPr>
          <w:p w14:paraId="391270B9" w14:textId="77777777" w:rsidR="0050268F" w:rsidRDefault="0050268F" w:rsidP="00D57A24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OPLAM</w:t>
            </w:r>
          </w:p>
        </w:tc>
        <w:tc>
          <w:tcPr>
            <w:tcW w:w="214" w:type="pct"/>
            <w:vAlign w:val="center"/>
          </w:tcPr>
          <w:p w14:paraId="137B4226" w14:textId="77777777" w:rsidR="0050268F" w:rsidRDefault="0050268F" w:rsidP="00D57A24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7AA57694" w14:textId="2AB5552E" w:rsidR="0050268F" w:rsidRDefault="0067226D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4</w:t>
            </w:r>
          </w:p>
        </w:tc>
        <w:tc>
          <w:tcPr>
            <w:tcW w:w="213" w:type="pct"/>
            <w:vAlign w:val="center"/>
          </w:tcPr>
          <w:p w14:paraId="38C3169C" w14:textId="567EEAB7" w:rsidR="0050268F" w:rsidRDefault="0067226D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2F47287A" w14:textId="59E406CA" w:rsidR="0050268F" w:rsidRDefault="00733AD2" w:rsidP="00D57A2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57E8A6F0" w14:textId="30107383" w:rsidR="0050268F" w:rsidRDefault="0067226D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4</w:t>
            </w:r>
          </w:p>
        </w:tc>
        <w:tc>
          <w:tcPr>
            <w:tcW w:w="213" w:type="pct"/>
            <w:vAlign w:val="center"/>
          </w:tcPr>
          <w:p w14:paraId="13591E21" w14:textId="749EC2EB" w:rsidR="0050268F" w:rsidRDefault="0067226D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4</w:t>
            </w:r>
          </w:p>
        </w:tc>
        <w:tc>
          <w:tcPr>
            <w:tcW w:w="214" w:type="pct"/>
            <w:vAlign w:val="center"/>
          </w:tcPr>
          <w:p w14:paraId="5CE5A2C4" w14:textId="25B4740B" w:rsidR="0050268F" w:rsidRDefault="0067226D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30</w:t>
            </w:r>
          </w:p>
        </w:tc>
      </w:tr>
    </w:tbl>
    <w:p w14:paraId="16598C4E" w14:textId="77777777" w:rsidR="0050268F" w:rsidRPr="00BA1A75" w:rsidRDefault="0050268F" w:rsidP="0050268F">
      <w:pPr>
        <w:spacing w:after="0" w:line="240" w:lineRule="auto"/>
        <w:jc w:val="both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>Her bir sınıf/yarıyıl için bu formu tekrar düzenleyiniz</w:t>
      </w:r>
    </w:p>
    <w:p w14:paraId="04685BFD" w14:textId="77777777" w:rsidR="0050268F" w:rsidRPr="00BA1A75" w:rsidRDefault="0050268F" w:rsidP="0050268F">
      <w:pPr>
        <w:spacing w:after="0" w:line="240" w:lineRule="auto"/>
        <w:ind w:left="708" w:hanging="708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>Bu değer ile B (B1/B2) form</w:t>
      </w:r>
      <w:r>
        <w:rPr>
          <w:rFonts w:ascii="Times New Roman" w:hAnsi="Times New Roman" w:cs="Times New Roman"/>
          <w:bCs/>
          <w:sz w:val="16"/>
          <w:szCs w:val="16"/>
        </w:rPr>
        <w:t>undaki</w:t>
      </w:r>
      <w:r w:rsidRPr="00BA1A75">
        <w:rPr>
          <w:rFonts w:ascii="Times New Roman" w:hAnsi="Times New Roman" w:cs="Times New Roman"/>
          <w:bCs/>
          <w:sz w:val="16"/>
          <w:szCs w:val="16"/>
        </w:rPr>
        <w:t xml:space="preserve"> tamamlanması gereken asgari değerlerden alınacak saat ve AKTS kredileri toplamının haftalık ders saati olarak 30 ders saatini aşmaması, AKTS kredisi toplamı olarak ise 30 AKTS kredisini sağlaması gerekmektedir.</w:t>
      </w:r>
    </w:p>
    <w:p w14:paraId="329DAF9C" w14:textId="77777777" w:rsidR="0050268F" w:rsidRPr="00BA1A75" w:rsidRDefault="0050268F" w:rsidP="0050268F">
      <w:pPr>
        <w:spacing w:after="0" w:line="240" w:lineRule="auto"/>
        <w:ind w:left="708" w:hanging="708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*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>Zorunlu derslerin dışında eğer varsa ilgili yarıyıl için SEÇMELİ DERS GRUP adı/adlarını belirtiniz. Bu grupta alınması gereken ders/derslerin minimum toplam AKTS kredisini ilgili gözeye yazınız.</w:t>
      </w:r>
    </w:p>
    <w:p w14:paraId="6666BE13" w14:textId="77777777" w:rsidR="0050268F" w:rsidRPr="00BA1A75" w:rsidRDefault="0050268F" w:rsidP="0050268F">
      <w:pPr>
        <w:spacing w:after="0" w:line="240" w:lineRule="auto"/>
        <w:ind w:left="708" w:hanging="708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**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>Daha önceki eğitim programında yer alan bir dersin eğitim programından kaldırılması durumunda söz konusu ders yerine</w:t>
      </w:r>
      <w:r>
        <w:rPr>
          <w:rFonts w:ascii="Times New Roman" w:hAnsi="Times New Roman" w:cs="Times New Roman"/>
          <w:bCs/>
          <w:sz w:val="16"/>
          <w:szCs w:val="16"/>
        </w:rPr>
        <w:t xml:space="preserve"> </w:t>
      </w:r>
      <w:r w:rsidRPr="00BA1A75">
        <w:rPr>
          <w:rFonts w:ascii="Times New Roman" w:hAnsi="Times New Roman" w:cs="Times New Roman"/>
          <w:bCs/>
          <w:sz w:val="16"/>
          <w:szCs w:val="16"/>
        </w:rPr>
        <w:t xml:space="preserve">düzenlemekte olduğunuz eğitim programında alınması gereken dersi ifade eder. Bu durumdaki dersleri form </w:t>
      </w:r>
      <w:r>
        <w:rPr>
          <w:rFonts w:ascii="Times New Roman" w:hAnsi="Times New Roman" w:cs="Times New Roman"/>
          <w:bCs/>
          <w:sz w:val="16"/>
          <w:szCs w:val="16"/>
        </w:rPr>
        <w:t>C</w:t>
      </w:r>
      <w:r w:rsidRPr="00BA1A75">
        <w:rPr>
          <w:rFonts w:ascii="Times New Roman" w:hAnsi="Times New Roman" w:cs="Times New Roman"/>
          <w:bCs/>
          <w:sz w:val="16"/>
          <w:szCs w:val="16"/>
        </w:rPr>
        <w:t>’ye işleyiniz.</w:t>
      </w:r>
    </w:p>
    <w:p w14:paraId="0E96C6E8" w14:textId="77777777" w:rsidR="0050268F" w:rsidRPr="00BA1A75" w:rsidRDefault="0050268F" w:rsidP="0050268F">
      <w:pPr>
        <w:spacing w:after="0" w:line="240" w:lineRule="auto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***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 xml:space="preserve">Ön koşullu dersleri ve ön koşul olan dersleri </w:t>
      </w:r>
      <w:r>
        <w:rPr>
          <w:rFonts w:ascii="Times New Roman" w:hAnsi="Times New Roman" w:cs="Times New Roman"/>
          <w:bCs/>
          <w:sz w:val="16"/>
          <w:szCs w:val="16"/>
        </w:rPr>
        <w:t>C</w:t>
      </w:r>
      <w:r w:rsidRPr="00BA1A75">
        <w:rPr>
          <w:rFonts w:ascii="Times New Roman" w:hAnsi="Times New Roman" w:cs="Times New Roman"/>
          <w:bCs/>
          <w:sz w:val="16"/>
          <w:szCs w:val="16"/>
        </w:rPr>
        <w:t xml:space="preserve"> formunda belirtiniz.</w:t>
      </w:r>
    </w:p>
    <w:p w14:paraId="49596A41" w14:textId="77777777" w:rsidR="0050268F" w:rsidRDefault="0050268F" w:rsidP="0050268F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064E0D65" w14:textId="77777777" w:rsidR="0050268F" w:rsidRDefault="0050268F" w:rsidP="0050268F">
      <w:pPr>
        <w:rPr>
          <w:rFonts w:ascii="Times New Roman" w:hAnsi="Times New Roman" w:cs="Times New Roman"/>
          <w:b/>
          <w:sz w:val="20"/>
          <w:szCs w:val="20"/>
        </w:rPr>
      </w:pPr>
    </w:p>
    <w:p w14:paraId="7B647DA1" w14:textId="16D4A1D1" w:rsidR="0050268F" w:rsidRDefault="0050268F" w:rsidP="0050268F">
      <w:pPr>
        <w:rPr>
          <w:rFonts w:ascii="Times New Roman" w:hAnsi="Times New Roman" w:cs="Times New Roman"/>
          <w:b/>
          <w:sz w:val="20"/>
          <w:szCs w:val="20"/>
        </w:rPr>
      </w:pPr>
    </w:p>
    <w:p w14:paraId="76507DE7" w14:textId="77777777" w:rsidR="0067226D" w:rsidRDefault="0067226D" w:rsidP="0050268F">
      <w:pPr>
        <w:rPr>
          <w:rFonts w:ascii="Times New Roman" w:hAnsi="Times New Roman" w:cs="Times New Roman"/>
          <w:b/>
          <w:sz w:val="20"/>
          <w:szCs w:val="20"/>
        </w:rPr>
      </w:pPr>
    </w:p>
    <w:p w14:paraId="5934948E" w14:textId="77777777" w:rsidR="0050268F" w:rsidRPr="007029D9" w:rsidRDefault="0050268F" w:rsidP="0050268F">
      <w:pPr>
        <w:spacing w:after="0" w:line="360" w:lineRule="auto"/>
        <w:jc w:val="right"/>
        <w:rPr>
          <w:rFonts w:ascii="Times New Roman" w:hAnsi="Times New Roman" w:cs="Times New Roman"/>
          <w:b/>
          <w:sz w:val="72"/>
          <w:szCs w:val="72"/>
        </w:rPr>
      </w:pPr>
      <w:r>
        <w:rPr>
          <w:noProof/>
          <w:lang w:eastAsia="tr-TR"/>
        </w:rPr>
        <w:lastRenderedPageBreak/>
        <w:drawing>
          <wp:anchor distT="0" distB="0" distL="114300" distR="114300" simplePos="0" relativeHeight="251678720" behindDoc="1" locked="0" layoutInCell="1" allowOverlap="1" wp14:anchorId="4B682350" wp14:editId="751F8582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666750" cy="794385"/>
            <wp:effectExtent l="0" t="0" r="0" b="5715"/>
            <wp:wrapTight wrapText="bothSides">
              <wp:wrapPolygon edited="0">
                <wp:start x="4320" y="0"/>
                <wp:lineTo x="0" y="518"/>
                <wp:lineTo x="0" y="3626"/>
                <wp:lineTo x="3086" y="8288"/>
                <wp:lineTo x="617" y="9324"/>
                <wp:lineTo x="617" y="10878"/>
                <wp:lineTo x="4937" y="16576"/>
                <wp:lineTo x="4937" y="19165"/>
                <wp:lineTo x="8640" y="21237"/>
                <wp:lineTo x="13577" y="21237"/>
                <wp:lineTo x="17280" y="21237"/>
                <wp:lineTo x="17897" y="21237"/>
                <wp:lineTo x="20983" y="17094"/>
                <wp:lineTo x="20983" y="5698"/>
                <wp:lineTo x="14194" y="518"/>
                <wp:lineTo x="10491" y="0"/>
                <wp:lineTo x="4320" y="0"/>
              </wp:wrapPolygon>
            </wp:wrapTight>
            <wp:docPr id="12" name="Resi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794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sz w:val="72"/>
          <w:szCs w:val="72"/>
        </w:rPr>
        <w:t>B/1</w:t>
      </w:r>
    </w:p>
    <w:p w14:paraId="5133EA38" w14:textId="77777777" w:rsidR="0050268F" w:rsidRPr="00E4226E" w:rsidRDefault="0050268F" w:rsidP="0050268F">
      <w:pPr>
        <w:spacing w:after="0" w:line="360" w:lineRule="auto"/>
        <w:jc w:val="center"/>
        <w:rPr>
          <w:rFonts w:ascii="Times New Roman" w:hAnsi="Times New Roman" w:cs="Times New Roman"/>
        </w:rPr>
      </w:pPr>
      <w:r w:rsidRPr="00E4226E">
        <w:rPr>
          <w:rFonts w:ascii="Times New Roman" w:hAnsi="Times New Roman" w:cs="Times New Roman"/>
          <w:b/>
        </w:rPr>
        <w:t>OSMANİYE KORKUT ATA ÜNİVERSİTESİ</w:t>
      </w:r>
    </w:p>
    <w:p w14:paraId="4FAD4FFE" w14:textId="77777777" w:rsidR="0050268F" w:rsidRDefault="0050268F" w:rsidP="0050268F">
      <w:pPr>
        <w:spacing w:after="0" w:line="360" w:lineRule="auto"/>
        <w:jc w:val="center"/>
        <w:rPr>
          <w:rFonts w:ascii="Times New Roman" w:hAnsi="Times New Roman" w:cs="Times New Roman"/>
          <w:b/>
        </w:rPr>
      </w:pPr>
      <w:r w:rsidRPr="00E4226E">
        <w:rPr>
          <w:rFonts w:ascii="Times New Roman" w:hAnsi="Times New Roman" w:cs="Times New Roman"/>
          <w:b/>
        </w:rPr>
        <w:t>ÖĞRENCİ İŞLERİ DAİRE BAŞKANLIĞI</w:t>
      </w:r>
    </w:p>
    <w:p w14:paraId="46E2A175" w14:textId="77777777" w:rsidR="0050268F" w:rsidRDefault="0050268F" w:rsidP="0050268F">
      <w:pPr>
        <w:spacing w:after="0" w:line="360" w:lineRule="auto"/>
        <w:jc w:val="center"/>
        <w:rPr>
          <w:rFonts w:ascii="Times New Roman" w:hAnsi="Times New Roman" w:cs="Times New Roman"/>
          <w:b/>
        </w:rPr>
      </w:pPr>
    </w:p>
    <w:p w14:paraId="7F58EBB4" w14:textId="77777777" w:rsidR="0050268F" w:rsidRPr="00E4226E" w:rsidRDefault="0050268F" w:rsidP="0050268F">
      <w:pPr>
        <w:spacing w:after="0" w:line="36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>ANADAL ÖĞRETİM PROGRAMI FORMU</w:t>
      </w:r>
    </w:p>
    <w:p w14:paraId="11574F4E" w14:textId="780A6608" w:rsidR="0050268F" w:rsidRPr="00E4226E" w:rsidRDefault="0050268F" w:rsidP="0050268F">
      <w:pPr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 xml:space="preserve">EĞİTİM-ÖĞRETİM YILI      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b/>
          <w:sz w:val="20"/>
          <w:szCs w:val="20"/>
        </w:rPr>
        <w:tab/>
      </w:r>
      <w:r w:rsidRPr="00E4226E">
        <w:rPr>
          <w:rFonts w:ascii="Times New Roman" w:hAnsi="Times New Roman" w:cs="Times New Roman"/>
          <w:b/>
          <w:sz w:val="20"/>
          <w:szCs w:val="20"/>
        </w:rPr>
        <w:t xml:space="preserve">: </w:t>
      </w:r>
      <w:r w:rsidRPr="00E4226E">
        <w:rPr>
          <w:rFonts w:ascii="Times New Roman" w:hAnsi="Times New Roman" w:cs="Times New Roman"/>
          <w:bCs/>
          <w:sz w:val="20"/>
          <w:szCs w:val="20"/>
        </w:rPr>
        <w:t>202</w:t>
      </w:r>
      <w:r w:rsidR="004E6C01">
        <w:rPr>
          <w:rFonts w:ascii="Times New Roman" w:hAnsi="Times New Roman" w:cs="Times New Roman"/>
          <w:bCs/>
          <w:sz w:val="20"/>
          <w:szCs w:val="20"/>
        </w:rPr>
        <w:t>3</w:t>
      </w:r>
      <w:r w:rsidRPr="00E4226E">
        <w:rPr>
          <w:rFonts w:ascii="Times New Roman" w:hAnsi="Times New Roman" w:cs="Times New Roman"/>
          <w:bCs/>
          <w:sz w:val="20"/>
          <w:szCs w:val="20"/>
        </w:rPr>
        <w:t>-202</w:t>
      </w:r>
      <w:r w:rsidR="004E6C01">
        <w:rPr>
          <w:rFonts w:ascii="Times New Roman" w:hAnsi="Times New Roman" w:cs="Times New Roman"/>
          <w:bCs/>
          <w:sz w:val="20"/>
          <w:szCs w:val="20"/>
        </w:rPr>
        <w:t>4</w:t>
      </w:r>
    </w:p>
    <w:p w14:paraId="5D8A2100" w14:textId="4623964A" w:rsidR="0050268F" w:rsidRPr="00E4226E" w:rsidRDefault="0050268F" w:rsidP="0050268F">
      <w:pPr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>FAKÜLTE/YÜKSEKOKUL ADI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  <w:t xml:space="preserve">: </w:t>
      </w:r>
      <w:r w:rsidR="0067226D" w:rsidRPr="0067226D">
        <w:rPr>
          <w:rFonts w:ascii="Times New Roman" w:hAnsi="Times New Roman" w:cs="Times New Roman"/>
          <w:b/>
          <w:sz w:val="20"/>
          <w:szCs w:val="20"/>
        </w:rPr>
        <w:t>Fen- Edebiyat Fakültesi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</w:p>
    <w:p w14:paraId="1720E9A6" w14:textId="0EB3C649" w:rsidR="0050268F" w:rsidRPr="00E4226E" w:rsidRDefault="0050268F" w:rsidP="0050268F">
      <w:pPr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>PROGRAM ADI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  <w:r w:rsidRPr="00E4226E">
        <w:rPr>
          <w:rFonts w:ascii="Times New Roman" w:hAnsi="Times New Roman" w:cs="Times New Roman"/>
          <w:b/>
          <w:sz w:val="20"/>
          <w:szCs w:val="20"/>
        </w:rPr>
        <w:tab/>
        <w:t>:</w:t>
      </w:r>
      <w:r w:rsidRPr="00E4226E">
        <w:rPr>
          <w:rFonts w:ascii="Times New Roman" w:hAnsi="Times New Roman" w:cs="Times New Roman"/>
          <w:sz w:val="20"/>
          <w:szCs w:val="20"/>
        </w:rPr>
        <w:t xml:space="preserve"> </w:t>
      </w:r>
      <w:r w:rsidR="0067226D" w:rsidRPr="0067226D">
        <w:rPr>
          <w:rFonts w:ascii="Times New Roman" w:hAnsi="Times New Roman" w:cs="Times New Roman"/>
          <w:sz w:val="20"/>
          <w:szCs w:val="20"/>
        </w:rPr>
        <w:t>İngilizce Mütercim ve Tercümanlık Bölümü</w:t>
      </w:r>
      <w:r w:rsidRPr="00E4226E">
        <w:rPr>
          <w:rFonts w:ascii="Times New Roman" w:hAnsi="Times New Roman" w:cs="Times New Roman"/>
          <w:sz w:val="20"/>
          <w:szCs w:val="20"/>
        </w:rPr>
        <w:t xml:space="preserve">                                                      </w:t>
      </w:r>
    </w:p>
    <w:p w14:paraId="64B04751" w14:textId="4D7B288C" w:rsidR="0050268F" w:rsidRPr="00E4226E" w:rsidRDefault="0050268F" w:rsidP="0050268F">
      <w:pPr>
        <w:jc w:val="righ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2</w:t>
      </w:r>
      <w:r w:rsidRPr="00E4226E">
        <w:rPr>
          <w:rFonts w:ascii="Times New Roman" w:hAnsi="Times New Roman" w:cs="Times New Roman"/>
          <w:b/>
          <w:sz w:val="20"/>
          <w:szCs w:val="20"/>
        </w:rPr>
        <w:t>. SINIF /</w:t>
      </w:r>
      <w:r>
        <w:rPr>
          <w:rFonts w:ascii="Times New Roman" w:hAnsi="Times New Roman" w:cs="Times New Roman"/>
          <w:b/>
          <w:sz w:val="20"/>
          <w:szCs w:val="20"/>
        </w:rPr>
        <w:t>4</w:t>
      </w:r>
      <w:r w:rsidRPr="00E4226E">
        <w:rPr>
          <w:rFonts w:ascii="Times New Roman" w:hAnsi="Times New Roman" w:cs="Times New Roman"/>
          <w:b/>
          <w:sz w:val="20"/>
          <w:szCs w:val="20"/>
        </w:rPr>
        <w:t>.YARIYIL*</w:t>
      </w:r>
    </w:p>
    <w:p w14:paraId="59ACC93D" w14:textId="77777777" w:rsidR="0050268F" w:rsidRDefault="0050268F" w:rsidP="0050268F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 xml:space="preserve">ANADAL ÖĞRETİM PROGRAMI </w:t>
      </w:r>
      <w:r>
        <w:rPr>
          <w:rFonts w:ascii="Times New Roman" w:hAnsi="Times New Roman" w:cs="Times New Roman"/>
          <w:b/>
          <w:i/>
          <w:sz w:val="32"/>
          <w:szCs w:val="32"/>
        </w:rPr>
        <w:t>SEÇMELİ</w:t>
      </w:r>
      <w:r w:rsidRPr="00E4226E">
        <w:rPr>
          <w:rFonts w:ascii="Times New Roman" w:hAnsi="Times New Roman" w:cs="Times New Roman"/>
          <w:b/>
          <w:i/>
          <w:sz w:val="20"/>
          <w:szCs w:val="20"/>
        </w:rPr>
        <w:t xml:space="preserve"> </w:t>
      </w:r>
      <w:r w:rsidRPr="00E4226E">
        <w:rPr>
          <w:rFonts w:ascii="Times New Roman" w:hAnsi="Times New Roman" w:cs="Times New Roman"/>
          <w:b/>
          <w:sz w:val="20"/>
          <w:szCs w:val="20"/>
        </w:rPr>
        <w:t>DERSLERİ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3115"/>
        <w:gridCol w:w="3398"/>
      </w:tblGrid>
      <w:tr w:rsidR="0050268F" w14:paraId="54CCB1BE" w14:textId="77777777" w:rsidTr="00D57A24">
        <w:trPr>
          <w:trHeight w:val="397"/>
        </w:trPr>
        <w:tc>
          <w:tcPr>
            <w:tcW w:w="3681" w:type="dxa"/>
            <w:vAlign w:val="center"/>
          </w:tcPr>
          <w:p w14:paraId="54B108B1" w14:textId="77777777" w:rsidR="0050268F" w:rsidRPr="00DF1CA9" w:rsidRDefault="0050268F" w:rsidP="00D57A24">
            <w:pPr>
              <w:pStyle w:val="TableParagraph"/>
              <w:spacing w:before="188" w:line="246" w:lineRule="exact"/>
              <w:ind w:right="7"/>
              <w:jc w:val="right"/>
              <w:rPr>
                <w:b/>
                <w:sz w:val="20"/>
                <w:szCs w:val="20"/>
              </w:rPr>
            </w:pPr>
            <w:r w:rsidRPr="00DF1CA9">
              <w:rPr>
                <w:b/>
                <w:sz w:val="20"/>
                <w:szCs w:val="20"/>
              </w:rPr>
              <w:t>SEÇMELİ DERS</w:t>
            </w:r>
            <w:r w:rsidRPr="00DF1CA9">
              <w:rPr>
                <w:b/>
                <w:spacing w:val="-11"/>
                <w:sz w:val="20"/>
                <w:szCs w:val="20"/>
              </w:rPr>
              <w:t xml:space="preserve"> </w:t>
            </w:r>
            <w:r w:rsidRPr="00DF1CA9">
              <w:rPr>
                <w:b/>
                <w:sz w:val="20"/>
                <w:szCs w:val="20"/>
              </w:rPr>
              <w:t xml:space="preserve">GRUP </w:t>
            </w:r>
            <w:r w:rsidRPr="00DF1CA9">
              <w:rPr>
                <w:b/>
                <w:spacing w:val="-2"/>
                <w:sz w:val="20"/>
                <w:szCs w:val="20"/>
              </w:rPr>
              <w:t>ADI:</w:t>
            </w:r>
          </w:p>
          <w:p w14:paraId="26A75ED8" w14:textId="77777777" w:rsidR="0050268F" w:rsidRPr="006D13E6" w:rsidRDefault="0050268F" w:rsidP="00D57A2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3115" w:type="dxa"/>
            <w:vAlign w:val="center"/>
          </w:tcPr>
          <w:p w14:paraId="7DEE5790" w14:textId="7A3C6983" w:rsidR="0050268F" w:rsidRPr="006D13E6" w:rsidRDefault="006D7AC9" w:rsidP="00D57A24">
            <w:pPr>
              <w:pStyle w:val="TableParagraph"/>
              <w:spacing w:line="237" w:lineRule="auto"/>
              <w:ind w:right="241"/>
              <w:rPr>
                <w:bCs/>
                <w:sz w:val="20"/>
                <w:szCs w:val="20"/>
              </w:rPr>
            </w:pPr>
            <w:r w:rsidRPr="006D7AC9">
              <w:rPr>
                <w:bCs/>
                <w:sz w:val="20"/>
                <w:szCs w:val="20"/>
              </w:rPr>
              <w:t xml:space="preserve">İngilizce Mütercim ve Tercümanlık Bölümü </w:t>
            </w:r>
            <w:r>
              <w:rPr>
                <w:bCs/>
                <w:sz w:val="20"/>
                <w:szCs w:val="20"/>
              </w:rPr>
              <w:t>4</w:t>
            </w:r>
            <w:r w:rsidR="0050268F" w:rsidRPr="006D13E6">
              <w:rPr>
                <w:bCs/>
                <w:sz w:val="20"/>
                <w:szCs w:val="20"/>
              </w:rPr>
              <w:t>.Yy Seçmeli</w:t>
            </w:r>
            <w:r w:rsidR="0050268F">
              <w:rPr>
                <w:bCs/>
                <w:sz w:val="20"/>
                <w:szCs w:val="20"/>
              </w:rPr>
              <w:t xml:space="preserve"> </w:t>
            </w:r>
            <w:r w:rsidR="0050268F" w:rsidRPr="006D13E6">
              <w:rPr>
                <w:bCs/>
                <w:sz w:val="20"/>
                <w:szCs w:val="20"/>
              </w:rPr>
              <w:t>Dersler</w:t>
            </w:r>
          </w:p>
        </w:tc>
        <w:tc>
          <w:tcPr>
            <w:tcW w:w="3398" w:type="dxa"/>
            <w:vAlign w:val="center"/>
          </w:tcPr>
          <w:p w14:paraId="3BA21A03" w14:textId="77777777" w:rsidR="0050268F" w:rsidRPr="006D13E6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D13E6">
              <w:rPr>
                <w:rFonts w:ascii="Times New Roman" w:hAnsi="Times New Roman" w:cs="Times New Roman"/>
                <w:b/>
                <w:sz w:val="20"/>
                <w:szCs w:val="20"/>
              </w:rPr>
              <w:t>Bu seçmeli ders grubu için bu yarıyıl tamamlanması gereken asgari değer</w:t>
            </w:r>
          </w:p>
        </w:tc>
      </w:tr>
      <w:tr w:rsidR="0050268F" w14:paraId="5279E00F" w14:textId="77777777" w:rsidTr="00D57A24">
        <w:trPr>
          <w:trHeight w:val="397"/>
        </w:trPr>
        <w:tc>
          <w:tcPr>
            <w:tcW w:w="3681" w:type="dxa"/>
            <w:vAlign w:val="center"/>
          </w:tcPr>
          <w:p w14:paraId="4BCB98E5" w14:textId="77777777" w:rsidR="0050268F" w:rsidRPr="00DF1CA9" w:rsidRDefault="0050268F" w:rsidP="00D57A24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F1CA9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KODU:</w:t>
            </w:r>
          </w:p>
        </w:tc>
        <w:tc>
          <w:tcPr>
            <w:tcW w:w="3115" w:type="dxa"/>
            <w:vAlign w:val="center"/>
          </w:tcPr>
          <w:p w14:paraId="5CB55EFC" w14:textId="257EF20B" w:rsidR="0050268F" w:rsidRPr="006D13E6" w:rsidRDefault="006D7AC9" w:rsidP="00D57A2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D7AC9">
              <w:rPr>
                <w:rFonts w:ascii="Times New Roman" w:hAnsi="Times New Roman" w:cs="Times New Roman"/>
                <w:bCs/>
                <w:sz w:val="20"/>
                <w:szCs w:val="20"/>
              </w:rPr>
              <w:t>IMTSEC4YY</w:t>
            </w:r>
          </w:p>
        </w:tc>
        <w:tc>
          <w:tcPr>
            <w:tcW w:w="3398" w:type="dxa"/>
            <w:vAlign w:val="center"/>
          </w:tcPr>
          <w:p w14:paraId="3509C290" w14:textId="77777777" w:rsidR="0050268F" w:rsidRPr="00DF1CA9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  <w:vertAlign w:val="superscript"/>
              </w:rPr>
            </w:pPr>
            <w:r w:rsidRPr="00DF1CA9">
              <w:rPr>
                <w:rFonts w:ascii="Times New Roman" w:hAnsi="Times New Roman" w:cs="Times New Roman"/>
                <w:b/>
                <w:sz w:val="32"/>
                <w:szCs w:val="32"/>
              </w:rPr>
              <w:t>AKTS</w:t>
            </w:r>
            <w:r>
              <w:rPr>
                <w:rFonts w:ascii="Times New Roman" w:hAnsi="Times New Roman" w:cs="Times New Roman"/>
                <w:b/>
                <w:sz w:val="32"/>
                <w:szCs w:val="32"/>
                <w:vertAlign w:val="superscript"/>
              </w:rPr>
              <w:t>**</w:t>
            </w:r>
          </w:p>
        </w:tc>
      </w:tr>
      <w:tr w:rsidR="0050268F" w14:paraId="77E06676" w14:textId="77777777" w:rsidTr="00D57A24">
        <w:trPr>
          <w:trHeight w:val="397"/>
        </w:trPr>
        <w:tc>
          <w:tcPr>
            <w:tcW w:w="6796" w:type="dxa"/>
            <w:gridSpan w:val="2"/>
            <w:vAlign w:val="center"/>
          </w:tcPr>
          <w:p w14:paraId="28957FCF" w14:textId="77777777" w:rsidR="0050268F" w:rsidRPr="006D13E6" w:rsidRDefault="0050268F" w:rsidP="00D57A2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3398" w:type="dxa"/>
            <w:vAlign w:val="center"/>
          </w:tcPr>
          <w:p w14:paraId="0A54F24F" w14:textId="121856BB" w:rsidR="0050268F" w:rsidRPr="00DF1CA9" w:rsidRDefault="006D7AC9" w:rsidP="00D57A24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8</w:t>
            </w:r>
          </w:p>
        </w:tc>
      </w:tr>
    </w:tbl>
    <w:p w14:paraId="76C7ABAF" w14:textId="77777777" w:rsidR="0050268F" w:rsidRDefault="0050268F" w:rsidP="0050268F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65124B4A" w14:textId="77777777" w:rsidR="0050268F" w:rsidRPr="00DF1CA9" w:rsidRDefault="0050268F" w:rsidP="0050268F">
      <w:pPr>
        <w:spacing w:before="95"/>
        <w:ind w:left="151"/>
        <w:rPr>
          <w:rFonts w:ascii="Times New Roman" w:hAnsi="Times New Roman" w:cs="Times New Roman"/>
          <w:b/>
        </w:rPr>
      </w:pPr>
      <w:r w:rsidRPr="00DF1CA9">
        <w:rPr>
          <w:rFonts w:ascii="Times New Roman" w:hAnsi="Times New Roman" w:cs="Times New Roman"/>
          <w:b/>
        </w:rPr>
        <w:t>Bu seçmeli ders grubunda yer alan derslerin listesi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35"/>
        <w:gridCol w:w="1285"/>
        <w:gridCol w:w="4992"/>
        <w:gridCol w:w="434"/>
        <w:gridCol w:w="438"/>
        <w:gridCol w:w="434"/>
        <w:gridCol w:w="434"/>
        <w:gridCol w:w="434"/>
        <w:gridCol w:w="438"/>
        <w:gridCol w:w="434"/>
        <w:gridCol w:w="436"/>
      </w:tblGrid>
      <w:tr w:rsidR="0050268F" w14:paraId="049BBBF3" w14:textId="77777777" w:rsidTr="0067226D">
        <w:tc>
          <w:tcPr>
            <w:tcW w:w="3719" w:type="pct"/>
            <w:gridSpan w:val="5"/>
          </w:tcPr>
          <w:p w14:paraId="09DF3352" w14:textId="77777777" w:rsidR="0050268F" w:rsidRPr="006F2F7A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854" w:type="pct"/>
            <w:gridSpan w:val="4"/>
          </w:tcPr>
          <w:p w14:paraId="52C097AC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Etkinlik Saati</w:t>
            </w:r>
          </w:p>
        </w:tc>
        <w:tc>
          <w:tcPr>
            <w:tcW w:w="427" w:type="pct"/>
            <w:gridSpan w:val="2"/>
          </w:tcPr>
          <w:p w14:paraId="418774E1" w14:textId="77777777" w:rsidR="0050268F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0268F" w14:paraId="1698C70D" w14:textId="77777777" w:rsidTr="0067226D">
        <w:trPr>
          <w:trHeight w:val="2613"/>
        </w:trPr>
        <w:tc>
          <w:tcPr>
            <w:tcW w:w="213" w:type="pct"/>
            <w:textDirection w:val="btLr"/>
          </w:tcPr>
          <w:p w14:paraId="65861571" w14:textId="77777777" w:rsidR="0050268F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Sıra Numarası</w:t>
            </w:r>
          </w:p>
        </w:tc>
        <w:tc>
          <w:tcPr>
            <w:tcW w:w="630" w:type="pct"/>
          </w:tcPr>
          <w:p w14:paraId="63F18AC8" w14:textId="77777777" w:rsidR="0050268F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48" w:type="pct"/>
            <w:vAlign w:val="center"/>
          </w:tcPr>
          <w:p w14:paraId="446608BA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3787C">
              <w:rPr>
                <w:rFonts w:ascii="Times New Roman" w:hAnsi="Times New Roman" w:cs="Times New Roman"/>
                <w:b/>
                <w:sz w:val="18"/>
              </w:rPr>
              <w:t>DERSİN ADI (DERSİN İNGİLİZCE ADI)</w:t>
            </w:r>
          </w:p>
        </w:tc>
        <w:tc>
          <w:tcPr>
            <w:tcW w:w="213" w:type="pct"/>
            <w:textDirection w:val="btLr"/>
            <w:vAlign w:val="center"/>
          </w:tcPr>
          <w:p w14:paraId="19699AE5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Dersin ön koşulu var mı? ***</w:t>
            </w:r>
          </w:p>
        </w:tc>
        <w:tc>
          <w:tcPr>
            <w:tcW w:w="214" w:type="pct"/>
            <w:textDirection w:val="btLr"/>
          </w:tcPr>
          <w:p w14:paraId="0367F612" w14:textId="77777777" w:rsidR="0050268F" w:rsidRPr="006F2F7A" w:rsidRDefault="0050268F" w:rsidP="00D57A2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Zorunlu/Seçmeli</w:t>
            </w:r>
          </w:p>
        </w:tc>
        <w:tc>
          <w:tcPr>
            <w:tcW w:w="213" w:type="pct"/>
            <w:textDirection w:val="btLr"/>
            <w:vAlign w:val="center"/>
          </w:tcPr>
          <w:p w14:paraId="4657D0D4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Teorik</w:t>
            </w:r>
          </w:p>
        </w:tc>
        <w:tc>
          <w:tcPr>
            <w:tcW w:w="213" w:type="pct"/>
            <w:textDirection w:val="btLr"/>
            <w:vAlign w:val="center"/>
          </w:tcPr>
          <w:p w14:paraId="31F32903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Uygulama</w:t>
            </w:r>
          </w:p>
        </w:tc>
        <w:tc>
          <w:tcPr>
            <w:tcW w:w="213" w:type="pct"/>
            <w:textDirection w:val="btLr"/>
          </w:tcPr>
          <w:p w14:paraId="58792351" w14:textId="77777777" w:rsidR="0050268F" w:rsidRPr="006F2F7A" w:rsidRDefault="0050268F" w:rsidP="00D57A2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Laboratuvar</w:t>
            </w:r>
          </w:p>
        </w:tc>
        <w:tc>
          <w:tcPr>
            <w:tcW w:w="214" w:type="pct"/>
            <w:textDirection w:val="btLr"/>
            <w:vAlign w:val="center"/>
          </w:tcPr>
          <w:p w14:paraId="3A4CC25A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TOPLAM SAAT </w:t>
            </w:r>
          </w:p>
        </w:tc>
        <w:tc>
          <w:tcPr>
            <w:tcW w:w="213" w:type="pct"/>
            <w:textDirection w:val="btLr"/>
            <w:vAlign w:val="center"/>
          </w:tcPr>
          <w:p w14:paraId="2DC8CE10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547D3">
              <w:rPr>
                <w:rFonts w:ascii="Times New Roman" w:hAnsi="Times New Roman" w:cs="Times New Roman"/>
                <w:b/>
                <w:sz w:val="18"/>
                <w:szCs w:val="18"/>
              </w:rPr>
              <w:t>Ulusal kredi</w:t>
            </w:r>
          </w:p>
        </w:tc>
        <w:tc>
          <w:tcPr>
            <w:tcW w:w="214" w:type="pct"/>
            <w:textDirection w:val="btLr"/>
            <w:vAlign w:val="center"/>
          </w:tcPr>
          <w:p w14:paraId="0B960DB6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547D3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AKTS Kredisi </w:t>
            </w:r>
          </w:p>
        </w:tc>
      </w:tr>
      <w:tr w:rsidR="0067226D" w14:paraId="2B082B69" w14:textId="77777777" w:rsidTr="0067226D">
        <w:trPr>
          <w:trHeight w:val="397"/>
        </w:trPr>
        <w:tc>
          <w:tcPr>
            <w:tcW w:w="213" w:type="pct"/>
            <w:vAlign w:val="center"/>
          </w:tcPr>
          <w:p w14:paraId="7E18FF95" w14:textId="77777777" w:rsidR="0067226D" w:rsidRPr="00F35FA2" w:rsidRDefault="0067226D" w:rsidP="0067226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5FA2">
              <w:rPr>
                <w:rFonts w:ascii="Times New Roman" w:hAnsi="Times New Roman" w:cs="Times New Roman"/>
                <w:w w:val="101"/>
                <w:sz w:val="20"/>
                <w:szCs w:val="20"/>
              </w:rPr>
              <w:t>1</w:t>
            </w:r>
          </w:p>
        </w:tc>
        <w:tc>
          <w:tcPr>
            <w:tcW w:w="630" w:type="pct"/>
            <w:tcBorders>
              <w:right w:val="single" w:sz="4" w:space="0" w:color="auto"/>
            </w:tcBorders>
          </w:tcPr>
          <w:p w14:paraId="2011EA5F" w14:textId="073A85D2" w:rsidR="0067226D" w:rsidRPr="00F35FA2" w:rsidRDefault="0067226D" w:rsidP="0067226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43E07">
              <w:t>IMT212</w:t>
            </w:r>
          </w:p>
        </w:tc>
        <w:tc>
          <w:tcPr>
            <w:tcW w:w="2448" w:type="pct"/>
            <w:tcBorders>
              <w:right w:val="single" w:sz="4" w:space="0" w:color="auto"/>
            </w:tcBorders>
          </w:tcPr>
          <w:p w14:paraId="6A590012" w14:textId="2A9DF3DA" w:rsidR="0067226D" w:rsidRDefault="0067226D" w:rsidP="0067226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43E07">
              <w:t>Dinleme ve Not Alma Teknikleri II</w:t>
            </w:r>
            <w:r w:rsidR="00F67FFA">
              <w:t xml:space="preserve"> (</w:t>
            </w:r>
            <w:proofErr w:type="spellStart"/>
            <w:r w:rsidR="000C2C60">
              <w:t>Listening</w:t>
            </w:r>
            <w:proofErr w:type="spellEnd"/>
            <w:r w:rsidR="000C2C60">
              <w:t xml:space="preserve"> </w:t>
            </w:r>
            <w:proofErr w:type="spellStart"/>
            <w:r w:rsidR="000C2C60">
              <w:t>and</w:t>
            </w:r>
            <w:proofErr w:type="spellEnd"/>
            <w:r w:rsidR="000C2C60">
              <w:t xml:space="preserve"> </w:t>
            </w:r>
            <w:proofErr w:type="spellStart"/>
            <w:r w:rsidR="000C2C60">
              <w:t>Notetaking</w:t>
            </w:r>
            <w:proofErr w:type="spellEnd"/>
            <w:r w:rsidR="000C2C60">
              <w:t xml:space="preserve"> II)</w:t>
            </w:r>
          </w:p>
        </w:tc>
        <w:tc>
          <w:tcPr>
            <w:tcW w:w="213" w:type="pct"/>
            <w:vAlign w:val="center"/>
          </w:tcPr>
          <w:p w14:paraId="7364B044" w14:textId="77777777" w:rsidR="0067226D" w:rsidRDefault="0067226D" w:rsidP="0067226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78CB18F6" w14:textId="0655DB7D" w:rsidR="0067226D" w:rsidRPr="00B33910" w:rsidRDefault="0067226D" w:rsidP="006722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213" w:type="pct"/>
            <w:vAlign w:val="center"/>
          </w:tcPr>
          <w:p w14:paraId="228983BD" w14:textId="4C14A130" w:rsidR="0067226D" w:rsidRPr="0037578E" w:rsidRDefault="00BF7023" w:rsidP="0067226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7578E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108FB292" w14:textId="6BC7841F" w:rsidR="0067226D" w:rsidRPr="0037578E" w:rsidRDefault="00BF7023" w:rsidP="0067226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7578E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73C23466" w14:textId="1BE553F8" w:rsidR="0067226D" w:rsidRPr="0037578E" w:rsidRDefault="00733AD2" w:rsidP="0067226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4" w:type="pct"/>
            <w:vAlign w:val="center"/>
          </w:tcPr>
          <w:p w14:paraId="7C611115" w14:textId="1EE36C51" w:rsidR="0067226D" w:rsidRPr="0037578E" w:rsidRDefault="0037578E" w:rsidP="0067226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7578E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32D93F5A" w14:textId="52287ADF" w:rsidR="0067226D" w:rsidRPr="0037578E" w:rsidRDefault="0037578E" w:rsidP="0067226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7578E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4" w:type="pct"/>
            <w:vAlign w:val="center"/>
          </w:tcPr>
          <w:p w14:paraId="536028C0" w14:textId="211E8D32" w:rsidR="0067226D" w:rsidRPr="0037578E" w:rsidRDefault="0037578E" w:rsidP="0067226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7578E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</w:tr>
      <w:tr w:rsidR="0067226D" w14:paraId="3FE83206" w14:textId="77777777" w:rsidTr="0067226D">
        <w:trPr>
          <w:trHeight w:val="397"/>
        </w:trPr>
        <w:tc>
          <w:tcPr>
            <w:tcW w:w="213" w:type="pct"/>
            <w:vAlign w:val="center"/>
          </w:tcPr>
          <w:p w14:paraId="737636EE" w14:textId="77777777" w:rsidR="0067226D" w:rsidRPr="00F35FA2" w:rsidRDefault="0067226D" w:rsidP="0067226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5FA2">
              <w:rPr>
                <w:rFonts w:ascii="Times New Roman" w:hAnsi="Times New Roman" w:cs="Times New Roman"/>
                <w:w w:val="101"/>
                <w:sz w:val="20"/>
                <w:szCs w:val="20"/>
              </w:rPr>
              <w:t>2</w:t>
            </w:r>
          </w:p>
        </w:tc>
        <w:tc>
          <w:tcPr>
            <w:tcW w:w="630" w:type="pct"/>
            <w:tcBorders>
              <w:right w:val="single" w:sz="4" w:space="0" w:color="auto"/>
            </w:tcBorders>
          </w:tcPr>
          <w:p w14:paraId="192635DC" w14:textId="6B2C76FE" w:rsidR="0067226D" w:rsidRPr="00F35FA2" w:rsidRDefault="0067226D" w:rsidP="0067226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43E07">
              <w:t>IMT214</w:t>
            </w:r>
          </w:p>
        </w:tc>
        <w:tc>
          <w:tcPr>
            <w:tcW w:w="2448" w:type="pct"/>
            <w:tcBorders>
              <w:right w:val="single" w:sz="4" w:space="0" w:color="auto"/>
            </w:tcBorders>
          </w:tcPr>
          <w:p w14:paraId="69ECF3E3" w14:textId="2A6903E4" w:rsidR="0067226D" w:rsidRDefault="0067226D" w:rsidP="0067226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43E07">
              <w:t>Karşılaştırmalı Ülke Bilgisi II</w:t>
            </w:r>
            <w:r w:rsidR="000C2C60">
              <w:t xml:space="preserve"> (</w:t>
            </w:r>
            <w:proofErr w:type="spellStart"/>
            <w:r w:rsidR="000C2C60">
              <w:t>Comperative</w:t>
            </w:r>
            <w:proofErr w:type="spellEnd"/>
            <w:r w:rsidR="000C2C60">
              <w:t xml:space="preserve"> </w:t>
            </w:r>
            <w:r w:rsidR="00474CFD">
              <w:t>Country Knowledge II)</w:t>
            </w:r>
          </w:p>
        </w:tc>
        <w:tc>
          <w:tcPr>
            <w:tcW w:w="213" w:type="pct"/>
            <w:vAlign w:val="center"/>
          </w:tcPr>
          <w:p w14:paraId="425549CB" w14:textId="77777777" w:rsidR="0067226D" w:rsidRDefault="0067226D" w:rsidP="0067226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5CFCD406" w14:textId="26D1F798" w:rsidR="0067226D" w:rsidRPr="00B33910" w:rsidRDefault="0067226D" w:rsidP="006722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213" w:type="pct"/>
            <w:vAlign w:val="center"/>
          </w:tcPr>
          <w:p w14:paraId="6A5EDDDE" w14:textId="4E7887AD" w:rsidR="0067226D" w:rsidRPr="0037578E" w:rsidRDefault="00BF7023" w:rsidP="0067226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7578E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547278DF" w14:textId="6CCF67A1" w:rsidR="0067226D" w:rsidRPr="0037578E" w:rsidRDefault="00BF7023" w:rsidP="0067226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7578E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4693DA14" w14:textId="47D309BD" w:rsidR="0067226D" w:rsidRPr="0037578E" w:rsidRDefault="00733AD2" w:rsidP="0067226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4" w:type="pct"/>
            <w:vAlign w:val="center"/>
          </w:tcPr>
          <w:p w14:paraId="31220DA7" w14:textId="15BF15E7" w:rsidR="0067226D" w:rsidRPr="0037578E" w:rsidRDefault="0037578E" w:rsidP="0067226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7578E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02729816" w14:textId="75FE9A38" w:rsidR="0067226D" w:rsidRPr="0037578E" w:rsidRDefault="0037578E" w:rsidP="0067226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7578E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4" w:type="pct"/>
            <w:vAlign w:val="center"/>
          </w:tcPr>
          <w:p w14:paraId="0141445C" w14:textId="2C1B76DB" w:rsidR="0067226D" w:rsidRPr="0037578E" w:rsidRDefault="0037578E" w:rsidP="0067226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7578E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</w:tr>
      <w:tr w:rsidR="0067226D" w14:paraId="47AA6BAD" w14:textId="77777777" w:rsidTr="0067226D">
        <w:trPr>
          <w:trHeight w:val="397"/>
        </w:trPr>
        <w:tc>
          <w:tcPr>
            <w:tcW w:w="213" w:type="pct"/>
            <w:vAlign w:val="center"/>
          </w:tcPr>
          <w:p w14:paraId="49D3EE49" w14:textId="77777777" w:rsidR="0067226D" w:rsidRPr="00F35FA2" w:rsidRDefault="0067226D" w:rsidP="0067226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5FA2">
              <w:rPr>
                <w:rFonts w:ascii="Times New Roman" w:hAnsi="Times New Roman" w:cs="Times New Roman"/>
                <w:w w:val="101"/>
                <w:sz w:val="20"/>
                <w:szCs w:val="20"/>
              </w:rPr>
              <w:t>3</w:t>
            </w:r>
          </w:p>
        </w:tc>
        <w:tc>
          <w:tcPr>
            <w:tcW w:w="630" w:type="pct"/>
            <w:tcBorders>
              <w:right w:val="single" w:sz="4" w:space="0" w:color="auto"/>
            </w:tcBorders>
          </w:tcPr>
          <w:p w14:paraId="626932A5" w14:textId="23DDE6D6" w:rsidR="0067226D" w:rsidRPr="00F35FA2" w:rsidRDefault="0067226D" w:rsidP="0067226D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43E07">
              <w:t>IMT216</w:t>
            </w:r>
          </w:p>
        </w:tc>
        <w:tc>
          <w:tcPr>
            <w:tcW w:w="2448" w:type="pct"/>
            <w:tcBorders>
              <w:right w:val="single" w:sz="4" w:space="0" w:color="auto"/>
            </w:tcBorders>
          </w:tcPr>
          <w:p w14:paraId="78C8D2C2" w14:textId="7323F7BA" w:rsidR="0067226D" w:rsidRDefault="0067226D" w:rsidP="0067226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43E07">
              <w:t>Gönüllülük Çalışmaları</w:t>
            </w:r>
            <w:r w:rsidR="00474CFD">
              <w:t xml:space="preserve"> (</w:t>
            </w:r>
            <w:proofErr w:type="spellStart"/>
            <w:r w:rsidR="00A8520A">
              <w:t>Volunteering</w:t>
            </w:r>
            <w:proofErr w:type="spellEnd"/>
            <w:r w:rsidR="00A8520A">
              <w:t>)</w:t>
            </w:r>
          </w:p>
        </w:tc>
        <w:tc>
          <w:tcPr>
            <w:tcW w:w="213" w:type="pct"/>
            <w:vAlign w:val="center"/>
          </w:tcPr>
          <w:p w14:paraId="4B4A4F1E" w14:textId="77777777" w:rsidR="0067226D" w:rsidRDefault="0067226D" w:rsidP="0067226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7CCA0870" w14:textId="60144A00" w:rsidR="0067226D" w:rsidRPr="00B33910" w:rsidRDefault="0067226D" w:rsidP="006722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213" w:type="pct"/>
            <w:vAlign w:val="center"/>
          </w:tcPr>
          <w:p w14:paraId="6DB2A905" w14:textId="00F9DE81" w:rsidR="0067226D" w:rsidRPr="0037578E" w:rsidRDefault="00BF7023" w:rsidP="0067226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7578E">
              <w:rPr>
                <w:rFonts w:ascii="Times New Roman" w:hAnsi="Times New Roman" w:cs="Times New Roman"/>
                <w:bCs/>
                <w:sz w:val="20"/>
                <w:szCs w:val="20"/>
              </w:rPr>
              <w:t>1</w:t>
            </w:r>
          </w:p>
        </w:tc>
        <w:tc>
          <w:tcPr>
            <w:tcW w:w="213" w:type="pct"/>
            <w:vAlign w:val="center"/>
          </w:tcPr>
          <w:p w14:paraId="7A0B1A3A" w14:textId="4EE97236" w:rsidR="0067226D" w:rsidRPr="0037578E" w:rsidRDefault="00BF7023" w:rsidP="0067226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7578E">
              <w:rPr>
                <w:rFonts w:ascii="Times New Roman" w:hAnsi="Times New Roman" w:cs="Times New Roman"/>
                <w:bCs/>
                <w:sz w:val="20"/>
                <w:szCs w:val="20"/>
              </w:rPr>
              <w:t>2</w:t>
            </w:r>
          </w:p>
        </w:tc>
        <w:tc>
          <w:tcPr>
            <w:tcW w:w="213" w:type="pct"/>
            <w:vAlign w:val="center"/>
          </w:tcPr>
          <w:p w14:paraId="16FA1530" w14:textId="06297DCB" w:rsidR="0067226D" w:rsidRPr="0037578E" w:rsidRDefault="00733AD2" w:rsidP="0067226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4" w:type="pct"/>
            <w:vAlign w:val="center"/>
          </w:tcPr>
          <w:p w14:paraId="130B9E7E" w14:textId="5EB7F46A" w:rsidR="0067226D" w:rsidRPr="0037578E" w:rsidRDefault="0037578E" w:rsidP="0067226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7578E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3FCC0943" w14:textId="436F550C" w:rsidR="0067226D" w:rsidRPr="0037578E" w:rsidRDefault="0037578E" w:rsidP="0067226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7578E">
              <w:rPr>
                <w:rFonts w:ascii="Times New Roman" w:hAnsi="Times New Roman" w:cs="Times New Roman"/>
                <w:bCs/>
                <w:sz w:val="20"/>
                <w:szCs w:val="20"/>
              </w:rPr>
              <w:t>2</w:t>
            </w:r>
          </w:p>
        </w:tc>
        <w:tc>
          <w:tcPr>
            <w:tcW w:w="214" w:type="pct"/>
            <w:vAlign w:val="center"/>
          </w:tcPr>
          <w:p w14:paraId="118C1FBE" w14:textId="34AB722C" w:rsidR="0067226D" w:rsidRPr="0037578E" w:rsidRDefault="0037578E" w:rsidP="0067226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7578E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</w:tr>
      <w:tr w:rsidR="0050268F" w14:paraId="56648FC4" w14:textId="77777777" w:rsidTr="0067226D">
        <w:trPr>
          <w:trHeight w:val="397"/>
        </w:trPr>
        <w:tc>
          <w:tcPr>
            <w:tcW w:w="213" w:type="pct"/>
            <w:vAlign w:val="center"/>
          </w:tcPr>
          <w:p w14:paraId="6FF1B9C4" w14:textId="77777777" w:rsidR="0050268F" w:rsidRPr="00F35FA2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5FA2">
              <w:rPr>
                <w:rFonts w:ascii="Times New Roman" w:hAnsi="Times New Roman" w:cs="Times New Roman"/>
                <w:w w:val="101"/>
                <w:sz w:val="20"/>
                <w:szCs w:val="20"/>
              </w:rPr>
              <w:t>4</w:t>
            </w:r>
          </w:p>
        </w:tc>
        <w:tc>
          <w:tcPr>
            <w:tcW w:w="630" w:type="pct"/>
            <w:vAlign w:val="center"/>
          </w:tcPr>
          <w:p w14:paraId="27707FF4" w14:textId="0A2A7FBB" w:rsidR="0050268F" w:rsidRPr="002B4DF0" w:rsidRDefault="002B4DF0" w:rsidP="00D57A2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IMT218</w:t>
            </w:r>
          </w:p>
        </w:tc>
        <w:tc>
          <w:tcPr>
            <w:tcW w:w="2448" w:type="pct"/>
            <w:vAlign w:val="center"/>
          </w:tcPr>
          <w:p w14:paraId="21E96EE9" w14:textId="19051ADE" w:rsidR="0050268F" w:rsidRPr="002B4DF0" w:rsidRDefault="002B4DF0" w:rsidP="00D57A24">
            <w:pPr>
              <w:rPr>
                <w:rFonts w:ascii="Calibri" w:hAnsi="Calibri" w:cs="Calibri"/>
                <w:bCs/>
              </w:rPr>
            </w:pPr>
            <w:r w:rsidRPr="002B4DF0">
              <w:rPr>
                <w:rFonts w:ascii="Calibri" w:hAnsi="Calibri" w:cs="Calibri"/>
                <w:bCs/>
              </w:rPr>
              <w:t>Bağımlılıkla Mücadele</w:t>
            </w:r>
          </w:p>
        </w:tc>
        <w:tc>
          <w:tcPr>
            <w:tcW w:w="213" w:type="pct"/>
            <w:vAlign w:val="center"/>
          </w:tcPr>
          <w:p w14:paraId="1350AE20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1934AE0F" w14:textId="1B2092F0" w:rsidR="0050268F" w:rsidRPr="00B33910" w:rsidRDefault="002B4DF0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213" w:type="pct"/>
            <w:vAlign w:val="center"/>
          </w:tcPr>
          <w:p w14:paraId="15064447" w14:textId="4BB1B8EF" w:rsidR="0050268F" w:rsidRPr="002B4DF0" w:rsidRDefault="002B4DF0" w:rsidP="00D57A2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B4DF0">
              <w:rPr>
                <w:rFonts w:ascii="Times New Roman" w:hAnsi="Times New Roman" w:cs="Times New Roman"/>
                <w:bCs/>
                <w:sz w:val="20"/>
                <w:szCs w:val="20"/>
              </w:rPr>
              <w:t>2</w:t>
            </w:r>
          </w:p>
        </w:tc>
        <w:tc>
          <w:tcPr>
            <w:tcW w:w="213" w:type="pct"/>
            <w:vAlign w:val="center"/>
          </w:tcPr>
          <w:p w14:paraId="2C760E91" w14:textId="7C10880E" w:rsidR="0050268F" w:rsidRPr="002B4DF0" w:rsidRDefault="002B4DF0" w:rsidP="00D57A2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B4DF0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4819A20C" w14:textId="21407C1F" w:rsidR="0050268F" w:rsidRPr="002B4DF0" w:rsidRDefault="002B4DF0" w:rsidP="00D57A2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B4DF0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4" w:type="pct"/>
            <w:vAlign w:val="center"/>
          </w:tcPr>
          <w:p w14:paraId="1A6A8A3E" w14:textId="41E66EA1" w:rsidR="0050268F" w:rsidRPr="002B4DF0" w:rsidRDefault="002B4DF0" w:rsidP="00D57A2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B4DF0">
              <w:rPr>
                <w:rFonts w:ascii="Times New Roman" w:hAnsi="Times New Roman" w:cs="Times New Roman"/>
                <w:bCs/>
                <w:sz w:val="20"/>
                <w:szCs w:val="20"/>
              </w:rPr>
              <w:t>2</w:t>
            </w:r>
          </w:p>
        </w:tc>
        <w:tc>
          <w:tcPr>
            <w:tcW w:w="213" w:type="pct"/>
            <w:vAlign w:val="center"/>
          </w:tcPr>
          <w:p w14:paraId="044624E0" w14:textId="3581360F" w:rsidR="0050268F" w:rsidRPr="002B4DF0" w:rsidRDefault="002B4DF0" w:rsidP="00D57A2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B4DF0">
              <w:rPr>
                <w:rFonts w:ascii="Times New Roman" w:hAnsi="Times New Roman" w:cs="Times New Roman"/>
                <w:bCs/>
                <w:sz w:val="20"/>
                <w:szCs w:val="20"/>
              </w:rPr>
              <w:t>2</w:t>
            </w:r>
          </w:p>
        </w:tc>
        <w:tc>
          <w:tcPr>
            <w:tcW w:w="214" w:type="pct"/>
            <w:vAlign w:val="center"/>
          </w:tcPr>
          <w:p w14:paraId="12014945" w14:textId="1171452D" w:rsidR="0050268F" w:rsidRPr="002B4DF0" w:rsidRDefault="002B4DF0" w:rsidP="00D57A2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</w:tr>
      <w:tr w:rsidR="0050268F" w14:paraId="2EDA9E59" w14:textId="77777777" w:rsidTr="0067226D">
        <w:trPr>
          <w:trHeight w:val="397"/>
        </w:trPr>
        <w:tc>
          <w:tcPr>
            <w:tcW w:w="213" w:type="pct"/>
            <w:vAlign w:val="center"/>
          </w:tcPr>
          <w:p w14:paraId="6AEC38C7" w14:textId="77777777" w:rsidR="0050268F" w:rsidRPr="00F35FA2" w:rsidRDefault="0050268F" w:rsidP="00D57A24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5</w:t>
            </w:r>
          </w:p>
        </w:tc>
        <w:tc>
          <w:tcPr>
            <w:tcW w:w="630" w:type="pct"/>
            <w:vAlign w:val="center"/>
          </w:tcPr>
          <w:p w14:paraId="034B1DB0" w14:textId="77777777" w:rsidR="0050268F" w:rsidRPr="00F35FA2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48" w:type="pct"/>
            <w:vAlign w:val="center"/>
          </w:tcPr>
          <w:p w14:paraId="73BE91EC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70F0F249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668BCC7C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1C309587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0EE525C7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07E6EC95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410EC6D4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6EEE7D6B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4E4E59DF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0268F" w14:paraId="50B927F0" w14:textId="77777777" w:rsidTr="0067226D">
        <w:trPr>
          <w:trHeight w:val="397"/>
        </w:trPr>
        <w:tc>
          <w:tcPr>
            <w:tcW w:w="213" w:type="pct"/>
            <w:vAlign w:val="center"/>
          </w:tcPr>
          <w:p w14:paraId="13F98A1C" w14:textId="77777777" w:rsidR="0050268F" w:rsidRPr="00F35FA2" w:rsidRDefault="0050268F" w:rsidP="00D57A24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6</w:t>
            </w:r>
          </w:p>
        </w:tc>
        <w:tc>
          <w:tcPr>
            <w:tcW w:w="630" w:type="pct"/>
            <w:vAlign w:val="center"/>
          </w:tcPr>
          <w:p w14:paraId="67341C7A" w14:textId="77777777" w:rsidR="0050268F" w:rsidRPr="00F35FA2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48" w:type="pct"/>
            <w:vAlign w:val="center"/>
          </w:tcPr>
          <w:p w14:paraId="55355906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7AA519D0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2ADC2A37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5B4C37F3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160B596B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4C72262D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522F710D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0110DE5C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7F2F32B4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0268F" w14:paraId="303DBAA2" w14:textId="77777777" w:rsidTr="0067226D">
        <w:trPr>
          <w:trHeight w:val="397"/>
        </w:trPr>
        <w:tc>
          <w:tcPr>
            <w:tcW w:w="213" w:type="pct"/>
            <w:vAlign w:val="center"/>
          </w:tcPr>
          <w:p w14:paraId="6A3E1400" w14:textId="77777777" w:rsidR="0050268F" w:rsidRPr="00F35FA2" w:rsidRDefault="0050268F" w:rsidP="00D57A24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7</w:t>
            </w:r>
          </w:p>
        </w:tc>
        <w:tc>
          <w:tcPr>
            <w:tcW w:w="630" w:type="pct"/>
            <w:vAlign w:val="center"/>
          </w:tcPr>
          <w:p w14:paraId="6A9240D4" w14:textId="77777777" w:rsidR="0050268F" w:rsidRPr="00F35FA2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48" w:type="pct"/>
            <w:vAlign w:val="center"/>
          </w:tcPr>
          <w:p w14:paraId="07CDF663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0371E0A0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42C3177E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51690D8C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4639865B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27E42A60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773A6C21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1753243A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6BA190D2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0268F" w14:paraId="433395F3" w14:textId="77777777" w:rsidTr="0067226D">
        <w:trPr>
          <w:trHeight w:val="397"/>
        </w:trPr>
        <w:tc>
          <w:tcPr>
            <w:tcW w:w="213" w:type="pct"/>
            <w:vAlign w:val="center"/>
          </w:tcPr>
          <w:p w14:paraId="4B2D9385" w14:textId="77777777" w:rsidR="0050268F" w:rsidRPr="00F35FA2" w:rsidRDefault="0050268F" w:rsidP="00D57A24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8</w:t>
            </w:r>
          </w:p>
        </w:tc>
        <w:tc>
          <w:tcPr>
            <w:tcW w:w="630" w:type="pct"/>
            <w:vAlign w:val="center"/>
          </w:tcPr>
          <w:p w14:paraId="2E8137C6" w14:textId="77777777" w:rsidR="0050268F" w:rsidRPr="00F35FA2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48" w:type="pct"/>
            <w:vAlign w:val="center"/>
          </w:tcPr>
          <w:p w14:paraId="2E457455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398CACB5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64CA6EB3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4505A5CA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04B60B48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56DB74EA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3C2111D8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5BB66754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7FA6F5E0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0268F" w14:paraId="29017058" w14:textId="77777777" w:rsidTr="0067226D">
        <w:trPr>
          <w:trHeight w:val="397"/>
        </w:trPr>
        <w:tc>
          <w:tcPr>
            <w:tcW w:w="213" w:type="pct"/>
            <w:vAlign w:val="center"/>
          </w:tcPr>
          <w:p w14:paraId="2D0C639F" w14:textId="77777777" w:rsidR="0050268F" w:rsidRPr="00F35FA2" w:rsidRDefault="0050268F" w:rsidP="00D57A24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9</w:t>
            </w:r>
          </w:p>
        </w:tc>
        <w:tc>
          <w:tcPr>
            <w:tcW w:w="630" w:type="pct"/>
            <w:vAlign w:val="center"/>
          </w:tcPr>
          <w:p w14:paraId="4F568428" w14:textId="77777777" w:rsidR="0050268F" w:rsidRPr="00F35FA2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48" w:type="pct"/>
            <w:vAlign w:val="center"/>
          </w:tcPr>
          <w:p w14:paraId="4518D19E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642E6121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62511ACF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5C7E5FA6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77284515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5EEF3867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1A53B856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18D38AD2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06814A06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0268F" w14:paraId="5930553E" w14:textId="77777777" w:rsidTr="0067226D">
        <w:trPr>
          <w:trHeight w:val="397"/>
        </w:trPr>
        <w:tc>
          <w:tcPr>
            <w:tcW w:w="213" w:type="pct"/>
            <w:vAlign w:val="center"/>
          </w:tcPr>
          <w:p w14:paraId="373FA13B" w14:textId="77777777" w:rsidR="0050268F" w:rsidRPr="00F35FA2" w:rsidRDefault="0050268F" w:rsidP="00D57A24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10</w:t>
            </w:r>
          </w:p>
        </w:tc>
        <w:tc>
          <w:tcPr>
            <w:tcW w:w="630" w:type="pct"/>
            <w:vAlign w:val="center"/>
          </w:tcPr>
          <w:p w14:paraId="1F19364B" w14:textId="77777777" w:rsidR="0050268F" w:rsidRPr="00F35FA2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48" w:type="pct"/>
            <w:vAlign w:val="center"/>
          </w:tcPr>
          <w:p w14:paraId="25449744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536BD223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6A6958A9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667B4454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21F92ACD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6EEBBD9B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64D5D9EB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7B15FAE3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1546D399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14:paraId="2E43225C" w14:textId="77777777" w:rsidR="0050268F" w:rsidRPr="00BA1A75" w:rsidRDefault="0050268F" w:rsidP="0050268F">
      <w:pPr>
        <w:spacing w:after="0" w:line="240" w:lineRule="auto"/>
        <w:jc w:val="both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>Her bir sınıf/yarıyıl için bu formu tekrar düzenleyiniz</w:t>
      </w:r>
    </w:p>
    <w:p w14:paraId="608A0068" w14:textId="77777777" w:rsidR="0050268F" w:rsidRPr="00BA1A75" w:rsidRDefault="0050268F" w:rsidP="0050268F">
      <w:pPr>
        <w:spacing w:after="0" w:line="240" w:lineRule="auto"/>
        <w:ind w:left="708" w:hanging="708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</w:r>
      <w:r>
        <w:rPr>
          <w:rFonts w:ascii="Times New Roman" w:hAnsi="Times New Roman" w:cs="Times New Roman"/>
          <w:bCs/>
          <w:sz w:val="16"/>
          <w:szCs w:val="16"/>
        </w:rPr>
        <w:t>Bu alanın doldurulması zorunludur.</w:t>
      </w:r>
    </w:p>
    <w:p w14:paraId="293E7F95" w14:textId="77777777" w:rsidR="0050268F" w:rsidRPr="00BA1A75" w:rsidRDefault="0050268F" w:rsidP="0050268F">
      <w:pPr>
        <w:spacing w:after="0" w:line="240" w:lineRule="auto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*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 xml:space="preserve">Ön koşullu dersleri ve ön koşul olan dersleri </w:t>
      </w:r>
      <w:r>
        <w:rPr>
          <w:rFonts w:ascii="Times New Roman" w:hAnsi="Times New Roman" w:cs="Times New Roman"/>
          <w:bCs/>
          <w:sz w:val="16"/>
          <w:szCs w:val="16"/>
        </w:rPr>
        <w:t>C</w:t>
      </w:r>
      <w:r w:rsidRPr="00BA1A75">
        <w:rPr>
          <w:rFonts w:ascii="Times New Roman" w:hAnsi="Times New Roman" w:cs="Times New Roman"/>
          <w:bCs/>
          <w:sz w:val="16"/>
          <w:szCs w:val="16"/>
        </w:rPr>
        <w:t xml:space="preserve"> formunda belirtiniz.</w:t>
      </w:r>
    </w:p>
    <w:p w14:paraId="5DB13CE3" w14:textId="77777777" w:rsidR="0050268F" w:rsidRDefault="0050268F" w:rsidP="0050268F">
      <w:pPr>
        <w:rPr>
          <w:rFonts w:ascii="Times New Roman" w:hAnsi="Times New Roman" w:cs="Times New Roman"/>
          <w:b/>
          <w:sz w:val="20"/>
          <w:szCs w:val="20"/>
        </w:rPr>
      </w:pPr>
    </w:p>
    <w:p w14:paraId="78811A6E" w14:textId="0BDFEB52" w:rsidR="0050268F" w:rsidRDefault="0050268F" w:rsidP="00C3787C">
      <w:pPr>
        <w:rPr>
          <w:rFonts w:ascii="Times New Roman" w:hAnsi="Times New Roman" w:cs="Times New Roman"/>
          <w:b/>
          <w:sz w:val="20"/>
          <w:szCs w:val="20"/>
        </w:rPr>
      </w:pPr>
    </w:p>
    <w:p w14:paraId="285357EC" w14:textId="2060B5E1" w:rsidR="0050268F" w:rsidRDefault="0050268F" w:rsidP="00C3787C">
      <w:pPr>
        <w:rPr>
          <w:rFonts w:ascii="Times New Roman" w:hAnsi="Times New Roman" w:cs="Times New Roman"/>
          <w:b/>
          <w:sz w:val="20"/>
          <w:szCs w:val="20"/>
        </w:rPr>
      </w:pPr>
    </w:p>
    <w:p w14:paraId="050CB094" w14:textId="77777777" w:rsidR="0050268F" w:rsidRPr="007029D9" w:rsidRDefault="0050268F" w:rsidP="0050268F">
      <w:pPr>
        <w:spacing w:after="0" w:line="360" w:lineRule="auto"/>
        <w:jc w:val="right"/>
        <w:rPr>
          <w:rFonts w:ascii="Times New Roman" w:hAnsi="Times New Roman" w:cs="Times New Roman"/>
          <w:b/>
          <w:sz w:val="72"/>
          <w:szCs w:val="72"/>
        </w:rPr>
      </w:pPr>
      <w:r>
        <w:rPr>
          <w:noProof/>
          <w:lang w:eastAsia="tr-TR"/>
        </w:rPr>
        <w:drawing>
          <wp:anchor distT="0" distB="0" distL="114300" distR="114300" simplePos="0" relativeHeight="251681792" behindDoc="1" locked="0" layoutInCell="1" allowOverlap="1" wp14:anchorId="3FE2D06A" wp14:editId="7B624D51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666750" cy="794385"/>
            <wp:effectExtent l="0" t="0" r="0" b="5715"/>
            <wp:wrapTight wrapText="bothSides">
              <wp:wrapPolygon edited="0">
                <wp:start x="4320" y="0"/>
                <wp:lineTo x="0" y="518"/>
                <wp:lineTo x="0" y="3626"/>
                <wp:lineTo x="3086" y="8288"/>
                <wp:lineTo x="617" y="9324"/>
                <wp:lineTo x="617" y="10878"/>
                <wp:lineTo x="4937" y="16576"/>
                <wp:lineTo x="4937" y="19165"/>
                <wp:lineTo x="8640" y="21237"/>
                <wp:lineTo x="13577" y="21237"/>
                <wp:lineTo x="17280" y="21237"/>
                <wp:lineTo x="17897" y="21237"/>
                <wp:lineTo x="20983" y="17094"/>
                <wp:lineTo x="20983" y="5698"/>
                <wp:lineTo x="14194" y="518"/>
                <wp:lineTo x="10491" y="0"/>
                <wp:lineTo x="4320" y="0"/>
              </wp:wrapPolygon>
            </wp:wrapTight>
            <wp:docPr id="14" name="Resi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794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sz w:val="72"/>
          <w:szCs w:val="72"/>
        </w:rPr>
        <w:t>A</w:t>
      </w:r>
    </w:p>
    <w:p w14:paraId="52DEC088" w14:textId="77777777" w:rsidR="0050268F" w:rsidRPr="00E4226E" w:rsidRDefault="0050268F" w:rsidP="0050268F">
      <w:pPr>
        <w:spacing w:after="0" w:line="360" w:lineRule="auto"/>
        <w:jc w:val="center"/>
        <w:rPr>
          <w:rFonts w:ascii="Times New Roman" w:hAnsi="Times New Roman" w:cs="Times New Roman"/>
        </w:rPr>
      </w:pPr>
      <w:r w:rsidRPr="00E4226E">
        <w:rPr>
          <w:rFonts w:ascii="Times New Roman" w:hAnsi="Times New Roman" w:cs="Times New Roman"/>
          <w:b/>
        </w:rPr>
        <w:t>OSMANİYE KORKUT ATA ÜNİVERSİTESİ</w:t>
      </w:r>
    </w:p>
    <w:p w14:paraId="468D0609" w14:textId="77777777" w:rsidR="0050268F" w:rsidRDefault="0050268F" w:rsidP="0050268F">
      <w:pPr>
        <w:spacing w:after="0" w:line="360" w:lineRule="auto"/>
        <w:jc w:val="center"/>
        <w:rPr>
          <w:rFonts w:ascii="Times New Roman" w:hAnsi="Times New Roman" w:cs="Times New Roman"/>
          <w:b/>
        </w:rPr>
      </w:pPr>
      <w:r w:rsidRPr="00E4226E">
        <w:rPr>
          <w:rFonts w:ascii="Times New Roman" w:hAnsi="Times New Roman" w:cs="Times New Roman"/>
          <w:b/>
        </w:rPr>
        <w:t>ÖĞRENCİ İŞLERİ DAİRE BAŞKANLIĞI</w:t>
      </w:r>
    </w:p>
    <w:p w14:paraId="2B2D5EF0" w14:textId="77777777" w:rsidR="0050268F" w:rsidRDefault="0050268F" w:rsidP="0050268F">
      <w:pPr>
        <w:spacing w:after="0" w:line="360" w:lineRule="auto"/>
        <w:jc w:val="center"/>
        <w:rPr>
          <w:rFonts w:ascii="Times New Roman" w:hAnsi="Times New Roman" w:cs="Times New Roman"/>
          <w:b/>
        </w:rPr>
      </w:pPr>
    </w:p>
    <w:p w14:paraId="069FE499" w14:textId="77777777" w:rsidR="0050268F" w:rsidRPr="00E4226E" w:rsidRDefault="0050268F" w:rsidP="0050268F">
      <w:pPr>
        <w:spacing w:after="0" w:line="36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>ANADAL ÖĞRETİM PROGRAMI FORMU</w:t>
      </w:r>
    </w:p>
    <w:p w14:paraId="3F117908" w14:textId="5B256D07" w:rsidR="0050268F" w:rsidRPr="00E4226E" w:rsidRDefault="0050268F" w:rsidP="0050268F">
      <w:pPr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 xml:space="preserve">EĞİTİM-ÖĞRETİM YILI      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b/>
          <w:sz w:val="20"/>
          <w:szCs w:val="20"/>
        </w:rPr>
        <w:tab/>
      </w:r>
      <w:r w:rsidRPr="00E4226E">
        <w:rPr>
          <w:rFonts w:ascii="Times New Roman" w:hAnsi="Times New Roman" w:cs="Times New Roman"/>
          <w:b/>
          <w:sz w:val="20"/>
          <w:szCs w:val="20"/>
        </w:rPr>
        <w:t xml:space="preserve">: </w:t>
      </w:r>
      <w:r w:rsidRPr="00E4226E">
        <w:rPr>
          <w:rFonts w:ascii="Times New Roman" w:hAnsi="Times New Roman" w:cs="Times New Roman"/>
          <w:bCs/>
          <w:sz w:val="20"/>
          <w:szCs w:val="20"/>
        </w:rPr>
        <w:t>202</w:t>
      </w:r>
      <w:r w:rsidR="004E6C01">
        <w:rPr>
          <w:rFonts w:ascii="Times New Roman" w:hAnsi="Times New Roman" w:cs="Times New Roman"/>
          <w:bCs/>
          <w:sz w:val="20"/>
          <w:szCs w:val="20"/>
        </w:rPr>
        <w:t>3</w:t>
      </w:r>
      <w:r w:rsidRPr="00E4226E">
        <w:rPr>
          <w:rFonts w:ascii="Times New Roman" w:hAnsi="Times New Roman" w:cs="Times New Roman"/>
          <w:bCs/>
          <w:sz w:val="20"/>
          <w:szCs w:val="20"/>
        </w:rPr>
        <w:t>-202</w:t>
      </w:r>
      <w:r w:rsidR="004E6C01">
        <w:rPr>
          <w:rFonts w:ascii="Times New Roman" w:hAnsi="Times New Roman" w:cs="Times New Roman"/>
          <w:bCs/>
          <w:sz w:val="20"/>
          <w:szCs w:val="20"/>
        </w:rPr>
        <w:t>4</w:t>
      </w:r>
    </w:p>
    <w:p w14:paraId="1C5CEB45" w14:textId="1189BF19" w:rsidR="0050268F" w:rsidRPr="00E4226E" w:rsidRDefault="0050268F" w:rsidP="0050268F">
      <w:pPr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>FAKÜLTE/YÜKSEKOKUL ADI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  <w:t>:</w:t>
      </w:r>
      <w:r w:rsidR="000B7932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B7932" w:rsidRPr="000B7932">
        <w:rPr>
          <w:rFonts w:ascii="Times New Roman" w:hAnsi="Times New Roman" w:cs="Times New Roman"/>
          <w:b/>
          <w:sz w:val="20"/>
          <w:szCs w:val="20"/>
        </w:rPr>
        <w:t>Fen- Edebiyat Fakültesi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</w:p>
    <w:p w14:paraId="33BA74DB" w14:textId="26D23637" w:rsidR="0050268F" w:rsidRPr="00E4226E" w:rsidRDefault="0050268F" w:rsidP="0050268F">
      <w:pPr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>PROGRAM ADI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  <w:r w:rsidRPr="00E4226E">
        <w:rPr>
          <w:rFonts w:ascii="Times New Roman" w:hAnsi="Times New Roman" w:cs="Times New Roman"/>
          <w:b/>
          <w:sz w:val="20"/>
          <w:szCs w:val="20"/>
        </w:rPr>
        <w:tab/>
        <w:t>:</w:t>
      </w:r>
      <w:r w:rsidRPr="00E4226E">
        <w:rPr>
          <w:rFonts w:ascii="Times New Roman" w:hAnsi="Times New Roman" w:cs="Times New Roman"/>
          <w:sz w:val="20"/>
          <w:szCs w:val="20"/>
        </w:rPr>
        <w:t xml:space="preserve"> </w:t>
      </w:r>
      <w:r w:rsidR="000B7932" w:rsidRPr="000B7932">
        <w:rPr>
          <w:rFonts w:ascii="Times New Roman" w:hAnsi="Times New Roman" w:cs="Times New Roman"/>
          <w:sz w:val="20"/>
          <w:szCs w:val="20"/>
        </w:rPr>
        <w:t>İngilizce Mütercim ve Tercümanlık Bölümü</w:t>
      </w:r>
      <w:r w:rsidRPr="00E4226E">
        <w:rPr>
          <w:rFonts w:ascii="Times New Roman" w:hAnsi="Times New Roman" w:cs="Times New Roman"/>
          <w:sz w:val="20"/>
          <w:szCs w:val="20"/>
        </w:rPr>
        <w:t xml:space="preserve">                                                     </w:t>
      </w:r>
    </w:p>
    <w:p w14:paraId="1321D7A5" w14:textId="398D5796" w:rsidR="0050268F" w:rsidRPr="00E4226E" w:rsidRDefault="0050268F" w:rsidP="0050268F">
      <w:pPr>
        <w:jc w:val="righ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3</w:t>
      </w:r>
      <w:r w:rsidRPr="00E4226E">
        <w:rPr>
          <w:rFonts w:ascii="Times New Roman" w:hAnsi="Times New Roman" w:cs="Times New Roman"/>
          <w:b/>
          <w:sz w:val="20"/>
          <w:szCs w:val="20"/>
        </w:rPr>
        <w:t>. SINIF /</w:t>
      </w:r>
      <w:r>
        <w:rPr>
          <w:rFonts w:ascii="Times New Roman" w:hAnsi="Times New Roman" w:cs="Times New Roman"/>
          <w:b/>
          <w:sz w:val="20"/>
          <w:szCs w:val="20"/>
        </w:rPr>
        <w:t>5</w:t>
      </w:r>
      <w:r w:rsidRPr="00E4226E">
        <w:rPr>
          <w:rFonts w:ascii="Times New Roman" w:hAnsi="Times New Roman" w:cs="Times New Roman"/>
          <w:b/>
          <w:sz w:val="20"/>
          <w:szCs w:val="20"/>
        </w:rPr>
        <w:t>.YARIYIL*</w:t>
      </w:r>
    </w:p>
    <w:p w14:paraId="145A7F81" w14:textId="77777777" w:rsidR="0050268F" w:rsidRDefault="0050268F" w:rsidP="0050268F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 xml:space="preserve">ANADAL ÖĞRETİM PROGRAMI </w:t>
      </w:r>
      <w:r w:rsidRPr="00E4226E">
        <w:rPr>
          <w:rFonts w:ascii="Times New Roman" w:hAnsi="Times New Roman" w:cs="Times New Roman"/>
          <w:b/>
          <w:i/>
          <w:sz w:val="32"/>
          <w:szCs w:val="32"/>
        </w:rPr>
        <w:t>ZORUNLU</w:t>
      </w:r>
      <w:r w:rsidRPr="00E4226E">
        <w:rPr>
          <w:rFonts w:ascii="Times New Roman" w:hAnsi="Times New Roman" w:cs="Times New Roman"/>
          <w:b/>
          <w:i/>
          <w:sz w:val="20"/>
          <w:szCs w:val="20"/>
        </w:rPr>
        <w:t xml:space="preserve"> </w:t>
      </w:r>
      <w:r w:rsidRPr="00E4226E">
        <w:rPr>
          <w:rFonts w:ascii="Times New Roman" w:hAnsi="Times New Roman" w:cs="Times New Roman"/>
          <w:b/>
          <w:sz w:val="20"/>
          <w:szCs w:val="20"/>
        </w:rPr>
        <w:t>DERSLERİ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435"/>
        <w:gridCol w:w="1363"/>
        <w:gridCol w:w="4478"/>
        <w:gridCol w:w="434"/>
        <w:gridCol w:w="436"/>
        <w:gridCol w:w="436"/>
        <w:gridCol w:w="434"/>
        <w:gridCol w:w="434"/>
        <w:gridCol w:w="434"/>
        <w:gridCol w:w="440"/>
        <w:gridCol w:w="434"/>
        <w:gridCol w:w="436"/>
      </w:tblGrid>
      <w:tr w:rsidR="0050268F" w14:paraId="61425DE2" w14:textId="77777777" w:rsidTr="000B7932">
        <w:trPr>
          <w:jc w:val="center"/>
        </w:trPr>
        <w:tc>
          <w:tcPr>
            <w:tcW w:w="3718" w:type="pct"/>
            <w:gridSpan w:val="6"/>
          </w:tcPr>
          <w:p w14:paraId="6EDA31EE" w14:textId="77777777" w:rsidR="0050268F" w:rsidRPr="006F2F7A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855" w:type="pct"/>
            <w:gridSpan w:val="4"/>
          </w:tcPr>
          <w:p w14:paraId="43BA6EE6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Etkinlik Saati</w:t>
            </w:r>
          </w:p>
        </w:tc>
        <w:tc>
          <w:tcPr>
            <w:tcW w:w="427" w:type="pct"/>
            <w:gridSpan w:val="2"/>
          </w:tcPr>
          <w:p w14:paraId="623D35B5" w14:textId="77777777" w:rsidR="0050268F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0268F" w14:paraId="4B5BDB20" w14:textId="77777777" w:rsidTr="000B7932">
        <w:trPr>
          <w:trHeight w:val="2613"/>
          <w:jc w:val="center"/>
        </w:trPr>
        <w:tc>
          <w:tcPr>
            <w:tcW w:w="213" w:type="pct"/>
            <w:textDirection w:val="btLr"/>
          </w:tcPr>
          <w:p w14:paraId="4A188DFA" w14:textId="77777777" w:rsidR="0050268F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Sıra Numarası</w:t>
            </w:r>
          </w:p>
        </w:tc>
        <w:tc>
          <w:tcPr>
            <w:tcW w:w="668" w:type="pct"/>
          </w:tcPr>
          <w:p w14:paraId="2B0B98B9" w14:textId="77777777" w:rsidR="0050268F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96" w:type="pct"/>
            <w:vAlign w:val="center"/>
          </w:tcPr>
          <w:p w14:paraId="76EEB012" w14:textId="77777777" w:rsidR="0050268F" w:rsidRPr="00C3787C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3787C">
              <w:rPr>
                <w:rFonts w:ascii="Times New Roman" w:hAnsi="Times New Roman" w:cs="Times New Roman"/>
                <w:b/>
                <w:sz w:val="18"/>
              </w:rPr>
              <w:t>DERSİN ADI (DERSİN İNGİLİZCE ADI)</w:t>
            </w:r>
          </w:p>
        </w:tc>
        <w:tc>
          <w:tcPr>
            <w:tcW w:w="213" w:type="pct"/>
            <w:textDirection w:val="btLr"/>
            <w:vAlign w:val="center"/>
          </w:tcPr>
          <w:p w14:paraId="3DE58B97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Dersin ön koşulu var mı? *****</w:t>
            </w:r>
          </w:p>
        </w:tc>
        <w:tc>
          <w:tcPr>
            <w:tcW w:w="213" w:type="pct"/>
            <w:textDirection w:val="btLr"/>
            <w:vAlign w:val="center"/>
          </w:tcPr>
          <w:p w14:paraId="2A28ECCF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İntibak Dersi mi? ****</w:t>
            </w:r>
          </w:p>
        </w:tc>
        <w:tc>
          <w:tcPr>
            <w:tcW w:w="214" w:type="pct"/>
            <w:textDirection w:val="btLr"/>
          </w:tcPr>
          <w:p w14:paraId="7F118994" w14:textId="77777777" w:rsidR="0050268F" w:rsidRPr="006F2F7A" w:rsidRDefault="0050268F" w:rsidP="00D57A2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Zorunlu/Seçmeli</w:t>
            </w:r>
          </w:p>
        </w:tc>
        <w:tc>
          <w:tcPr>
            <w:tcW w:w="213" w:type="pct"/>
            <w:textDirection w:val="btLr"/>
            <w:vAlign w:val="center"/>
          </w:tcPr>
          <w:p w14:paraId="5ED7DE70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Teorik</w:t>
            </w:r>
          </w:p>
        </w:tc>
        <w:tc>
          <w:tcPr>
            <w:tcW w:w="213" w:type="pct"/>
            <w:textDirection w:val="btLr"/>
            <w:vAlign w:val="center"/>
          </w:tcPr>
          <w:p w14:paraId="1A7D4947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Uygulama</w:t>
            </w:r>
          </w:p>
        </w:tc>
        <w:tc>
          <w:tcPr>
            <w:tcW w:w="213" w:type="pct"/>
            <w:textDirection w:val="btLr"/>
          </w:tcPr>
          <w:p w14:paraId="5370F36C" w14:textId="77777777" w:rsidR="0050268F" w:rsidRPr="006F2F7A" w:rsidRDefault="0050268F" w:rsidP="00D57A2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Laboratuvar</w:t>
            </w:r>
          </w:p>
        </w:tc>
        <w:tc>
          <w:tcPr>
            <w:tcW w:w="215" w:type="pct"/>
            <w:textDirection w:val="btLr"/>
            <w:vAlign w:val="center"/>
          </w:tcPr>
          <w:p w14:paraId="2F374CC7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TOPLAM SAAT **</w:t>
            </w:r>
          </w:p>
        </w:tc>
        <w:tc>
          <w:tcPr>
            <w:tcW w:w="213" w:type="pct"/>
            <w:textDirection w:val="btLr"/>
            <w:vAlign w:val="center"/>
          </w:tcPr>
          <w:p w14:paraId="77894043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547D3">
              <w:rPr>
                <w:rFonts w:ascii="Times New Roman" w:hAnsi="Times New Roman" w:cs="Times New Roman"/>
                <w:b/>
                <w:sz w:val="18"/>
                <w:szCs w:val="18"/>
              </w:rPr>
              <w:t>Ulusal kredi</w:t>
            </w:r>
          </w:p>
        </w:tc>
        <w:tc>
          <w:tcPr>
            <w:tcW w:w="214" w:type="pct"/>
            <w:textDirection w:val="btLr"/>
            <w:vAlign w:val="center"/>
          </w:tcPr>
          <w:p w14:paraId="67733F9A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547D3">
              <w:rPr>
                <w:rFonts w:ascii="Times New Roman" w:hAnsi="Times New Roman" w:cs="Times New Roman"/>
                <w:b/>
                <w:sz w:val="18"/>
                <w:szCs w:val="18"/>
              </w:rPr>
              <w:t>AKTS Kredisi **</w:t>
            </w:r>
          </w:p>
        </w:tc>
      </w:tr>
      <w:tr w:rsidR="0037578E" w14:paraId="18953067" w14:textId="77777777" w:rsidTr="000B7932">
        <w:trPr>
          <w:trHeight w:val="397"/>
          <w:jc w:val="center"/>
        </w:trPr>
        <w:tc>
          <w:tcPr>
            <w:tcW w:w="213" w:type="pct"/>
            <w:vAlign w:val="center"/>
          </w:tcPr>
          <w:p w14:paraId="1DF22ED9" w14:textId="77777777" w:rsidR="0037578E" w:rsidRDefault="0037578E" w:rsidP="0037578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1</w:t>
            </w:r>
          </w:p>
        </w:tc>
        <w:tc>
          <w:tcPr>
            <w:tcW w:w="668" w:type="pct"/>
          </w:tcPr>
          <w:p w14:paraId="6EFBF499" w14:textId="12ED5D43" w:rsidR="0037578E" w:rsidRDefault="0037578E" w:rsidP="0037578E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F6956">
              <w:t>IMT</w:t>
            </w:r>
            <w:r>
              <w:t>301</w:t>
            </w:r>
          </w:p>
        </w:tc>
        <w:tc>
          <w:tcPr>
            <w:tcW w:w="2196" w:type="pct"/>
          </w:tcPr>
          <w:p w14:paraId="52E39382" w14:textId="5ABD1B6F" w:rsidR="0037578E" w:rsidRDefault="0037578E" w:rsidP="0037578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t>Çeviri Teknikleri I</w:t>
            </w:r>
            <w:r w:rsidR="00A8520A">
              <w:t xml:space="preserve"> (</w:t>
            </w:r>
            <w:proofErr w:type="spellStart"/>
            <w:r w:rsidR="00F60680">
              <w:t>Translation</w:t>
            </w:r>
            <w:proofErr w:type="spellEnd"/>
            <w:r w:rsidR="00F60680">
              <w:t xml:space="preserve"> </w:t>
            </w:r>
            <w:proofErr w:type="spellStart"/>
            <w:r w:rsidR="00F60680">
              <w:t>Techniques</w:t>
            </w:r>
            <w:proofErr w:type="spellEnd"/>
            <w:r w:rsidR="00F60680">
              <w:t xml:space="preserve"> I)</w:t>
            </w:r>
          </w:p>
        </w:tc>
        <w:tc>
          <w:tcPr>
            <w:tcW w:w="213" w:type="pct"/>
            <w:vAlign w:val="center"/>
          </w:tcPr>
          <w:p w14:paraId="7F9EBADD" w14:textId="77777777" w:rsidR="0037578E" w:rsidRDefault="0037578E" w:rsidP="0037578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0773ABEC" w14:textId="77777777" w:rsidR="0037578E" w:rsidRDefault="0037578E" w:rsidP="0037578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7B97251E" w14:textId="2A1ABF1D" w:rsidR="0037578E" w:rsidRPr="00B33910" w:rsidRDefault="0037578E" w:rsidP="0037578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</w:t>
            </w:r>
          </w:p>
        </w:tc>
        <w:tc>
          <w:tcPr>
            <w:tcW w:w="213" w:type="pct"/>
            <w:vAlign w:val="center"/>
          </w:tcPr>
          <w:p w14:paraId="7077EC6D" w14:textId="33798B56" w:rsidR="0037578E" w:rsidRPr="004A59B7" w:rsidRDefault="000B7932" w:rsidP="0037578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3" w:type="pct"/>
            <w:vAlign w:val="center"/>
          </w:tcPr>
          <w:p w14:paraId="43B60D9B" w14:textId="0B94016C" w:rsidR="0037578E" w:rsidRPr="004A59B7" w:rsidRDefault="000B7932" w:rsidP="0037578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3A34BE76" w14:textId="00CB77F7" w:rsidR="0037578E" w:rsidRPr="004A59B7" w:rsidRDefault="00733AD2" w:rsidP="0037578E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147B95D4" w14:textId="68096A71" w:rsidR="0037578E" w:rsidRPr="004A59B7" w:rsidRDefault="000B7932" w:rsidP="0037578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3" w:type="pct"/>
            <w:vAlign w:val="center"/>
          </w:tcPr>
          <w:p w14:paraId="642F9B23" w14:textId="53222A1E" w:rsidR="0037578E" w:rsidRPr="004A59B7" w:rsidRDefault="000B7932" w:rsidP="0037578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4" w:type="pct"/>
            <w:vAlign w:val="center"/>
          </w:tcPr>
          <w:p w14:paraId="115F859A" w14:textId="2DF167B1" w:rsidR="0037578E" w:rsidRPr="004A59B7" w:rsidRDefault="000B7932" w:rsidP="0037578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5</w:t>
            </w:r>
          </w:p>
        </w:tc>
      </w:tr>
      <w:tr w:rsidR="0037578E" w14:paraId="32B5FFA5" w14:textId="77777777" w:rsidTr="000B7932">
        <w:trPr>
          <w:trHeight w:val="397"/>
          <w:jc w:val="center"/>
        </w:trPr>
        <w:tc>
          <w:tcPr>
            <w:tcW w:w="213" w:type="pct"/>
            <w:vAlign w:val="center"/>
          </w:tcPr>
          <w:p w14:paraId="2E6E8F86" w14:textId="77777777" w:rsidR="0037578E" w:rsidRDefault="0037578E" w:rsidP="0037578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2</w:t>
            </w:r>
          </w:p>
        </w:tc>
        <w:tc>
          <w:tcPr>
            <w:tcW w:w="668" w:type="pct"/>
          </w:tcPr>
          <w:p w14:paraId="6284D2AE" w14:textId="371F8BB0" w:rsidR="0037578E" w:rsidRDefault="0037578E" w:rsidP="0037578E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F6956">
              <w:t>IMT</w:t>
            </w:r>
            <w:r>
              <w:t>303</w:t>
            </w:r>
          </w:p>
        </w:tc>
        <w:tc>
          <w:tcPr>
            <w:tcW w:w="2196" w:type="pct"/>
          </w:tcPr>
          <w:p w14:paraId="1C935699" w14:textId="558BC8AA" w:rsidR="0037578E" w:rsidRDefault="0037578E" w:rsidP="0037578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t>Yazılı Çeviri I</w:t>
            </w:r>
            <w:r w:rsidR="00F60680">
              <w:t xml:space="preserve"> (</w:t>
            </w:r>
            <w:proofErr w:type="spellStart"/>
            <w:r w:rsidR="00F60680">
              <w:t>Written</w:t>
            </w:r>
            <w:proofErr w:type="spellEnd"/>
            <w:r w:rsidR="00F60680">
              <w:t xml:space="preserve"> </w:t>
            </w:r>
            <w:proofErr w:type="spellStart"/>
            <w:r w:rsidR="00F60680">
              <w:t>Translation</w:t>
            </w:r>
            <w:proofErr w:type="spellEnd"/>
            <w:r w:rsidR="00F60680">
              <w:t xml:space="preserve"> I)</w:t>
            </w:r>
          </w:p>
        </w:tc>
        <w:tc>
          <w:tcPr>
            <w:tcW w:w="213" w:type="pct"/>
            <w:vAlign w:val="center"/>
          </w:tcPr>
          <w:p w14:paraId="5B6DE8F2" w14:textId="77777777" w:rsidR="0037578E" w:rsidRDefault="0037578E" w:rsidP="0037578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228E830D" w14:textId="77777777" w:rsidR="0037578E" w:rsidRDefault="0037578E" w:rsidP="0037578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50465C38" w14:textId="5F228B08" w:rsidR="0037578E" w:rsidRPr="00B33910" w:rsidRDefault="0037578E" w:rsidP="0037578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</w:t>
            </w:r>
          </w:p>
        </w:tc>
        <w:tc>
          <w:tcPr>
            <w:tcW w:w="213" w:type="pct"/>
            <w:vAlign w:val="center"/>
          </w:tcPr>
          <w:p w14:paraId="364CA9A9" w14:textId="58E3417A" w:rsidR="0037578E" w:rsidRPr="004A59B7" w:rsidRDefault="000B7932" w:rsidP="0037578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3" w:type="pct"/>
            <w:vAlign w:val="center"/>
          </w:tcPr>
          <w:p w14:paraId="36157FA7" w14:textId="48074418" w:rsidR="0037578E" w:rsidRPr="004A59B7" w:rsidRDefault="000B7932" w:rsidP="0037578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71CEF98A" w14:textId="18C60072" w:rsidR="0037578E" w:rsidRPr="004A59B7" w:rsidRDefault="00733AD2" w:rsidP="0037578E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2C48151A" w14:textId="4C45536E" w:rsidR="0037578E" w:rsidRPr="004A59B7" w:rsidRDefault="000B7932" w:rsidP="0037578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3" w:type="pct"/>
            <w:vAlign w:val="center"/>
          </w:tcPr>
          <w:p w14:paraId="645E448F" w14:textId="60B6AF57" w:rsidR="0037578E" w:rsidRPr="004A59B7" w:rsidRDefault="000B7932" w:rsidP="0037578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4" w:type="pct"/>
            <w:vAlign w:val="center"/>
          </w:tcPr>
          <w:p w14:paraId="0F79120C" w14:textId="2123C1B3" w:rsidR="0037578E" w:rsidRPr="004A59B7" w:rsidRDefault="000B7932" w:rsidP="0037578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</w:tr>
      <w:tr w:rsidR="0037578E" w14:paraId="35E18BC0" w14:textId="77777777" w:rsidTr="000B7932">
        <w:trPr>
          <w:trHeight w:val="397"/>
          <w:jc w:val="center"/>
        </w:trPr>
        <w:tc>
          <w:tcPr>
            <w:tcW w:w="213" w:type="pct"/>
            <w:vAlign w:val="center"/>
          </w:tcPr>
          <w:p w14:paraId="0B1D3A02" w14:textId="77777777" w:rsidR="0037578E" w:rsidRDefault="0037578E" w:rsidP="0037578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3</w:t>
            </w:r>
          </w:p>
        </w:tc>
        <w:tc>
          <w:tcPr>
            <w:tcW w:w="668" w:type="pct"/>
          </w:tcPr>
          <w:p w14:paraId="7B4702C4" w14:textId="503EA931" w:rsidR="0037578E" w:rsidRDefault="0037578E" w:rsidP="0037578E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F6956">
              <w:t>IMT</w:t>
            </w:r>
            <w:r>
              <w:t>305</w:t>
            </w:r>
          </w:p>
        </w:tc>
        <w:tc>
          <w:tcPr>
            <w:tcW w:w="2196" w:type="pct"/>
          </w:tcPr>
          <w:p w14:paraId="6E420133" w14:textId="08704CA1" w:rsidR="0037578E" w:rsidRDefault="0037578E" w:rsidP="0037578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t>Sözlü Çeviri I</w:t>
            </w:r>
            <w:r w:rsidR="00F60680">
              <w:t xml:space="preserve"> (</w:t>
            </w:r>
            <w:proofErr w:type="spellStart"/>
            <w:r w:rsidR="000E726B">
              <w:t>Interpreting</w:t>
            </w:r>
            <w:proofErr w:type="spellEnd"/>
            <w:r w:rsidR="000E726B">
              <w:t xml:space="preserve"> I)</w:t>
            </w:r>
          </w:p>
        </w:tc>
        <w:tc>
          <w:tcPr>
            <w:tcW w:w="213" w:type="pct"/>
            <w:vAlign w:val="center"/>
          </w:tcPr>
          <w:p w14:paraId="75350639" w14:textId="77777777" w:rsidR="0037578E" w:rsidRDefault="0037578E" w:rsidP="0037578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0E3CACED" w14:textId="77777777" w:rsidR="0037578E" w:rsidRDefault="0037578E" w:rsidP="0037578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48C2A915" w14:textId="4B3CA765" w:rsidR="0037578E" w:rsidRPr="00B33910" w:rsidRDefault="0037578E" w:rsidP="0037578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</w:t>
            </w:r>
          </w:p>
        </w:tc>
        <w:tc>
          <w:tcPr>
            <w:tcW w:w="213" w:type="pct"/>
            <w:vAlign w:val="center"/>
          </w:tcPr>
          <w:p w14:paraId="6EDD722D" w14:textId="2153B9FE" w:rsidR="0037578E" w:rsidRPr="004A59B7" w:rsidRDefault="000B7932" w:rsidP="0037578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40722999" w14:textId="59CC2339" w:rsidR="0037578E" w:rsidRPr="004A59B7" w:rsidRDefault="000B7932" w:rsidP="0037578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76B2B928" w14:textId="7F0BD45A" w:rsidR="0037578E" w:rsidRPr="004A59B7" w:rsidRDefault="00733AD2" w:rsidP="0037578E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417626EC" w14:textId="1A9E8FC2" w:rsidR="0037578E" w:rsidRPr="004A59B7" w:rsidRDefault="000B7932" w:rsidP="0037578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6CBFFB15" w14:textId="5363110D" w:rsidR="0037578E" w:rsidRPr="004A59B7" w:rsidRDefault="000B7932" w:rsidP="0037578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4" w:type="pct"/>
            <w:vAlign w:val="center"/>
          </w:tcPr>
          <w:p w14:paraId="1C103C2F" w14:textId="73CAC60B" w:rsidR="0037578E" w:rsidRPr="004A59B7" w:rsidRDefault="000B7932" w:rsidP="0037578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</w:tr>
      <w:tr w:rsidR="0037578E" w14:paraId="43F5D6B7" w14:textId="77777777" w:rsidTr="000B7932">
        <w:trPr>
          <w:trHeight w:val="397"/>
          <w:jc w:val="center"/>
        </w:trPr>
        <w:tc>
          <w:tcPr>
            <w:tcW w:w="213" w:type="pct"/>
            <w:vAlign w:val="center"/>
          </w:tcPr>
          <w:p w14:paraId="28BB12D4" w14:textId="77777777" w:rsidR="0037578E" w:rsidRDefault="0037578E" w:rsidP="0037578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4</w:t>
            </w:r>
          </w:p>
        </w:tc>
        <w:tc>
          <w:tcPr>
            <w:tcW w:w="668" w:type="pct"/>
          </w:tcPr>
          <w:p w14:paraId="2BCE0CD5" w14:textId="0EED96DE" w:rsidR="0037578E" w:rsidRDefault="0037578E" w:rsidP="0037578E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65ACE">
              <w:t>IMT</w:t>
            </w:r>
            <w:r>
              <w:t>3</w:t>
            </w:r>
            <w:r w:rsidRPr="00665ACE">
              <w:t>07</w:t>
            </w:r>
          </w:p>
        </w:tc>
        <w:tc>
          <w:tcPr>
            <w:tcW w:w="2196" w:type="pct"/>
          </w:tcPr>
          <w:p w14:paraId="1ACF1B9A" w14:textId="0940A256" w:rsidR="0037578E" w:rsidRDefault="0037578E" w:rsidP="0037578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t>Söylem Çözümlemesi I</w:t>
            </w:r>
            <w:r w:rsidR="00F51CE8">
              <w:t xml:space="preserve"> (</w:t>
            </w:r>
            <w:proofErr w:type="spellStart"/>
            <w:r w:rsidR="00FE56F3">
              <w:t>Discourse</w:t>
            </w:r>
            <w:proofErr w:type="spellEnd"/>
            <w:r w:rsidR="00FE56F3">
              <w:t xml:space="preserve"> Analysis I)</w:t>
            </w:r>
          </w:p>
        </w:tc>
        <w:tc>
          <w:tcPr>
            <w:tcW w:w="213" w:type="pct"/>
            <w:vAlign w:val="center"/>
          </w:tcPr>
          <w:p w14:paraId="16629CB8" w14:textId="77777777" w:rsidR="0037578E" w:rsidRDefault="0037578E" w:rsidP="0037578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6022F40B" w14:textId="77777777" w:rsidR="0037578E" w:rsidRDefault="0037578E" w:rsidP="0037578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37F9227D" w14:textId="70EEA056" w:rsidR="0037578E" w:rsidRPr="00B33910" w:rsidRDefault="0037578E" w:rsidP="0037578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</w:t>
            </w:r>
          </w:p>
        </w:tc>
        <w:tc>
          <w:tcPr>
            <w:tcW w:w="213" w:type="pct"/>
            <w:vAlign w:val="center"/>
          </w:tcPr>
          <w:p w14:paraId="6BACDCBD" w14:textId="2413027E" w:rsidR="0037578E" w:rsidRPr="004A59B7" w:rsidRDefault="000B7932" w:rsidP="0037578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3" w:type="pct"/>
            <w:vAlign w:val="center"/>
          </w:tcPr>
          <w:p w14:paraId="619D3BDD" w14:textId="0770236B" w:rsidR="0037578E" w:rsidRPr="004A59B7" w:rsidRDefault="000B7932" w:rsidP="0037578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680E7B34" w14:textId="03DE7C38" w:rsidR="0037578E" w:rsidRPr="004A59B7" w:rsidRDefault="00733AD2" w:rsidP="0037578E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0E9965A4" w14:textId="4FFDD56D" w:rsidR="0037578E" w:rsidRPr="004A59B7" w:rsidRDefault="000B7932" w:rsidP="0037578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3" w:type="pct"/>
            <w:vAlign w:val="center"/>
          </w:tcPr>
          <w:p w14:paraId="2DDCFFB3" w14:textId="1A92087A" w:rsidR="0037578E" w:rsidRPr="004A59B7" w:rsidRDefault="000B7932" w:rsidP="0037578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4" w:type="pct"/>
            <w:vAlign w:val="center"/>
          </w:tcPr>
          <w:p w14:paraId="124A3592" w14:textId="451C81EA" w:rsidR="0037578E" w:rsidRPr="004A59B7" w:rsidRDefault="000B7932" w:rsidP="0037578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5</w:t>
            </w:r>
          </w:p>
        </w:tc>
      </w:tr>
      <w:tr w:rsidR="0037578E" w14:paraId="1C147D0B" w14:textId="77777777" w:rsidTr="000B7932">
        <w:trPr>
          <w:trHeight w:val="397"/>
          <w:jc w:val="center"/>
        </w:trPr>
        <w:tc>
          <w:tcPr>
            <w:tcW w:w="213" w:type="pct"/>
            <w:vAlign w:val="center"/>
          </w:tcPr>
          <w:p w14:paraId="493AF88E" w14:textId="77777777" w:rsidR="0037578E" w:rsidRPr="00B33910" w:rsidRDefault="0037578E" w:rsidP="0037578E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5</w:t>
            </w:r>
          </w:p>
        </w:tc>
        <w:tc>
          <w:tcPr>
            <w:tcW w:w="668" w:type="pct"/>
          </w:tcPr>
          <w:p w14:paraId="765E43C3" w14:textId="57F62ABC" w:rsidR="0037578E" w:rsidRPr="00B33910" w:rsidRDefault="006D7AC9" w:rsidP="0037578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D7AC9">
              <w:rPr>
                <w:rFonts w:ascii="Times New Roman" w:hAnsi="Times New Roman" w:cs="Times New Roman"/>
                <w:sz w:val="20"/>
                <w:szCs w:val="20"/>
              </w:rPr>
              <w:t>IMTSEC5YY</w:t>
            </w:r>
          </w:p>
        </w:tc>
        <w:tc>
          <w:tcPr>
            <w:tcW w:w="2196" w:type="pct"/>
          </w:tcPr>
          <w:p w14:paraId="195A8A6D" w14:textId="17331A78" w:rsidR="0037578E" w:rsidRPr="00B33910" w:rsidRDefault="0037578E" w:rsidP="0037578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t>Alan İçi Seçmeli Ders</w:t>
            </w:r>
            <w:r w:rsidR="00FE56F3">
              <w:t xml:space="preserve"> (</w:t>
            </w:r>
            <w:proofErr w:type="spellStart"/>
            <w:r w:rsidR="00FE56F3">
              <w:t>Area</w:t>
            </w:r>
            <w:proofErr w:type="spellEnd"/>
            <w:r w:rsidR="00FE56F3">
              <w:t xml:space="preserve"> </w:t>
            </w:r>
            <w:proofErr w:type="spellStart"/>
            <w:r w:rsidR="00FE56F3">
              <w:t>Elective</w:t>
            </w:r>
            <w:proofErr w:type="spellEnd"/>
            <w:r w:rsidR="00FE56F3">
              <w:t>)</w:t>
            </w:r>
          </w:p>
        </w:tc>
        <w:tc>
          <w:tcPr>
            <w:tcW w:w="213" w:type="pct"/>
            <w:vAlign w:val="center"/>
          </w:tcPr>
          <w:p w14:paraId="417D315E" w14:textId="77777777" w:rsidR="0037578E" w:rsidRPr="00B33910" w:rsidRDefault="0037578E" w:rsidP="0037578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7ADBBEB5" w14:textId="77777777" w:rsidR="0037578E" w:rsidRPr="00B33910" w:rsidRDefault="0037578E" w:rsidP="0037578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5B30249B" w14:textId="3243229B" w:rsidR="0037578E" w:rsidRPr="00B33910" w:rsidRDefault="006D7AC9" w:rsidP="0037578E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S</w:t>
            </w:r>
          </w:p>
        </w:tc>
        <w:tc>
          <w:tcPr>
            <w:tcW w:w="213" w:type="pct"/>
            <w:vAlign w:val="center"/>
          </w:tcPr>
          <w:p w14:paraId="60F93C14" w14:textId="08535E9D" w:rsidR="0037578E" w:rsidRPr="00B33910" w:rsidRDefault="000B7932" w:rsidP="0037578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5482A913" w14:textId="740B6DF3" w:rsidR="0037578E" w:rsidRPr="00B33910" w:rsidRDefault="000B7932" w:rsidP="0037578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339D27A1" w14:textId="0950216D" w:rsidR="0037578E" w:rsidRPr="00B33910" w:rsidRDefault="00733AD2" w:rsidP="0037578E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2F060A48" w14:textId="57F1892B" w:rsidR="0037578E" w:rsidRPr="00B33910" w:rsidRDefault="000B7932" w:rsidP="0037578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15C527E1" w14:textId="6F5BE13F" w:rsidR="0037578E" w:rsidRPr="00B33910" w:rsidRDefault="000B7932" w:rsidP="0037578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4" w:type="pct"/>
            <w:vAlign w:val="center"/>
          </w:tcPr>
          <w:p w14:paraId="47978D4C" w14:textId="71B0D9D4" w:rsidR="0037578E" w:rsidRPr="00B33910" w:rsidRDefault="000B7932" w:rsidP="0037578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37578E" w14:paraId="54C8C704" w14:textId="77777777" w:rsidTr="000B7932">
        <w:trPr>
          <w:trHeight w:val="397"/>
          <w:jc w:val="center"/>
        </w:trPr>
        <w:tc>
          <w:tcPr>
            <w:tcW w:w="213" w:type="pct"/>
            <w:vAlign w:val="center"/>
          </w:tcPr>
          <w:p w14:paraId="590DE011" w14:textId="77777777" w:rsidR="0037578E" w:rsidRPr="00B33910" w:rsidRDefault="0037578E" w:rsidP="0037578E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6</w:t>
            </w:r>
          </w:p>
        </w:tc>
        <w:tc>
          <w:tcPr>
            <w:tcW w:w="668" w:type="pct"/>
          </w:tcPr>
          <w:p w14:paraId="0459DA8D" w14:textId="2CEBDD20" w:rsidR="0037578E" w:rsidRPr="00B33910" w:rsidRDefault="007F0F24" w:rsidP="0037578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F0F24">
              <w:rPr>
                <w:rFonts w:ascii="Times New Roman" w:hAnsi="Times New Roman" w:cs="Times New Roman"/>
                <w:sz w:val="20"/>
                <w:szCs w:val="20"/>
              </w:rPr>
              <w:t>IMTSEC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7F0F24">
              <w:rPr>
                <w:rFonts w:ascii="Times New Roman" w:hAnsi="Times New Roman" w:cs="Times New Roman"/>
                <w:sz w:val="20"/>
                <w:szCs w:val="20"/>
              </w:rPr>
              <w:t>YY</w:t>
            </w:r>
          </w:p>
        </w:tc>
        <w:tc>
          <w:tcPr>
            <w:tcW w:w="2196" w:type="pct"/>
          </w:tcPr>
          <w:p w14:paraId="0621F5B2" w14:textId="201BDEF7" w:rsidR="0037578E" w:rsidRPr="00B33910" w:rsidRDefault="0037578E" w:rsidP="0037578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85555">
              <w:t>Alan İçi Seçmeli Ders</w:t>
            </w:r>
            <w:r w:rsidR="00FE56F3">
              <w:t xml:space="preserve"> (</w:t>
            </w:r>
            <w:proofErr w:type="spellStart"/>
            <w:r w:rsidR="00FE56F3">
              <w:t>Are</w:t>
            </w:r>
            <w:r w:rsidR="00BD1C49">
              <w:t>a</w:t>
            </w:r>
            <w:proofErr w:type="spellEnd"/>
            <w:r w:rsidR="00BD1C49">
              <w:t xml:space="preserve"> </w:t>
            </w:r>
            <w:proofErr w:type="spellStart"/>
            <w:r w:rsidR="00BD1C49">
              <w:t>Elective</w:t>
            </w:r>
            <w:proofErr w:type="spellEnd"/>
            <w:r w:rsidR="00BD1C49">
              <w:t>)</w:t>
            </w:r>
          </w:p>
        </w:tc>
        <w:tc>
          <w:tcPr>
            <w:tcW w:w="213" w:type="pct"/>
            <w:vAlign w:val="center"/>
          </w:tcPr>
          <w:p w14:paraId="5FDB500E" w14:textId="77777777" w:rsidR="0037578E" w:rsidRPr="00B33910" w:rsidRDefault="0037578E" w:rsidP="0037578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7B9B113C" w14:textId="77777777" w:rsidR="0037578E" w:rsidRPr="00B33910" w:rsidRDefault="0037578E" w:rsidP="0037578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06F11712" w14:textId="33F03C44" w:rsidR="0037578E" w:rsidRPr="00B33910" w:rsidRDefault="006D7AC9" w:rsidP="0037578E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S</w:t>
            </w:r>
          </w:p>
        </w:tc>
        <w:tc>
          <w:tcPr>
            <w:tcW w:w="213" w:type="pct"/>
            <w:vAlign w:val="center"/>
          </w:tcPr>
          <w:p w14:paraId="6A0ED325" w14:textId="0161616A" w:rsidR="0037578E" w:rsidRPr="00B33910" w:rsidRDefault="000B7932" w:rsidP="0037578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55C728D4" w14:textId="7585F850" w:rsidR="0037578E" w:rsidRPr="00B33910" w:rsidRDefault="000B7932" w:rsidP="0037578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5476268E" w14:textId="621F0519" w:rsidR="0037578E" w:rsidRPr="00B33910" w:rsidRDefault="00733AD2" w:rsidP="0037578E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53B1F1BF" w14:textId="682816E7" w:rsidR="0037578E" w:rsidRPr="00B33910" w:rsidRDefault="000B7932" w:rsidP="0037578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6C941642" w14:textId="32DD1F2E" w:rsidR="0037578E" w:rsidRPr="00B33910" w:rsidRDefault="000B7932" w:rsidP="0037578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4" w:type="pct"/>
            <w:vAlign w:val="center"/>
          </w:tcPr>
          <w:p w14:paraId="0826D512" w14:textId="28A18278" w:rsidR="0037578E" w:rsidRPr="00B33910" w:rsidRDefault="000B7932" w:rsidP="0037578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37578E" w14:paraId="03DE7A8A" w14:textId="77777777" w:rsidTr="000B7932">
        <w:trPr>
          <w:trHeight w:val="397"/>
          <w:jc w:val="center"/>
        </w:trPr>
        <w:tc>
          <w:tcPr>
            <w:tcW w:w="213" w:type="pct"/>
            <w:vAlign w:val="center"/>
          </w:tcPr>
          <w:p w14:paraId="3587B620" w14:textId="77777777" w:rsidR="0037578E" w:rsidRPr="00B33910" w:rsidRDefault="0037578E" w:rsidP="0037578E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7</w:t>
            </w:r>
          </w:p>
        </w:tc>
        <w:tc>
          <w:tcPr>
            <w:tcW w:w="668" w:type="pct"/>
          </w:tcPr>
          <w:p w14:paraId="3262C304" w14:textId="5A0015A9" w:rsidR="0037578E" w:rsidRPr="00B33910" w:rsidRDefault="007F0F24" w:rsidP="0037578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F0F24">
              <w:rPr>
                <w:rFonts w:ascii="Times New Roman" w:hAnsi="Times New Roman" w:cs="Times New Roman"/>
                <w:sz w:val="20"/>
                <w:szCs w:val="20"/>
              </w:rPr>
              <w:t>IMTSEC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7F0F24">
              <w:rPr>
                <w:rFonts w:ascii="Times New Roman" w:hAnsi="Times New Roman" w:cs="Times New Roman"/>
                <w:sz w:val="20"/>
                <w:szCs w:val="20"/>
              </w:rPr>
              <w:t>YY</w:t>
            </w:r>
          </w:p>
        </w:tc>
        <w:tc>
          <w:tcPr>
            <w:tcW w:w="2196" w:type="pct"/>
          </w:tcPr>
          <w:p w14:paraId="11E03EAE" w14:textId="47E12C1E" w:rsidR="0037578E" w:rsidRPr="00B33910" w:rsidRDefault="0037578E" w:rsidP="0037578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85555">
              <w:t>Alan İçi Seçmeli Ders</w:t>
            </w:r>
            <w:r w:rsidR="00BD1C49">
              <w:t xml:space="preserve"> (</w:t>
            </w:r>
            <w:proofErr w:type="spellStart"/>
            <w:r w:rsidR="00BD1C49">
              <w:t>Area</w:t>
            </w:r>
            <w:proofErr w:type="spellEnd"/>
            <w:r w:rsidR="00BD1C49">
              <w:t xml:space="preserve"> </w:t>
            </w:r>
            <w:proofErr w:type="spellStart"/>
            <w:r w:rsidR="00BD1C49">
              <w:t>Elective</w:t>
            </w:r>
            <w:proofErr w:type="spellEnd"/>
            <w:r w:rsidR="00BD1C49">
              <w:t>)</w:t>
            </w:r>
          </w:p>
        </w:tc>
        <w:tc>
          <w:tcPr>
            <w:tcW w:w="213" w:type="pct"/>
            <w:vAlign w:val="center"/>
          </w:tcPr>
          <w:p w14:paraId="62D164F6" w14:textId="77777777" w:rsidR="0037578E" w:rsidRPr="00B33910" w:rsidRDefault="0037578E" w:rsidP="0037578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161B23B6" w14:textId="77777777" w:rsidR="0037578E" w:rsidRPr="00B33910" w:rsidRDefault="0037578E" w:rsidP="0037578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2A35B7A3" w14:textId="453DCBCC" w:rsidR="0037578E" w:rsidRPr="00B33910" w:rsidRDefault="006D7AC9" w:rsidP="0037578E">
            <w:pPr>
              <w:jc w:val="center"/>
              <w:rPr>
                <w:rFonts w:ascii="Times New Roman" w:hAnsi="Times New Roman" w:cs="Times New Roman"/>
                <w:bCs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w w:val="101"/>
                <w:sz w:val="20"/>
                <w:szCs w:val="20"/>
              </w:rPr>
              <w:t>S</w:t>
            </w:r>
          </w:p>
        </w:tc>
        <w:tc>
          <w:tcPr>
            <w:tcW w:w="213" w:type="pct"/>
            <w:vAlign w:val="center"/>
          </w:tcPr>
          <w:p w14:paraId="69D2BCBB" w14:textId="0FE2D1B7" w:rsidR="0037578E" w:rsidRPr="00B33910" w:rsidRDefault="000B7932" w:rsidP="0037578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549F4DF0" w14:textId="2F940AC7" w:rsidR="0037578E" w:rsidRPr="00B33910" w:rsidRDefault="000B7932" w:rsidP="0037578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7E7DE1A0" w14:textId="5B137A41" w:rsidR="0037578E" w:rsidRPr="00B33910" w:rsidRDefault="00733AD2" w:rsidP="0037578E">
            <w:pPr>
              <w:jc w:val="center"/>
              <w:rPr>
                <w:rFonts w:ascii="Times New Roman" w:hAnsi="Times New Roman" w:cs="Times New Roman"/>
                <w:bCs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w w:val="101"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3E45B77A" w14:textId="6503856A" w:rsidR="0037578E" w:rsidRPr="00B33910" w:rsidRDefault="000B7932" w:rsidP="0037578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139CA302" w14:textId="6801F3C3" w:rsidR="0037578E" w:rsidRPr="00B33910" w:rsidRDefault="000B7932" w:rsidP="0037578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4" w:type="pct"/>
            <w:vAlign w:val="center"/>
          </w:tcPr>
          <w:p w14:paraId="7B26357A" w14:textId="5716F129" w:rsidR="0037578E" w:rsidRPr="00B33910" w:rsidRDefault="000B7932" w:rsidP="0037578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50268F" w14:paraId="18D12825" w14:textId="77777777" w:rsidTr="000B7932">
        <w:trPr>
          <w:trHeight w:val="397"/>
          <w:jc w:val="center"/>
        </w:trPr>
        <w:tc>
          <w:tcPr>
            <w:tcW w:w="3504" w:type="pct"/>
            <w:gridSpan w:val="5"/>
            <w:vAlign w:val="center"/>
          </w:tcPr>
          <w:p w14:paraId="011B32AB" w14:textId="77777777" w:rsidR="0050268F" w:rsidRDefault="0050268F" w:rsidP="00D57A24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OPLAM</w:t>
            </w:r>
          </w:p>
        </w:tc>
        <w:tc>
          <w:tcPr>
            <w:tcW w:w="214" w:type="pct"/>
            <w:vAlign w:val="center"/>
          </w:tcPr>
          <w:p w14:paraId="0B737655" w14:textId="77777777" w:rsidR="0050268F" w:rsidRDefault="0050268F" w:rsidP="00D57A24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678F54CC" w14:textId="65068232" w:rsidR="0050268F" w:rsidRDefault="000B7932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4</w:t>
            </w:r>
          </w:p>
        </w:tc>
        <w:tc>
          <w:tcPr>
            <w:tcW w:w="213" w:type="pct"/>
            <w:vAlign w:val="center"/>
          </w:tcPr>
          <w:p w14:paraId="00B50B1D" w14:textId="5D6E358E" w:rsidR="0050268F" w:rsidRDefault="000B7932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3C781008" w14:textId="1545F837" w:rsidR="0050268F" w:rsidRDefault="00733AD2" w:rsidP="00D57A2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650BDB19" w14:textId="18E9B03F" w:rsidR="0050268F" w:rsidRDefault="000B7932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4</w:t>
            </w:r>
          </w:p>
        </w:tc>
        <w:tc>
          <w:tcPr>
            <w:tcW w:w="213" w:type="pct"/>
            <w:vAlign w:val="center"/>
          </w:tcPr>
          <w:p w14:paraId="12E12B5F" w14:textId="25897BB0" w:rsidR="0050268F" w:rsidRDefault="000B7932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4</w:t>
            </w:r>
          </w:p>
        </w:tc>
        <w:tc>
          <w:tcPr>
            <w:tcW w:w="214" w:type="pct"/>
            <w:vAlign w:val="center"/>
          </w:tcPr>
          <w:p w14:paraId="63499475" w14:textId="048D7AEA" w:rsidR="0050268F" w:rsidRDefault="000B7932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30</w:t>
            </w:r>
          </w:p>
        </w:tc>
      </w:tr>
    </w:tbl>
    <w:p w14:paraId="2AFDCC8A" w14:textId="77777777" w:rsidR="0050268F" w:rsidRPr="00BA1A75" w:rsidRDefault="0050268F" w:rsidP="0050268F">
      <w:pPr>
        <w:spacing w:after="0" w:line="240" w:lineRule="auto"/>
        <w:jc w:val="both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>Her bir sınıf/yarıyıl için bu formu tekrar düzenleyiniz</w:t>
      </w:r>
    </w:p>
    <w:p w14:paraId="659C8D57" w14:textId="77777777" w:rsidR="0050268F" w:rsidRPr="00BA1A75" w:rsidRDefault="0050268F" w:rsidP="0050268F">
      <w:pPr>
        <w:spacing w:after="0" w:line="240" w:lineRule="auto"/>
        <w:ind w:left="708" w:hanging="708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>Bu değer ile B (B1/B2) form</w:t>
      </w:r>
      <w:r>
        <w:rPr>
          <w:rFonts w:ascii="Times New Roman" w:hAnsi="Times New Roman" w:cs="Times New Roman"/>
          <w:bCs/>
          <w:sz w:val="16"/>
          <w:szCs w:val="16"/>
        </w:rPr>
        <w:t>undaki</w:t>
      </w:r>
      <w:r w:rsidRPr="00BA1A75">
        <w:rPr>
          <w:rFonts w:ascii="Times New Roman" w:hAnsi="Times New Roman" w:cs="Times New Roman"/>
          <w:bCs/>
          <w:sz w:val="16"/>
          <w:szCs w:val="16"/>
        </w:rPr>
        <w:t xml:space="preserve"> tamamlanması gereken asgari değerlerden alınacak saat ve AKTS kredileri toplamının haftalık ders saati olarak 30 ders saatini aşmaması, AKTS kredisi toplamı olarak ise 30 AKTS kredisini sağlaması gerekmektedir.</w:t>
      </w:r>
    </w:p>
    <w:p w14:paraId="41E7402F" w14:textId="77777777" w:rsidR="0050268F" w:rsidRPr="00BA1A75" w:rsidRDefault="0050268F" w:rsidP="0050268F">
      <w:pPr>
        <w:spacing w:after="0" w:line="240" w:lineRule="auto"/>
        <w:ind w:left="708" w:hanging="708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*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>Zorunlu derslerin dışında eğer varsa ilgili yarıyıl için SEÇMELİ DERS GRUP adı/adlarını belirtiniz. Bu grupta alınması gereken ders/derslerin minimum toplam AKTS kredisini ilgili gözeye yazınız.</w:t>
      </w:r>
    </w:p>
    <w:p w14:paraId="5F963565" w14:textId="77777777" w:rsidR="0050268F" w:rsidRPr="00BA1A75" w:rsidRDefault="0050268F" w:rsidP="0050268F">
      <w:pPr>
        <w:spacing w:after="0" w:line="240" w:lineRule="auto"/>
        <w:ind w:left="708" w:hanging="708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**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>Daha önceki eğitim programında yer alan bir dersin eğitim programından kaldırılması durumunda söz konusu ders yerine</w:t>
      </w:r>
      <w:r>
        <w:rPr>
          <w:rFonts w:ascii="Times New Roman" w:hAnsi="Times New Roman" w:cs="Times New Roman"/>
          <w:bCs/>
          <w:sz w:val="16"/>
          <w:szCs w:val="16"/>
        </w:rPr>
        <w:t xml:space="preserve"> </w:t>
      </w:r>
      <w:r w:rsidRPr="00BA1A75">
        <w:rPr>
          <w:rFonts w:ascii="Times New Roman" w:hAnsi="Times New Roman" w:cs="Times New Roman"/>
          <w:bCs/>
          <w:sz w:val="16"/>
          <w:szCs w:val="16"/>
        </w:rPr>
        <w:t xml:space="preserve">düzenlemekte olduğunuz eğitim programında alınması gereken dersi ifade eder. Bu durumdaki dersleri form </w:t>
      </w:r>
      <w:r>
        <w:rPr>
          <w:rFonts w:ascii="Times New Roman" w:hAnsi="Times New Roman" w:cs="Times New Roman"/>
          <w:bCs/>
          <w:sz w:val="16"/>
          <w:szCs w:val="16"/>
        </w:rPr>
        <w:t>C</w:t>
      </w:r>
      <w:r w:rsidRPr="00BA1A75">
        <w:rPr>
          <w:rFonts w:ascii="Times New Roman" w:hAnsi="Times New Roman" w:cs="Times New Roman"/>
          <w:bCs/>
          <w:sz w:val="16"/>
          <w:szCs w:val="16"/>
        </w:rPr>
        <w:t>’ye işleyiniz.</w:t>
      </w:r>
    </w:p>
    <w:p w14:paraId="208B5A3B" w14:textId="77777777" w:rsidR="0050268F" w:rsidRPr="00BA1A75" w:rsidRDefault="0050268F" w:rsidP="0050268F">
      <w:pPr>
        <w:spacing w:after="0" w:line="240" w:lineRule="auto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***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 xml:space="preserve">Ön koşullu dersleri ve ön koşul olan dersleri </w:t>
      </w:r>
      <w:r>
        <w:rPr>
          <w:rFonts w:ascii="Times New Roman" w:hAnsi="Times New Roman" w:cs="Times New Roman"/>
          <w:bCs/>
          <w:sz w:val="16"/>
          <w:szCs w:val="16"/>
        </w:rPr>
        <w:t>C</w:t>
      </w:r>
      <w:r w:rsidRPr="00BA1A75">
        <w:rPr>
          <w:rFonts w:ascii="Times New Roman" w:hAnsi="Times New Roman" w:cs="Times New Roman"/>
          <w:bCs/>
          <w:sz w:val="16"/>
          <w:szCs w:val="16"/>
        </w:rPr>
        <w:t xml:space="preserve"> formunda belirtiniz.</w:t>
      </w:r>
    </w:p>
    <w:p w14:paraId="1D114A8C" w14:textId="77777777" w:rsidR="0050268F" w:rsidRDefault="0050268F" w:rsidP="0050268F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3B65B0C8" w14:textId="77777777" w:rsidR="0050268F" w:rsidRDefault="0050268F" w:rsidP="0050268F">
      <w:pPr>
        <w:rPr>
          <w:rFonts w:ascii="Times New Roman" w:hAnsi="Times New Roman" w:cs="Times New Roman"/>
          <w:b/>
          <w:sz w:val="20"/>
          <w:szCs w:val="20"/>
        </w:rPr>
      </w:pPr>
    </w:p>
    <w:p w14:paraId="473BACEA" w14:textId="592974CF" w:rsidR="0050268F" w:rsidRDefault="0050268F" w:rsidP="0050268F">
      <w:pPr>
        <w:rPr>
          <w:rFonts w:ascii="Times New Roman" w:hAnsi="Times New Roman" w:cs="Times New Roman"/>
          <w:b/>
          <w:sz w:val="20"/>
          <w:szCs w:val="20"/>
        </w:rPr>
      </w:pPr>
    </w:p>
    <w:p w14:paraId="26731B3E" w14:textId="28E8DE89" w:rsidR="004A59B7" w:rsidRDefault="004A59B7" w:rsidP="0050268F">
      <w:pPr>
        <w:rPr>
          <w:rFonts w:ascii="Times New Roman" w:hAnsi="Times New Roman" w:cs="Times New Roman"/>
          <w:b/>
          <w:sz w:val="20"/>
          <w:szCs w:val="20"/>
        </w:rPr>
      </w:pPr>
    </w:p>
    <w:p w14:paraId="08ADEC6A" w14:textId="77777777" w:rsidR="004A59B7" w:rsidRDefault="004A59B7" w:rsidP="0050268F">
      <w:pPr>
        <w:rPr>
          <w:rFonts w:ascii="Times New Roman" w:hAnsi="Times New Roman" w:cs="Times New Roman"/>
          <w:b/>
          <w:sz w:val="20"/>
          <w:szCs w:val="20"/>
        </w:rPr>
      </w:pPr>
    </w:p>
    <w:p w14:paraId="5765790E" w14:textId="77777777" w:rsidR="0050268F" w:rsidRPr="007029D9" w:rsidRDefault="0050268F" w:rsidP="0050268F">
      <w:pPr>
        <w:spacing w:after="0" w:line="360" w:lineRule="auto"/>
        <w:jc w:val="right"/>
        <w:rPr>
          <w:rFonts w:ascii="Times New Roman" w:hAnsi="Times New Roman" w:cs="Times New Roman"/>
          <w:b/>
          <w:sz w:val="72"/>
          <w:szCs w:val="72"/>
        </w:rPr>
      </w:pPr>
      <w:r>
        <w:rPr>
          <w:noProof/>
          <w:lang w:eastAsia="tr-TR"/>
        </w:rPr>
        <w:lastRenderedPageBreak/>
        <w:drawing>
          <wp:anchor distT="0" distB="0" distL="114300" distR="114300" simplePos="0" relativeHeight="251682816" behindDoc="1" locked="0" layoutInCell="1" allowOverlap="1" wp14:anchorId="053D2254" wp14:editId="155A9469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666750" cy="794385"/>
            <wp:effectExtent l="0" t="0" r="0" b="5715"/>
            <wp:wrapTight wrapText="bothSides">
              <wp:wrapPolygon edited="0">
                <wp:start x="4320" y="0"/>
                <wp:lineTo x="0" y="518"/>
                <wp:lineTo x="0" y="3626"/>
                <wp:lineTo x="3086" y="8288"/>
                <wp:lineTo x="617" y="9324"/>
                <wp:lineTo x="617" y="10878"/>
                <wp:lineTo x="4937" y="16576"/>
                <wp:lineTo x="4937" y="19165"/>
                <wp:lineTo x="8640" y="21237"/>
                <wp:lineTo x="13577" y="21237"/>
                <wp:lineTo x="17280" y="21237"/>
                <wp:lineTo x="17897" y="21237"/>
                <wp:lineTo x="20983" y="17094"/>
                <wp:lineTo x="20983" y="5698"/>
                <wp:lineTo x="14194" y="518"/>
                <wp:lineTo x="10491" y="0"/>
                <wp:lineTo x="4320" y="0"/>
              </wp:wrapPolygon>
            </wp:wrapTight>
            <wp:docPr id="15" name="Resi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794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sz w:val="72"/>
          <w:szCs w:val="72"/>
        </w:rPr>
        <w:t>B/1</w:t>
      </w:r>
    </w:p>
    <w:p w14:paraId="6AE1E513" w14:textId="77777777" w:rsidR="0050268F" w:rsidRPr="00E4226E" w:rsidRDefault="0050268F" w:rsidP="0050268F">
      <w:pPr>
        <w:spacing w:after="0" w:line="360" w:lineRule="auto"/>
        <w:jc w:val="center"/>
        <w:rPr>
          <w:rFonts w:ascii="Times New Roman" w:hAnsi="Times New Roman" w:cs="Times New Roman"/>
        </w:rPr>
      </w:pPr>
      <w:r w:rsidRPr="00E4226E">
        <w:rPr>
          <w:rFonts w:ascii="Times New Roman" w:hAnsi="Times New Roman" w:cs="Times New Roman"/>
          <w:b/>
        </w:rPr>
        <w:t>OSMANİYE KORKUT ATA ÜNİVERSİTESİ</w:t>
      </w:r>
    </w:p>
    <w:p w14:paraId="771E05AE" w14:textId="77777777" w:rsidR="0050268F" w:rsidRDefault="0050268F" w:rsidP="0050268F">
      <w:pPr>
        <w:spacing w:after="0" w:line="360" w:lineRule="auto"/>
        <w:jc w:val="center"/>
        <w:rPr>
          <w:rFonts w:ascii="Times New Roman" w:hAnsi="Times New Roman" w:cs="Times New Roman"/>
          <w:b/>
        </w:rPr>
      </w:pPr>
      <w:r w:rsidRPr="00E4226E">
        <w:rPr>
          <w:rFonts w:ascii="Times New Roman" w:hAnsi="Times New Roman" w:cs="Times New Roman"/>
          <w:b/>
        </w:rPr>
        <w:t>ÖĞRENCİ İŞLERİ DAİRE BAŞKANLIĞI</w:t>
      </w:r>
    </w:p>
    <w:p w14:paraId="55CCE71C" w14:textId="77777777" w:rsidR="0050268F" w:rsidRDefault="0050268F" w:rsidP="0050268F">
      <w:pPr>
        <w:spacing w:after="0" w:line="360" w:lineRule="auto"/>
        <w:jc w:val="center"/>
        <w:rPr>
          <w:rFonts w:ascii="Times New Roman" w:hAnsi="Times New Roman" w:cs="Times New Roman"/>
          <w:b/>
        </w:rPr>
      </w:pPr>
    </w:p>
    <w:p w14:paraId="30CB039A" w14:textId="77777777" w:rsidR="0050268F" w:rsidRPr="00E4226E" w:rsidRDefault="0050268F" w:rsidP="0050268F">
      <w:pPr>
        <w:spacing w:after="0" w:line="36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>ANADAL ÖĞRETİM PROGRAMI FORMU</w:t>
      </w:r>
    </w:p>
    <w:p w14:paraId="7755EA08" w14:textId="4E7EF03D" w:rsidR="0050268F" w:rsidRPr="00E4226E" w:rsidRDefault="0050268F" w:rsidP="0050268F">
      <w:pPr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 xml:space="preserve">EĞİTİM-ÖĞRETİM YILI      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b/>
          <w:sz w:val="20"/>
          <w:szCs w:val="20"/>
        </w:rPr>
        <w:tab/>
      </w:r>
      <w:r w:rsidRPr="00E4226E">
        <w:rPr>
          <w:rFonts w:ascii="Times New Roman" w:hAnsi="Times New Roman" w:cs="Times New Roman"/>
          <w:b/>
          <w:sz w:val="20"/>
          <w:szCs w:val="20"/>
        </w:rPr>
        <w:t xml:space="preserve">: </w:t>
      </w:r>
      <w:r w:rsidRPr="00E4226E">
        <w:rPr>
          <w:rFonts w:ascii="Times New Roman" w:hAnsi="Times New Roman" w:cs="Times New Roman"/>
          <w:bCs/>
          <w:sz w:val="20"/>
          <w:szCs w:val="20"/>
        </w:rPr>
        <w:t>202</w:t>
      </w:r>
      <w:r w:rsidR="004E6C01">
        <w:rPr>
          <w:rFonts w:ascii="Times New Roman" w:hAnsi="Times New Roman" w:cs="Times New Roman"/>
          <w:bCs/>
          <w:sz w:val="20"/>
          <w:szCs w:val="20"/>
        </w:rPr>
        <w:t>3</w:t>
      </w:r>
      <w:r w:rsidRPr="00E4226E">
        <w:rPr>
          <w:rFonts w:ascii="Times New Roman" w:hAnsi="Times New Roman" w:cs="Times New Roman"/>
          <w:bCs/>
          <w:sz w:val="20"/>
          <w:szCs w:val="20"/>
        </w:rPr>
        <w:t>-202</w:t>
      </w:r>
      <w:r w:rsidR="004E6C01">
        <w:rPr>
          <w:rFonts w:ascii="Times New Roman" w:hAnsi="Times New Roman" w:cs="Times New Roman"/>
          <w:bCs/>
          <w:sz w:val="20"/>
          <w:szCs w:val="20"/>
        </w:rPr>
        <w:t>4</w:t>
      </w:r>
    </w:p>
    <w:p w14:paraId="360032DD" w14:textId="34448A71" w:rsidR="0050268F" w:rsidRPr="00E4226E" w:rsidRDefault="0050268F" w:rsidP="0050268F">
      <w:pPr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>FAKÜLTE/YÜKSEKOKUL ADI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  <w:t xml:space="preserve">: </w:t>
      </w:r>
      <w:r w:rsidR="005C3C3C" w:rsidRPr="005C3C3C">
        <w:rPr>
          <w:rFonts w:ascii="Times New Roman" w:hAnsi="Times New Roman" w:cs="Times New Roman"/>
          <w:b/>
          <w:sz w:val="20"/>
          <w:szCs w:val="20"/>
        </w:rPr>
        <w:t>Fen- Edebiyat Fakültesi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</w:p>
    <w:p w14:paraId="40AC08CC" w14:textId="7574B03C" w:rsidR="0050268F" w:rsidRPr="00E4226E" w:rsidRDefault="0050268F" w:rsidP="0050268F">
      <w:pPr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>PROGRAM ADI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  <w:r w:rsidRPr="00E4226E">
        <w:rPr>
          <w:rFonts w:ascii="Times New Roman" w:hAnsi="Times New Roman" w:cs="Times New Roman"/>
          <w:b/>
          <w:sz w:val="20"/>
          <w:szCs w:val="20"/>
        </w:rPr>
        <w:tab/>
        <w:t>:</w:t>
      </w:r>
      <w:r w:rsidRPr="00E4226E">
        <w:rPr>
          <w:rFonts w:ascii="Times New Roman" w:hAnsi="Times New Roman" w:cs="Times New Roman"/>
          <w:sz w:val="20"/>
          <w:szCs w:val="20"/>
        </w:rPr>
        <w:t xml:space="preserve"> </w:t>
      </w:r>
      <w:r w:rsidR="005C3C3C" w:rsidRPr="005C3C3C">
        <w:rPr>
          <w:rFonts w:ascii="Times New Roman" w:hAnsi="Times New Roman" w:cs="Times New Roman"/>
          <w:sz w:val="20"/>
          <w:szCs w:val="20"/>
        </w:rPr>
        <w:t>İngilizce Mütercim ve Tercümanlık Bölümü</w:t>
      </w:r>
      <w:r w:rsidRPr="00E4226E">
        <w:rPr>
          <w:rFonts w:ascii="Times New Roman" w:hAnsi="Times New Roman" w:cs="Times New Roman"/>
          <w:sz w:val="20"/>
          <w:szCs w:val="20"/>
        </w:rPr>
        <w:t xml:space="preserve">                                                        </w:t>
      </w:r>
    </w:p>
    <w:p w14:paraId="22DA6303" w14:textId="2056F728" w:rsidR="0050268F" w:rsidRPr="00E4226E" w:rsidRDefault="0050268F" w:rsidP="0050268F">
      <w:pPr>
        <w:jc w:val="righ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3</w:t>
      </w:r>
      <w:r w:rsidRPr="00E4226E">
        <w:rPr>
          <w:rFonts w:ascii="Times New Roman" w:hAnsi="Times New Roman" w:cs="Times New Roman"/>
          <w:b/>
          <w:sz w:val="20"/>
          <w:szCs w:val="20"/>
        </w:rPr>
        <w:t>. SINIF /</w:t>
      </w:r>
      <w:r>
        <w:rPr>
          <w:rFonts w:ascii="Times New Roman" w:hAnsi="Times New Roman" w:cs="Times New Roman"/>
          <w:b/>
          <w:sz w:val="20"/>
          <w:szCs w:val="20"/>
        </w:rPr>
        <w:t>5</w:t>
      </w:r>
      <w:r w:rsidRPr="00E4226E">
        <w:rPr>
          <w:rFonts w:ascii="Times New Roman" w:hAnsi="Times New Roman" w:cs="Times New Roman"/>
          <w:b/>
          <w:sz w:val="20"/>
          <w:szCs w:val="20"/>
        </w:rPr>
        <w:t>.YARIYIL*</w:t>
      </w:r>
    </w:p>
    <w:p w14:paraId="2F1528F5" w14:textId="77777777" w:rsidR="0050268F" w:rsidRDefault="0050268F" w:rsidP="0050268F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 xml:space="preserve">ANADAL ÖĞRETİM PROGRAMI </w:t>
      </w:r>
      <w:r>
        <w:rPr>
          <w:rFonts w:ascii="Times New Roman" w:hAnsi="Times New Roman" w:cs="Times New Roman"/>
          <w:b/>
          <w:i/>
          <w:sz w:val="32"/>
          <w:szCs w:val="32"/>
        </w:rPr>
        <w:t>SEÇMELİ</w:t>
      </w:r>
      <w:r w:rsidRPr="00E4226E">
        <w:rPr>
          <w:rFonts w:ascii="Times New Roman" w:hAnsi="Times New Roman" w:cs="Times New Roman"/>
          <w:b/>
          <w:i/>
          <w:sz w:val="20"/>
          <w:szCs w:val="20"/>
        </w:rPr>
        <w:t xml:space="preserve"> </w:t>
      </w:r>
      <w:r w:rsidRPr="00E4226E">
        <w:rPr>
          <w:rFonts w:ascii="Times New Roman" w:hAnsi="Times New Roman" w:cs="Times New Roman"/>
          <w:b/>
          <w:sz w:val="20"/>
          <w:szCs w:val="20"/>
        </w:rPr>
        <w:t>DERSLERİ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3115"/>
        <w:gridCol w:w="3398"/>
      </w:tblGrid>
      <w:tr w:rsidR="0050268F" w14:paraId="5BE48A05" w14:textId="77777777" w:rsidTr="00D57A24">
        <w:trPr>
          <w:trHeight w:val="397"/>
        </w:trPr>
        <w:tc>
          <w:tcPr>
            <w:tcW w:w="3681" w:type="dxa"/>
            <w:vAlign w:val="center"/>
          </w:tcPr>
          <w:p w14:paraId="59D101B0" w14:textId="77777777" w:rsidR="0050268F" w:rsidRPr="00DF1CA9" w:rsidRDefault="0050268F" w:rsidP="00D57A24">
            <w:pPr>
              <w:pStyle w:val="TableParagraph"/>
              <w:spacing w:before="188" w:line="246" w:lineRule="exact"/>
              <w:ind w:right="7"/>
              <w:jc w:val="right"/>
              <w:rPr>
                <w:b/>
                <w:sz w:val="20"/>
                <w:szCs w:val="20"/>
              </w:rPr>
            </w:pPr>
            <w:r w:rsidRPr="00DF1CA9">
              <w:rPr>
                <w:b/>
                <w:sz w:val="20"/>
                <w:szCs w:val="20"/>
              </w:rPr>
              <w:t>SEÇMELİ DERS</w:t>
            </w:r>
            <w:r w:rsidRPr="00DF1CA9">
              <w:rPr>
                <w:b/>
                <w:spacing w:val="-11"/>
                <w:sz w:val="20"/>
                <w:szCs w:val="20"/>
              </w:rPr>
              <w:t xml:space="preserve"> </w:t>
            </w:r>
            <w:r w:rsidRPr="00DF1CA9">
              <w:rPr>
                <w:b/>
                <w:sz w:val="20"/>
                <w:szCs w:val="20"/>
              </w:rPr>
              <w:t xml:space="preserve">GRUP </w:t>
            </w:r>
            <w:r w:rsidRPr="00DF1CA9">
              <w:rPr>
                <w:b/>
                <w:spacing w:val="-2"/>
                <w:sz w:val="20"/>
                <w:szCs w:val="20"/>
              </w:rPr>
              <w:t>ADI:</w:t>
            </w:r>
          </w:p>
          <w:p w14:paraId="423AB01A" w14:textId="77777777" w:rsidR="0050268F" w:rsidRPr="006D13E6" w:rsidRDefault="0050268F" w:rsidP="00D57A2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3115" w:type="dxa"/>
            <w:vAlign w:val="center"/>
          </w:tcPr>
          <w:p w14:paraId="6082B640" w14:textId="5F1C885A" w:rsidR="0050268F" w:rsidRPr="006D13E6" w:rsidRDefault="0084551C" w:rsidP="00D57A24">
            <w:pPr>
              <w:pStyle w:val="TableParagraph"/>
              <w:spacing w:line="237" w:lineRule="auto"/>
              <w:ind w:right="241"/>
              <w:rPr>
                <w:bCs/>
                <w:sz w:val="20"/>
                <w:szCs w:val="20"/>
              </w:rPr>
            </w:pPr>
            <w:r w:rsidRPr="006D7AC9">
              <w:rPr>
                <w:bCs/>
                <w:sz w:val="20"/>
                <w:szCs w:val="20"/>
              </w:rPr>
              <w:t>İngilizce Mütercim ve Tercümanlık Bölümü</w:t>
            </w:r>
            <w:r w:rsidR="0050268F" w:rsidRPr="006D7AC9">
              <w:rPr>
                <w:bCs/>
                <w:sz w:val="20"/>
                <w:szCs w:val="20"/>
              </w:rPr>
              <w:t xml:space="preserve"> </w:t>
            </w:r>
            <w:r w:rsidR="006D7AC9" w:rsidRPr="006D7AC9">
              <w:rPr>
                <w:bCs/>
                <w:sz w:val="20"/>
                <w:szCs w:val="20"/>
              </w:rPr>
              <w:t>5</w:t>
            </w:r>
            <w:r w:rsidR="0050268F" w:rsidRPr="006D7AC9">
              <w:rPr>
                <w:bCs/>
                <w:sz w:val="20"/>
                <w:szCs w:val="20"/>
              </w:rPr>
              <w:t xml:space="preserve">.Yy </w:t>
            </w:r>
            <w:r w:rsidR="0050268F" w:rsidRPr="006D13E6">
              <w:rPr>
                <w:bCs/>
                <w:sz w:val="20"/>
                <w:szCs w:val="20"/>
              </w:rPr>
              <w:t>Seçmeli</w:t>
            </w:r>
            <w:r w:rsidR="0050268F">
              <w:rPr>
                <w:bCs/>
                <w:sz w:val="20"/>
                <w:szCs w:val="20"/>
              </w:rPr>
              <w:t xml:space="preserve"> </w:t>
            </w:r>
            <w:r w:rsidR="0050268F" w:rsidRPr="006D13E6">
              <w:rPr>
                <w:bCs/>
                <w:sz w:val="20"/>
                <w:szCs w:val="20"/>
              </w:rPr>
              <w:t>Dersler</w:t>
            </w:r>
          </w:p>
        </w:tc>
        <w:tc>
          <w:tcPr>
            <w:tcW w:w="3398" w:type="dxa"/>
            <w:vAlign w:val="center"/>
          </w:tcPr>
          <w:p w14:paraId="1196A92B" w14:textId="77777777" w:rsidR="0050268F" w:rsidRPr="006D13E6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D13E6">
              <w:rPr>
                <w:rFonts w:ascii="Times New Roman" w:hAnsi="Times New Roman" w:cs="Times New Roman"/>
                <w:b/>
                <w:sz w:val="20"/>
                <w:szCs w:val="20"/>
              </w:rPr>
              <w:t>Bu seçmeli ders grubu için bu yarıyıl tamamlanması gereken asgari değer</w:t>
            </w:r>
          </w:p>
        </w:tc>
      </w:tr>
      <w:tr w:rsidR="0050268F" w14:paraId="3A7844BD" w14:textId="77777777" w:rsidTr="00D57A24">
        <w:trPr>
          <w:trHeight w:val="397"/>
        </w:trPr>
        <w:tc>
          <w:tcPr>
            <w:tcW w:w="3681" w:type="dxa"/>
            <w:vAlign w:val="center"/>
          </w:tcPr>
          <w:p w14:paraId="698FD2E2" w14:textId="77777777" w:rsidR="0050268F" w:rsidRPr="00DF1CA9" w:rsidRDefault="0050268F" w:rsidP="00D57A24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F1CA9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KODU:</w:t>
            </w:r>
          </w:p>
        </w:tc>
        <w:tc>
          <w:tcPr>
            <w:tcW w:w="3115" w:type="dxa"/>
            <w:vAlign w:val="center"/>
          </w:tcPr>
          <w:p w14:paraId="4D9A059D" w14:textId="125D877B" w:rsidR="0050268F" w:rsidRPr="006D13E6" w:rsidRDefault="006D7AC9" w:rsidP="00D57A2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D7AC9">
              <w:rPr>
                <w:rFonts w:ascii="Times New Roman" w:hAnsi="Times New Roman" w:cs="Times New Roman"/>
                <w:bCs/>
                <w:sz w:val="20"/>
                <w:szCs w:val="20"/>
              </w:rPr>
              <w:t>IMTSEC5YY</w:t>
            </w:r>
          </w:p>
        </w:tc>
        <w:tc>
          <w:tcPr>
            <w:tcW w:w="3398" w:type="dxa"/>
            <w:vAlign w:val="center"/>
          </w:tcPr>
          <w:p w14:paraId="28D625E3" w14:textId="77777777" w:rsidR="0050268F" w:rsidRPr="00DF1CA9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  <w:vertAlign w:val="superscript"/>
              </w:rPr>
            </w:pPr>
            <w:r w:rsidRPr="00DF1CA9">
              <w:rPr>
                <w:rFonts w:ascii="Times New Roman" w:hAnsi="Times New Roman" w:cs="Times New Roman"/>
                <w:b/>
                <w:sz w:val="32"/>
                <w:szCs w:val="32"/>
              </w:rPr>
              <w:t>AKTS</w:t>
            </w:r>
            <w:r>
              <w:rPr>
                <w:rFonts w:ascii="Times New Roman" w:hAnsi="Times New Roman" w:cs="Times New Roman"/>
                <w:b/>
                <w:sz w:val="32"/>
                <w:szCs w:val="32"/>
                <w:vertAlign w:val="superscript"/>
              </w:rPr>
              <w:t>**</w:t>
            </w:r>
          </w:p>
        </w:tc>
      </w:tr>
      <w:tr w:rsidR="0050268F" w14:paraId="2CBD8B89" w14:textId="77777777" w:rsidTr="00D57A24">
        <w:trPr>
          <w:trHeight w:val="397"/>
        </w:trPr>
        <w:tc>
          <w:tcPr>
            <w:tcW w:w="6796" w:type="dxa"/>
            <w:gridSpan w:val="2"/>
            <w:vAlign w:val="center"/>
          </w:tcPr>
          <w:p w14:paraId="32F1E73E" w14:textId="77777777" w:rsidR="0050268F" w:rsidRPr="006D13E6" w:rsidRDefault="0050268F" w:rsidP="00D57A2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3398" w:type="dxa"/>
            <w:vAlign w:val="center"/>
          </w:tcPr>
          <w:p w14:paraId="05411489" w14:textId="476859F8" w:rsidR="0050268F" w:rsidRPr="00DF1CA9" w:rsidRDefault="006D7AC9" w:rsidP="00D57A24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12</w:t>
            </w:r>
          </w:p>
        </w:tc>
      </w:tr>
    </w:tbl>
    <w:p w14:paraId="7E9ED058" w14:textId="77777777" w:rsidR="0050268F" w:rsidRDefault="0050268F" w:rsidP="0050268F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2DABCE69" w14:textId="77777777" w:rsidR="0050268F" w:rsidRPr="00DF1CA9" w:rsidRDefault="0050268F" w:rsidP="0050268F">
      <w:pPr>
        <w:spacing w:before="95"/>
        <w:ind w:left="151"/>
        <w:rPr>
          <w:rFonts w:ascii="Times New Roman" w:hAnsi="Times New Roman" w:cs="Times New Roman"/>
          <w:b/>
        </w:rPr>
      </w:pPr>
      <w:r w:rsidRPr="00DF1CA9">
        <w:rPr>
          <w:rFonts w:ascii="Times New Roman" w:hAnsi="Times New Roman" w:cs="Times New Roman"/>
          <w:b/>
        </w:rPr>
        <w:t>Bu seçmeli ders grubunda yer alan derslerin listesi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35"/>
        <w:gridCol w:w="1283"/>
        <w:gridCol w:w="4992"/>
        <w:gridCol w:w="434"/>
        <w:gridCol w:w="438"/>
        <w:gridCol w:w="434"/>
        <w:gridCol w:w="434"/>
        <w:gridCol w:w="434"/>
        <w:gridCol w:w="440"/>
        <w:gridCol w:w="434"/>
        <w:gridCol w:w="436"/>
      </w:tblGrid>
      <w:tr w:rsidR="0050268F" w14:paraId="2E0A0EEF" w14:textId="77777777" w:rsidTr="005C3C3C">
        <w:tc>
          <w:tcPr>
            <w:tcW w:w="3718" w:type="pct"/>
            <w:gridSpan w:val="5"/>
          </w:tcPr>
          <w:p w14:paraId="331A5129" w14:textId="77777777" w:rsidR="0050268F" w:rsidRPr="006F2F7A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855" w:type="pct"/>
            <w:gridSpan w:val="4"/>
          </w:tcPr>
          <w:p w14:paraId="13A86285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Etkinlik Saati</w:t>
            </w:r>
          </w:p>
        </w:tc>
        <w:tc>
          <w:tcPr>
            <w:tcW w:w="427" w:type="pct"/>
            <w:gridSpan w:val="2"/>
          </w:tcPr>
          <w:p w14:paraId="3DD84CE0" w14:textId="77777777" w:rsidR="0050268F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0268F" w14:paraId="6FD68FE9" w14:textId="77777777" w:rsidTr="005C3C3C">
        <w:trPr>
          <w:trHeight w:val="2613"/>
        </w:trPr>
        <w:tc>
          <w:tcPr>
            <w:tcW w:w="213" w:type="pct"/>
            <w:textDirection w:val="btLr"/>
          </w:tcPr>
          <w:p w14:paraId="52EBAD55" w14:textId="77777777" w:rsidR="0050268F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Sıra Numarası</w:t>
            </w:r>
          </w:p>
        </w:tc>
        <w:tc>
          <w:tcPr>
            <w:tcW w:w="629" w:type="pct"/>
          </w:tcPr>
          <w:p w14:paraId="36656CCC" w14:textId="77777777" w:rsidR="0050268F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48" w:type="pct"/>
            <w:vAlign w:val="center"/>
          </w:tcPr>
          <w:p w14:paraId="6C0B9C8F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3787C">
              <w:rPr>
                <w:rFonts w:ascii="Times New Roman" w:hAnsi="Times New Roman" w:cs="Times New Roman"/>
                <w:b/>
                <w:sz w:val="18"/>
              </w:rPr>
              <w:t>DERSİN ADI (DERSİN İNGİLİZCE ADI)</w:t>
            </w:r>
          </w:p>
        </w:tc>
        <w:tc>
          <w:tcPr>
            <w:tcW w:w="213" w:type="pct"/>
            <w:textDirection w:val="btLr"/>
            <w:vAlign w:val="center"/>
          </w:tcPr>
          <w:p w14:paraId="1481FA9C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Dersin ön koşulu var mı? ***</w:t>
            </w:r>
          </w:p>
        </w:tc>
        <w:tc>
          <w:tcPr>
            <w:tcW w:w="214" w:type="pct"/>
            <w:textDirection w:val="btLr"/>
          </w:tcPr>
          <w:p w14:paraId="5977F26F" w14:textId="77777777" w:rsidR="0050268F" w:rsidRPr="006F2F7A" w:rsidRDefault="0050268F" w:rsidP="00D57A2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Zorunlu/Seçmeli</w:t>
            </w:r>
          </w:p>
        </w:tc>
        <w:tc>
          <w:tcPr>
            <w:tcW w:w="213" w:type="pct"/>
            <w:textDirection w:val="btLr"/>
            <w:vAlign w:val="center"/>
          </w:tcPr>
          <w:p w14:paraId="699C7C44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Teorik</w:t>
            </w:r>
          </w:p>
        </w:tc>
        <w:tc>
          <w:tcPr>
            <w:tcW w:w="213" w:type="pct"/>
            <w:textDirection w:val="btLr"/>
            <w:vAlign w:val="center"/>
          </w:tcPr>
          <w:p w14:paraId="335824C8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Uygulama</w:t>
            </w:r>
          </w:p>
        </w:tc>
        <w:tc>
          <w:tcPr>
            <w:tcW w:w="213" w:type="pct"/>
            <w:textDirection w:val="btLr"/>
          </w:tcPr>
          <w:p w14:paraId="5787CB98" w14:textId="77777777" w:rsidR="0050268F" w:rsidRPr="006F2F7A" w:rsidRDefault="0050268F" w:rsidP="00D57A2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Laboratuvar</w:t>
            </w:r>
          </w:p>
        </w:tc>
        <w:tc>
          <w:tcPr>
            <w:tcW w:w="215" w:type="pct"/>
            <w:textDirection w:val="btLr"/>
            <w:vAlign w:val="center"/>
          </w:tcPr>
          <w:p w14:paraId="0F9A763D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TOPLAM SAAT </w:t>
            </w:r>
          </w:p>
        </w:tc>
        <w:tc>
          <w:tcPr>
            <w:tcW w:w="213" w:type="pct"/>
            <w:textDirection w:val="btLr"/>
            <w:vAlign w:val="center"/>
          </w:tcPr>
          <w:p w14:paraId="33B6CAD7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547D3">
              <w:rPr>
                <w:rFonts w:ascii="Times New Roman" w:hAnsi="Times New Roman" w:cs="Times New Roman"/>
                <w:b/>
                <w:sz w:val="18"/>
                <w:szCs w:val="18"/>
              </w:rPr>
              <w:t>Ulusal kredi</w:t>
            </w:r>
          </w:p>
        </w:tc>
        <w:tc>
          <w:tcPr>
            <w:tcW w:w="214" w:type="pct"/>
            <w:textDirection w:val="btLr"/>
            <w:vAlign w:val="center"/>
          </w:tcPr>
          <w:p w14:paraId="06907B4B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547D3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AKTS Kredisi </w:t>
            </w:r>
          </w:p>
        </w:tc>
      </w:tr>
      <w:tr w:rsidR="005C3C3C" w14:paraId="0F736810" w14:textId="77777777" w:rsidTr="005C3C3C">
        <w:trPr>
          <w:trHeight w:val="397"/>
        </w:trPr>
        <w:tc>
          <w:tcPr>
            <w:tcW w:w="213" w:type="pct"/>
            <w:vAlign w:val="center"/>
          </w:tcPr>
          <w:p w14:paraId="155BC92B" w14:textId="77777777" w:rsidR="005C3C3C" w:rsidRPr="00F35FA2" w:rsidRDefault="005C3C3C" w:rsidP="005C3C3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5FA2">
              <w:rPr>
                <w:rFonts w:ascii="Times New Roman" w:hAnsi="Times New Roman" w:cs="Times New Roman"/>
                <w:w w:val="101"/>
                <w:sz w:val="20"/>
                <w:szCs w:val="20"/>
              </w:rPr>
              <w:t>1</w:t>
            </w:r>
          </w:p>
        </w:tc>
        <w:tc>
          <w:tcPr>
            <w:tcW w:w="62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D414345" w14:textId="504BCD55" w:rsidR="005C3C3C" w:rsidRPr="00F35FA2" w:rsidRDefault="005C3C3C" w:rsidP="005C3C3C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24718">
              <w:t>IMT</w:t>
            </w:r>
            <w:r>
              <w:t>3</w:t>
            </w:r>
            <w:r w:rsidRPr="00C24718">
              <w:t>11</w:t>
            </w:r>
          </w:p>
        </w:tc>
        <w:tc>
          <w:tcPr>
            <w:tcW w:w="244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BBEA74D" w14:textId="4E137632" w:rsidR="005C3C3C" w:rsidRDefault="005C3C3C" w:rsidP="005C3C3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t>Medikal Metin Çevirileri</w:t>
            </w:r>
            <w:r w:rsidRPr="00C24718">
              <w:t xml:space="preserve"> I</w:t>
            </w:r>
            <w:r w:rsidR="00BD1C49">
              <w:t xml:space="preserve"> </w:t>
            </w:r>
            <w:r w:rsidR="00BD4383">
              <w:t>(</w:t>
            </w:r>
            <w:proofErr w:type="spellStart"/>
            <w:r w:rsidR="00BD4383">
              <w:t>Medical</w:t>
            </w:r>
            <w:proofErr w:type="spellEnd"/>
            <w:r w:rsidR="00BD4383">
              <w:t xml:space="preserve"> </w:t>
            </w:r>
            <w:proofErr w:type="spellStart"/>
            <w:r w:rsidR="00BD4383">
              <w:t>Text</w:t>
            </w:r>
            <w:proofErr w:type="spellEnd"/>
            <w:r w:rsidR="00BD4383">
              <w:t xml:space="preserve"> </w:t>
            </w:r>
            <w:proofErr w:type="spellStart"/>
            <w:r w:rsidR="00BD4383">
              <w:t>Translations</w:t>
            </w:r>
            <w:proofErr w:type="spellEnd"/>
            <w:r w:rsidR="00E36B55">
              <w:t xml:space="preserve"> I</w:t>
            </w:r>
            <w:r w:rsidR="00BD4383">
              <w:t>)</w:t>
            </w:r>
          </w:p>
        </w:tc>
        <w:tc>
          <w:tcPr>
            <w:tcW w:w="213" w:type="pct"/>
            <w:vAlign w:val="center"/>
          </w:tcPr>
          <w:p w14:paraId="6C250AEA" w14:textId="77777777" w:rsidR="005C3C3C" w:rsidRDefault="005C3C3C" w:rsidP="005C3C3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642099F5" w14:textId="15796CCE" w:rsidR="005C3C3C" w:rsidRPr="00B33910" w:rsidRDefault="005C3C3C" w:rsidP="005C3C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213" w:type="pct"/>
            <w:vAlign w:val="center"/>
          </w:tcPr>
          <w:p w14:paraId="51BF3C05" w14:textId="13464AD6" w:rsidR="005C3C3C" w:rsidRPr="004A59B7" w:rsidRDefault="005C3C3C" w:rsidP="005C3C3C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306E7ADD" w14:textId="0922334E" w:rsidR="005C3C3C" w:rsidRPr="004A59B7" w:rsidRDefault="005C3C3C" w:rsidP="005C3C3C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196C2B1B" w14:textId="38501F56" w:rsidR="005C3C3C" w:rsidRPr="004A59B7" w:rsidRDefault="00733AD2" w:rsidP="005C3C3C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65BE74D6" w14:textId="37D1A668" w:rsidR="005C3C3C" w:rsidRPr="004A59B7" w:rsidRDefault="005C3C3C" w:rsidP="005C3C3C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56952143" w14:textId="2137BC5D" w:rsidR="005C3C3C" w:rsidRPr="004A59B7" w:rsidRDefault="005C3C3C" w:rsidP="005C3C3C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4" w:type="pct"/>
            <w:vAlign w:val="center"/>
          </w:tcPr>
          <w:p w14:paraId="3229FA48" w14:textId="1C878FD4" w:rsidR="005C3C3C" w:rsidRPr="004A59B7" w:rsidRDefault="005C3C3C" w:rsidP="005C3C3C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</w:tr>
      <w:tr w:rsidR="005C3C3C" w14:paraId="2E07D25D" w14:textId="77777777" w:rsidTr="005C3C3C">
        <w:trPr>
          <w:trHeight w:val="397"/>
        </w:trPr>
        <w:tc>
          <w:tcPr>
            <w:tcW w:w="213" w:type="pct"/>
            <w:vAlign w:val="center"/>
          </w:tcPr>
          <w:p w14:paraId="596BE15D" w14:textId="77777777" w:rsidR="005C3C3C" w:rsidRPr="00F35FA2" w:rsidRDefault="005C3C3C" w:rsidP="005C3C3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5FA2">
              <w:rPr>
                <w:rFonts w:ascii="Times New Roman" w:hAnsi="Times New Roman" w:cs="Times New Roman"/>
                <w:w w:val="101"/>
                <w:sz w:val="20"/>
                <w:szCs w:val="20"/>
              </w:rPr>
              <w:t>2</w:t>
            </w:r>
          </w:p>
        </w:tc>
        <w:tc>
          <w:tcPr>
            <w:tcW w:w="629" w:type="pct"/>
            <w:tcBorders>
              <w:left w:val="single" w:sz="4" w:space="0" w:color="auto"/>
              <w:right w:val="single" w:sz="4" w:space="0" w:color="auto"/>
            </w:tcBorders>
          </w:tcPr>
          <w:p w14:paraId="1AB1856E" w14:textId="07112706" w:rsidR="005C3C3C" w:rsidRPr="00F35FA2" w:rsidRDefault="005C3C3C" w:rsidP="005C3C3C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24718">
              <w:t>IMT</w:t>
            </w:r>
            <w:r>
              <w:t>3</w:t>
            </w:r>
            <w:r w:rsidRPr="00C24718">
              <w:t>13</w:t>
            </w:r>
          </w:p>
        </w:tc>
        <w:tc>
          <w:tcPr>
            <w:tcW w:w="2448" w:type="pct"/>
            <w:tcBorders>
              <w:left w:val="single" w:sz="4" w:space="0" w:color="auto"/>
              <w:right w:val="single" w:sz="4" w:space="0" w:color="auto"/>
            </w:tcBorders>
          </w:tcPr>
          <w:p w14:paraId="27587BDE" w14:textId="2B9F6734" w:rsidR="005C3C3C" w:rsidRDefault="005C3C3C" w:rsidP="005C3C3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t>Medya Çevirisi</w:t>
            </w:r>
            <w:r w:rsidRPr="00C24718">
              <w:t xml:space="preserve"> I</w:t>
            </w:r>
            <w:r w:rsidR="00BD4383">
              <w:t xml:space="preserve"> (Med</w:t>
            </w:r>
            <w:r w:rsidR="00BE708A">
              <w:t xml:space="preserve">ia </w:t>
            </w:r>
            <w:proofErr w:type="spellStart"/>
            <w:r w:rsidR="00BE708A">
              <w:t>Translation</w:t>
            </w:r>
            <w:proofErr w:type="spellEnd"/>
            <w:r w:rsidR="00BE708A">
              <w:t xml:space="preserve"> I)</w:t>
            </w:r>
          </w:p>
        </w:tc>
        <w:tc>
          <w:tcPr>
            <w:tcW w:w="213" w:type="pct"/>
            <w:vAlign w:val="center"/>
          </w:tcPr>
          <w:p w14:paraId="0894C240" w14:textId="77777777" w:rsidR="005C3C3C" w:rsidRDefault="005C3C3C" w:rsidP="005C3C3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4DECD97B" w14:textId="6E4FD0EF" w:rsidR="005C3C3C" w:rsidRPr="00B33910" w:rsidRDefault="005C3C3C" w:rsidP="005C3C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213" w:type="pct"/>
            <w:vAlign w:val="center"/>
          </w:tcPr>
          <w:p w14:paraId="1260216C" w14:textId="0AB1B130" w:rsidR="005C3C3C" w:rsidRPr="004A59B7" w:rsidRDefault="005C3C3C" w:rsidP="005C3C3C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0CEEE8A1" w14:textId="0016EAAB" w:rsidR="005C3C3C" w:rsidRPr="004A59B7" w:rsidRDefault="005C3C3C" w:rsidP="005C3C3C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445F2B66" w14:textId="74CEF969" w:rsidR="005C3C3C" w:rsidRPr="004A59B7" w:rsidRDefault="00733AD2" w:rsidP="005C3C3C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1210C9C4" w14:textId="00E9BEEB" w:rsidR="005C3C3C" w:rsidRPr="004A59B7" w:rsidRDefault="005C3C3C" w:rsidP="005C3C3C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29191249" w14:textId="7242003B" w:rsidR="005C3C3C" w:rsidRPr="004A59B7" w:rsidRDefault="005C3C3C" w:rsidP="005C3C3C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4" w:type="pct"/>
            <w:vAlign w:val="center"/>
          </w:tcPr>
          <w:p w14:paraId="41DF4932" w14:textId="17A585A5" w:rsidR="005C3C3C" w:rsidRPr="004A59B7" w:rsidRDefault="005C3C3C" w:rsidP="005C3C3C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</w:tr>
      <w:tr w:rsidR="005C3C3C" w14:paraId="6191A1FF" w14:textId="77777777" w:rsidTr="005C3C3C">
        <w:trPr>
          <w:trHeight w:val="397"/>
        </w:trPr>
        <w:tc>
          <w:tcPr>
            <w:tcW w:w="213" w:type="pct"/>
            <w:vAlign w:val="center"/>
          </w:tcPr>
          <w:p w14:paraId="7D1E1365" w14:textId="77777777" w:rsidR="005C3C3C" w:rsidRPr="00F35FA2" w:rsidRDefault="005C3C3C" w:rsidP="005C3C3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5FA2">
              <w:rPr>
                <w:rFonts w:ascii="Times New Roman" w:hAnsi="Times New Roman" w:cs="Times New Roman"/>
                <w:w w:val="101"/>
                <w:sz w:val="20"/>
                <w:szCs w:val="20"/>
              </w:rPr>
              <w:t>3</w:t>
            </w:r>
          </w:p>
        </w:tc>
        <w:tc>
          <w:tcPr>
            <w:tcW w:w="629" w:type="pct"/>
            <w:tcBorders>
              <w:left w:val="single" w:sz="4" w:space="0" w:color="auto"/>
              <w:right w:val="single" w:sz="4" w:space="0" w:color="auto"/>
            </w:tcBorders>
          </w:tcPr>
          <w:p w14:paraId="05DB1330" w14:textId="3812CF4C" w:rsidR="005C3C3C" w:rsidRPr="00F35FA2" w:rsidRDefault="005C3C3C" w:rsidP="005C3C3C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24718">
              <w:t>IMT</w:t>
            </w:r>
            <w:r>
              <w:t>3</w:t>
            </w:r>
            <w:r w:rsidRPr="00C24718">
              <w:t>15</w:t>
            </w:r>
          </w:p>
        </w:tc>
        <w:tc>
          <w:tcPr>
            <w:tcW w:w="2448" w:type="pct"/>
            <w:tcBorders>
              <w:left w:val="single" w:sz="4" w:space="0" w:color="auto"/>
              <w:right w:val="single" w:sz="4" w:space="0" w:color="auto"/>
            </w:tcBorders>
          </w:tcPr>
          <w:p w14:paraId="407BD7E7" w14:textId="2076F0A8" w:rsidR="005C3C3C" w:rsidRDefault="005C3C3C" w:rsidP="005C3C3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t>Legal Doküman Çevirileri I</w:t>
            </w:r>
            <w:r w:rsidR="00BE708A">
              <w:t xml:space="preserve"> (Legal</w:t>
            </w:r>
            <w:r w:rsidR="00654AFB">
              <w:t xml:space="preserve"> </w:t>
            </w:r>
            <w:proofErr w:type="spellStart"/>
            <w:r w:rsidR="00BE708A">
              <w:t>Translation</w:t>
            </w:r>
            <w:proofErr w:type="spellEnd"/>
            <w:r w:rsidR="00BE708A">
              <w:t xml:space="preserve"> I)</w:t>
            </w:r>
          </w:p>
        </w:tc>
        <w:tc>
          <w:tcPr>
            <w:tcW w:w="213" w:type="pct"/>
            <w:vAlign w:val="center"/>
          </w:tcPr>
          <w:p w14:paraId="6A168CFC" w14:textId="77777777" w:rsidR="005C3C3C" w:rsidRDefault="005C3C3C" w:rsidP="005C3C3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7E2B981A" w14:textId="070F4036" w:rsidR="005C3C3C" w:rsidRPr="00B33910" w:rsidRDefault="005C3C3C" w:rsidP="005C3C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213" w:type="pct"/>
            <w:vAlign w:val="center"/>
          </w:tcPr>
          <w:p w14:paraId="6977279C" w14:textId="5DE72FD0" w:rsidR="005C3C3C" w:rsidRPr="004A59B7" w:rsidRDefault="005C3C3C" w:rsidP="005C3C3C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1B3789C7" w14:textId="0A353F7F" w:rsidR="005C3C3C" w:rsidRPr="004A59B7" w:rsidRDefault="005C3C3C" w:rsidP="005C3C3C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3CAD65AB" w14:textId="434322D0" w:rsidR="005C3C3C" w:rsidRPr="004A59B7" w:rsidRDefault="00733AD2" w:rsidP="005C3C3C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63222ACF" w14:textId="224DE430" w:rsidR="005C3C3C" w:rsidRPr="004A59B7" w:rsidRDefault="005C3C3C" w:rsidP="005C3C3C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30D1314D" w14:textId="690FC1B8" w:rsidR="005C3C3C" w:rsidRPr="004A59B7" w:rsidRDefault="005C3C3C" w:rsidP="005C3C3C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4" w:type="pct"/>
            <w:vAlign w:val="center"/>
          </w:tcPr>
          <w:p w14:paraId="645D123D" w14:textId="4404C550" w:rsidR="005C3C3C" w:rsidRPr="004A59B7" w:rsidRDefault="005C3C3C" w:rsidP="005C3C3C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A59B7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</w:tr>
      <w:tr w:rsidR="0050268F" w14:paraId="6439D23B" w14:textId="77777777" w:rsidTr="005C3C3C">
        <w:trPr>
          <w:trHeight w:val="397"/>
        </w:trPr>
        <w:tc>
          <w:tcPr>
            <w:tcW w:w="213" w:type="pct"/>
            <w:vAlign w:val="center"/>
          </w:tcPr>
          <w:p w14:paraId="2B00ACCC" w14:textId="77777777" w:rsidR="0050268F" w:rsidRPr="00F35FA2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5FA2">
              <w:rPr>
                <w:rFonts w:ascii="Times New Roman" w:hAnsi="Times New Roman" w:cs="Times New Roman"/>
                <w:w w:val="101"/>
                <w:sz w:val="20"/>
                <w:szCs w:val="20"/>
              </w:rPr>
              <w:t>4</w:t>
            </w:r>
          </w:p>
        </w:tc>
        <w:tc>
          <w:tcPr>
            <w:tcW w:w="629" w:type="pct"/>
            <w:vAlign w:val="center"/>
          </w:tcPr>
          <w:p w14:paraId="53F1DCEF" w14:textId="77777777" w:rsidR="0050268F" w:rsidRPr="00F35FA2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48" w:type="pct"/>
            <w:vAlign w:val="center"/>
          </w:tcPr>
          <w:p w14:paraId="00B599F7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51E043BD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23938D8B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6EA9D14E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03CF85F1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4B52118B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" w:type="pct"/>
            <w:vAlign w:val="center"/>
          </w:tcPr>
          <w:p w14:paraId="2677D4AB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5E266F6C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038D7122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0268F" w14:paraId="484B41B7" w14:textId="77777777" w:rsidTr="005C3C3C">
        <w:trPr>
          <w:trHeight w:val="397"/>
        </w:trPr>
        <w:tc>
          <w:tcPr>
            <w:tcW w:w="213" w:type="pct"/>
            <w:vAlign w:val="center"/>
          </w:tcPr>
          <w:p w14:paraId="19431A12" w14:textId="77777777" w:rsidR="0050268F" w:rsidRPr="00F35FA2" w:rsidRDefault="0050268F" w:rsidP="00D57A24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5</w:t>
            </w:r>
          </w:p>
        </w:tc>
        <w:tc>
          <w:tcPr>
            <w:tcW w:w="629" w:type="pct"/>
            <w:vAlign w:val="center"/>
          </w:tcPr>
          <w:p w14:paraId="3E4BE8F3" w14:textId="77777777" w:rsidR="0050268F" w:rsidRPr="00F35FA2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48" w:type="pct"/>
            <w:vAlign w:val="center"/>
          </w:tcPr>
          <w:p w14:paraId="013485E7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5701974E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73166180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3CA772D2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7EECBDEC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5B3F0C8E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" w:type="pct"/>
            <w:vAlign w:val="center"/>
          </w:tcPr>
          <w:p w14:paraId="1CD18D50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2E26F4DB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278C3147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0268F" w14:paraId="0CA79820" w14:textId="77777777" w:rsidTr="005C3C3C">
        <w:trPr>
          <w:trHeight w:val="397"/>
        </w:trPr>
        <w:tc>
          <w:tcPr>
            <w:tcW w:w="213" w:type="pct"/>
            <w:vAlign w:val="center"/>
          </w:tcPr>
          <w:p w14:paraId="0A24E9EB" w14:textId="77777777" w:rsidR="0050268F" w:rsidRPr="00F35FA2" w:rsidRDefault="0050268F" w:rsidP="00D57A24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6</w:t>
            </w:r>
          </w:p>
        </w:tc>
        <w:tc>
          <w:tcPr>
            <w:tcW w:w="629" w:type="pct"/>
            <w:vAlign w:val="center"/>
          </w:tcPr>
          <w:p w14:paraId="452E8715" w14:textId="77777777" w:rsidR="0050268F" w:rsidRPr="00F35FA2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48" w:type="pct"/>
            <w:vAlign w:val="center"/>
          </w:tcPr>
          <w:p w14:paraId="2500F8A3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314F4E0C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4A71EB1D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0F559FB0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62DBE8D8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2980925E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" w:type="pct"/>
            <w:vAlign w:val="center"/>
          </w:tcPr>
          <w:p w14:paraId="447BE934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60AE4D8D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19E1F603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0268F" w14:paraId="7AEB3333" w14:textId="77777777" w:rsidTr="005C3C3C">
        <w:trPr>
          <w:trHeight w:val="397"/>
        </w:trPr>
        <w:tc>
          <w:tcPr>
            <w:tcW w:w="213" w:type="pct"/>
            <w:vAlign w:val="center"/>
          </w:tcPr>
          <w:p w14:paraId="1483BE99" w14:textId="77777777" w:rsidR="0050268F" w:rsidRPr="00F35FA2" w:rsidRDefault="0050268F" w:rsidP="00D57A24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7</w:t>
            </w:r>
          </w:p>
        </w:tc>
        <w:tc>
          <w:tcPr>
            <w:tcW w:w="629" w:type="pct"/>
            <w:vAlign w:val="center"/>
          </w:tcPr>
          <w:p w14:paraId="1D33A530" w14:textId="77777777" w:rsidR="0050268F" w:rsidRPr="00F35FA2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48" w:type="pct"/>
            <w:vAlign w:val="center"/>
          </w:tcPr>
          <w:p w14:paraId="6154DF5A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10097363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559C61D3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6B61B2B7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1E12193C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375EC4ED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" w:type="pct"/>
            <w:vAlign w:val="center"/>
          </w:tcPr>
          <w:p w14:paraId="49B57F6E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52E675CD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6E422751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0268F" w14:paraId="09755F84" w14:textId="77777777" w:rsidTr="005C3C3C">
        <w:trPr>
          <w:trHeight w:val="397"/>
        </w:trPr>
        <w:tc>
          <w:tcPr>
            <w:tcW w:w="213" w:type="pct"/>
            <w:vAlign w:val="center"/>
          </w:tcPr>
          <w:p w14:paraId="2C183792" w14:textId="77777777" w:rsidR="0050268F" w:rsidRPr="00F35FA2" w:rsidRDefault="0050268F" w:rsidP="00D57A24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8</w:t>
            </w:r>
          </w:p>
        </w:tc>
        <w:tc>
          <w:tcPr>
            <w:tcW w:w="629" w:type="pct"/>
            <w:vAlign w:val="center"/>
          </w:tcPr>
          <w:p w14:paraId="3818A23F" w14:textId="77777777" w:rsidR="0050268F" w:rsidRPr="00F35FA2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48" w:type="pct"/>
            <w:vAlign w:val="center"/>
          </w:tcPr>
          <w:p w14:paraId="24152C4C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5B51182E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51197BDF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59B1E7B6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191318D2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0CABF2C1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" w:type="pct"/>
            <w:vAlign w:val="center"/>
          </w:tcPr>
          <w:p w14:paraId="3B8C8E03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1A30CFE6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5DA476FB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0268F" w14:paraId="6BF5B1F0" w14:textId="77777777" w:rsidTr="005C3C3C">
        <w:trPr>
          <w:trHeight w:val="397"/>
        </w:trPr>
        <w:tc>
          <w:tcPr>
            <w:tcW w:w="213" w:type="pct"/>
            <w:vAlign w:val="center"/>
          </w:tcPr>
          <w:p w14:paraId="76DE06BE" w14:textId="77777777" w:rsidR="0050268F" w:rsidRPr="00F35FA2" w:rsidRDefault="0050268F" w:rsidP="00D57A24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9</w:t>
            </w:r>
          </w:p>
        </w:tc>
        <w:tc>
          <w:tcPr>
            <w:tcW w:w="629" w:type="pct"/>
            <w:vAlign w:val="center"/>
          </w:tcPr>
          <w:p w14:paraId="3EB5A547" w14:textId="77777777" w:rsidR="0050268F" w:rsidRPr="00F35FA2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48" w:type="pct"/>
            <w:vAlign w:val="center"/>
          </w:tcPr>
          <w:p w14:paraId="5992712E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620CCA20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1FB3145B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34209BA9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62006980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44DC3BCD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" w:type="pct"/>
            <w:vAlign w:val="center"/>
          </w:tcPr>
          <w:p w14:paraId="4FEEFB51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1E2C3615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21238D6F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0268F" w14:paraId="7CFC3698" w14:textId="77777777" w:rsidTr="005C3C3C">
        <w:trPr>
          <w:trHeight w:val="397"/>
        </w:trPr>
        <w:tc>
          <w:tcPr>
            <w:tcW w:w="213" w:type="pct"/>
            <w:vAlign w:val="center"/>
          </w:tcPr>
          <w:p w14:paraId="4BB8437E" w14:textId="77777777" w:rsidR="0050268F" w:rsidRPr="00F35FA2" w:rsidRDefault="0050268F" w:rsidP="00D57A24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10</w:t>
            </w:r>
          </w:p>
        </w:tc>
        <w:tc>
          <w:tcPr>
            <w:tcW w:w="629" w:type="pct"/>
            <w:vAlign w:val="center"/>
          </w:tcPr>
          <w:p w14:paraId="770203A0" w14:textId="77777777" w:rsidR="0050268F" w:rsidRPr="00F35FA2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48" w:type="pct"/>
            <w:vAlign w:val="center"/>
          </w:tcPr>
          <w:p w14:paraId="2351FC93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1B53592A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679057DA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27873DDC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0A5CD779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26C2F96D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" w:type="pct"/>
            <w:vAlign w:val="center"/>
          </w:tcPr>
          <w:p w14:paraId="20E7947B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6F37E9E7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4F153E19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14:paraId="72C76C89" w14:textId="77777777" w:rsidR="0050268F" w:rsidRPr="00BA1A75" w:rsidRDefault="0050268F" w:rsidP="0050268F">
      <w:pPr>
        <w:spacing w:after="0" w:line="240" w:lineRule="auto"/>
        <w:jc w:val="both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>Her bir sınıf/yarıyıl için bu formu tekrar düzenleyiniz</w:t>
      </w:r>
    </w:p>
    <w:p w14:paraId="679BC5C5" w14:textId="77777777" w:rsidR="0050268F" w:rsidRPr="00BA1A75" w:rsidRDefault="0050268F" w:rsidP="0050268F">
      <w:pPr>
        <w:spacing w:after="0" w:line="240" w:lineRule="auto"/>
        <w:ind w:left="708" w:hanging="708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</w:r>
      <w:r>
        <w:rPr>
          <w:rFonts w:ascii="Times New Roman" w:hAnsi="Times New Roman" w:cs="Times New Roman"/>
          <w:bCs/>
          <w:sz w:val="16"/>
          <w:szCs w:val="16"/>
        </w:rPr>
        <w:t>Bu alanın doldurulması zorunludur.</w:t>
      </w:r>
    </w:p>
    <w:p w14:paraId="5DFEF619" w14:textId="77777777" w:rsidR="0050268F" w:rsidRPr="00BA1A75" w:rsidRDefault="0050268F" w:rsidP="0050268F">
      <w:pPr>
        <w:spacing w:after="0" w:line="240" w:lineRule="auto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*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 xml:space="preserve">Ön koşullu dersleri ve ön koşul olan dersleri </w:t>
      </w:r>
      <w:r>
        <w:rPr>
          <w:rFonts w:ascii="Times New Roman" w:hAnsi="Times New Roman" w:cs="Times New Roman"/>
          <w:bCs/>
          <w:sz w:val="16"/>
          <w:szCs w:val="16"/>
        </w:rPr>
        <w:t>C</w:t>
      </w:r>
      <w:r w:rsidRPr="00BA1A75">
        <w:rPr>
          <w:rFonts w:ascii="Times New Roman" w:hAnsi="Times New Roman" w:cs="Times New Roman"/>
          <w:bCs/>
          <w:sz w:val="16"/>
          <w:szCs w:val="16"/>
        </w:rPr>
        <w:t xml:space="preserve"> formunda belirtiniz.</w:t>
      </w:r>
    </w:p>
    <w:p w14:paraId="15E6FA9F" w14:textId="77777777" w:rsidR="004A59B7" w:rsidRDefault="004A59B7" w:rsidP="00C3787C">
      <w:pPr>
        <w:rPr>
          <w:rFonts w:ascii="Times New Roman" w:hAnsi="Times New Roman" w:cs="Times New Roman"/>
          <w:b/>
          <w:sz w:val="20"/>
          <w:szCs w:val="20"/>
        </w:rPr>
      </w:pPr>
    </w:p>
    <w:p w14:paraId="209132D0" w14:textId="7D572761" w:rsidR="0050268F" w:rsidRDefault="0050268F" w:rsidP="00C3787C">
      <w:pPr>
        <w:rPr>
          <w:rFonts w:ascii="Times New Roman" w:hAnsi="Times New Roman" w:cs="Times New Roman"/>
          <w:b/>
          <w:sz w:val="20"/>
          <w:szCs w:val="20"/>
        </w:rPr>
      </w:pPr>
    </w:p>
    <w:p w14:paraId="29F98602" w14:textId="77777777" w:rsidR="0050268F" w:rsidRPr="007029D9" w:rsidRDefault="0050268F" w:rsidP="0050268F">
      <w:pPr>
        <w:spacing w:after="0" w:line="360" w:lineRule="auto"/>
        <w:jc w:val="right"/>
        <w:rPr>
          <w:rFonts w:ascii="Times New Roman" w:hAnsi="Times New Roman" w:cs="Times New Roman"/>
          <w:b/>
          <w:sz w:val="72"/>
          <w:szCs w:val="72"/>
        </w:rPr>
      </w:pPr>
      <w:bookmarkStart w:id="5" w:name="_Hlk140238782"/>
      <w:r>
        <w:rPr>
          <w:noProof/>
          <w:lang w:eastAsia="tr-TR"/>
        </w:rPr>
        <w:lastRenderedPageBreak/>
        <w:drawing>
          <wp:anchor distT="0" distB="0" distL="114300" distR="114300" simplePos="0" relativeHeight="251685888" behindDoc="1" locked="0" layoutInCell="1" allowOverlap="1" wp14:anchorId="69CF4B22" wp14:editId="5082571B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666750" cy="794385"/>
            <wp:effectExtent l="0" t="0" r="0" b="5715"/>
            <wp:wrapTight wrapText="bothSides">
              <wp:wrapPolygon edited="0">
                <wp:start x="4320" y="0"/>
                <wp:lineTo x="0" y="518"/>
                <wp:lineTo x="0" y="3626"/>
                <wp:lineTo x="3086" y="8288"/>
                <wp:lineTo x="617" y="9324"/>
                <wp:lineTo x="617" y="10878"/>
                <wp:lineTo x="4937" y="16576"/>
                <wp:lineTo x="4937" y="19165"/>
                <wp:lineTo x="8640" y="21237"/>
                <wp:lineTo x="13577" y="21237"/>
                <wp:lineTo x="17280" y="21237"/>
                <wp:lineTo x="17897" y="21237"/>
                <wp:lineTo x="20983" y="17094"/>
                <wp:lineTo x="20983" y="5698"/>
                <wp:lineTo x="14194" y="518"/>
                <wp:lineTo x="10491" y="0"/>
                <wp:lineTo x="4320" y="0"/>
              </wp:wrapPolygon>
            </wp:wrapTight>
            <wp:docPr id="17" name="Resi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794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sz w:val="72"/>
          <w:szCs w:val="72"/>
        </w:rPr>
        <w:t>A</w:t>
      </w:r>
    </w:p>
    <w:p w14:paraId="6496D16B" w14:textId="77777777" w:rsidR="0050268F" w:rsidRPr="00E4226E" w:rsidRDefault="0050268F" w:rsidP="0050268F">
      <w:pPr>
        <w:spacing w:after="0" w:line="360" w:lineRule="auto"/>
        <w:jc w:val="center"/>
        <w:rPr>
          <w:rFonts w:ascii="Times New Roman" w:hAnsi="Times New Roman" w:cs="Times New Roman"/>
        </w:rPr>
      </w:pPr>
      <w:r w:rsidRPr="00E4226E">
        <w:rPr>
          <w:rFonts w:ascii="Times New Roman" w:hAnsi="Times New Roman" w:cs="Times New Roman"/>
          <w:b/>
        </w:rPr>
        <w:t>OSMANİYE KORKUT ATA ÜNİVERSİTESİ</w:t>
      </w:r>
    </w:p>
    <w:p w14:paraId="08ECD5C8" w14:textId="77777777" w:rsidR="0050268F" w:rsidRDefault="0050268F" w:rsidP="0050268F">
      <w:pPr>
        <w:spacing w:after="0" w:line="360" w:lineRule="auto"/>
        <w:jc w:val="center"/>
        <w:rPr>
          <w:rFonts w:ascii="Times New Roman" w:hAnsi="Times New Roman" w:cs="Times New Roman"/>
          <w:b/>
        </w:rPr>
      </w:pPr>
      <w:r w:rsidRPr="00E4226E">
        <w:rPr>
          <w:rFonts w:ascii="Times New Roman" w:hAnsi="Times New Roman" w:cs="Times New Roman"/>
          <w:b/>
        </w:rPr>
        <w:t>ÖĞRENCİ İŞLERİ DAİRE BAŞKANLIĞI</w:t>
      </w:r>
    </w:p>
    <w:p w14:paraId="00D22051" w14:textId="77777777" w:rsidR="0050268F" w:rsidRDefault="0050268F" w:rsidP="0050268F">
      <w:pPr>
        <w:spacing w:after="0" w:line="360" w:lineRule="auto"/>
        <w:jc w:val="center"/>
        <w:rPr>
          <w:rFonts w:ascii="Times New Roman" w:hAnsi="Times New Roman" w:cs="Times New Roman"/>
          <w:b/>
        </w:rPr>
      </w:pPr>
    </w:p>
    <w:p w14:paraId="182E81EB" w14:textId="77777777" w:rsidR="0050268F" w:rsidRPr="00E4226E" w:rsidRDefault="0050268F" w:rsidP="0050268F">
      <w:pPr>
        <w:spacing w:after="0" w:line="36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>ANADAL ÖĞRETİM PROGRAMI FORMU</w:t>
      </w:r>
    </w:p>
    <w:p w14:paraId="4B3ADA94" w14:textId="58DAC651" w:rsidR="0050268F" w:rsidRPr="00E4226E" w:rsidRDefault="0050268F" w:rsidP="0050268F">
      <w:pPr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 xml:space="preserve">EĞİTİM-ÖĞRETİM YILI      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b/>
          <w:sz w:val="20"/>
          <w:szCs w:val="20"/>
        </w:rPr>
        <w:tab/>
      </w:r>
      <w:r w:rsidRPr="00E4226E">
        <w:rPr>
          <w:rFonts w:ascii="Times New Roman" w:hAnsi="Times New Roman" w:cs="Times New Roman"/>
          <w:b/>
          <w:sz w:val="20"/>
          <w:szCs w:val="20"/>
        </w:rPr>
        <w:t xml:space="preserve">: </w:t>
      </w:r>
      <w:r w:rsidRPr="00E4226E">
        <w:rPr>
          <w:rFonts w:ascii="Times New Roman" w:hAnsi="Times New Roman" w:cs="Times New Roman"/>
          <w:bCs/>
          <w:sz w:val="20"/>
          <w:szCs w:val="20"/>
        </w:rPr>
        <w:t>202</w:t>
      </w:r>
      <w:r w:rsidR="004E6C01">
        <w:rPr>
          <w:rFonts w:ascii="Times New Roman" w:hAnsi="Times New Roman" w:cs="Times New Roman"/>
          <w:bCs/>
          <w:sz w:val="20"/>
          <w:szCs w:val="20"/>
        </w:rPr>
        <w:t>3</w:t>
      </w:r>
      <w:r w:rsidRPr="00E4226E">
        <w:rPr>
          <w:rFonts w:ascii="Times New Roman" w:hAnsi="Times New Roman" w:cs="Times New Roman"/>
          <w:bCs/>
          <w:sz w:val="20"/>
          <w:szCs w:val="20"/>
        </w:rPr>
        <w:t>-202</w:t>
      </w:r>
      <w:r w:rsidR="004E6C01">
        <w:rPr>
          <w:rFonts w:ascii="Times New Roman" w:hAnsi="Times New Roman" w:cs="Times New Roman"/>
          <w:bCs/>
          <w:sz w:val="20"/>
          <w:szCs w:val="20"/>
        </w:rPr>
        <w:t>4</w:t>
      </w:r>
    </w:p>
    <w:p w14:paraId="2BE04CAD" w14:textId="42A4CF6D" w:rsidR="0050268F" w:rsidRPr="00E4226E" w:rsidRDefault="0050268F" w:rsidP="0050268F">
      <w:pPr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>FAKÜLTE/YÜKSEKOKUL ADI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  <w:t>:</w:t>
      </w:r>
      <w:r w:rsidR="004A59B7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4A59B7" w:rsidRPr="004A59B7">
        <w:rPr>
          <w:rFonts w:ascii="Times New Roman" w:hAnsi="Times New Roman" w:cs="Times New Roman"/>
          <w:b/>
          <w:sz w:val="20"/>
          <w:szCs w:val="20"/>
        </w:rPr>
        <w:t>Fen- Edebiyat Fakültesi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</w:p>
    <w:p w14:paraId="56EA5007" w14:textId="1B51ECFA" w:rsidR="0050268F" w:rsidRPr="00E4226E" w:rsidRDefault="0050268F" w:rsidP="0050268F">
      <w:pPr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>PROGRAM ADI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  <w:r w:rsidRPr="00E4226E">
        <w:rPr>
          <w:rFonts w:ascii="Times New Roman" w:hAnsi="Times New Roman" w:cs="Times New Roman"/>
          <w:b/>
          <w:sz w:val="20"/>
          <w:szCs w:val="20"/>
        </w:rPr>
        <w:tab/>
        <w:t>:</w:t>
      </w:r>
      <w:r w:rsidRPr="00E4226E">
        <w:rPr>
          <w:rFonts w:ascii="Times New Roman" w:hAnsi="Times New Roman" w:cs="Times New Roman"/>
          <w:sz w:val="20"/>
          <w:szCs w:val="20"/>
        </w:rPr>
        <w:t xml:space="preserve"> </w:t>
      </w:r>
      <w:r w:rsidR="004A59B7" w:rsidRPr="004A59B7">
        <w:rPr>
          <w:rFonts w:ascii="Times New Roman" w:hAnsi="Times New Roman" w:cs="Times New Roman"/>
          <w:sz w:val="20"/>
          <w:szCs w:val="20"/>
        </w:rPr>
        <w:t>İngilizce Mütercim ve Tercümanlık Bölümü</w:t>
      </w:r>
      <w:r w:rsidRPr="00E4226E">
        <w:rPr>
          <w:rFonts w:ascii="Times New Roman" w:hAnsi="Times New Roman" w:cs="Times New Roman"/>
          <w:sz w:val="20"/>
          <w:szCs w:val="20"/>
        </w:rPr>
        <w:t xml:space="preserve">                                                      </w:t>
      </w:r>
    </w:p>
    <w:p w14:paraId="760D0BCF" w14:textId="6811C4E2" w:rsidR="0050268F" w:rsidRPr="00E4226E" w:rsidRDefault="0050268F" w:rsidP="0050268F">
      <w:pPr>
        <w:jc w:val="righ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3</w:t>
      </w:r>
      <w:r w:rsidRPr="00E4226E">
        <w:rPr>
          <w:rFonts w:ascii="Times New Roman" w:hAnsi="Times New Roman" w:cs="Times New Roman"/>
          <w:b/>
          <w:sz w:val="20"/>
          <w:szCs w:val="20"/>
        </w:rPr>
        <w:t>. SINIF /</w:t>
      </w:r>
      <w:r>
        <w:rPr>
          <w:rFonts w:ascii="Times New Roman" w:hAnsi="Times New Roman" w:cs="Times New Roman"/>
          <w:b/>
          <w:sz w:val="20"/>
          <w:szCs w:val="20"/>
        </w:rPr>
        <w:t>6</w:t>
      </w:r>
      <w:r w:rsidRPr="00E4226E">
        <w:rPr>
          <w:rFonts w:ascii="Times New Roman" w:hAnsi="Times New Roman" w:cs="Times New Roman"/>
          <w:b/>
          <w:sz w:val="20"/>
          <w:szCs w:val="20"/>
        </w:rPr>
        <w:t>.YARIYIL*</w:t>
      </w:r>
    </w:p>
    <w:p w14:paraId="6D8AFA49" w14:textId="77777777" w:rsidR="0050268F" w:rsidRDefault="0050268F" w:rsidP="0050268F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 xml:space="preserve">ANADAL ÖĞRETİM PROGRAMI </w:t>
      </w:r>
      <w:r w:rsidRPr="00E4226E">
        <w:rPr>
          <w:rFonts w:ascii="Times New Roman" w:hAnsi="Times New Roman" w:cs="Times New Roman"/>
          <w:b/>
          <w:i/>
          <w:sz w:val="32"/>
          <w:szCs w:val="32"/>
        </w:rPr>
        <w:t>ZORUNLU</w:t>
      </w:r>
      <w:r w:rsidRPr="00E4226E">
        <w:rPr>
          <w:rFonts w:ascii="Times New Roman" w:hAnsi="Times New Roman" w:cs="Times New Roman"/>
          <w:b/>
          <w:i/>
          <w:sz w:val="20"/>
          <w:szCs w:val="20"/>
        </w:rPr>
        <w:t xml:space="preserve"> </w:t>
      </w:r>
      <w:r w:rsidRPr="00E4226E">
        <w:rPr>
          <w:rFonts w:ascii="Times New Roman" w:hAnsi="Times New Roman" w:cs="Times New Roman"/>
          <w:b/>
          <w:sz w:val="20"/>
          <w:szCs w:val="20"/>
        </w:rPr>
        <w:t>DERSLERİ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435"/>
        <w:gridCol w:w="1363"/>
        <w:gridCol w:w="4478"/>
        <w:gridCol w:w="434"/>
        <w:gridCol w:w="436"/>
        <w:gridCol w:w="436"/>
        <w:gridCol w:w="434"/>
        <w:gridCol w:w="434"/>
        <w:gridCol w:w="434"/>
        <w:gridCol w:w="440"/>
        <w:gridCol w:w="434"/>
        <w:gridCol w:w="436"/>
      </w:tblGrid>
      <w:tr w:rsidR="0050268F" w14:paraId="556D2EDD" w14:textId="77777777" w:rsidTr="004A59B7">
        <w:trPr>
          <w:jc w:val="center"/>
        </w:trPr>
        <w:tc>
          <w:tcPr>
            <w:tcW w:w="3718" w:type="pct"/>
            <w:gridSpan w:val="6"/>
          </w:tcPr>
          <w:p w14:paraId="07B0A68D" w14:textId="77777777" w:rsidR="0050268F" w:rsidRPr="006F2F7A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855" w:type="pct"/>
            <w:gridSpan w:val="4"/>
          </w:tcPr>
          <w:p w14:paraId="1EF23595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Etkinlik Saati</w:t>
            </w:r>
          </w:p>
        </w:tc>
        <w:tc>
          <w:tcPr>
            <w:tcW w:w="427" w:type="pct"/>
            <w:gridSpan w:val="2"/>
          </w:tcPr>
          <w:p w14:paraId="4CFE5E1C" w14:textId="77777777" w:rsidR="0050268F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0268F" w14:paraId="134C7105" w14:textId="77777777" w:rsidTr="004A59B7">
        <w:trPr>
          <w:trHeight w:val="2613"/>
          <w:jc w:val="center"/>
        </w:trPr>
        <w:tc>
          <w:tcPr>
            <w:tcW w:w="213" w:type="pct"/>
            <w:textDirection w:val="btLr"/>
          </w:tcPr>
          <w:p w14:paraId="58ABB431" w14:textId="77777777" w:rsidR="0050268F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Sıra Numarası</w:t>
            </w:r>
          </w:p>
        </w:tc>
        <w:tc>
          <w:tcPr>
            <w:tcW w:w="668" w:type="pct"/>
          </w:tcPr>
          <w:p w14:paraId="4E2CA8D2" w14:textId="77777777" w:rsidR="0050268F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96" w:type="pct"/>
            <w:vAlign w:val="center"/>
          </w:tcPr>
          <w:p w14:paraId="22556525" w14:textId="77777777" w:rsidR="0050268F" w:rsidRPr="00C3787C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3787C">
              <w:rPr>
                <w:rFonts w:ascii="Times New Roman" w:hAnsi="Times New Roman" w:cs="Times New Roman"/>
                <w:b/>
                <w:sz w:val="18"/>
              </w:rPr>
              <w:t>DERSİN ADI (DERSİN İNGİLİZCE ADI)</w:t>
            </w:r>
          </w:p>
        </w:tc>
        <w:tc>
          <w:tcPr>
            <w:tcW w:w="213" w:type="pct"/>
            <w:textDirection w:val="btLr"/>
            <w:vAlign w:val="center"/>
          </w:tcPr>
          <w:p w14:paraId="411602A6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Dersin ön koşulu var mı? *****</w:t>
            </w:r>
          </w:p>
        </w:tc>
        <w:tc>
          <w:tcPr>
            <w:tcW w:w="213" w:type="pct"/>
            <w:textDirection w:val="btLr"/>
            <w:vAlign w:val="center"/>
          </w:tcPr>
          <w:p w14:paraId="04707BB7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İntibak Dersi mi? ****</w:t>
            </w:r>
          </w:p>
        </w:tc>
        <w:tc>
          <w:tcPr>
            <w:tcW w:w="214" w:type="pct"/>
            <w:textDirection w:val="btLr"/>
          </w:tcPr>
          <w:p w14:paraId="6A46D40D" w14:textId="77777777" w:rsidR="0050268F" w:rsidRPr="006F2F7A" w:rsidRDefault="0050268F" w:rsidP="00D57A2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Zorunlu/Seçmeli</w:t>
            </w:r>
          </w:p>
        </w:tc>
        <w:tc>
          <w:tcPr>
            <w:tcW w:w="213" w:type="pct"/>
            <w:textDirection w:val="btLr"/>
            <w:vAlign w:val="center"/>
          </w:tcPr>
          <w:p w14:paraId="3A41D5E2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Teorik</w:t>
            </w:r>
          </w:p>
        </w:tc>
        <w:tc>
          <w:tcPr>
            <w:tcW w:w="213" w:type="pct"/>
            <w:textDirection w:val="btLr"/>
            <w:vAlign w:val="center"/>
          </w:tcPr>
          <w:p w14:paraId="0AB70CCE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Uygulama</w:t>
            </w:r>
          </w:p>
        </w:tc>
        <w:tc>
          <w:tcPr>
            <w:tcW w:w="213" w:type="pct"/>
            <w:textDirection w:val="btLr"/>
          </w:tcPr>
          <w:p w14:paraId="2B72FC2D" w14:textId="77777777" w:rsidR="0050268F" w:rsidRPr="006F2F7A" w:rsidRDefault="0050268F" w:rsidP="00D57A2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Laboratuvar</w:t>
            </w:r>
          </w:p>
        </w:tc>
        <w:tc>
          <w:tcPr>
            <w:tcW w:w="215" w:type="pct"/>
            <w:textDirection w:val="btLr"/>
            <w:vAlign w:val="center"/>
          </w:tcPr>
          <w:p w14:paraId="75410CCE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TOPLAM SAAT **</w:t>
            </w:r>
          </w:p>
        </w:tc>
        <w:tc>
          <w:tcPr>
            <w:tcW w:w="213" w:type="pct"/>
            <w:textDirection w:val="btLr"/>
            <w:vAlign w:val="center"/>
          </w:tcPr>
          <w:p w14:paraId="5B953F75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547D3">
              <w:rPr>
                <w:rFonts w:ascii="Times New Roman" w:hAnsi="Times New Roman" w:cs="Times New Roman"/>
                <w:b/>
                <w:sz w:val="18"/>
                <w:szCs w:val="18"/>
              </w:rPr>
              <w:t>Ulusal kredi</w:t>
            </w:r>
          </w:p>
        </w:tc>
        <w:tc>
          <w:tcPr>
            <w:tcW w:w="214" w:type="pct"/>
            <w:textDirection w:val="btLr"/>
            <w:vAlign w:val="center"/>
          </w:tcPr>
          <w:p w14:paraId="07B058D4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547D3">
              <w:rPr>
                <w:rFonts w:ascii="Times New Roman" w:hAnsi="Times New Roman" w:cs="Times New Roman"/>
                <w:b/>
                <w:sz w:val="18"/>
                <w:szCs w:val="18"/>
              </w:rPr>
              <w:t>AKTS Kredisi **</w:t>
            </w:r>
          </w:p>
        </w:tc>
      </w:tr>
      <w:tr w:rsidR="004A59B7" w14:paraId="5148CA05" w14:textId="77777777" w:rsidTr="004A59B7">
        <w:trPr>
          <w:trHeight w:val="397"/>
          <w:jc w:val="center"/>
        </w:trPr>
        <w:tc>
          <w:tcPr>
            <w:tcW w:w="213" w:type="pct"/>
            <w:vAlign w:val="center"/>
          </w:tcPr>
          <w:p w14:paraId="76988289" w14:textId="77777777" w:rsidR="004A59B7" w:rsidRDefault="004A59B7" w:rsidP="004A59B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1</w:t>
            </w:r>
          </w:p>
        </w:tc>
        <w:tc>
          <w:tcPr>
            <w:tcW w:w="668" w:type="pct"/>
          </w:tcPr>
          <w:p w14:paraId="53D4CB0A" w14:textId="44A76057" w:rsidR="004A59B7" w:rsidRDefault="004A59B7" w:rsidP="004A59B7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t>IMT302</w:t>
            </w:r>
          </w:p>
        </w:tc>
        <w:tc>
          <w:tcPr>
            <w:tcW w:w="2196" w:type="pct"/>
          </w:tcPr>
          <w:p w14:paraId="257E0F7B" w14:textId="3FE9D637" w:rsidR="004A59B7" w:rsidRDefault="004A59B7" w:rsidP="004A59B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94FA0">
              <w:t xml:space="preserve">Çeviri Teknikleri </w:t>
            </w:r>
            <w:r w:rsidRPr="00F24BAF">
              <w:t>II</w:t>
            </w:r>
            <w:r w:rsidR="00654AFB">
              <w:t xml:space="preserve"> (</w:t>
            </w:r>
            <w:proofErr w:type="spellStart"/>
            <w:r w:rsidR="00654AFB">
              <w:t>Translation</w:t>
            </w:r>
            <w:proofErr w:type="spellEnd"/>
            <w:r w:rsidR="00654AFB">
              <w:t xml:space="preserve"> </w:t>
            </w:r>
            <w:proofErr w:type="spellStart"/>
            <w:r w:rsidR="00654AFB">
              <w:t>Techniques</w:t>
            </w:r>
            <w:proofErr w:type="spellEnd"/>
            <w:r w:rsidR="00654AFB">
              <w:t xml:space="preserve"> II)</w:t>
            </w:r>
          </w:p>
        </w:tc>
        <w:tc>
          <w:tcPr>
            <w:tcW w:w="213" w:type="pct"/>
            <w:vAlign w:val="center"/>
          </w:tcPr>
          <w:p w14:paraId="7024BB25" w14:textId="77777777" w:rsidR="004A59B7" w:rsidRDefault="004A59B7" w:rsidP="004A59B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4C2C75FF" w14:textId="77777777" w:rsidR="004A59B7" w:rsidRDefault="004A59B7" w:rsidP="004A59B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60B7A5B4" w14:textId="600D1457" w:rsidR="004A59B7" w:rsidRPr="00B33910" w:rsidRDefault="004A59B7" w:rsidP="004A59B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</w:t>
            </w:r>
          </w:p>
        </w:tc>
        <w:tc>
          <w:tcPr>
            <w:tcW w:w="213" w:type="pct"/>
            <w:vAlign w:val="center"/>
          </w:tcPr>
          <w:p w14:paraId="005CE414" w14:textId="13534C4B" w:rsidR="004A59B7" w:rsidRPr="007B1040" w:rsidRDefault="004A59B7" w:rsidP="004A59B7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3" w:type="pct"/>
            <w:vAlign w:val="center"/>
          </w:tcPr>
          <w:p w14:paraId="06A68625" w14:textId="3E0C2C4B" w:rsidR="004A59B7" w:rsidRPr="007B1040" w:rsidRDefault="004A59B7" w:rsidP="004A59B7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3D74F9BB" w14:textId="019B4E2C" w:rsidR="004A59B7" w:rsidRPr="007B1040" w:rsidRDefault="00733AD2" w:rsidP="004A59B7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4B9D5D4D" w14:textId="24225593" w:rsidR="004A59B7" w:rsidRPr="007B1040" w:rsidRDefault="004A59B7" w:rsidP="004A59B7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3" w:type="pct"/>
            <w:vAlign w:val="center"/>
          </w:tcPr>
          <w:p w14:paraId="6F1128EA" w14:textId="59003416" w:rsidR="004A59B7" w:rsidRPr="007B1040" w:rsidRDefault="007B1040" w:rsidP="004A59B7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4" w:type="pct"/>
            <w:vAlign w:val="center"/>
          </w:tcPr>
          <w:p w14:paraId="005B7FF7" w14:textId="1F32B640" w:rsidR="004A59B7" w:rsidRPr="007B1040" w:rsidRDefault="007B1040" w:rsidP="004A59B7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5</w:t>
            </w:r>
          </w:p>
        </w:tc>
      </w:tr>
      <w:tr w:rsidR="004A59B7" w14:paraId="5F564854" w14:textId="77777777" w:rsidTr="004A59B7">
        <w:trPr>
          <w:trHeight w:val="397"/>
          <w:jc w:val="center"/>
        </w:trPr>
        <w:tc>
          <w:tcPr>
            <w:tcW w:w="213" w:type="pct"/>
            <w:vAlign w:val="center"/>
          </w:tcPr>
          <w:p w14:paraId="707B10DC" w14:textId="77777777" w:rsidR="004A59B7" w:rsidRDefault="004A59B7" w:rsidP="004A59B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2</w:t>
            </w:r>
          </w:p>
        </w:tc>
        <w:tc>
          <w:tcPr>
            <w:tcW w:w="668" w:type="pct"/>
          </w:tcPr>
          <w:p w14:paraId="3C42B77E" w14:textId="6427B941" w:rsidR="004A59B7" w:rsidRDefault="004A59B7" w:rsidP="004A59B7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t>IMT304</w:t>
            </w:r>
          </w:p>
        </w:tc>
        <w:tc>
          <w:tcPr>
            <w:tcW w:w="2196" w:type="pct"/>
          </w:tcPr>
          <w:p w14:paraId="66862215" w14:textId="52AFE2F6" w:rsidR="004A59B7" w:rsidRDefault="004A59B7" w:rsidP="004A59B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94FA0">
              <w:t xml:space="preserve">Yazılı Çeviri </w:t>
            </w:r>
            <w:r w:rsidRPr="00F24BAF">
              <w:t>II</w:t>
            </w:r>
            <w:r w:rsidR="00654AFB">
              <w:t xml:space="preserve"> (</w:t>
            </w:r>
            <w:proofErr w:type="spellStart"/>
            <w:r w:rsidR="0098045A">
              <w:t>Written</w:t>
            </w:r>
            <w:proofErr w:type="spellEnd"/>
            <w:r w:rsidR="0098045A">
              <w:t xml:space="preserve"> </w:t>
            </w:r>
            <w:proofErr w:type="spellStart"/>
            <w:r w:rsidR="0098045A">
              <w:t>Translation</w:t>
            </w:r>
            <w:proofErr w:type="spellEnd"/>
            <w:r w:rsidR="0098045A">
              <w:t xml:space="preserve"> II) </w:t>
            </w:r>
          </w:p>
        </w:tc>
        <w:tc>
          <w:tcPr>
            <w:tcW w:w="213" w:type="pct"/>
            <w:vAlign w:val="center"/>
          </w:tcPr>
          <w:p w14:paraId="42D65A24" w14:textId="77777777" w:rsidR="004A59B7" w:rsidRDefault="004A59B7" w:rsidP="004A59B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344D011A" w14:textId="77777777" w:rsidR="004A59B7" w:rsidRDefault="004A59B7" w:rsidP="004A59B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09301D1D" w14:textId="70D23681" w:rsidR="004A59B7" w:rsidRPr="00B33910" w:rsidRDefault="004A59B7" w:rsidP="004A59B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</w:t>
            </w:r>
          </w:p>
        </w:tc>
        <w:tc>
          <w:tcPr>
            <w:tcW w:w="213" w:type="pct"/>
            <w:vAlign w:val="center"/>
          </w:tcPr>
          <w:p w14:paraId="15D98CC6" w14:textId="7DA28C0B" w:rsidR="004A59B7" w:rsidRPr="007B1040" w:rsidRDefault="004A59B7" w:rsidP="004A59B7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3" w:type="pct"/>
            <w:vAlign w:val="center"/>
          </w:tcPr>
          <w:p w14:paraId="55FA33FD" w14:textId="740BFE2D" w:rsidR="004A59B7" w:rsidRPr="007B1040" w:rsidRDefault="004A59B7" w:rsidP="004A59B7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7AA94341" w14:textId="3E12A1D6" w:rsidR="004A59B7" w:rsidRPr="007B1040" w:rsidRDefault="00733AD2" w:rsidP="004A59B7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4A86065B" w14:textId="5439A3D2" w:rsidR="004A59B7" w:rsidRPr="007B1040" w:rsidRDefault="004A59B7" w:rsidP="004A59B7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3" w:type="pct"/>
            <w:vAlign w:val="center"/>
          </w:tcPr>
          <w:p w14:paraId="12AEA0B6" w14:textId="77DB2195" w:rsidR="004A59B7" w:rsidRPr="007B1040" w:rsidRDefault="007B1040" w:rsidP="004A59B7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4" w:type="pct"/>
            <w:vAlign w:val="center"/>
          </w:tcPr>
          <w:p w14:paraId="50581CD0" w14:textId="7786844C" w:rsidR="004A59B7" w:rsidRPr="007B1040" w:rsidRDefault="007B1040" w:rsidP="004A59B7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</w:tr>
      <w:tr w:rsidR="004A59B7" w14:paraId="0D9F96F9" w14:textId="77777777" w:rsidTr="004A59B7">
        <w:trPr>
          <w:trHeight w:val="397"/>
          <w:jc w:val="center"/>
        </w:trPr>
        <w:tc>
          <w:tcPr>
            <w:tcW w:w="213" w:type="pct"/>
            <w:vAlign w:val="center"/>
          </w:tcPr>
          <w:p w14:paraId="0C21A685" w14:textId="77777777" w:rsidR="004A59B7" w:rsidRDefault="004A59B7" w:rsidP="004A59B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3</w:t>
            </w:r>
          </w:p>
        </w:tc>
        <w:tc>
          <w:tcPr>
            <w:tcW w:w="668" w:type="pct"/>
          </w:tcPr>
          <w:p w14:paraId="01FDF44B" w14:textId="62FACFAC" w:rsidR="004A59B7" w:rsidRDefault="004A59B7" w:rsidP="004A59B7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t>IMT306</w:t>
            </w:r>
          </w:p>
        </w:tc>
        <w:tc>
          <w:tcPr>
            <w:tcW w:w="2196" w:type="pct"/>
          </w:tcPr>
          <w:p w14:paraId="069188AA" w14:textId="284E4E2F" w:rsidR="004A59B7" w:rsidRDefault="004A59B7" w:rsidP="004A59B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t xml:space="preserve">Sözlü Çeviri </w:t>
            </w:r>
            <w:r w:rsidRPr="00F24BAF">
              <w:t>II</w:t>
            </w:r>
            <w:r w:rsidR="008B04B7">
              <w:t xml:space="preserve"> (</w:t>
            </w:r>
            <w:proofErr w:type="spellStart"/>
            <w:r w:rsidR="008B04B7">
              <w:t>Interpreting</w:t>
            </w:r>
            <w:proofErr w:type="spellEnd"/>
            <w:r w:rsidR="008B04B7">
              <w:t xml:space="preserve"> II)</w:t>
            </w:r>
          </w:p>
        </w:tc>
        <w:tc>
          <w:tcPr>
            <w:tcW w:w="213" w:type="pct"/>
            <w:vAlign w:val="center"/>
          </w:tcPr>
          <w:p w14:paraId="183483B5" w14:textId="77777777" w:rsidR="004A59B7" w:rsidRDefault="004A59B7" w:rsidP="004A59B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31AD65BA" w14:textId="77777777" w:rsidR="004A59B7" w:rsidRDefault="004A59B7" w:rsidP="004A59B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642456E3" w14:textId="4B81D817" w:rsidR="004A59B7" w:rsidRPr="00B33910" w:rsidRDefault="004A59B7" w:rsidP="004A59B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</w:t>
            </w:r>
          </w:p>
        </w:tc>
        <w:tc>
          <w:tcPr>
            <w:tcW w:w="213" w:type="pct"/>
            <w:vAlign w:val="center"/>
          </w:tcPr>
          <w:p w14:paraId="61264181" w14:textId="5FE3880B" w:rsidR="004A59B7" w:rsidRPr="007B1040" w:rsidRDefault="004A59B7" w:rsidP="004A59B7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13ABDDC3" w14:textId="0B2308C0" w:rsidR="004A59B7" w:rsidRPr="007B1040" w:rsidRDefault="004A59B7" w:rsidP="004A59B7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43674AE5" w14:textId="6BD75CE4" w:rsidR="004A59B7" w:rsidRPr="007B1040" w:rsidRDefault="00733AD2" w:rsidP="004A59B7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6CB110D9" w14:textId="424E8AB4" w:rsidR="004A59B7" w:rsidRPr="007B1040" w:rsidRDefault="004A59B7" w:rsidP="004A59B7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5FE056FB" w14:textId="2CA4390E" w:rsidR="004A59B7" w:rsidRPr="007B1040" w:rsidRDefault="007B1040" w:rsidP="004A59B7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4" w:type="pct"/>
            <w:vAlign w:val="center"/>
          </w:tcPr>
          <w:p w14:paraId="3C75C8A8" w14:textId="7E8E49A6" w:rsidR="004A59B7" w:rsidRPr="007B1040" w:rsidRDefault="007B1040" w:rsidP="004A59B7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</w:tr>
      <w:tr w:rsidR="004A59B7" w14:paraId="7D5EF207" w14:textId="77777777" w:rsidTr="004A59B7">
        <w:trPr>
          <w:trHeight w:val="397"/>
          <w:jc w:val="center"/>
        </w:trPr>
        <w:tc>
          <w:tcPr>
            <w:tcW w:w="213" w:type="pct"/>
            <w:vAlign w:val="center"/>
          </w:tcPr>
          <w:p w14:paraId="3E6F7BF0" w14:textId="77777777" w:rsidR="004A59B7" w:rsidRDefault="004A59B7" w:rsidP="004A59B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4</w:t>
            </w:r>
          </w:p>
        </w:tc>
        <w:tc>
          <w:tcPr>
            <w:tcW w:w="668" w:type="pct"/>
          </w:tcPr>
          <w:p w14:paraId="55F289D7" w14:textId="4AFDEA40" w:rsidR="004A59B7" w:rsidRDefault="004A59B7" w:rsidP="004A59B7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t>IMT308</w:t>
            </w:r>
          </w:p>
        </w:tc>
        <w:tc>
          <w:tcPr>
            <w:tcW w:w="2196" w:type="pct"/>
          </w:tcPr>
          <w:p w14:paraId="549EED46" w14:textId="6D301577" w:rsidR="004A59B7" w:rsidRDefault="004A59B7" w:rsidP="004A59B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t>Söylem Çözümlemesi</w:t>
            </w:r>
            <w:r w:rsidRPr="00F24BAF">
              <w:t xml:space="preserve"> II</w:t>
            </w:r>
            <w:r w:rsidR="008B04B7">
              <w:t xml:space="preserve"> (</w:t>
            </w:r>
            <w:proofErr w:type="spellStart"/>
            <w:r w:rsidR="008B04B7">
              <w:t>Discourse</w:t>
            </w:r>
            <w:proofErr w:type="spellEnd"/>
            <w:r w:rsidR="008B04B7">
              <w:t xml:space="preserve"> Analysis II)</w:t>
            </w:r>
          </w:p>
        </w:tc>
        <w:tc>
          <w:tcPr>
            <w:tcW w:w="213" w:type="pct"/>
            <w:vAlign w:val="center"/>
          </w:tcPr>
          <w:p w14:paraId="70016D0B" w14:textId="77777777" w:rsidR="004A59B7" w:rsidRDefault="004A59B7" w:rsidP="004A59B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01C13E4E" w14:textId="77777777" w:rsidR="004A59B7" w:rsidRDefault="004A59B7" w:rsidP="004A59B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6D7FDAD3" w14:textId="4F4BD37B" w:rsidR="004A59B7" w:rsidRPr="00B33910" w:rsidRDefault="004A59B7" w:rsidP="004A59B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</w:t>
            </w:r>
          </w:p>
        </w:tc>
        <w:tc>
          <w:tcPr>
            <w:tcW w:w="213" w:type="pct"/>
            <w:vAlign w:val="center"/>
          </w:tcPr>
          <w:p w14:paraId="5CFABC1A" w14:textId="36E6E630" w:rsidR="004A59B7" w:rsidRPr="007B1040" w:rsidRDefault="004A59B7" w:rsidP="004A59B7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3" w:type="pct"/>
            <w:vAlign w:val="center"/>
          </w:tcPr>
          <w:p w14:paraId="1A0F0E22" w14:textId="5A135FBA" w:rsidR="004A59B7" w:rsidRPr="007B1040" w:rsidRDefault="004A59B7" w:rsidP="004A59B7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4E9DFC47" w14:textId="40138D71" w:rsidR="004A59B7" w:rsidRPr="007B1040" w:rsidRDefault="00733AD2" w:rsidP="004A59B7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1DE4060A" w14:textId="5A2BE5F1" w:rsidR="004A59B7" w:rsidRPr="007B1040" w:rsidRDefault="004A59B7" w:rsidP="004A59B7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3" w:type="pct"/>
            <w:vAlign w:val="center"/>
          </w:tcPr>
          <w:p w14:paraId="4FC863BB" w14:textId="332DA587" w:rsidR="004A59B7" w:rsidRPr="007B1040" w:rsidRDefault="007B1040" w:rsidP="004A59B7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4" w:type="pct"/>
            <w:vAlign w:val="center"/>
          </w:tcPr>
          <w:p w14:paraId="55A6DC51" w14:textId="33AC50D4" w:rsidR="004A59B7" w:rsidRPr="007B1040" w:rsidRDefault="007B1040" w:rsidP="004A59B7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5</w:t>
            </w:r>
          </w:p>
        </w:tc>
      </w:tr>
      <w:tr w:rsidR="004A59B7" w14:paraId="4BA20010" w14:textId="77777777" w:rsidTr="004A59B7">
        <w:trPr>
          <w:trHeight w:val="397"/>
          <w:jc w:val="center"/>
        </w:trPr>
        <w:tc>
          <w:tcPr>
            <w:tcW w:w="213" w:type="pct"/>
            <w:vAlign w:val="center"/>
          </w:tcPr>
          <w:p w14:paraId="3E77F83F" w14:textId="77777777" w:rsidR="004A59B7" w:rsidRPr="00B33910" w:rsidRDefault="004A59B7" w:rsidP="004A59B7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5</w:t>
            </w:r>
          </w:p>
        </w:tc>
        <w:tc>
          <w:tcPr>
            <w:tcW w:w="668" w:type="pct"/>
          </w:tcPr>
          <w:p w14:paraId="1B7B4C8D" w14:textId="6BC1095D" w:rsidR="004A59B7" w:rsidRPr="00B33910" w:rsidRDefault="006D7AC9" w:rsidP="004A59B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D7AC9">
              <w:rPr>
                <w:rFonts w:ascii="Times New Roman" w:hAnsi="Times New Roman" w:cs="Times New Roman"/>
                <w:sz w:val="20"/>
                <w:szCs w:val="20"/>
              </w:rPr>
              <w:t>IMTSEC6YY</w:t>
            </w:r>
          </w:p>
        </w:tc>
        <w:tc>
          <w:tcPr>
            <w:tcW w:w="2196" w:type="pct"/>
          </w:tcPr>
          <w:p w14:paraId="64347185" w14:textId="0DBA2909" w:rsidR="004A59B7" w:rsidRPr="00B33910" w:rsidRDefault="004A59B7" w:rsidP="004A59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t xml:space="preserve">Alan İçi Seçmeli </w:t>
            </w:r>
            <w:proofErr w:type="gramStart"/>
            <w:r>
              <w:t>Ders</w:t>
            </w:r>
            <w:r w:rsidRPr="00F24BAF">
              <w:t xml:space="preserve"> </w:t>
            </w:r>
            <w:r w:rsidR="008B04B7">
              <w:t xml:space="preserve"> (</w:t>
            </w:r>
            <w:proofErr w:type="spellStart"/>
            <w:proofErr w:type="gramEnd"/>
            <w:r w:rsidR="008B04B7">
              <w:t>Area</w:t>
            </w:r>
            <w:proofErr w:type="spellEnd"/>
            <w:r w:rsidR="008B04B7">
              <w:t xml:space="preserve"> </w:t>
            </w:r>
            <w:proofErr w:type="spellStart"/>
            <w:r w:rsidR="008B04B7">
              <w:t>Elective</w:t>
            </w:r>
            <w:proofErr w:type="spellEnd"/>
            <w:r w:rsidR="008B04B7">
              <w:t>)</w:t>
            </w:r>
          </w:p>
        </w:tc>
        <w:tc>
          <w:tcPr>
            <w:tcW w:w="213" w:type="pct"/>
            <w:vAlign w:val="center"/>
          </w:tcPr>
          <w:p w14:paraId="4AF3F347" w14:textId="77777777" w:rsidR="004A59B7" w:rsidRPr="00B33910" w:rsidRDefault="004A59B7" w:rsidP="004A59B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0BC8BD38" w14:textId="77777777" w:rsidR="004A59B7" w:rsidRPr="00B33910" w:rsidRDefault="004A59B7" w:rsidP="004A59B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2F0FB954" w14:textId="0102C26D" w:rsidR="004A59B7" w:rsidRPr="00B33910" w:rsidRDefault="00134DF3" w:rsidP="004A59B7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S</w:t>
            </w:r>
          </w:p>
        </w:tc>
        <w:tc>
          <w:tcPr>
            <w:tcW w:w="213" w:type="pct"/>
            <w:vAlign w:val="center"/>
          </w:tcPr>
          <w:p w14:paraId="094596E6" w14:textId="53199142" w:rsidR="004A59B7" w:rsidRPr="00B33910" w:rsidRDefault="004A59B7" w:rsidP="004A59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4DBA9EB1" w14:textId="344C4254" w:rsidR="004A59B7" w:rsidRPr="00B33910" w:rsidRDefault="004A59B7" w:rsidP="004A59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0B66BB6E" w14:textId="4925F035" w:rsidR="004A59B7" w:rsidRPr="00B33910" w:rsidRDefault="00733AD2" w:rsidP="004A59B7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7F31173D" w14:textId="5B6AC9E8" w:rsidR="004A59B7" w:rsidRPr="00B33910" w:rsidRDefault="007B1040" w:rsidP="004A59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19558CC7" w14:textId="793404E8" w:rsidR="004A59B7" w:rsidRPr="00B33910" w:rsidRDefault="007B1040" w:rsidP="004A59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4" w:type="pct"/>
            <w:vAlign w:val="center"/>
          </w:tcPr>
          <w:p w14:paraId="02066D76" w14:textId="74A5A1AA" w:rsidR="004A59B7" w:rsidRPr="00B33910" w:rsidRDefault="007B1040" w:rsidP="004A59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4A59B7" w14:paraId="75D8BF09" w14:textId="77777777" w:rsidTr="004A59B7">
        <w:trPr>
          <w:trHeight w:val="397"/>
          <w:jc w:val="center"/>
        </w:trPr>
        <w:tc>
          <w:tcPr>
            <w:tcW w:w="213" w:type="pct"/>
            <w:vAlign w:val="center"/>
          </w:tcPr>
          <w:p w14:paraId="20E9487F" w14:textId="77777777" w:rsidR="004A59B7" w:rsidRPr="00B33910" w:rsidRDefault="004A59B7" w:rsidP="004A59B7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6</w:t>
            </w:r>
          </w:p>
        </w:tc>
        <w:tc>
          <w:tcPr>
            <w:tcW w:w="668" w:type="pct"/>
          </w:tcPr>
          <w:p w14:paraId="308F0315" w14:textId="348D8CEB" w:rsidR="004A59B7" w:rsidRPr="00B33910" w:rsidRDefault="007F0F24" w:rsidP="004A59B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F0F24">
              <w:rPr>
                <w:rFonts w:ascii="Times New Roman" w:hAnsi="Times New Roman" w:cs="Times New Roman"/>
                <w:sz w:val="20"/>
                <w:szCs w:val="20"/>
              </w:rPr>
              <w:t>IMTSEC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7F0F24">
              <w:rPr>
                <w:rFonts w:ascii="Times New Roman" w:hAnsi="Times New Roman" w:cs="Times New Roman"/>
                <w:sz w:val="20"/>
                <w:szCs w:val="20"/>
              </w:rPr>
              <w:t>YY</w:t>
            </w:r>
          </w:p>
        </w:tc>
        <w:tc>
          <w:tcPr>
            <w:tcW w:w="2196" w:type="pct"/>
          </w:tcPr>
          <w:p w14:paraId="79761963" w14:textId="45C88C57" w:rsidR="004A59B7" w:rsidRPr="00B33910" w:rsidRDefault="004A59B7" w:rsidP="004A59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4BAF">
              <w:t>Alan İçi Seçmeli Ders</w:t>
            </w:r>
            <w:r w:rsidR="008B04B7">
              <w:t xml:space="preserve"> (</w:t>
            </w:r>
            <w:proofErr w:type="spellStart"/>
            <w:r w:rsidR="008B04B7">
              <w:t>Area</w:t>
            </w:r>
            <w:proofErr w:type="spellEnd"/>
            <w:r w:rsidR="008B04B7">
              <w:t xml:space="preserve"> </w:t>
            </w:r>
            <w:proofErr w:type="spellStart"/>
            <w:r w:rsidR="008B04B7">
              <w:t>Elective</w:t>
            </w:r>
            <w:proofErr w:type="spellEnd"/>
            <w:r w:rsidR="008B04B7">
              <w:t>)</w:t>
            </w:r>
          </w:p>
        </w:tc>
        <w:tc>
          <w:tcPr>
            <w:tcW w:w="213" w:type="pct"/>
            <w:vAlign w:val="center"/>
          </w:tcPr>
          <w:p w14:paraId="42B8E639" w14:textId="77777777" w:rsidR="004A59B7" w:rsidRPr="00B33910" w:rsidRDefault="004A59B7" w:rsidP="004A59B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4A64EAE7" w14:textId="77777777" w:rsidR="004A59B7" w:rsidRPr="00B33910" w:rsidRDefault="004A59B7" w:rsidP="004A59B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1C9483BA" w14:textId="56985E9A" w:rsidR="004A59B7" w:rsidRPr="00B33910" w:rsidRDefault="00134DF3" w:rsidP="004A59B7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S</w:t>
            </w:r>
          </w:p>
        </w:tc>
        <w:tc>
          <w:tcPr>
            <w:tcW w:w="213" w:type="pct"/>
            <w:vAlign w:val="center"/>
          </w:tcPr>
          <w:p w14:paraId="088E27F4" w14:textId="16E6784E" w:rsidR="004A59B7" w:rsidRPr="00B33910" w:rsidRDefault="004A59B7" w:rsidP="004A59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509F63A7" w14:textId="6C996F99" w:rsidR="004A59B7" w:rsidRPr="00B33910" w:rsidRDefault="004A59B7" w:rsidP="004A59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0DBED75C" w14:textId="4F7CF805" w:rsidR="004A59B7" w:rsidRPr="00B33910" w:rsidRDefault="00733AD2" w:rsidP="004A59B7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6D58A828" w14:textId="2AD0A286" w:rsidR="004A59B7" w:rsidRPr="00B33910" w:rsidRDefault="007B1040" w:rsidP="004A59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7D37E829" w14:textId="5BAD2274" w:rsidR="004A59B7" w:rsidRPr="00B33910" w:rsidRDefault="007B1040" w:rsidP="004A59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4" w:type="pct"/>
            <w:vAlign w:val="center"/>
          </w:tcPr>
          <w:p w14:paraId="64D260CF" w14:textId="1137EFFF" w:rsidR="004A59B7" w:rsidRPr="00B33910" w:rsidRDefault="007B1040" w:rsidP="004A59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4A59B7" w14:paraId="7B767E04" w14:textId="77777777" w:rsidTr="004A59B7">
        <w:trPr>
          <w:trHeight w:val="397"/>
          <w:jc w:val="center"/>
        </w:trPr>
        <w:tc>
          <w:tcPr>
            <w:tcW w:w="213" w:type="pct"/>
            <w:vAlign w:val="center"/>
          </w:tcPr>
          <w:p w14:paraId="1725B44F" w14:textId="77777777" w:rsidR="004A59B7" w:rsidRPr="00B33910" w:rsidRDefault="004A59B7" w:rsidP="004A59B7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7</w:t>
            </w:r>
          </w:p>
        </w:tc>
        <w:tc>
          <w:tcPr>
            <w:tcW w:w="668" w:type="pct"/>
          </w:tcPr>
          <w:p w14:paraId="1C82EDE1" w14:textId="53065F84" w:rsidR="004A59B7" w:rsidRPr="00B33910" w:rsidRDefault="007F0F24" w:rsidP="004A59B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F0F24">
              <w:rPr>
                <w:rFonts w:ascii="Times New Roman" w:hAnsi="Times New Roman" w:cs="Times New Roman"/>
                <w:sz w:val="20"/>
                <w:szCs w:val="20"/>
              </w:rPr>
              <w:t>IMTSEC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7F0F24">
              <w:rPr>
                <w:rFonts w:ascii="Times New Roman" w:hAnsi="Times New Roman" w:cs="Times New Roman"/>
                <w:sz w:val="20"/>
                <w:szCs w:val="20"/>
              </w:rPr>
              <w:t>YY</w:t>
            </w:r>
          </w:p>
        </w:tc>
        <w:tc>
          <w:tcPr>
            <w:tcW w:w="2196" w:type="pct"/>
          </w:tcPr>
          <w:p w14:paraId="65EC8689" w14:textId="6FE2232B" w:rsidR="004A59B7" w:rsidRPr="00B33910" w:rsidRDefault="004A59B7" w:rsidP="004A59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4BAF">
              <w:t>Alan İçi Seçmeli Ders</w:t>
            </w:r>
            <w:r w:rsidR="008B04B7">
              <w:t xml:space="preserve"> (</w:t>
            </w:r>
            <w:proofErr w:type="spellStart"/>
            <w:r w:rsidR="008B04B7">
              <w:t>Area</w:t>
            </w:r>
            <w:proofErr w:type="spellEnd"/>
            <w:r w:rsidR="008B04B7">
              <w:t xml:space="preserve"> </w:t>
            </w:r>
            <w:proofErr w:type="spellStart"/>
            <w:r w:rsidR="008B04B7">
              <w:t>Elective</w:t>
            </w:r>
            <w:proofErr w:type="spellEnd"/>
            <w:r w:rsidR="008B04B7">
              <w:t>)</w:t>
            </w:r>
          </w:p>
        </w:tc>
        <w:tc>
          <w:tcPr>
            <w:tcW w:w="213" w:type="pct"/>
            <w:vAlign w:val="center"/>
          </w:tcPr>
          <w:p w14:paraId="3DF21FA5" w14:textId="77777777" w:rsidR="004A59B7" w:rsidRPr="00B33910" w:rsidRDefault="004A59B7" w:rsidP="004A59B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0CB4C9AC" w14:textId="77777777" w:rsidR="004A59B7" w:rsidRPr="00B33910" w:rsidRDefault="004A59B7" w:rsidP="004A59B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0EA97EF7" w14:textId="685FA3D9" w:rsidR="004A59B7" w:rsidRPr="00B33910" w:rsidRDefault="00134DF3" w:rsidP="004A59B7">
            <w:pPr>
              <w:jc w:val="center"/>
              <w:rPr>
                <w:rFonts w:ascii="Times New Roman" w:hAnsi="Times New Roman" w:cs="Times New Roman"/>
                <w:bCs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w w:val="101"/>
                <w:sz w:val="20"/>
                <w:szCs w:val="20"/>
              </w:rPr>
              <w:t>S</w:t>
            </w:r>
          </w:p>
        </w:tc>
        <w:tc>
          <w:tcPr>
            <w:tcW w:w="213" w:type="pct"/>
            <w:vAlign w:val="center"/>
          </w:tcPr>
          <w:p w14:paraId="1778750B" w14:textId="22A20E52" w:rsidR="004A59B7" w:rsidRPr="00B33910" w:rsidRDefault="004A59B7" w:rsidP="004A59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032EDA07" w14:textId="555B2DAD" w:rsidR="004A59B7" w:rsidRPr="00B33910" w:rsidRDefault="004A59B7" w:rsidP="004A59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376EE668" w14:textId="0843BEB2" w:rsidR="004A59B7" w:rsidRPr="00B33910" w:rsidRDefault="00733AD2" w:rsidP="004A59B7">
            <w:pPr>
              <w:jc w:val="center"/>
              <w:rPr>
                <w:rFonts w:ascii="Times New Roman" w:hAnsi="Times New Roman" w:cs="Times New Roman"/>
                <w:bCs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w w:val="101"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3489EF8A" w14:textId="20F7AEF8" w:rsidR="004A59B7" w:rsidRPr="00B33910" w:rsidRDefault="007B1040" w:rsidP="004A59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2AB73DC0" w14:textId="1C0FA4D1" w:rsidR="004A59B7" w:rsidRPr="00B33910" w:rsidRDefault="007B1040" w:rsidP="004A59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4" w:type="pct"/>
            <w:vAlign w:val="center"/>
          </w:tcPr>
          <w:p w14:paraId="52C8C691" w14:textId="29FEB938" w:rsidR="004A59B7" w:rsidRPr="00B33910" w:rsidRDefault="007B1040" w:rsidP="004A59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50268F" w14:paraId="37CBCAD7" w14:textId="77777777" w:rsidTr="004A59B7">
        <w:trPr>
          <w:trHeight w:val="397"/>
          <w:jc w:val="center"/>
        </w:trPr>
        <w:tc>
          <w:tcPr>
            <w:tcW w:w="3504" w:type="pct"/>
            <w:gridSpan w:val="5"/>
            <w:vAlign w:val="center"/>
          </w:tcPr>
          <w:p w14:paraId="673E5F2C" w14:textId="77777777" w:rsidR="0050268F" w:rsidRDefault="0050268F" w:rsidP="00D57A24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OPLAM</w:t>
            </w:r>
          </w:p>
        </w:tc>
        <w:tc>
          <w:tcPr>
            <w:tcW w:w="214" w:type="pct"/>
            <w:vAlign w:val="center"/>
          </w:tcPr>
          <w:p w14:paraId="5ED5FD5D" w14:textId="77777777" w:rsidR="0050268F" w:rsidRDefault="0050268F" w:rsidP="00D57A24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5265C595" w14:textId="729368F5" w:rsidR="0050268F" w:rsidRDefault="007B1040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4</w:t>
            </w:r>
          </w:p>
        </w:tc>
        <w:tc>
          <w:tcPr>
            <w:tcW w:w="213" w:type="pct"/>
            <w:vAlign w:val="center"/>
          </w:tcPr>
          <w:p w14:paraId="2559B514" w14:textId="25F431AC" w:rsidR="0050268F" w:rsidRDefault="004A59B7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7D8492D5" w14:textId="29F77534" w:rsidR="0050268F" w:rsidRDefault="00733AD2" w:rsidP="00D57A2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6201FC06" w14:textId="1B350833" w:rsidR="0050268F" w:rsidRDefault="007B1040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4</w:t>
            </w:r>
          </w:p>
        </w:tc>
        <w:tc>
          <w:tcPr>
            <w:tcW w:w="213" w:type="pct"/>
            <w:vAlign w:val="center"/>
          </w:tcPr>
          <w:p w14:paraId="012E5BC2" w14:textId="78D79F2F" w:rsidR="0050268F" w:rsidRDefault="007B1040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4</w:t>
            </w:r>
          </w:p>
        </w:tc>
        <w:tc>
          <w:tcPr>
            <w:tcW w:w="214" w:type="pct"/>
            <w:vAlign w:val="center"/>
          </w:tcPr>
          <w:p w14:paraId="6A82D254" w14:textId="23CAEF55" w:rsidR="0050268F" w:rsidRDefault="007B1040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30</w:t>
            </w:r>
          </w:p>
        </w:tc>
      </w:tr>
    </w:tbl>
    <w:p w14:paraId="203175BF" w14:textId="77777777" w:rsidR="0050268F" w:rsidRPr="00BA1A75" w:rsidRDefault="0050268F" w:rsidP="0050268F">
      <w:pPr>
        <w:spacing w:after="0" w:line="240" w:lineRule="auto"/>
        <w:jc w:val="both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>Her bir sınıf/yarıyıl için bu formu tekrar düzenleyiniz</w:t>
      </w:r>
    </w:p>
    <w:p w14:paraId="247ED97C" w14:textId="77777777" w:rsidR="0050268F" w:rsidRPr="00BA1A75" w:rsidRDefault="0050268F" w:rsidP="0050268F">
      <w:pPr>
        <w:spacing w:after="0" w:line="240" w:lineRule="auto"/>
        <w:ind w:left="708" w:hanging="708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>Bu değer ile B (B1/B2) form</w:t>
      </w:r>
      <w:r>
        <w:rPr>
          <w:rFonts w:ascii="Times New Roman" w:hAnsi="Times New Roman" w:cs="Times New Roman"/>
          <w:bCs/>
          <w:sz w:val="16"/>
          <w:szCs w:val="16"/>
        </w:rPr>
        <w:t>undaki</w:t>
      </w:r>
      <w:r w:rsidRPr="00BA1A75">
        <w:rPr>
          <w:rFonts w:ascii="Times New Roman" w:hAnsi="Times New Roman" w:cs="Times New Roman"/>
          <w:bCs/>
          <w:sz w:val="16"/>
          <w:szCs w:val="16"/>
        </w:rPr>
        <w:t xml:space="preserve"> tamamlanması gereken asgari değerlerden alınacak saat ve AKTS kredileri toplamının haftalık ders saati olarak 30 ders saatini aşmaması, AKTS kredisi toplamı olarak ise 30 AKTS kredisini sağlaması gerekmektedir.</w:t>
      </w:r>
    </w:p>
    <w:p w14:paraId="316A2D42" w14:textId="77777777" w:rsidR="0050268F" w:rsidRPr="00BA1A75" w:rsidRDefault="0050268F" w:rsidP="0050268F">
      <w:pPr>
        <w:spacing w:after="0" w:line="240" w:lineRule="auto"/>
        <w:ind w:left="708" w:hanging="708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*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>Zorunlu derslerin dışında eğer varsa ilgili yarıyıl için SEÇMELİ DERS GRUP adı/adlarını belirtiniz. Bu grupta alınması gereken ders/derslerin minimum toplam AKTS kredisini ilgili gözeye yazınız.</w:t>
      </w:r>
    </w:p>
    <w:p w14:paraId="51571431" w14:textId="77777777" w:rsidR="0050268F" w:rsidRPr="00BA1A75" w:rsidRDefault="0050268F" w:rsidP="0050268F">
      <w:pPr>
        <w:spacing w:after="0" w:line="240" w:lineRule="auto"/>
        <w:ind w:left="708" w:hanging="708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**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>Daha önceki eğitim programında yer alan bir dersin eğitim programından kaldırılması durumunda söz konusu ders yerine</w:t>
      </w:r>
      <w:r>
        <w:rPr>
          <w:rFonts w:ascii="Times New Roman" w:hAnsi="Times New Roman" w:cs="Times New Roman"/>
          <w:bCs/>
          <w:sz w:val="16"/>
          <w:szCs w:val="16"/>
        </w:rPr>
        <w:t xml:space="preserve"> </w:t>
      </w:r>
      <w:r w:rsidRPr="00BA1A75">
        <w:rPr>
          <w:rFonts w:ascii="Times New Roman" w:hAnsi="Times New Roman" w:cs="Times New Roman"/>
          <w:bCs/>
          <w:sz w:val="16"/>
          <w:szCs w:val="16"/>
        </w:rPr>
        <w:t xml:space="preserve">düzenlemekte olduğunuz eğitim programında alınması gereken dersi ifade eder. Bu durumdaki dersleri form </w:t>
      </w:r>
      <w:r>
        <w:rPr>
          <w:rFonts w:ascii="Times New Roman" w:hAnsi="Times New Roman" w:cs="Times New Roman"/>
          <w:bCs/>
          <w:sz w:val="16"/>
          <w:szCs w:val="16"/>
        </w:rPr>
        <w:t>C</w:t>
      </w:r>
      <w:r w:rsidRPr="00BA1A75">
        <w:rPr>
          <w:rFonts w:ascii="Times New Roman" w:hAnsi="Times New Roman" w:cs="Times New Roman"/>
          <w:bCs/>
          <w:sz w:val="16"/>
          <w:szCs w:val="16"/>
        </w:rPr>
        <w:t>’ye işleyiniz.</w:t>
      </w:r>
    </w:p>
    <w:p w14:paraId="14AE8621" w14:textId="77777777" w:rsidR="0050268F" w:rsidRPr="00BA1A75" w:rsidRDefault="0050268F" w:rsidP="0050268F">
      <w:pPr>
        <w:spacing w:after="0" w:line="240" w:lineRule="auto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***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 xml:space="preserve">Ön koşullu dersleri ve ön koşul olan dersleri </w:t>
      </w:r>
      <w:r>
        <w:rPr>
          <w:rFonts w:ascii="Times New Roman" w:hAnsi="Times New Roman" w:cs="Times New Roman"/>
          <w:bCs/>
          <w:sz w:val="16"/>
          <w:szCs w:val="16"/>
        </w:rPr>
        <w:t>C</w:t>
      </w:r>
      <w:r w:rsidRPr="00BA1A75">
        <w:rPr>
          <w:rFonts w:ascii="Times New Roman" w:hAnsi="Times New Roman" w:cs="Times New Roman"/>
          <w:bCs/>
          <w:sz w:val="16"/>
          <w:szCs w:val="16"/>
        </w:rPr>
        <w:t xml:space="preserve"> formunda belirtiniz.</w:t>
      </w:r>
    </w:p>
    <w:p w14:paraId="065C49CD" w14:textId="77777777" w:rsidR="0050268F" w:rsidRDefault="0050268F" w:rsidP="0050268F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1D87FE96" w14:textId="708B38CA" w:rsidR="0050268F" w:rsidRDefault="0050268F" w:rsidP="0050268F">
      <w:pPr>
        <w:rPr>
          <w:rFonts w:ascii="Times New Roman" w:hAnsi="Times New Roman" w:cs="Times New Roman"/>
          <w:b/>
          <w:sz w:val="20"/>
          <w:szCs w:val="20"/>
        </w:rPr>
      </w:pPr>
    </w:p>
    <w:p w14:paraId="280EA036" w14:textId="5424F0C9" w:rsidR="004A59B7" w:rsidRDefault="004A59B7" w:rsidP="0050268F">
      <w:pPr>
        <w:rPr>
          <w:rFonts w:ascii="Times New Roman" w:hAnsi="Times New Roman" w:cs="Times New Roman"/>
          <w:b/>
          <w:sz w:val="20"/>
          <w:szCs w:val="20"/>
        </w:rPr>
      </w:pPr>
    </w:p>
    <w:p w14:paraId="28363F90" w14:textId="44314A68" w:rsidR="004A59B7" w:rsidRDefault="004A59B7" w:rsidP="0050268F">
      <w:pPr>
        <w:rPr>
          <w:rFonts w:ascii="Times New Roman" w:hAnsi="Times New Roman" w:cs="Times New Roman"/>
          <w:b/>
          <w:sz w:val="20"/>
          <w:szCs w:val="20"/>
        </w:rPr>
      </w:pPr>
    </w:p>
    <w:p w14:paraId="3200627B" w14:textId="53CED556" w:rsidR="004A59B7" w:rsidRDefault="004A59B7" w:rsidP="0050268F">
      <w:pPr>
        <w:rPr>
          <w:rFonts w:ascii="Times New Roman" w:hAnsi="Times New Roman" w:cs="Times New Roman"/>
          <w:b/>
          <w:sz w:val="20"/>
          <w:szCs w:val="20"/>
        </w:rPr>
      </w:pPr>
    </w:p>
    <w:p w14:paraId="19041387" w14:textId="4C6DEC26" w:rsidR="004A59B7" w:rsidRDefault="004A59B7" w:rsidP="0050268F">
      <w:pPr>
        <w:rPr>
          <w:rFonts w:ascii="Times New Roman" w:hAnsi="Times New Roman" w:cs="Times New Roman"/>
          <w:b/>
          <w:sz w:val="20"/>
          <w:szCs w:val="20"/>
        </w:rPr>
      </w:pPr>
    </w:p>
    <w:p w14:paraId="300939EF" w14:textId="77777777" w:rsidR="004A59B7" w:rsidRDefault="004A59B7" w:rsidP="0050268F">
      <w:pPr>
        <w:rPr>
          <w:rFonts w:ascii="Times New Roman" w:hAnsi="Times New Roman" w:cs="Times New Roman"/>
          <w:b/>
          <w:sz w:val="20"/>
          <w:szCs w:val="20"/>
        </w:rPr>
      </w:pPr>
    </w:p>
    <w:bookmarkEnd w:id="5"/>
    <w:p w14:paraId="053E946A" w14:textId="77777777" w:rsidR="0050268F" w:rsidRDefault="0050268F" w:rsidP="0050268F">
      <w:pPr>
        <w:rPr>
          <w:rFonts w:ascii="Times New Roman" w:hAnsi="Times New Roman" w:cs="Times New Roman"/>
          <w:b/>
          <w:sz w:val="20"/>
          <w:szCs w:val="20"/>
        </w:rPr>
      </w:pPr>
    </w:p>
    <w:p w14:paraId="4B5B3421" w14:textId="77777777" w:rsidR="00A65EE8" w:rsidRDefault="00A65EE8" w:rsidP="0050268F">
      <w:pPr>
        <w:rPr>
          <w:rFonts w:ascii="Times New Roman" w:hAnsi="Times New Roman" w:cs="Times New Roman"/>
          <w:b/>
          <w:sz w:val="20"/>
          <w:szCs w:val="20"/>
        </w:rPr>
      </w:pPr>
    </w:p>
    <w:p w14:paraId="4CD06AC4" w14:textId="77777777" w:rsidR="0050268F" w:rsidRPr="007029D9" w:rsidRDefault="0050268F" w:rsidP="0050268F">
      <w:pPr>
        <w:spacing w:after="0" w:line="360" w:lineRule="auto"/>
        <w:jc w:val="right"/>
        <w:rPr>
          <w:rFonts w:ascii="Times New Roman" w:hAnsi="Times New Roman" w:cs="Times New Roman"/>
          <w:b/>
          <w:sz w:val="72"/>
          <w:szCs w:val="72"/>
        </w:rPr>
      </w:pPr>
      <w:bookmarkStart w:id="6" w:name="_Hlk140242574"/>
      <w:r>
        <w:rPr>
          <w:noProof/>
          <w:lang w:eastAsia="tr-TR"/>
        </w:rPr>
        <w:drawing>
          <wp:anchor distT="0" distB="0" distL="114300" distR="114300" simplePos="0" relativeHeight="251686912" behindDoc="1" locked="0" layoutInCell="1" allowOverlap="1" wp14:anchorId="33547509" wp14:editId="78299A08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666750" cy="794385"/>
            <wp:effectExtent l="0" t="0" r="0" b="5715"/>
            <wp:wrapTight wrapText="bothSides">
              <wp:wrapPolygon edited="0">
                <wp:start x="3086" y="0"/>
                <wp:lineTo x="0" y="518"/>
                <wp:lineTo x="0" y="3626"/>
                <wp:lineTo x="2469" y="8288"/>
                <wp:lineTo x="617" y="9842"/>
                <wp:lineTo x="617" y="10878"/>
                <wp:lineTo x="4937" y="16576"/>
                <wp:lineTo x="4937" y="19683"/>
                <wp:lineTo x="8023" y="21237"/>
                <wp:lineTo x="13577" y="21237"/>
                <wp:lineTo x="17280" y="21237"/>
                <wp:lineTo x="17897" y="21237"/>
                <wp:lineTo x="20983" y="17094"/>
                <wp:lineTo x="20983" y="6216"/>
                <wp:lineTo x="14194" y="518"/>
                <wp:lineTo x="11109" y="0"/>
                <wp:lineTo x="3086" y="0"/>
              </wp:wrapPolygon>
            </wp:wrapTight>
            <wp:docPr id="18" name="Resi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794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sz w:val="72"/>
          <w:szCs w:val="72"/>
        </w:rPr>
        <w:t>B/1</w:t>
      </w:r>
    </w:p>
    <w:p w14:paraId="729CCD3F" w14:textId="77777777" w:rsidR="0050268F" w:rsidRPr="00E4226E" w:rsidRDefault="0050268F" w:rsidP="0050268F">
      <w:pPr>
        <w:spacing w:after="0" w:line="360" w:lineRule="auto"/>
        <w:jc w:val="center"/>
        <w:rPr>
          <w:rFonts w:ascii="Times New Roman" w:hAnsi="Times New Roman" w:cs="Times New Roman"/>
        </w:rPr>
      </w:pPr>
      <w:r w:rsidRPr="00E4226E">
        <w:rPr>
          <w:rFonts w:ascii="Times New Roman" w:hAnsi="Times New Roman" w:cs="Times New Roman"/>
          <w:b/>
        </w:rPr>
        <w:t>OSMANİYE KORKUT ATA ÜNİVERSİTESİ</w:t>
      </w:r>
    </w:p>
    <w:p w14:paraId="047AE73F" w14:textId="77777777" w:rsidR="0050268F" w:rsidRDefault="0050268F" w:rsidP="0050268F">
      <w:pPr>
        <w:spacing w:after="0" w:line="360" w:lineRule="auto"/>
        <w:jc w:val="center"/>
        <w:rPr>
          <w:rFonts w:ascii="Times New Roman" w:hAnsi="Times New Roman" w:cs="Times New Roman"/>
          <w:b/>
        </w:rPr>
      </w:pPr>
      <w:r w:rsidRPr="00E4226E">
        <w:rPr>
          <w:rFonts w:ascii="Times New Roman" w:hAnsi="Times New Roman" w:cs="Times New Roman"/>
          <w:b/>
        </w:rPr>
        <w:t>ÖĞRENCİ İŞLERİ DAİRE BAŞKANLIĞI</w:t>
      </w:r>
    </w:p>
    <w:p w14:paraId="7A060B03" w14:textId="77777777" w:rsidR="0050268F" w:rsidRDefault="0050268F" w:rsidP="0050268F">
      <w:pPr>
        <w:spacing w:after="0" w:line="360" w:lineRule="auto"/>
        <w:jc w:val="center"/>
        <w:rPr>
          <w:rFonts w:ascii="Times New Roman" w:hAnsi="Times New Roman" w:cs="Times New Roman"/>
          <w:b/>
        </w:rPr>
      </w:pPr>
    </w:p>
    <w:p w14:paraId="54E17BF5" w14:textId="77777777" w:rsidR="0050268F" w:rsidRPr="00E4226E" w:rsidRDefault="0050268F" w:rsidP="0050268F">
      <w:pPr>
        <w:spacing w:after="0" w:line="36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>ANADAL ÖĞRETİM PROGRAMI FORMU</w:t>
      </w:r>
    </w:p>
    <w:p w14:paraId="695D483C" w14:textId="6C7D0F8A" w:rsidR="0050268F" w:rsidRPr="00E4226E" w:rsidRDefault="0050268F" w:rsidP="0050268F">
      <w:pPr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 xml:space="preserve">EĞİTİM-ÖĞRETİM YILI      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b/>
          <w:sz w:val="20"/>
          <w:szCs w:val="20"/>
        </w:rPr>
        <w:tab/>
      </w:r>
      <w:r w:rsidRPr="00E4226E">
        <w:rPr>
          <w:rFonts w:ascii="Times New Roman" w:hAnsi="Times New Roman" w:cs="Times New Roman"/>
          <w:b/>
          <w:sz w:val="20"/>
          <w:szCs w:val="20"/>
        </w:rPr>
        <w:t xml:space="preserve">: </w:t>
      </w:r>
      <w:r w:rsidRPr="00E4226E">
        <w:rPr>
          <w:rFonts w:ascii="Times New Roman" w:hAnsi="Times New Roman" w:cs="Times New Roman"/>
          <w:bCs/>
          <w:sz w:val="20"/>
          <w:szCs w:val="20"/>
        </w:rPr>
        <w:t>202</w:t>
      </w:r>
      <w:r w:rsidR="004E6C01">
        <w:rPr>
          <w:rFonts w:ascii="Times New Roman" w:hAnsi="Times New Roman" w:cs="Times New Roman"/>
          <w:bCs/>
          <w:sz w:val="20"/>
          <w:szCs w:val="20"/>
        </w:rPr>
        <w:t>3</w:t>
      </w:r>
      <w:r w:rsidRPr="00E4226E">
        <w:rPr>
          <w:rFonts w:ascii="Times New Roman" w:hAnsi="Times New Roman" w:cs="Times New Roman"/>
          <w:bCs/>
          <w:sz w:val="20"/>
          <w:szCs w:val="20"/>
        </w:rPr>
        <w:t>-202</w:t>
      </w:r>
      <w:r w:rsidR="004E6C01">
        <w:rPr>
          <w:rFonts w:ascii="Times New Roman" w:hAnsi="Times New Roman" w:cs="Times New Roman"/>
          <w:bCs/>
          <w:sz w:val="20"/>
          <w:szCs w:val="20"/>
        </w:rPr>
        <w:t>4</w:t>
      </w:r>
    </w:p>
    <w:p w14:paraId="3AA904A8" w14:textId="5AF1B868" w:rsidR="0050268F" w:rsidRPr="00E4226E" w:rsidRDefault="0050268F" w:rsidP="0050268F">
      <w:pPr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>FAKÜLTE/YÜKSEKOKUL ADI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  <w:t xml:space="preserve">: </w:t>
      </w:r>
      <w:r w:rsidR="007B1040" w:rsidRPr="007B1040">
        <w:rPr>
          <w:rFonts w:ascii="Times New Roman" w:hAnsi="Times New Roman" w:cs="Times New Roman"/>
          <w:b/>
          <w:sz w:val="20"/>
          <w:szCs w:val="20"/>
        </w:rPr>
        <w:t>Fen- Edebiyat Fakültesi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</w:p>
    <w:p w14:paraId="0124793A" w14:textId="1165045B" w:rsidR="0050268F" w:rsidRPr="00E4226E" w:rsidRDefault="0050268F" w:rsidP="0050268F">
      <w:pPr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>PROGRAM ADI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  <w:r w:rsidRPr="00E4226E">
        <w:rPr>
          <w:rFonts w:ascii="Times New Roman" w:hAnsi="Times New Roman" w:cs="Times New Roman"/>
          <w:b/>
          <w:sz w:val="20"/>
          <w:szCs w:val="20"/>
        </w:rPr>
        <w:tab/>
        <w:t>:</w:t>
      </w:r>
      <w:r w:rsidRPr="00E4226E">
        <w:rPr>
          <w:rFonts w:ascii="Times New Roman" w:hAnsi="Times New Roman" w:cs="Times New Roman"/>
          <w:sz w:val="20"/>
          <w:szCs w:val="20"/>
        </w:rPr>
        <w:t xml:space="preserve"> </w:t>
      </w:r>
      <w:r w:rsidR="007B1040" w:rsidRPr="007B1040">
        <w:rPr>
          <w:rFonts w:ascii="Times New Roman" w:hAnsi="Times New Roman" w:cs="Times New Roman"/>
          <w:sz w:val="20"/>
          <w:szCs w:val="20"/>
        </w:rPr>
        <w:t>İngilizce Mütercim ve Tercümanlık Bölümü</w:t>
      </w:r>
      <w:r w:rsidRPr="00E4226E">
        <w:rPr>
          <w:rFonts w:ascii="Times New Roman" w:hAnsi="Times New Roman" w:cs="Times New Roman"/>
          <w:sz w:val="20"/>
          <w:szCs w:val="20"/>
        </w:rPr>
        <w:t xml:space="preserve">                                                        </w:t>
      </w:r>
    </w:p>
    <w:p w14:paraId="6F4B5187" w14:textId="3BC1936C" w:rsidR="0050268F" w:rsidRPr="00E4226E" w:rsidRDefault="0050268F" w:rsidP="0050268F">
      <w:pPr>
        <w:jc w:val="righ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3</w:t>
      </w:r>
      <w:r w:rsidRPr="00E4226E">
        <w:rPr>
          <w:rFonts w:ascii="Times New Roman" w:hAnsi="Times New Roman" w:cs="Times New Roman"/>
          <w:b/>
          <w:sz w:val="20"/>
          <w:szCs w:val="20"/>
        </w:rPr>
        <w:t>. SINIF /</w:t>
      </w:r>
      <w:r>
        <w:rPr>
          <w:rFonts w:ascii="Times New Roman" w:hAnsi="Times New Roman" w:cs="Times New Roman"/>
          <w:b/>
          <w:sz w:val="20"/>
          <w:szCs w:val="20"/>
        </w:rPr>
        <w:t>6</w:t>
      </w:r>
      <w:r w:rsidRPr="00E4226E">
        <w:rPr>
          <w:rFonts w:ascii="Times New Roman" w:hAnsi="Times New Roman" w:cs="Times New Roman"/>
          <w:b/>
          <w:sz w:val="20"/>
          <w:szCs w:val="20"/>
        </w:rPr>
        <w:t>.YARIYIL*</w:t>
      </w:r>
    </w:p>
    <w:p w14:paraId="37838F5F" w14:textId="77777777" w:rsidR="0050268F" w:rsidRDefault="0050268F" w:rsidP="0050268F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 xml:space="preserve">ANADAL ÖĞRETİM PROGRAMI </w:t>
      </w:r>
      <w:r>
        <w:rPr>
          <w:rFonts w:ascii="Times New Roman" w:hAnsi="Times New Roman" w:cs="Times New Roman"/>
          <w:b/>
          <w:i/>
          <w:sz w:val="32"/>
          <w:szCs w:val="32"/>
        </w:rPr>
        <w:t>SEÇMELİ</w:t>
      </w:r>
      <w:r w:rsidRPr="00E4226E">
        <w:rPr>
          <w:rFonts w:ascii="Times New Roman" w:hAnsi="Times New Roman" w:cs="Times New Roman"/>
          <w:b/>
          <w:i/>
          <w:sz w:val="20"/>
          <w:szCs w:val="20"/>
        </w:rPr>
        <w:t xml:space="preserve"> </w:t>
      </w:r>
      <w:r w:rsidRPr="00E4226E">
        <w:rPr>
          <w:rFonts w:ascii="Times New Roman" w:hAnsi="Times New Roman" w:cs="Times New Roman"/>
          <w:b/>
          <w:sz w:val="20"/>
          <w:szCs w:val="20"/>
        </w:rPr>
        <w:t>DERSLERİ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3115"/>
        <w:gridCol w:w="3398"/>
      </w:tblGrid>
      <w:tr w:rsidR="0050268F" w14:paraId="6A629C95" w14:textId="77777777" w:rsidTr="00D57A24">
        <w:trPr>
          <w:trHeight w:val="397"/>
        </w:trPr>
        <w:tc>
          <w:tcPr>
            <w:tcW w:w="3681" w:type="dxa"/>
            <w:vAlign w:val="center"/>
          </w:tcPr>
          <w:p w14:paraId="4D20011C" w14:textId="77777777" w:rsidR="0050268F" w:rsidRPr="00DF1CA9" w:rsidRDefault="0050268F" w:rsidP="00D57A24">
            <w:pPr>
              <w:pStyle w:val="TableParagraph"/>
              <w:spacing w:before="188" w:line="246" w:lineRule="exact"/>
              <w:ind w:right="7"/>
              <w:jc w:val="right"/>
              <w:rPr>
                <w:b/>
                <w:sz w:val="20"/>
                <w:szCs w:val="20"/>
              </w:rPr>
            </w:pPr>
            <w:r w:rsidRPr="00DF1CA9">
              <w:rPr>
                <w:b/>
                <w:sz w:val="20"/>
                <w:szCs w:val="20"/>
              </w:rPr>
              <w:t>SEÇMELİ DERS</w:t>
            </w:r>
            <w:r w:rsidRPr="00DF1CA9">
              <w:rPr>
                <w:b/>
                <w:spacing w:val="-11"/>
                <w:sz w:val="20"/>
                <w:szCs w:val="20"/>
              </w:rPr>
              <w:t xml:space="preserve"> </w:t>
            </w:r>
            <w:r w:rsidRPr="00DF1CA9">
              <w:rPr>
                <w:b/>
                <w:sz w:val="20"/>
                <w:szCs w:val="20"/>
              </w:rPr>
              <w:t xml:space="preserve">GRUP </w:t>
            </w:r>
            <w:r w:rsidRPr="00DF1CA9">
              <w:rPr>
                <w:b/>
                <w:spacing w:val="-2"/>
                <w:sz w:val="20"/>
                <w:szCs w:val="20"/>
              </w:rPr>
              <w:t>ADI:</w:t>
            </w:r>
          </w:p>
          <w:p w14:paraId="5FD76197" w14:textId="77777777" w:rsidR="0050268F" w:rsidRPr="006D13E6" w:rsidRDefault="0050268F" w:rsidP="00D57A2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3115" w:type="dxa"/>
            <w:vAlign w:val="center"/>
          </w:tcPr>
          <w:p w14:paraId="64C7D690" w14:textId="7550D983" w:rsidR="0050268F" w:rsidRPr="006D13E6" w:rsidRDefault="00134DF3" w:rsidP="00D57A24">
            <w:pPr>
              <w:pStyle w:val="TableParagraph"/>
              <w:spacing w:line="237" w:lineRule="auto"/>
              <w:ind w:right="241"/>
              <w:rPr>
                <w:bCs/>
                <w:sz w:val="20"/>
                <w:szCs w:val="20"/>
              </w:rPr>
            </w:pPr>
            <w:r w:rsidRPr="00134DF3">
              <w:rPr>
                <w:bCs/>
                <w:sz w:val="20"/>
                <w:szCs w:val="20"/>
              </w:rPr>
              <w:t xml:space="preserve">İngilizce Mütercim ve Tercümanlık Bölümü </w:t>
            </w:r>
            <w:r>
              <w:rPr>
                <w:bCs/>
                <w:sz w:val="20"/>
                <w:szCs w:val="20"/>
              </w:rPr>
              <w:t>6</w:t>
            </w:r>
            <w:r w:rsidR="0050268F" w:rsidRPr="006D13E6">
              <w:rPr>
                <w:bCs/>
                <w:sz w:val="20"/>
                <w:szCs w:val="20"/>
              </w:rPr>
              <w:t>.Yy Seçmeli</w:t>
            </w:r>
            <w:r w:rsidR="0050268F">
              <w:rPr>
                <w:bCs/>
                <w:sz w:val="20"/>
                <w:szCs w:val="20"/>
              </w:rPr>
              <w:t xml:space="preserve"> </w:t>
            </w:r>
            <w:r w:rsidR="0050268F" w:rsidRPr="006D13E6">
              <w:rPr>
                <w:bCs/>
                <w:sz w:val="20"/>
                <w:szCs w:val="20"/>
              </w:rPr>
              <w:t>Dersler</w:t>
            </w:r>
          </w:p>
        </w:tc>
        <w:tc>
          <w:tcPr>
            <w:tcW w:w="3398" w:type="dxa"/>
            <w:vAlign w:val="center"/>
          </w:tcPr>
          <w:p w14:paraId="617F440D" w14:textId="77777777" w:rsidR="0050268F" w:rsidRPr="006D13E6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D13E6">
              <w:rPr>
                <w:rFonts w:ascii="Times New Roman" w:hAnsi="Times New Roman" w:cs="Times New Roman"/>
                <w:b/>
                <w:sz w:val="20"/>
                <w:szCs w:val="20"/>
              </w:rPr>
              <w:t>Bu seçmeli ders grubu için bu yarıyıl tamamlanması gereken asgari değer</w:t>
            </w:r>
          </w:p>
        </w:tc>
      </w:tr>
      <w:tr w:rsidR="0050268F" w14:paraId="2573D86B" w14:textId="77777777" w:rsidTr="00D57A24">
        <w:trPr>
          <w:trHeight w:val="397"/>
        </w:trPr>
        <w:tc>
          <w:tcPr>
            <w:tcW w:w="3681" w:type="dxa"/>
            <w:vAlign w:val="center"/>
          </w:tcPr>
          <w:p w14:paraId="641DF59D" w14:textId="77777777" w:rsidR="0050268F" w:rsidRPr="00DF1CA9" w:rsidRDefault="0050268F" w:rsidP="00D57A24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F1CA9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KODU:</w:t>
            </w:r>
          </w:p>
        </w:tc>
        <w:tc>
          <w:tcPr>
            <w:tcW w:w="3115" w:type="dxa"/>
            <w:vAlign w:val="center"/>
          </w:tcPr>
          <w:p w14:paraId="6C64810B" w14:textId="2738B02C" w:rsidR="0050268F" w:rsidRPr="006D13E6" w:rsidRDefault="00134DF3" w:rsidP="00D57A2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34DF3">
              <w:rPr>
                <w:rFonts w:ascii="Times New Roman" w:hAnsi="Times New Roman" w:cs="Times New Roman"/>
                <w:bCs/>
                <w:sz w:val="20"/>
                <w:szCs w:val="20"/>
              </w:rPr>
              <w:t>IMTSEC6YY</w:t>
            </w:r>
          </w:p>
        </w:tc>
        <w:tc>
          <w:tcPr>
            <w:tcW w:w="3398" w:type="dxa"/>
            <w:vAlign w:val="center"/>
          </w:tcPr>
          <w:p w14:paraId="66B76A3F" w14:textId="77777777" w:rsidR="0050268F" w:rsidRPr="00DF1CA9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  <w:vertAlign w:val="superscript"/>
              </w:rPr>
            </w:pPr>
            <w:r w:rsidRPr="00DF1CA9">
              <w:rPr>
                <w:rFonts w:ascii="Times New Roman" w:hAnsi="Times New Roman" w:cs="Times New Roman"/>
                <w:b/>
                <w:sz w:val="32"/>
                <w:szCs w:val="32"/>
              </w:rPr>
              <w:t>AKTS</w:t>
            </w:r>
            <w:r>
              <w:rPr>
                <w:rFonts w:ascii="Times New Roman" w:hAnsi="Times New Roman" w:cs="Times New Roman"/>
                <w:b/>
                <w:sz w:val="32"/>
                <w:szCs w:val="32"/>
                <w:vertAlign w:val="superscript"/>
              </w:rPr>
              <w:t>**</w:t>
            </w:r>
          </w:p>
        </w:tc>
      </w:tr>
      <w:tr w:rsidR="0050268F" w14:paraId="01306ADE" w14:textId="77777777" w:rsidTr="00D57A24">
        <w:trPr>
          <w:trHeight w:val="397"/>
        </w:trPr>
        <w:tc>
          <w:tcPr>
            <w:tcW w:w="6796" w:type="dxa"/>
            <w:gridSpan w:val="2"/>
            <w:vAlign w:val="center"/>
          </w:tcPr>
          <w:p w14:paraId="68423911" w14:textId="77777777" w:rsidR="0050268F" w:rsidRPr="006D13E6" w:rsidRDefault="0050268F" w:rsidP="00D57A24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3398" w:type="dxa"/>
            <w:vAlign w:val="center"/>
          </w:tcPr>
          <w:p w14:paraId="4F9423DB" w14:textId="62823377" w:rsidR="0050268F" w:rsidRPr="00DF1CA9" w:rsidRDefault="00134DF3" w:rsidP="00D57A24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12</w:t>
            </w:r>
          </w:p>
        </w:tc>
      </w:tr>
    </w:tbl>
    <w:p w14:paraId="3980861D" w14:textId="77777777" w:rsidR="0050268F" w:rsidRDefault="0050268F" w:rsidP="0050268F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12A5DA9C" w14:textId="77777777" w:rsidR="0050268F" w:rsidRPr="00DF1CA9" w:rsidRDefault="0050268F" w:rsidP="0050268F">
      <w:pPr>
        <w:spacing w:before="95"/>
        <w:ind w:left="151"/>
        <w:rPr>
          <w:rFonts w:ascii="Times New Roman" w:hAnsi="Times New Roman" w:cs="Times New Roman"/>
          <w:b/>
        </w:rPr>
      </w:pPr>
      <w:r w:rsidRPr="00DF1CA9">
        <w:rPr>
          <w:rFonts w:ascii="Times New Roman" w:hAnsi="Times New Roman" w:cs="Times New Roman"/>
          <w:b/>
        </w:rPr>
        <w:t>Bu seçmeli ders grubunda yer alan derslerin listesi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35"/>
        <w:gridCol w:w="1285"/>
        <w:gridCol w:w="4992"/>
        <w:gridCol w:w="434"/>
        <w:gridCol w:w="438"/>
        <w:gridCol w:w="434"/>
        <w:gridCol w:w="434"/>
        <w:gridCol w:w="434"/>
        <w:gridCol w:w="438"/>
        <w:gridCol w:w="434"/>
        <w:gridCol w:w="436"/>
      </w:tblGrid>
      <w:tr w:rsidR="0050268F" w14:paraId="4D45248E" w14:textId="77777777" w:rsidTr="007B1040">
        <w:tc>
          <w:tcPr>
            <w:tcW w:w="3719" w:type="pct"/>
            <w:gridSpan w:val="5"/>
          </w:tcPr>
          <w:p w14:paraId="7FC049F7" w14:textId="77777777" w:rsidR="0050268F" w:rsidRPr="006F2F7A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854" w:type="pct"/>
            <w:gridSpan w:val="4"/>
          </w:tcPr>
          <w:p w14:paraId="0EE28AE2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Etkinlik Saati</w:t>
            </w:r>
          </w:p>
        </w:tc>
        <w:tc>
          <w:tcPr>
            <w:tcW w:w="427" w:type="pct"/>
            <w:gridSpan w:val="2"/>
          </w:tcPr>
          <w:p w14:paraId="23F6C736" w14:textId="77777777" w:rsidR="0050268F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0268F" w14:paraId="645F02AC" w14:textId="77777777" w:rsidTr="007B1040">
        <w:trPr>
          <w:trHeight w:val="2613"/>
        </w:trPr>
        <w:tc>
          <w:tcPr>
            <w:tcW w:w="213" w:type="pct"/>
            <w:textDirection w:val="btLr"/>
          </w:tcPr>
          <w:p w14:paraId="70982F6E" w14:textId="77777777" w:rsidR="0050268F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Sıra Numarası</w:t>
            </w:r>
          </w:p>
        </w:tc>
        <w:tc>
          <w:tcPr>
            <w:tcW w:w="630" w:type="pct"/>
          </w:tcPr>
          <w:p w14:paraId="1960729E" w14:textId="77777777" w:rsidR="0050268F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48" w:type="pct"/>
            <w:vAlign w:val="center"/>
          </w:tcPr>
          <w:p w14:paraId="2419E15B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3787C">
              <w:rPr>
                <w:rFonts w:ascii="Times New Roman" w:hAnsi="Times New Roman" w:cs="Times New Roman"/>
                <w:b/>
                <w:sz w:val="18"/>
              </w:rPr>
              <w:t>DERSİN ADI (DERSİN İNGİLİZCE ADI)</w:t>
            </w:r>
          </w:p>
        </w:tc>
        <w:tc>
          <w:tcPr>
            <w:tcW w:w="213" w:type="pct"/>
            <w:textDirection w:val="btLr"/>
            <w:vAlign w:val="center"/>
          </w:tcPr>
          <w:p w14:paraId="0FE71E41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Dersin ön koşulu var mı? ***</w:t>
            </w:r>
          </w:p>
        </w:tc>
        <w:tc>
          <w:tcPr>
            <w:tcW w:w="214" w:type="pct"/>
            <w:textDirection w:val="btLr"/>
          </w:tcPr>
          <w:p w14:paraId="30804DF3" w14:textId="77777777" w:rsidR="0050268F" w:rsidRPr="006F2F7A" w:rsidRDefault="0050268F" w:rsidP="00D57A2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Zorunlu/Seçmeli</w:t>
            </w:r>
          </w:p>
        </w:tc>
        <w:tc>
          <w:tcPr>
            <w:tcW w:w="213" w:type="pct"/>
            <w:textDirection w:val="btLr"/>
            <w:vAlign w:val="center"/>
          </w:tcPr>
          <w:p w14:paraId="453B2ECE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Teorik</w:t>
            </w:r>
          </w:p>
        </w:tc>
        <w:tc>
          <w:tcPr>
            <w:tcW w:w="213" w:type="pct"/>
            <w:textDirection w:val="btLr"/>
            <w:vAlign w:val="center"/>
          </w:tcPr>
          <w:p w14:paraId="0A7F7246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Uygulama</w:t>
            </w:r>
          </w:p>
        </w:tc>
        <w:tc>
          <w:tcPr>
            <w:tcW w:w="213" w:type="pct"/>
            <w:textDirection w:val="btLr"/>
          </w:tcPr>
          <w:p w14:paraId="564FAE50" w14:textId="77777777" w:rsidR="0050268F" w:rsidRPr="006F2F7A" w:rsidRDefault="0050268F" w:rsidP="00D57A2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Laboratuvar</w:t>
            </w:r>
          </w:p>
        </w:tc>
        <w:tc>
          <w:tcPr>
            <w:tcW w:w="214" w:type="pct"/>
            <w:textDirection w:val="btLr"/>
            <w:vAlign w:val="center"/>
          </w:tcPr>
          <w:p w14:paraId="49DF0675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TOPLAM SAAT </w:t>
            </w:r>
          </w:p>
        </w:tc>
        <w:tc>
          <w:tcPr>
            <w:tcW w:w="213" w:type="pct"/>
            <w:textDirection w:val="btLr"/>
            <w:vAlign w:val="center"/>
          </w:tcPr>
          <w:p w14:paraId="0C0796B7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547D3">
              <w:rPr>
                <w:rFonts w:ascii="Times New Roman" w:hAnsi="Times New Roman" w:cs="Times New Roman"/>
                <w:b/>
                <w:sz w:val="18"/>
                <w:szCs w:val="18"/>
              </w:rPr>
              <w:t>Ulusal kredi</w:t>
            </w:r>
          </w:p>
        </w:tc>
        <w:tc>
          <w:tcPr>
            <w:tcW w:w="214" w:type="pct"/>
            <w:textDirection w:val="btLr"/>
            <w:vAlign w:val="center"/>
          </w:tcPr>
          <w:p w14:paraId="1A2DA6A7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547D3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AKTS Kredisi </w:t>
            </w:r>
          </w:p>
        </w:tc>
      </w:tr>
      <w:tr w:rsidR="007B1040" w14:paraId="28D75C58" w14:textId="77777777" w:rsidTr="007B1040">
        <w:trPr>
          <w:trHeight w:val="397"/>
        </w:trPr>
        <w:tc>
          <w:tcPr>
            <w:tcW w:w="213" w:type="pct"/>
            <w:vAlign w:val="center"/>
          </w:tcPr>
          <w:p w14:paraId="2BF66E8E" w14:textId="77777777" w:rsidR="007B1040" w:rsidRPr="00F35FA2" w:rsidRDefault="007B1040" w:rsidP="007B104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5FA2">
              <w:rPr>
                <w:rFonts w:ascii="Times New Roman" w:hAnsi="Times New Roman" w:cs="Times New Roman"/>
                <w:w w:val="101"/>
                <w:sz w:val="20"/>
                <w:szCs w:val="20"/>
              </w:rPr>
              <w:t>1</w:t>
            </w:r>
          </w:p>
        </w:tc>
        <w:tc>
          <w:tcPr>
            <w:tcW w:w="630" w:type="pct"/>
            <w:tcBorders>
              <w:right w:val="single" w:sz="4" w:space="0" w:color="auto"/>
            </w:tcBorders>
          </w:tcPr>
          <w:p w14:paraId="27FC10E8" w14:textId="368B2EFC" w:rsidR="007B1040" w:rsidRPr="00F35FA2" w:rsidRDefault="007B1040" w:rsidP="007B1040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43E07">
              <w:t>IMT</w:t>
            </w:r>
            <w:r>
              <w:t>3</w:t>
            </w:r>
            <w:r w:rsidRPr="00E43E07">
              <w:t>12</w:t>
            </w:r>
          </w:p>
        </w:tc>
        <w:tc>
          <w:tcPr>
            <w:tcW w:w="2448" w:type="pct"/>
            <w:tcBorders>
              <w:right w:val="single" w:sz="4" w:space="0" w:color="auto"/>
            </w:tcBorders>
          </w:tcPr>
          <w:p w14:paraId="0C216D86" w14:textId="7E01AA49" w:rsidR="007B1040" w:rsidRDefault="007B1040" w:rsidP="007B104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2715F">
              <w:t xml:space="preserve">Medikal Metin Çevirileri </w:t>
            </w:r>
            <w:r w:rsidRPr="00E43E07">
              <w:t>II</w:t>
            </w:r>
            <w:r w:rsidR="008B04B7">
              <w:t xml:space="preserve"> (</w:t>
            </w:r>
            <w:proofErr w:type="spellStart"/>
            <w:r w:rsidR="008B04B7">
              <w:t>Medical</w:t>
            </w:r>
            <w:proofErr w:type="spellEnd"/>
            <w:r w:rsidR="008B04B7">
              <w:t xml:space="preserve"> </w:t>
            </w:r>
            <w:proofErr w:type="spellStart"/>
            <w:r w:rsidR="008B04B7">
              <w:t>Text</w:t>
            </w:r>
            <w:proofErr w:type="spellEnd"/>
            <w:r w:rsidR="008B04B7">
              <w:t xml:space="preserve"> </w:t>
            </w:r>
            <w:proofErr w:type="spellStart"/>
            <w:r w:rsidR="008B04B7">
              <w:t>Translation</w:t>
            </w:r>
            <w:proofErr w:type="spellEnd"/>
            <w:r w:rsidR="008B04B7">
              <w:t xml:space="preserve"> II)</w:t>
            </w:r>
          </w:p>
        </w:tc>
        <w:tc>
          <w:tcPr>
            <w:tcW w:w="213" w:type="pct"/>
            <w:vAlign w:val="center"/>
          </w:tcPr>
          <w:p w14:paraId="79736DF7" w14:textId="77777777" w:rsidR="007B1040" w:rsidRDefault="007B1040" w:rsidP="007B104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5C4E9716" w14:textId="1D21D830" w:rsidR="007B1040" w:rsidRPr="00B33910" w:rsidRDefault="007B1040" w:rsidP="007B104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213" w:type="pct"/>
            <w:vAlign w:val="center"/>
          </w:tcPr>
          <w:p w14:paraId="4E0718A8" w14:textId="5618A569" w:rsidR="007B1040" w:rsidRPr="007B1040" w:rsidRDefault="007B1040" w:rsidP="007B104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0149D3EE" w14:textId="51860DAE" w:rsidR="007B1040" w:rsidRPr="007B1040" w:rsidRDefault="007B1040" w:rsidP="007B104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0853FE59" w14:textId="15580AC2" w:rsidR="007B1040" w:rsidRPr="007B1040" w:rsidRDefault="00733AD2" w:rsidP="007B104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4" w:type="pct"/>
            <w:vAlign w:val="center"/>
          </w:tcPr>
          <w:p w14:paraId="1951483E" w14:textId="5B2A35BB" w:rsidR="007B1040" w:rsidRPr="007B1040" w:rsidRDefault="007B1040" w:rsidP="007B104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5E4D426F" w14:textId="28CA0B6D" w:rsidR="007B1040" w:rsidRPr="007B1040" w:rsidRDefault="007B1040" w:rsidP="007B104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4" w:type="pct"/>
            <w:vAlign w:val="center"/>
          </w:tcPr>
          <w:p w14:paraId="54FA7E97" w14:textId="1213A619" w:rsidR="007B1040" w:rsidRPr="007B1040" w:rsidRDefault="007B1040" w:rsidP="007B104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</w:tr>
      <w:tr w:rsidR="007B1040" w14:paraId="3F1BA02E" w14:textId="77777777" w:rsidTr="007B1040">
        <w:trPr>
          <w:trHeight w:val="397"/>
        </w:trPr>
        <w:tc>
          <w:tcPr>
            <w:tcW w:w="213" w:type="pct"/>
            <w:vAlign w:val="center"/>
          </w:tcPr>
          <w:p w14:paraId="68FE6E9D" w14:textId="77777777" w:rsidR="007B1040" w:rsidRPr="00F35FA2" w:rsidRDefault="007B1040" w:rsidP="007B104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5FA2">
              <w:rPr>
                <w:rFonts w:ascii="Times New Roman" w:hAnsi="Times New Roman" w:cs="Times New Roman"/>
                <w:w w:val="101"/>
                <w:sz w:val="20"/>
                <w:szCs w:val="20"/>
              </w:rPr>
              <w:t>2</w:t>
            </w:r>
          </w:p>
        </w:tc>
        <w:tc>
          <w:tcPr>
            <w:tcW w:w="630" w:type="pct"/>
            <w:tcBorders>
              <w:right w:val="single" w:sz="4" w:space="0" w:color="auto"/>
            </w:tcBorders>
          </w:tcPr>
          <w:p w14:paraId="03E6644A" w14:textId="14963FD5" w:rsidR="007B1040" w:rsidRPr="00F35FA2" w:rsidRDefault="007B1040" w:rsidP="007B1040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43E07">
              <w:t>IMT</w:t>
            </w:r>
            <w:r>
              <w:t>3</w:t>
            </w:r>
            <w:r w:rsidRPr="00E43E07">
              <w:t>14</w:t>
            </w:r>
          </w:p>
        </w:tc>
        <w:tc>
          <w:tcPr>
            <w:tcW w:w="2448" w:type="pct"/>
            <w:tcBorders>
              <w:right w:val="single" w:sz="4" w:space="0" w:color="auto"/>
            </w:tcBorders>
          </w:tcPr>
          <w:p w14:paraId="38A229E6" w14:textId="2BE336B3" w:rsidR="007B1040" w:rsidRDefault="007B1040" w:rsidP="007B104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2715F">
              <w:t>Medya Çevirisi</w:t>
            </w:r>
            <w:r w:rsidRPr="00E43E07">
              <w:t xml:space="preserve"> II</w:t>
            </w:r>
            <w:r w:rsidR="008B04B7">
              <w:t xml:space="preserve"> (Media </w:t>
            </w:r>
            <w:proofErr w:type="spellStart"/>
            <w:r w:rsidR="008B04B7">
              <w:t>Translation</w:t>
            </w:r>
            <w:proofErr w:type="spellEnd"/>
            <w:r w:rsidR="00173C97">
              <w:t xml:space="preserve"> II)</w:t>
            </w:r>
          </w:p>
        </w:tc>
        <w:tc>
          <w:tcPr>
            <w:tcW w:w="213" w:type="pct"/>
            <w:vAlign w:val="center"/>
          </w:tcPr>
          <w:p w14:paraId="402E2D2E" w14:textId="77777777" w:rsidR="007B1040" w:rsidRDefault="007B1040" w:rsidP="007B104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46880245" w14:textId="366F7A83" w:rsidR="007B1040" w:rsidRPr="00B33910" w:rsidRDefault="007B1040" w:rsidP="007B104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213" w:type="pct"/>
            <w:vAlign w:val="center"/>
          </w:tcPr>
          <w:p w14:paraId="6ACBF29F" w14:textId="0A8E9C44" w:rsidR="007B1040" w:rsidRPr="007B1040" w:rsidRDefault="007B1040" w:rsidP="007B104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2D27AAA2" w14:textId="1EC7B81C" w:rsidR="007B1040" w:rsidRPr="007B1040" w:rsidRDefault="007B1040" w:rsidP="007B104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65C9DFD7" w14:textId="6DA17729" w:rsidR="007B1040" w:rsidRPr="007B1040" w:rsidRDefault="00733AD2" w:rsidP="007B104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4" w:type="pct"/>
            <w:vAlign w:val="center"/>
          </w:tcPr>
          <w:p w14:paraId="0C9D36E4" w14:textId="7D5C22DE" w:rsidR="007B1040" w:rsidRPr="007B1040" w:rsidRDefault="007B1040" w:rsidP="007B104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064F7F01" w14:textId="6A2514E2" w:rsidR="007B1040" w:rsidRPr="007B1040" w:rsidRDefault="007B1040" w:rsidP="007B104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4" w:type="pct"/>
            <w:vAlign w:val="center"/>
          </w:tcPr>
          <w:p w14:paraId="32C8095A" w14:textId="16D7CEA6" w:rsidR="007B1040" w:rsidRPr="007B1040" w:rsidRDefault="007B1040" w:rsidP="007B104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</w:tr>
      <w:tr w:rsidR="007B1040" w14:paraId="6A428FC1" w14:textId="77777777" w:rsidTr="007B1040">
        <w:trPr>
          <w:trHeight w:val="397"/>
        </w:trPr>
        <w:tc>
          <w:tcPr>
            <w:tcW w:w="213" w:type="pct"/>
            <w:vAlign w:val="center"/>
          </w:tcPr>
          <w:p w14:paraId="21DCE06D" w14:textId="77777777" w:rsidR="007B1040" w:rsidRPr="00F35FA2" w:rsidRDefault="007B1040" w:rsidP="007B104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5FA2">
              <w:rPr>
                <w:rFonts w:ascii="Times New Roman" w:hAnsi="Times New Roman" w:cs="Times New Roman"/>
                <w:w w:val="101"/>
                <w:sz w:val="20"/>
                <w:szCs w:val="20"/>
              </w:rPr>
              <w:t>3</w:t>
            </w:r>
          </w:p>
        </w:tc>
        <w:tc>
          <w:tcPr>
            <w:tcW w:w="630" w:type="pct"/>
            <w:tcBorders>
              <w:right w:val="single" w:sz="4" w:space="0" w:color="auto"/>
            </w:tcBorders>
          </w:tcPr>
          <w:p w14:paraId="319A75AA" w14:textId="631B9064" w:rsidR="007B1040" w:rsidRPr="00F35FA2" w:rsidRDefault="007B1040" w:rsidP="007B1040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43E07">
              <w:t>IMT</w:t>
            </w:r>
            <w:r>
              <w:t>3</w:t>
            </w:r>
            <w:r w:rsidRPr="00E43E07">
              <w:t>16</w:t>
            </w:r>
          </w:p>
        </w:tc>
        <w:tc>
          <w:tcPr>
            <w:tcW w:w="2448" w:type="pct"/>
            <w:tcBorders>
              <w:right w:val="single" w:sz="4" w:space="0" w:color="auto"/>
            </w:tcBorders>
          </w:tcPr>
          <w:p w14:paraId="0DA0B9DA" w14:textId="7928693E" w:rsidR="007B1040" w:rsidRDefault="007B1040" w:rsidP="007B104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2715F">
              <w:t>Legal Doküman Çevirileri</w:t>
            </w:r>
            <w:r>
              <w:t xml:space="preserve"> II</w:t>
            </w:r>
            <w:r w:rsidR="00173C97">
              <w:t xml:space="preserve"> (Legal </w:t>
            </w:r>
            <w:proofErr w:type="spellStart"/>
            <w:r w:rsidR="00334BFF">
              <w:t>Translation</w:t>
            </w:r>
            <w:proofErr w:type="spellEnd"/>
            <w:r w:rsidR="00173C97">
              <w:t xml:space="preserve"> II)</w:t>
            </w:r>
          </w:p>
        </w:tc>
        <w:tc>
          <w:tcPr>
            <w:tcW w:w="213" w:type="pct"/>
            <w:vAlign w:val="center"/>
          </w:tcPr>
          <w:p w14:paraId="6A06916C" w14:textId="77777777" w:rsidR="007B1040" w:rsidRDefault="007B1040" w:rsidP="007B104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1905C30A" w14:textId="6DBBBB98" w:rsidR="007B1040" w:rsidRPr="00B33910" w:rsidRDefault="007B1040" w:rsidP="007B104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213" w:type="pct"/>
            <w:vAlign w:val="center"/>
          </w:tcPr>
          <w:p w14:paraId="0D181234" w14:textId="1C0D9E7E" w:rsidR="007B1040" w:rsidRPr="007B1040" w:rsidRDefault="007B1040" w:rsidP="007B104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6F7F17E0" w14:textId="6EEED339" w:rsidR="007B1040" w:rsidRPr="007B1040" w:rsidRDefault="007B1040" w:rsidP="007B104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79C3D50C" w14:textId="6665530F" w:rsidR="007B1040" w:rsidRPr="007B1040" w:rsidRDefault="00733AD2" w:rsidP="007B104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4" w:type="pct"/>
            <w:vAlign w:val="center"/>
          </w:tcPr>
          <w:p w14:paraId="68D1241E" w14:textId="52B299FB" w:rsidR="007B1040" w:rsidRPr="007B1040" w:rsidRDefault="007B1040" w:rsidP="007B104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3A638F5B" w14:textId="2B9F1C76" w:rsidR="007B1040" w:rsidRPr="007B1040" w:rsidRDefault="007B1040" w:rsidP="007B104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4" w:type="pct"/>
            <w:vAlign w:val="center"/>
          </w:tcPr>
          <w:p w14:paraId="187F6496" w14:textId="701F674E" w:rsidR="007B1040" w:rsidRPr="007B1040" w:rsidRDefault="007B1040" w:rsidP="007B104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</w:tr>
      <w:tr w:rsidR="0050268F" w14:paraId="75D55A4D" w14:textId="77777777" w:rsidTr="007B1040">
        <w:trPr>
          <w:trHeight w:val="397"/>
        </w:trPr>
        <w:tc>
          <w:tcPr>
            <w:tcW w:w="213" w:type="pct"/>
            <w:vAlign w:val="center"/>
          </w:tcPr>
          <w:p w14:paraId="1691C0F9" w14:textId="77777777" w:rsidR="0050268F" w:rsidRPr="00F35FA2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5FA2">
              <w:rPr>
                <w:rFonts w:ascii="Times New Roman" w:hAnsi="Times New Roman" w:cs="Times New Roman"/>
                <w:w w:val="101"/>
                <w:sz w:val="20"/>
                <w:szCs w:val="20"/>
              </w:rPr>
              <w:t>4</w:t>
            </w:r>
          </w:p>
        </w:tc>
        <w:tc>
          <w:tcPr>
            <w:tcW w:w="630" w:type="pct"/>
            <w:vAlign w:val="center"/>
          </w:tcPr>
          <w:p w14:paraId="70A4CC79" w14:textId="77777777" w:rsidR="0050268F" w:rsidRPr="00F35FA2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48" w:type="pct"/>
            <w:vAlign w:val="center"/>
          </w:tcPr>
          <w:p w14:paraId="7D452AC0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6185FE0F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6C707E75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32B035C2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2D0B12A5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1CD6FC24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7E93AD64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026FDE00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18A46578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0268F" w14:paraId="515AC874" w14:textId="77777777" w:rsidTr="007B1040">
        <w:trPr>
          <w:trHeight w:val="397"/>
        </w:trPr>
        <w:tc>
          <w:tcPr>
            <w:tcW w:w="213" w:type="pct"/>
            <w:vAlign w:val="center"/>
          </w:tcPr>
          <w:p w14:paraId="14F6252D" w14:textId="77777777" w:rsidR="0050268F" w:rsidRPr="00F35FA2" w:rsidRDefault="0050268F" w:rsidP="00D57A24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5</w:t>
            </w:r>
          </w:p>
        </w:tc>
        <w:tc>
          <w:tcPr>
            <w:tcW w:w="630" w:type="pct"/>
            <w:vAlign w:val="center"/>
          </w:tcPr>
          <w:p w14:paraId="41FCE3B9" w14:textId="77777777" w:rsidR="0050268F" w:rsidRPr="00F35FA2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48" w:type="pct"/>
            <w:vAlign w:val="center"/>
          </w:tcPr>
          <w:p w14:paraId="1DB908C6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5E92623A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30CF4428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1A767A64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4E420939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5668A0B4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06EA00CC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5A2D38B2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13E4F369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0268F" w14:paraId="2B7FD37C" w14:textId="77777777" w:rsidTr="007B1040">
        <w:trPr>
          <w:trHeight w:val="397"/>
        </w:trPr>
        <w:tc>
          <w:tcPr>
            <w:tcW w:w="213" w:type="pct"/>
            <w:vAlign w:val="center"/>
          </w:tcPr>
          <w:p w14:paraId="22C8E4A8" w14:textId="77777777" w:rsidR="0050268F" w:rsidRPr="00F35FA2" w:rsidRDefault="0050268F" w:rsidP="00D57A24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6</w:t>
            </w:r>
          </w:p>
        </w:tc>
        <w:tc>
          <w:tcPr>
            <w:tcW w:w="630" w:type="pct"/>
            <w:vAlign w:val="center"/>
          </w:tcPr>
          <w:p w14:paraId="0FF8C4B2" w14:textId="77777777" w:rsidR="0050268F" w:rsidRPr="00F35FA2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48" w:type="pct"/>
            <w:vAlign w:val="center"/>
          </w:tcPr>
          <w:p w14:paraId="559E94F7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3FC59954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1A97FDF0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53F5B288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13CEFD27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06D26A4F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51450176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5F55DE83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7C462ED6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0268F" w14:paraId="30836587" w14:textId="77777777" w:rsidTr="007B1040">
        <w:trPr>
          <w:trHeight w:val="397"/>
        </w:trPr>
        <w:tc>
          <w:tcPr>
            <w:tcW w:w="213" w:type="pct"/>
            <w:vAlign w:val="center"/>
          </w:tcPr>
          <w:p w14:paraId="61E10CBE" w14:textId="77777777" w:rsidR="0050268F" w:rsidRPr="00F35FA2" w:rsidRDefault="0050268F" w:rsidP="00D57A24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7</w:t>
            </w:r>
          </w:p>
        </w:tc>
        <w:tc>
          <w:tcPr>
            <w:tcW w:w="630" w:type="pct"/>
            <w:vAlign w:val="center"/>
          </w:tcPr>
          <w:p w14:paraId="11B2C6EB" w14:textId="77777777" w:rsidR="0050268F" w:rsidRPr="00F35FA2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48" w:type="pct"/>
            <w:vAlign w:val="center"/>
          </w:tcPr>
          <w:p w14:paraId="1285DC72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3466C84C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661EDF01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495E0992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37A20892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5E2F9D68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63B68CD9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6D465A83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3F0B5331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0268F" w14:paraId="4A8A96C6" w14:textId="77777777" w:rsidTr="007B1040">
        <w:trPr>
          <w:trHeight w:val="397"/>
        </w:trPr>
        <w:tc>
          <w:tcPr>
            <w:tcW w:w="213" w:type="pct"/>
            <w:vAlign w:val="center"/>
          </w:tcPr>
          <w:p w14:paraId="3BDAC702" w14:textId="77777777" w:rsidR="0050268F" w:rsidRPr="00F35FA2" w:rsidRDefault="0050268F" w:rsidP="00D57A24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8</w:t>
            </w:r>
          </w:p>
        </w:tc>
        <w:tc>
          <w:tcPr>
            <w:tcW w:w="630" w:type="pct"/>
            <w:vAlign w:val="center"/>
          </w:tcPr>
          <w:p w14:paraId="53115ED5" w14:textId="77777777" w:rsidR="0050268F" w:rsidRPr="00F35FA2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48" w:type="pct"/>
            <w:vAlign w:val="center"/>
          </w:tcPr>
          <w:p w14:paraId="5C6FF9AD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4ECA5C0E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443A68BE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0FD10AD5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61993DA2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4EDE48CA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409B5E86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23861F29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6B66319F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0268F" w14:paraId="3F6D5C6F" w14:textId="77777777" w:rsidTr="007B1040">
        <w:trPr>
          <w:trHeight w:val="397"/>
        </w:trPr>
        <w:tc>
          <w:tcPr>
            <w:tcW w:w="213" w:type="pct"/>
            <w:vAlign w:val="center"/>
          </w:tcPr>
          <w:p w14:paraId="41C70711" w14:textId="77777777" w:rsidR="0050268F" w:rsidRPr="00F35FA2" w:rsidRDefault="0050268F" w:rsidP="00D57A24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9</w:t>
            </w:r>
          </w:p>
        </w:tc>
        <w:tc>
          <w:tcPr>
            <w:tcW w:w="630" w:type="pct"/>
            <w:vAlign w:val="center"/>
          </w:tcPr>
          <w:p w14:paraId="0B66E88D" w14:textId="77777777" w:rsidR="0050268F" w:rsidRPr="00F35FA2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48" w:type="pct"/>
            <w:vAlign w:val="center"/>
          </w:tcPr>
          <w:p w14:paraId="05F426BE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027EFF60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5D17A9C4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6FD89E44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643C9448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0311787C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5047D6DB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6F0A7709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7F857F30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0268F" w14:paraId="66B7639A" w14:textId="77777777" w:rsidTr="007B1040">
        <w:trPr>
          <w:trHeight w:val="397"/>
        </w:trPr>
        <w:tc>
          <w:tcPr>
            <w:tcW w:w="213" w:type="pct"/>
            <w:vAlign w:val="center"/>
          </w:tcPr>
          <w:p w14:paraId="617FDBE0" w14:textId="77777777" w:rsidR="0050268F" w:rsidRPr="00F35FA2" w:rsidRDefault="0050268F" w:rsidP="00D57A24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10</w:t>
            </w:r>
          </w:p>
        </w:tc>
        <w:tc>
          <w:tcPr>
            <w:tcW w:w="630" w:type="pct"/>
            <w:vAlign w:val="center"/>
          </w:tcPr>
          <w:p w14:paraId="0122FA25" w14:textId="77777777" w:rsidR="0050268F" w:rsidRPr="00F35FA2" w:rsidRDefault="0050268F" w:rsidP="00D57A24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48" w:type="pct"/>
            <w:vAlign w:val="center"/>
          </w:tcPr>
          <w:p w14:paraId="35E301C8" w14:textId="77777777" w:rsidR="0050268F" w:rsidRDefault="0050268F" w:rsidP="00D57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60C8332B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7B5FD1EF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2605AB72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428F045D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03A7365C" w14:textId="77777777" w:rsidR="0050268F" w:rsidRPr="00B33910" w:rsidRDefault="0050268F" w:rsidP="00D57A2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40DD2157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7E54F01A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1B8C0C0F" w14:textId="77777777" w:rsidR="0050268F" w:rsidRDefault="0050268F" w:rsidP="00D57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14:paraId="24750814" w14:textId="77777777" w:rsidR="0050268F" w:rsidRPr="00BA1A75" w:rsidRDefault="0050268F" w:rsidP="0050268F">
      <w:pPr>
        <w:spacing w:after="0" w:line="240" w:lineRule="auto"/>
        <w:jc w:val="both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>Her bir sınıf/yarıyıl için bu formu tekrar düzenleyiniz</w:t>
      </w:r>
    </w:p>
    <w:p w14:paraId="38C3A7C8" w14:textId="77777777" w:rsidR="0050268F" w:rsidRPr="00BA1A75" w:rsidRDefault="0050268F" w:rsidP="0050268F">
      <w:pPr>
        <w:spacing w:after="0" w:line="240" w:lineRule="auto"/>
        <w:ind w:left="708" w:hanging="708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</w:r>
      <w:r>
        <w:rPr>
          <w:rFonts w:ascii="Times New Roman" w:hAnsi="Times New Roman" w:cs="Times New Roman"/>
          <w:bCs/>
          <w:sz w:val="16"/>
          <w:szCs w:val="16"/>
        </w:rPr>
        <w:t>Bu alanın doldurulması zorunludur.</w:t>
      </w:r>
    </w:p>
    <w:p w14:paraId="1DC7E48C" w14:textId="3B0CA069" w:rsidR="00A65EE8" w:rsidRDefault="0050268F" w:rsidP="00353448">
      <w:pPr>
        <w:spacing w:after="0" w:line="240" w:lineRule="auto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*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 xml:space="preserve">Ön koşullu dersleri ve ön koşul olan dersleri </w:t>
      </w:r>
      <w:r>
        <w:rPr>
          <w:rFonts w:ascii="Times New Roman" w:hAnsi="Times New Roman" w:cs="Times New Roman"/>
          <w:bCs/>
          <w:sz w:val="16"/>
          <w:szCs w:val="16"/>
        </w:rPr>
        <w:t>C</w:t>
      </w:r>
      <w:r w:rsidRPr="00BA1A75">
        <w:rPr>
          <w:rFonts w:ascii="Times New Roman" w:hAnsi="Times New Roman" w:cs="Times New Roman"/>
          <w:bCs/>
          <w:sz w:val="16"/>
          <w:szCs w:val="16"/>
        </w:rPr>
        <w:t xml:space="preserve"> formunda belirtiniz</w:t>
      </w:r>
    </w:p>
    <w:p w14:paraId="3E186EDA" w14:textId="77777777" w:rsidR="00A65EE8" w:rsidRPr="007029D9" w:rsidRDefault="00A65EE8" w:rsidP="00A65EE8">
      <w:pPr>
        <w:spacing w:after="0" w:line="360" w:lineRule="auto"/>
        <w:jc w:val="right"/>
        <w:rPr>
          <w:rFonts w:ascii="Times New Roman" w:hAnsi="Times New Roman" w:cs="Times New Roman"/>
          <w:b/>
          <w:sz w:val="72"/>
          <w:szCs w:val="72"/>
        </w:rPr>
      </w:pPr>
      <w:bookmarkStart w:id="7" w:name="_Hlk140242775"/>
      <w:bookmarkEnd w:id="6"/>
      <w:r>
        <w:rPr>
          <w:noProof/>
          <w:lang w:eastAsia="tr-TR"/>
        </w:rPr>
        <w:lastRenderedPageBreak/>
        <w:drawing>
          <wp:anchor distT="0" distB="0" distL="114300" distR="114300" simplePos="0" relativeHeight="251688960" behindDoc="1" locked="0" layoutInCell="1" allowOverlap="1" wp14:anchorId="69CBF3AA" wp14:editId="504FA982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666750" cy="794385"/>
            <wp:effectExtent l="0" t="0" r="0" b="5715"/>
            <wp:wrapTight wrapText="bothSides">
              <wp:wrapPolygon edited="0">
                <wp:start x="4320" y="0"/>
                <wp:lineTo x="0" y="518"/>
                <wp:lineTo x="0" y="3626"/>
                <wp:lineTo x="3086" y="8288"/>
                <wp:lineTo x="617" y="9324"/>
                <wp:lineTo x="617" y="10878"/>
                <wp:lineTo x="4937" y="16576"/>
                <wp:lineTo x="4937" y="19165"/>
                <wp:lineTo x="8640" y="21237"/>
                <wp:lineTo x="13577" y="21237"/>
                <wp:lineTo x="17280" y="21237"/>
                <wp:lineTo x="17897" y="21237"/>
                <wp:lineTo x="20983" y="17094"/>
                <wp:lineTo x="20983" y="5698"/>
                <wp:lineTo x="14194" y="518"/>
                <wp:lineTo x="10491" y="0"/>
                <wp:lineTo x="4320" y="0"/>
              </wp:wrapPolygon>
            </wp:wrapTight>
            <wp:docPr id="1388291297" name="Resim 1388291297" descr="grafik, yazı tipi, daire, logo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8291297" name="Resim 1388291297" descr="grafik, yazı tipi, daire, logo içeren bir resim&#10;&#10;Açıklama otomatik olarak oluşturuldu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794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sz w:val="72"/>
          <w:szCs w:val="72"/>
        </w:rPr>
        <w:t>A</w:t>
      </w:r>
    </w:p>
    <w:p w14:paraId="4A616AC6" w14:textId="77777777" w:rsidR="00A65EE8" w:rsidRPr="00E4226E" w:rsidRDefault="00A65EE8" w:rsidP="00A65EE8">
      <w:pPr>
        <w:spacing w:after="0" w:line="360" w:lineRule="auto"/>
        <w:jc w:val="center"/>
        <w:rPr>
          <w:rFonts w:ascii="Times New Roman" w:hAnsi="Times New Roman" w:cs="Times New Roman"/>
        </w:rPr>
      </w:pPr>
      <w:r w:rsidRPr="00E4226E">
        <w:rPr>
          <w:rFonts w:ascii="Times New Roman" w:hAnsi="Times New Roman" w:cs="Times New Roman"/>
          <w:b/>
        </w:rPr>
        <w:t>OSMANİYE KORKUT ATA ÜNİVERSİTESİ</w:t>
      </w:r>
    </w:p>
    <w:p w14:paraId="164A1602" w14:textId="77777777" w:rsidR="00A65EE8" w:rsidRDefault="00A65EE8" w:rsidP="00A65EE8">
      <w:pPr>
        <w:spacing w:after="0" w:line="360" w:lineRule="auto"/>
        <w:jc w:val="center"/>
        <w:rPr>
          <w:rFonts w:ascii="Times New Roman" w:hAnsi="Times New Roman" w:cs="Times New Roman"/>
          <w:b/>
        </w:rPr>
      </w:pPr>
      <w:r w:rsidRPr="00E4226E">
        <w:rPr>
          <w:rFonts w:ascii="Times New Roman" w:hAnsi="Times New Roman" w:cs="Times New Roman"/>
          <w:b/>
        </w:rPr>
        <w:t>ÖĞRENCİ İŞLERİ DAİRE BAŞKANLIĞI</w:t>
      </w:r>
    </w:p>
    <w:p w14:paraId="333B09AB" w14:textId="77777777" w:rsidR="00A65EE8" w:rsidRDefault="00A65EE8" w:rsidP="00A65EE8">
      <w:pPr>
        <w:spacing w:after="0" w:line="360" w:lineRule="auto"/>
        <w:jc w:val="center"/>
        <w:rPr>
          <w:rFonts w:ascii="Times New Roman" w:hAnsi="Times New Roman" w:cs="Times New Roman"/>
          <w:b/>
        </w:rPr>
      </w:pPr>
    </w:p>
    <w:p w14:paraId="7AEEAEC6" w14:textId="77777777" w:rsidR="00A65EE8" w:rsidRPr="00E4226E" w:rsidRDefault="00A65EE8" w:rsidP="00A65EE8">
      <w:pPr>
        <w:spacing w:after="0" w:line="36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>ANADAL ÖĞRETİM PROGRAMI FORMU</w:t>
      </w:r>
    </w:p>
    <w:p w14:paraId="31B3D0FA" w14:textId="77777777" w:rsidR="00A65EE8" w:rsidRPr="00E4226E" w:rsidRDefault="00A65EE8" w:rsidP="00A65EE8">
      <w:pPr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 xml:space="preserve">EĞİTİM-ÖĞRETİM YILI      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b/>
          <w:sz w:val="20"/>
          <w:szCs w:val="20"/>
        </w:rPr>
        <w:tab/>
      </w:r>
      <w:r w:rsidRPr="00E4226E">
        <w:rPr>
          <w:rFonts w:ascii="Times New Roman" w:hAnsi="Times New Roman" w:cs="Times New Roman"/>
          <w:b/>
          <w:sz w:val="20"/>
          <w:szCs w:val="20"/>
        </w:rPr>
        <w:t xml:space="preserve">: </w:t>
      </w:r>
      <w:r w:rsidRPr="00E4226E">
        <w:rPr>
          <w:rFonts w:ascii="Times New Roman" w:hAnsi="Times New Roman" w:cs="Times New Roman"/>
          <w:bCs/>
          <w:sz w:val="20"/>
          <w:szCs w:val="20"/>
        </w:rPr>
        <w:t>202</w:t>
      </w:r>
      <w:r>
        <w:rPr>
          <w:rFonts w:ascii="Times New Roman" w:hAnsi="Times New Roman" w:cs="Times New Roman"/>
          <w:bCs/>
          <w:sz w:val="20"/>
          <w:szCs w:val="20"/>
        </w:rPr>
        <w:t>3</w:t>
      </w:r>
      <w:r w:rsidRPr="00E4226E">
        <w:rPr>
          <w:rFonts w:ascii="Times New Roman" w:hAnsi="Times New Roman" w:cs="Times New Roman"/>
          <w:bCs/>
          <w:sz w:val="20"/>
          <w:szCs w:val="20"/>
        </w:rPr>
        <w:t>-202</w:t>
      </w:r>
      <w:r>
        <w:rPr>
          <w:rFonts w:ascii="Times New Roman" w:hAnsi="Times New Roman" w:cs="Times New Roman"/>
          <w:bCs/>
          <w:sz w:val="20"/>
          <w:szCs w:val="20"/>
        </w:rPr>
        <w:t>4</w:t>
      </w:r>
    </w:p>
    <w:p w14:paraId="5A64C1CA" w14:textId="77777777" w:rsidR="00A65EE8" w:rsidRPr="00E4226E" w:rsidRDefault="00A65EE8" w:rsidP="00A65EE8">
      <w:pPr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>FAKÜLTE/YÜKSEKOKUL ADI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  <w:t>: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4A59B7">
        <w:rPr>
          <w:rFonts w:ascii="Times New Roman" w:hAnsi="Times New Roman" w:cs="Times New Roman"/>
          <w:b/>
          <w:sz w:val="20"/>
          <w:szCs w:val="20"/>
        </w:rPr>
        <w:t>Fen- Edebiyat Fakültesi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</w:p>
    <w:p w14:paraId="666B3A59" w14:textId="77777777" w:rsidR="00A65EE8" w:rsidRPr="00E4226E" w:rsidRDefault="00A65EE8" w:rsidP="00A65EE8">
      <w:pPr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>PROGRAM ADI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  <w:r w:rsidRPr="00E4226E">
        <w:rPr>
          <w:rFonts w:ascii="Times New Roman" w:hAnsi="Times New Roman" w:cs="Times New Roman"/>
          <w:b/>
          <w:sz w:val="20"/>
          <w:szCs w:val="20"/>
        </w:rPr>
        <w:tab/>
        <w:t>:</w:t>
      </w:r>
      <w:r w:rsidRPr="00E4226E">
        <w:rPr>
          <w:rFonts w:ascii="Times New Roman" w:hAnsi="Times New Roman" w:cs="Times New Roman"/>
          <w:sz w:val="20"/>
          <w:szCs w:val="20"/>
        </w:rPr>
        <w:t xml:space="preserve"> </w:t>
      </w:r>
      <w:r w:rsidRPr="004A59B7">
        <w:rPr>
          <w:rFonts w:ascii="Times New Roman" w:hAnsi="Times New Roman" w:cs="Times New Roman"/>
          <w:sz w:val="20"/>
          <w:szCs w:val="20"/>
        </w:rPr>
        <w:t>İngilizce Mütercim ve Tercümanlık Bölümü</w:t>
      </w:r>
      <w:r w:rsidRPr="00E4226E">
        <w:rPr>
          <w:rFonts w:ascii="Times New Roman" w:hAnsi="Times New Roman" w:cs="Times New Roman"/>
          <w:sz w:val="20"/>
          <w:szCs w:val="20"/>
        </w:rPr>
        <w:t xml:space="preserve">                                                      </w:t>
      </w:r>
    </w:p>
    <w:p w14:paraId="3AAA4B9D" w14:textId="30A69E19" w:rsidR="00A65EE8" w:rsidRPr="00E4226E" w:rsidRDefault="00111BD3" w:rsidP="00A65EE8">
      <w:pPr>
        <w:jc w:val="righ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4</w:t>
      </w:r>
      <w:r w:rsidR="00A65EE8" w:rsidRPr="00E4226E">
        <w:rPr>
          <w:rFonts w:ascii="Times New Roman" w:hAnsi="Times New Roman" w:cs="Times New Roman"/>
          <w:b/>
          <w:sz w:val="20"/>
          <w:szCs w:val="20"/>
        </w:rPr>
        <w:t>. SINIF /</w:t>
      </w:r>
      <w:r>
        <w:rPr>
          <w:rFonts w:ascii="Times New Roman" w:hAnsi="Times New Roman" w:cs="Times New Roman"/>
          <w:b/>
          <w:sz w:val="20"/>
          <w:szCs w:val="20"/>
        </w:rPr>
        <w:t>7</w:t>
      </w:r>
      <w:r w:rsidR="00A65EE8" w:rsidRPr="00E4226E">
        <w:rPr>
          <w:rFonts w:ascii="Times New Roman" w:hAnsi="Times New Roman" w:cs="Times New Roman"/>
          <w:b/>
          <w:sz w:val="20"/>
          <w:szCs w:val="20"/>
        </w:rPr>
        <w:t>.YARIYIL*</w:t>
      </w:r>
    </w:p>
    <w:p w14:paraId="3223935D" w14:textId="77777777" w:rsidR="00A65EE8" w:rsidRDefault="00A65EE8" w:rsidP="00A65EE8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 xml:space="preserve">ANADAL ÖĞRETİM PROGRAMI </w:t>
      </w:r>
      <w:r w:rsidRPr="00E4226E">
        <w:rPr>
          <w:rFonts w:ascii="Times New Roman" w:hAnsi="Times New Roman" w:cs="Times New Roman"/>
          <w:b/>
          <w:i/>
          <w:sz w:val="32"/>
          <w:szCs w:val="32"/>
        </w:rPr>
        <w:t>ZORUNLU</w:t>
      </w:r>
      <w:r w:rsidRPr="00E4226E">
        <w:rPr>
          <w:rFonts w:ascii="Times New Roman" w:hAnsi="Times New Roman" w:cs="Times New Roman"/>
          <w:b/>
          <w:i/>
          <w:sz w:val="20"/>
          <w:szCs w:val="20"/>
        </w:rPr>
        <w:t xml:space="preserve"> </w:t>
      </w:r>
      <w:r w:rsidRPr="00E4226E">
        <w:rPr>
          <w:rFonts w:ascii="Times New Roman" w:hAnsi="Times New Roman" w:cs="Times New Roman"/>
          <w:b/>
          <w:sz w:val="20"/>
          <w:szCs w:val="20"/>
        </w:rPr>
        <w:t>DERSLERİ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435"/>
        <w:gridCol w:w="1363"/>
        <w:gridCol w:w="4478"/>
        <w:gridCol w:w="434"/>
        <w:gridCol w:w="436"/>
        <w:gridCol w:w="436"/>
        <w:gridCol w:w="434"/>
        <w:gridCol w:w="434"/>
        <w:gridCol w:w="434"/>
        <w:gridCol w:w="440"/>
        <w:gridCol w:w="434"/>
        <w:gridCol w:w="436"/>
      </w:tblGrid>
      <w:tr w:rsidR="00A65EE8" w14:paraId="7DD075F2" w14:textId="77777777" w:rsidTr="00FA4B42">
        <w:trPr>
          <w:jc w:val="center"/>
        </w:trPr>
        <w:tc>
          <w:tcPr>
            <w:tcW w:w="3718" w:type="pct"/>
            <w:gridSpan w:val="6"/>
          </w:tcPr>
          <w:p w14:paraId="19D91BA6" w14:textId="77777777" w:rsidR="00A65EE8" w:rsidRPr="006F2F7A" w:rsidRDefault="00A65EE8" w:rsidP="00FA4B4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855" w:type="pct"/>
            <w:gridSpan w:val="4"/>
          </w:tcPr>
          <w:p w14:paraId="39066002" w14:textId="77777777" w:rsidR="00A65EE8" w:rsidRDefault="00A65EE8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Etkinlik Saati</w:t>
            </w:r>
          </w:p>
        </w:tc>
        <w:tc>
          <w:tcPr>
            <w:tcW w:w="427" w:type="pct"/>
            <w:gridSpan w:val="2"/>
          </w:tcPr>
          <w:p w14:paraId="449E091D" w14:textId="77777777" w:rsidR="00A65EE8" w:rsidRDefault="00A65EE8" w:rsidP="00FA4B42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A65EE8" w14:paraId="25D73DF2" w14:textId="77777777" w:rsidTr="00FA4B42">
        <w:trPr>
          <w:trHeight w:val="2613"/>
          <w:jc w:val="center"/>
        </w:trPr>
        <w:tc>
          <w:tcPr>
            <w:tcW w:w="213" w:type="pct"/>
            <w:textDirection w:val="btLr"/>
          </w:tcPr>
          <w:p w14:paraId="4149D201" w14:textId="77777777" w:rsidR="00A65EE8" w:rsidRDefault="00A65EE8" w:rsidP="00FA4B42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Sıra Numarası</w:t>
            </w:r>
          </w:p>
        </w:tc>
        <w:tc>
          <w:tcPr>
            <w:tcW w:w="668" w:type="pct"/>
          </w:tcPr>
          <w:p w14:paraId="480A4B67" w14:textId="77777777" w:rsidR="00A65EE8" w:rsidRDefault="00A65EE8" w:rsidP="00FA4B42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96" w:type="pct"/>
            <w:vAlign w:val="center"/>
          </w:tcPr>
          <w:p w14:paraId="4DFB7C7E" w14:textId="77777777" w:rsidR="00A65EE8" w:rsidRPr="00C3787C" w:rsidRDefault="00A65EE8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3787C">
              <w:rPr>
                <w:rFonts w:ascii="Times New Roman" w:hAnsi="Times New Roman" w:cs="Times New Roman"/>
                <w:b/>
                <w:sz w:val="18"/>
              </w:rPr>
              <w:t>DERSİN ADI (DERSİN İNGİLİZCE ADI)</w:t>
            </w:r>
          </w:p>
        </w:tc>
        <w:tc>
          <w:tcPr>
            <w:tcW w:w="213" w:type="pct"/>
            <w:textDirection w:val="btLr"/>
            <w:vAlign w:val="center"/>
          </w:tcPr>
          <w:p w14:paraId="43E3D1F4" w14:textId="77777777" w:rsidR="00A65EE8" w:rsidRDefault="00A65EE8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Dersin ön koşulu var mı? *****</w:t>
            </w:r>
          </w:p>
        </w:tc>
        <w:tc>
          <w:tcPr>
            <w:tcW w:w="213" w:type="pct"/>
            <w:textDirection w:val="btLr"/>
            <w:vAlign w:val="center"/>
          </w:tcPr>
          <w:p w14:paraId="15FA51DD" w14:textId="77777777" w:rsidR="00A65EE8" w:rsidRDefault="00A65EE8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İntibak Dersi mi? ****</w:t>
            </w:r>
          </w:p>
        </w:tc>
        <w:tc>
          <w:tcPr>
            <w:tcW w:w="214" w:type="pct"/>
            <w:textDirection w:val="btLr"/>
          </w:tcPr>
          <w:p w14:paraId="3F23450E" w14:textId="77777777" w:rsidR="00A65EE8" w:rsidRPr="006F2F7A" w:rsidRDefault="00A65EE8" w:rsidP="00FA4B42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Zorunlu/Seçmeli</w:t>
            </w:r>
          </w:p>
        </w:tc>
        <w:tc>
          <w:tcPr>
            <w:tcW w:w="213" w:type="pct"/>
            <w:textDirection w:val="btLr"/>
            <w:vAlign w:val="center"/>
          </w:tcPr>
          <w:p w14:paraId="471D05A6" w14:textId="77777777" w:rsidR="00A65EE8" w:rsidRDefault="00A65EE8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Teorik</w:t>
            </w:r>
          </w:p>
        </w:tc>
        <w:tc>
          <w:tcPr>
            <w:tcW w:w="213" w:type="pct"/>
            <w:textDirection w:val="btLr"/>
            <w:vAlign w:val="center"/>
          </w:tcPr>
          <w:p w14:paraId="3F6E89CC" w14:textId="77777777" w:rsidR="00A65EE8" w:rsidRDefault="00A65EE8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Uygulama</w:t>
            </w:r>
          </w:p>
        </w:tc>
        <w:tc>
          <w:tcPr>
            <w:tcW w:w="213" w:type="pct"/>
            <w:textDirection w:val="btLr"/>
          </w:tcPr>
          <w:p w14:paraId="0EA91E72" w14:textId="77777777" w:rsidR="00A65EE8" w:rsidRPr="006F2F7A" w:rsidRDefault="00A65EE8" w:rsidP="00FA4B42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Laboratuvar</w:t>
            </w:r>
          </w:p>
        </w:tc>
        <w:tc>
          <w:tcPr>
            <w:tcW w:w="215" w:type="pct"/>
            <w:textDirection w:val="btLr"/>
            <w:vAlign w:val="center"/>
          </w:tcPr>
          <w:p w14:paraId="0901ABE5" w14:textId="77777777" w:rsidR="00A65EE8" w:rsidRDefault="00A65EE8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TOPLAM SAAT **</w:t>
            </w:r>
          </w:p>
        </w:tc>
        <w:tc>
          <w:tcPr>
            <w:tcW w:w="213" w:type="pct"/>
            <w:textDirection w:val="btLr"/>
            <w:vAlign w:val="center"/>
          </w:tcPr>
          <w:p w14:paraId="202C37AD" w14:textId="77777777" w:rsidR="00A65EE8" w:rsidRDefault="00A65EE8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547D3">
              <w:rPr>
                <w:rFonts w:ascii="Times New Roman" w:hAnsi="Times New Roman" w:cs="Times New Roman"/>
                <w:b/>
                <w:sz w:val="18"/>
                <w:szCs w:val="18"/>
              </w:rPr>
              <w:t>Ulusal kredi</w:t>
            </w:r>
          </w:p>
        </w:tc>
        <w:tc>
          <w:tcPr>
            <w:tcW w:w="214" w:type="pct"/>
            <w:textDirection w:val="btLr"/>
            <w:vAlign w:val="center"/>
          </w:tcPr>
          <w:p w14:paraId="5B60A643" w14:textId="77777777" w:rsidR="00A65EE8" w:rsidRDefault="00A65EE8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547D3">
              <w:rPr>
                <w:rFonts w:ascii="Times New Roman" w:hAnsi="Times New Roman" w:cs="Times New Roman"/>
                <w:b/>
                <w:sz w:val="18"/>
                <w:szCs w:val="18"/>
              </w:rPr>
              <w:t>AKTS Kredisi **</w:t>
            </w:r>
          </w:p>
        </w:tc>
      </w:tr>
      <w:tr w:rsidR="00A65EE8" w14:paraId="62A56109" w14:textId="77777777" w:rsidTr="00FA4B42">
        <w:trPr>
          <w:trHeight w:val="397"/>
          <w:jc w:val="center"/>
        </w:trPr>
        <w:tc>
          <w:tcPr>
            <w:tcW w:w="213" w:type="pct"/>
            <w:vAlign w:val="center"/>
          </w:tcPr>
          <w:p w14:paraId="4D702C14" w14:textId="77777777" w:rsidR="00A65EE8" w:rsidRDefault="00A65EE8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1</w:t>
            </w:r>
          </w:p>
        </w:tc>
        <w:tc>
          <w:tcPr>
            <w:tcW w:w="668" w:type="pct"/>
          </w:tcPr>
          <w:p w14:paraId="6357D9D3" w14:textId="6F2E1233" w:rsidR="00A65EE8" w:rsidRDefault="00A65EE8" w:rsidP="00FA4B42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t>IMT</w:t>
            </w:r>
            <w:r w:rsidR="00111BD3">
              <w:t>401</w:t>
            </w:r>
          </w:p>
        </w:tc>
        <w:tc>
          <w:tcPr>
            <w:tcW w:w="2196" w:type="pct"/>
          </w:tcPr>
          <w:p w14:paraId="3C4C5655" w14:textId="7DABC72A" w:rsidR="00A65EE8" w:rsidRDefault="00111BD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Yerelleştirme I (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Localization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I)</w:t>
            </w:r>
          </w:p>
        </w:tc>
        <w:tc>
          <w:tcPr>
            <w:tcW w:w="213" w:type="pct"/>
            <w:vAlign w:val="center"/>
          </w:tcPr>
          <w:p w14:paraId="5798DD2F" w14:textId="77777777" w:rsidR="00A65EE8" w:rsidRDefault="00A65EE8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1E6A39E7" w14:textId="77777777" w:rsidR="00A65EE8" w:rsidRDefault="00A65EE8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6C3C26FC" w14:textId="77777777" w:rsidR="00A65EE8" w:rsidRPr="00B33910" w:rsidRDefault="00A65EE8" w:rsidP="00FA4B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</w:t>
            </w:r>
          </w:p>
        </w:tc>
        <w:tc>
          <w:tcPr>
            <w:tcW w:w="213" w:type="pct"/>
            <w:vAlign w:val="center"/>
          </w:tcPr>
          <w:p w14:paraId="5AB08A1B" w14:textId="77777777" w:rsidR="00A65EE8" w:rsidRPr="007B1040" w:rsidRDefault="00A65EE8" w:rsidP="00FA4B4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3" w:type="pct"/>
            <w:vAlign w:val="center"/>
          </w:tcPr>
          <w:p w14:paraId="41AF11B0" w14:textId="77777777" w:rsidR="00A65EE8" w:rsidRPr="007B1040" w:rsidRDefault="00A65EE8" w:rsidP="00FA4B4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74466BA5" w14:textId="77777777" w:rsidR="00A65EE8" w:rsidRPr="007B1040" w:rsidRDefault="00A65EE8" w:rsidP="00FA4B4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4C9C898F" w14:textId="77777777" w:rsidR="00A65EE8" w:rsidRPr="007B1040" w:rsidRDefault="00A65EE8" w:rsidP="00FA4B4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3" w:type="pct"/>
            <w:vAlign w:val="center"/>
          </w:tcPr>
          <w:p w14:paraId="2C560D17" w14:textId="77777777" w:rsidR="00A65EE8" w:rsidRPr="007B1040" w:rsidRDefault="00A65EE8" w:rsidP="00FA4B4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4" w:type="pct"/>
            <w:vAlign w:val="center"/>
          </w:tcPr>
          <w:p w14:paraId="7C40F289" w14:textId="77777777" w:rsidR="00A65EE8" w:rsidRPr="007B1040" w:rsidRDefault="00A65EE8" w:rsidP="00FA4B4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5</w:t>
            </w:r>
          </w:p>
        </w:tc>
      </w:tr>
      <w:tr w:rsidR="00A65EE8" w14:paraId="513B9073" w14:textId="77777777" w:rsidTr="00FA4B42">
        <w:trPr>
          <w:trHeight w:val="397"/>
          <w:jc w:val="center"/>
        </w:trPr>
        <w:tc>
          <w:tcPr>
            <w:tcW w:w="213" w:type="pct"/>
            <w:vAlign w:val="center"/>
          </w:tcPr>
          <w:p w14:paraId="7D888C6E" w14:textId="77777777" w:rsidR="00A65EE8" w:rsidRDefault="00A65EE8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2</w:t>
            </w:r>
          </w:p>
        </w:tc>
        <w:tc>
          <w:tcPr>
            <w:tcW w:w="668" w:type="pct"/>
          </w:tcPr>
          <w:p w14:paraId="7A8042F5" w14:textId="3B96AECA" w:rsidR="00A65EE8" w:rsidRDefault="00A65EE8" w:rsidP="00FA4B42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t>IMT</w:t>
            </w:r>
            <w:r w:rsidR="00111BD3">
              <w:t>4</w:t>
            </w:r>
            <w:r>
              <w:t>0</w:t>
            </w:r>
            <w:r w:rsidR="00111BD3">
              <w:t>3</w:t>
            </w:r>
          </w:p>
        </w:tc>
        <w:tc>
          <w:tcPr>
            <w:tcW w:w="2196" w:type="pct"/>
          </w:tcPr>
          <w:p w14:paraId="25959988" w14:textId="40944997" w:rsidR="00A65EE8" w:rsidRDefault="00111BD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11BD3">
              <w:rPr>
                <w:rFonts w:ascii="Times New Roman" w:hAnsi="Times New Roman" w:cs="Times New Roman"/>
                <w:b/>
                <w:sz w:val="20"/>
                <w:szCs w:val="20"/>
              </w:rPr>
              <w:t>Çevirmenlik Mesleği ve Etiği I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</w:t>
            </w:r>
            <w:proofErr w:type="spellStart"/>
            <w:r w:rsidR="006420B5" w:rsidRPr="006420B5">
              <w:rPr>
                <w:rFonts w:ascii="Times New Roman" w:hAnsi="Times New Roman" w:cs="Times New Roman"/>
                <w:b/>
                <w:sz w:val="20"/>
                <w:szCs w:val="20"/>
              </w:rPr>
              <w:t>Translation</w:t>
            </w:r>
            <w:proofErr w:type="spellEnd"/>
            <w:r w:rsidR="006420B5" w:rsidRPr="006420B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6420B5" w:rsidRPr="006420B5">
              <w:rPr>
                <w:rFonts w:ascii="Times New Roman" w:hAnsi="Times New Roman" w:cs="Times New Roman"/>
                <w:b/>
                <w:sz w:val="20"/>
                <w:szCs w:val="20"/>
              </w:rPr>
              <w:t>Profession</w:t>
            </w:r>
            <w:proofErr w:type="spellEnd"/>
            <w:r w:rsidR="006420B5" w:rsidRPr="006420B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6420B5" w:rsidRPr="006420B5">
              <w:rPr>
                <w:rFonts w:ascii="Times New Roman" w:hAnsi="Times New Roman" w:cs="Times New Roman"/>
                <w:b/>
                <w:sz w:val="20"/>
                <w:szCs w:val="20"/>
              </w:rPr>
              <w:t>and</w:t>
            </w:r>
            <w:proofErr w:type="spellEnd"/>
            <w:r w:rsidR="006420B5" w:rsidRPr="006420B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6420B5" w:rsidRPr="006420B5">
              <w:rPr>
                <w:rFonts w:ascii="Times New Roman" w:hAnsi="Times New Roman" w:cs="Times New Roman"/>
                <w:b/>
                <w:sz w:val="20"/>
                <w:szCs w:val="20"/>
              </w:rPr>
              <w:t>Ethics</w:t>
            </w:r>
            <w:proofErr w:type="spellEnd"/>
            <w:r w:rsidR="001727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I</w:t>
            </w:r>
            <w:r w:rsidR="006420B5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213" w:type="pct"/>
            <w:vAlign w:val="center"/>
          </w:tcPr>
          <w:p w14:paraId="772FB8DD" w14:textId="77777777" w:rsidR="00A65EE8" w:rsidRDefault="00A65EE8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7CD3FAE8" w14:textId="77777777" w:rsidR="00A65EE8" w:rsidRDefault="00A65EE8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6B4D8399" w14:textId="77777777" w:rsidR="00A65EE8" w:rsidRPr="00B33910" w:rsidRDefault="00A65EE8" w:rsidP="00FA4B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</w:t>
            </w:r>
          </w:p>
        </w:tc>
        <w:tc>
          <w:tcPr>
            <w:tcW w:w="213" w:type="pct"/>
            <w:vAlign w:val="center"/>
          </w:tcPr>
          <w:p w14:paraId="17BE8563" w14:textId="77777777" w:rsidR="00A65EE8" w:rsidRPr="007B1040" w:rsidRDefault="00A65EE8" w:rsidP="00FA4B4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3" w:type="pct"/>
            <w:vAlign w:val="center"/>
          </w:tcPr>
          <w:p w14:paraId="030FE3BC" w14:textId="77777777" w:rsidR="00A65EE8" w:rsidRPr="007B1040" w:rsidRDefault="00A65EE8" w:rsidP="00FA4B4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13A062B0" w14:textId="77777777" w:rsidR="00A65EE8" w:rsidRPr="007B1040" w:rsidRDefault="00A65EE8" w:rsidP="00FA4B4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0AF6C70B" w14:textId="77777777" w:rsidR="00A65EE8" w:rsidRPr="007B1040" w:rsidRDefault="00A65EE8" w:rsidP="00FA4B4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3" w:type="pct"/>
            <w:vAlign w:val="center"/>
          </w:tcPr>
          <w:p w14:paraId="383EB7F4" w14:textId="77777777" w:rsidR="00A65EE8" w:rsidRPr="007B1040" w:rsidRDefault="00A65EE8" w:rsidP="00FA4B4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4" w:type="pct"/>
            <w:vAlign w:val="center"/>
          </w:tcPr>
          <w:p w14:paraId="5923E601" w14:textId="77777777" w:rsidR="00A65EE8" w:rsidRPr="007B1040" w:rsidRDefault="00A65EE8" w:rsidP="00FA4B4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</w:tr>
      <w:tr w:rsidR="00A65EE8" w14:paraId="24114F60" w14:textId="77777777" w:rsidTr="00FA4B42">
        <w:trPr>
          <w:trHeight w:val="397"/>
          <w:jc w:val="center"/>
        </w:trPr>
        <w:tc>
          <w:tcPr>
            <w:tcW w:w="213" w:type="pct"/>
            <w:vAlign w:val="center"/>
          </w:tcPr>
          <w:p w14:paraId="75216EAE" w14:textId="77777777" w:rsidR="00A65EE8" w:rsidRDefault="00A65EE8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3</w:t>
            </w:r>
          </w:p>
        </w:tc>
        <w:tc>
          <w:tcPr>
            <w:tcW w:w="668" w:type="pct"/>
          </w:tcPr>
          <w:p w14:paraId="1EA0006D" w14:textId="3838733C" w:rsidR="00A65EE8" w:rsidRDefault="00A65EE8" w:rsidP="00FA4B42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t>IMT</w:t>
            </w:r>
            <w:r w:rsidR="00111BD3">
              <w:t>4</w:t>
            </w:r>
            <w:r>
              <w:t>0</w:t>
            </w:r>
            <w:r w:rsidR="00111BD3">
              <w:t>5</w:t>
            </w:r>
          </w:p>
        </w:tc>
        <w:tc>
          <w:tcPr>
            <w:tcW w:w="2196" w:type="pct"/>
          </w:tcPr>
          <w:p w14:paraId="7B3D08C5" w14:textId="4F878FA4" w:rsidR="00A65EE8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13213">
              <w:rPr>
                <w:rFonts w:ascii="Times New Roman" w:hAnsi="Times New Roman" w:cs="Times New Roman"/>
                <w:b/>
                <w:sz w:val="20"/>
                <w:szCs w:val="20"/>
              </w:rPr>
              <w:t>Çeviride Düzeltme ve Son Okuma I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</w:t>
            </w:r>
            <w:proofErr w:type="spellStart"/>
            <w:r w:rsidR="006420B5" w:rsidRPr="006420B5">
              <w:rPr>
                <w:rFonts w:ascii="Times New Roman" w:hAnsi="Times New Roman" w:cs="Times New Roman"/>
                <w:b/>
                <w:sz w:val="20"/>
                <w:szCs w:val="20"/>
              </w:rPr>
              <w:t>Proofreading</w:t>
            </w:r>
            <w:proofErr w:type="spellEnd"/>
            <w:r w:rsidR="006420B5" w:rsidRPr="006420B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6420B5" w:rsidRPr="006420B5">
              <w:rPr>
                <w:rFonts w:ascii="Times New Roman" w:hAnsi="Times New Roman" w:cs="Times New Roman"/>
                <w:b/>
                <w:sz w:val="20"/>
                <w:szCs w:val="20"/>
              </w:rPr>
              <w:t>and</w:t>
            </w:r>
            <w:proofErr w:type="spellEnd"/>
            <w:r w:rsidR="006420B5" w:rsidRPr="006420B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6420B5">
              <w:rPr>
                <w:rFonts w:ascii="Times New Roman" w:hAnsi="Times New Roman" w:cs="Times New Roman"/>
                <w:b/>
                <w:sz w:val="20"/>
                <w:szCs w:val="20"/>
              </w:rPr>
              <w:t>Post-</w:t>
            </w:r>
            <w:proofErr w:type="spellStart"/>
            <w:r w:rsidR="006420B5">
              <w:rPr>
                <w:rFonts w:ascii="Times New Roman" w:hAnsi="Times New Roman" w:cs="Times New Roman"/>
                <w:b/>
                <w:sz w:val="20"/>
                <w:szCs w:val="20"/>
              </w:rPr>
              <w:t>Editining</w:t>
            </w:r>
            <w:proofErr w:type="spellEnd"/>
            <w:r w:rsidR="001727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I</w:t>
            </w:r>
            <w:r w:rsidR="006420B5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213" w:type="pct"/>
            <w:vAlign w:val="center"/>
          </w:tcPr>
          <w:p w14:paraId="6F867017" w14:textId="77777777" w:rsidR="00A65EE8" w:rsidRDefault="00A65EE8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13870C62" w14:textId="77777777" w:rsidR="00A65EE8" w:rsidRDefault="00A65EE8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3EF2BFFA" w14:textId="77777777" w:rsidR="00A65EE8" w:rsidRPr="00B33910" w:rsidRDefault="00A65EE8" w:rsidP="00FA4B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</w:t>
            </w:r>
          </w:p>
        </w:tc>
        <w:tc>
          <w:tcPr>
            <w:tcW w:w="213" w:type="pct"/>
            <w:vAlign w:val="center"/>
          </w:tcPr>
          <w:p w14:paraId="01BBB264" w14:textId="6D9C0085" w:rsidR="00A65EE8" w:rsidRPr="007B1040" w:rsidRDefault="00D13213" w:rsidP="00FA4B4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</w:t>
            </w:r>
          </w:p>
        </w:tc>
        <w:tc>
          <w:tcPr>
            <w:tcW w:w="213" w:type="pct"/>
            <w:vAlign w:val="center"/>
          </w:tcPr>
          <w:p w14:paraId="18B74E45" w14:textId="15125433" w:rsidR="00A65EE8" w:rsidRPr="007B1040" w:rsidRDefault="00D13213" w:rsidP="00FA4B4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</w:t>
            </w:r>
          </w:p>
        </w:tc>
        <w:tc>
          <w:tcPr>
            <w:tcW w:w="213" w:type="pct"/>
            <w:vAlign w:val="center"/>
          </w:tcPr>
          <w:p w14:paraId="4B42596D" w14:textId="77777777" w:rsidR="00A65EE8" w:rsidRPr="007B1040" w:rsidRDefault="00A65EE8" w:rsidP="00FA4B4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4B6D8975" w14:textId="3A2A5305" w:rsidR="00A65EE8" w:rsidRPr="007B1040" w:rsidRDefault="00D13213" w:rsidP="00FA4B4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3" w:type="pct"/>
            <w:vAlign w:val="center"/>
          </w:tcPr>
          <w:p w14:paraId="443F25B2" w14:textId="6B469237" w:rsidR="00A65EE8" w:rsidRPr="007B1040" w:rsidRDefault="00D13213" w:rsidP="00FA4B4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4" w:type="pct"/>
            <w:vAlign w:val="center"/>
          </w:tcPr>
          <w:p w14:paraId="4595EF7C" w14:textId="562A3EC2" w:rsidR="00A65EE8" w:rsidRPr="007B1040" w:rsidRDefault="00D13213" w:rsidP="00FA4B4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5</w:t>
            </w:r>
          </w:p>
        </w:tc>
      </w:tr>
      <w:tr w:rsidR="00A65EE8" w14:paraId="714B0E22" w14:textId="77777777" w:rsidTr="00FA4B42">
        <w:trPr>
          <w:trHeight w:val="397"/>
          <w:jc w:val="center"/>
        </w:trPr>
        <w:tc>
          <w:tcPr>
            <w:tcW w:w="213" w:type="pct"/>
            <w:vAlign w:val="center"/>
          </w:tcPr>
          <w:p w14:paraId="471EDBDC" w14:textId="77777777" w:rsidR="00A65EE8" w:rsidRDefault="00A65EE8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4</w:t>
            </w:r>
          </w:p>
        </w:tc>
        <w:tc>
          <w:tcPr>
            <w:tcW w:w="668" w:type="pct"/>
          </w:tcPr>
          <w:p w14:paraId="05E5536D" w14:textId="4F097B72" w:rsidR="00A65EE8" w:rsidRDefault="00A65EE8" w:rsidP="00FA4B42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t>IMT</w:t>
            </w:r>
            <w:r w:rsidR="00111BD3">
              <w:t>4</w:t>
            </w:r>
            <w:r>
              <w:t>0</w:t>
            </w:r>
            <w:r w:rsidR="00111BD3">
              <w:t>7</w:t>
            </w:r>
          </w:p>
        </w:tc>
        <w:tc>
          <w:tcPr>
            <w:tcW w:w="2196" w:type="pct"/>
          </w:tcPr>
          <w:p w14:paraId="49BE4188" w14:textId="78F5788D" w:rsidR="00A65EE8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13213">
              <w:rPr>
                <w:rFonts w:ascii="Times New Roman" w:hAnsi="Times New Roman" w:cs="Times New Roman"/>
                <w:b/>
                <w:sz w:val="20"/>
                <w:szCs w:val="20"/>
              </w:rPr>
              <w:t>Tez Çalışması I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</w:t>
            </w:r>
            <w:proofErr w:type="spellStart"/>
            <w:r w:rsidR="006420B5" w:rsidRPr="006420B5">
              <w:rPr>
                <w:rFonts w:ascii="Times New Roman" w:hAnsi="Times New Roman" w:cs="Times New Roman"/>
                <w:b/>
                <w:sz w:val="20"/>
                <w:szCs w:val="20"/>
              </w:rPr>
              <w:t>Graduation</w:t>
            </w:r>
            <w:proofErr w:type="spellEnd"/>
            <w:r w:rsidR="006420B5" w:rsidRPr="006420B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172750">
              <w:rPr>
                <w:rFonts w:ascii="Times New Roman" w:hAnsi="Times New Roman" w:cs="Times New Roman"/>
                <w:b/>
                <w:sz w:val="20"/>
                <w:szCs w:val="20"/>
              </w:rPr>
              <w:t>T</w:t>
            </w:r>
            <w:r w:rsidR="006420B5" w:rsidRPr="006420B5">
              <w:rPr>
                <w:rFonts w:ascii="Times New Roman" w:hAnsi="Times New Roman" w:cs="Times New Roman"/>
                <w:b/>
                <w:sz w:val="20"/>
                <w:szCs w:val="20"/>
              </w:rPr>
              <w:t>hesis</w:t>
            </w:r>
            <w:proofErr w:type="spellEnd"/>
            <w:r w:rsidR="001727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I</w:t>
            </w:r>
            <w:r w:rsidR="006420B5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213" w:type="pct"/>
            <w:vAlign w:val="center"/>
          </w:tcPr>
          <w:p w14:paraId="22E4DC71" w14:textId="77777777" w:rsidR="00A65EE8" w:rsidRDefault="00A65EE8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40E9B351" w14:textId="77777777" w:rsidR="00A65EE8" w:rsidRDefault="00A65EE8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60910337" w14:textId="77777777" w:rsidR="00A65EE8" w:rsidRPr="00B33910" w:rsidRDefault="00A65EE8" w:rsidP="00FA4B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</w:t>
            </w:r>
          </w:p>
        </w:tc>
        <w:tc>
          <w:tcPr>
            <w:tcW w:w="213" w:type="pct"/>
            <w:vAlign w:val="center"/>
          </w:tcPr>
          <w:p w14:paraId="36353830" w14:textId="1A4B1D77" w:rsidR="00A65EE8" w:rsidRPr="007B1040" w:rsidRDefault="00D13213" w:rsidP="00FA4B4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</w:t>
            </w:r>
          </w:p>
        </w:tc>
        <w:tc>
          <w:tcPr>
            <w:tcW w:w="213" w:type="pct"/>
            <w:vAlign w:val="center"/>
          </w:tcPr>
          <w:p w14:paraId="32B94FCC" w14:textId="77777777" w:rsidR="00A65EE8" w:rsidRPr="007B1040" w:rsidRDefault="00A65EE8" w:rsidP="00FA4B4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0A370E18" w14:textId="77777777" w:rsidR="00A65EE8" w:rsidRPr="007B1040" w:rsidRDefault="00A65EE8" w:rsidP="00FA4B4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7D245F0B" w14:textId="3967C336" w:rsidR="00A65EE8" w:rsidRPr="007B1040" w:rsidRDefault="00D13213" w:rsidP="00FA4B4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</w:t>
            </w:r>
          </w:p>
        </w:tc>
        <w:tc>
          <w:tcPr>
            <w:tcW w:w="213" w:type="pct"/>
            <w:vAlign w:val="center"/>
          </w:tcPr>
          <w:p w14:paraId="775F2F44" w14:textId="3073D366" w:rsidR="00A65EE8" w:rsidRPr="007B1040" w:rsidRDefault="00D13213" w:rsidP="00FA4B4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1</w:t>
            </w:r>
          </w:p>
        </w:tc>
        <w:tc>
          <w:tcPr>
            <w:tcW w:w="214" w:type="pct"/>
            <w:vAlign w:val="center"/>
          </w:tcPr>
          <w:p w14:paraId="19A530BA" w14:textId="593D3BCB" w:rsidR="00A65EE8" w:rsidRPr="007B1040" w:rsidRDefault="00D13213" w:rsidP="00FA4B4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</w:t>
            </w:r>
          </w:p>
        </w:tc>
      </w:tr>
      <w:tr w:rsidR="00A65EE8" w14:paraId="40AA628B" w14:textId="77777777" w:rsidTr="00FA4B42">
        <w:trPr>
          <w:trHeight w:val="397"/>
          <w:jc w:val="center"/>
        </w:trPr>
        <w:tc>
          <w:tcPr>
            <w:tcW w:w="213" w:type="pct"/>
            <w:vAlign w:val="center"/>
          </w:tcPr>
          <w:p w14:paraId="676A21E4" w14:textId="77777777" w:rsidR="00A65EE8" w:rsidRPr="00B33910" w:rsidRDefault="00A65EE8" w:rsidP="00FA4B42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5</w:t>
            </w:r>
          </w:p>
        </w:tc>
        <w:tc>
          <w:tcPr>
            <w:tcW w:w="668" w:type="pct"/>
          </w:tcPr>
          <w:p w14:paraId="6DA30543" w14:textId="2C924ADD" w:rsidR="00A65EE8" w:rsidRPr="00B33910" w:rsidRDefault="00A65EE8" w:rsidP="00FA4B4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D7AC9">
              <w:rPr>
                <w:rFonts w:ascii="Times New Roman" w:hAnsi="Times New Roman" w:cs="Times New Roman"/>
                <w:sz w:val="20"/>
                <w:szCs w:val="20"/>
              </w:rPr>
              <w:t>IMTSEC</w:t>
            </w:r>
            <w:r w:rsidR="00111BD3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6D7AC9">
              <w:rPr>
                <w:rFonts w:ascii="Times New Roman" w:hAnsi="Times New Roman" w:cs="Times New Roman"/>
                <w:sz w:val="20"/>
                <w:szCs w:val="20"/>
              </w:rPr>
              <w:t>YY</w:t>
            </w:r>
          </w:p>
        </w:tc>
        <w:tc>
          <w:tcPr>
            <w:tcW w:w="2196" w:type="pct"/>
          </w:tcPr>
          <w:p w14:paraId="220DC896" w14:textId="77777777" w:rsidR="00A65EE8" w:rsidRPr="00B33910" w:rsidRDefault="00A65EE8" w:rsidP="00FA4B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t xml:space="preserve">Alan İçi Seçmeli </w:t>
            </w:r>
            <w:proofErr w:type="gramStart"/>
            <w:r>
              <w:t>Ders</w:t>
            </w:r>
            <w:r w:rsidRPr="00F24BAF">
              <w:t xml:space="preserve"> </w:t>
            </w:r>
            <w:r>
              <w:t xml:space="preserve"> (</w:t>
            </w:r>
            <w:proofErr w:type="spellStart"/>
            <w:proofErr w:type="gramEnd"/>
            <w:r>
              <w:t>Area</w:t>
            </w:r>
            <w:proofErr w:type="spellEnd"/>
            <w:r>
              <w:t xml:space="preserve"> </w:t>
            </w:r>
            <w:proofErr w:type="spellStart"/>
            <w:r>
              <w:t>Elective</w:t>
            </w:r>
            <w:proofErr w:type="spellEnd"/>
            <w:r>
              <w:t>)</w:t>
            </w:r>
          </w:p>
        </w:tc>
        <w:tc>
          <w:tcPr>
            <w:tcW w:w="213" w:type="pct"/>
            <w:vAlign w:val="center"/>
          </w:tcPr>
          <w:p w14:paraId="05D4F60B" w14:textId="77777777" w:rsidR="00A65EE8" w:rsidRPr="00B33910" w:rsidRDefault="00A65EE8" w:rsidP="00FA4B4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55EFA56A" w14:textId="77777777" w:rsidR="00A65EE8" w:rsidRPr="00B33910" w:rsidRDefault="00A65EE8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65A9ADCB" w14:textId="77777777" w:rsidR="00A65EE8" w:rsidRPr="00B33910" w:rsidRDefault="00A65EE8" w:rsidP="00FA4B42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S</w:t>
            </w:r>
          </w:p>
        </w:tc>
        <w:tc>
          <w:tcPr>
            <w:tcW w:w="213" w:type="pct"/>
            <w:vAlign w:val="center"/>
          </w:tcPr>
          <w:p w14:paraId="397D403B" w14:textId="77777777" w:rsidR="00A65EE8" w:rsidRPr="00B33910" w:rsidRDefault="00A65EE8" w:rsidP="00FA4B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1515D81A" w14:textId="77777777" w:rsidR="00A65EE8" w:rsidRPr="00B33910" w:rsidRDefault="00A65EE8" w:rsidP="00FA4B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0210078F" w14:textId="77777777" w:rsidR="00A65EE8" w:rsidRPr="00B33910" w:rsidRDefault="00A65EE8" w:rsidP="00FA4B42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3BFEAF93" w14:textId="77777777" w:rsidR="00A65EE8" w:rsidRPr="00B33910" w:rsidRDefault="00A65EE8" w:rsidP="00FA4B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34A25DD7" w14:textId="77777777" w:rsidR="00A65EE8" w:rsidRPr="00B33910" w:rsidRDefault="00A65EE8" w:rsidP="00FA4B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4" w:type="pct"/>
            <w:vAlign w:val="center"/>
          </w:tcPr>
          <w:p w14:paraId="53F6DDDE" w14:textId="6662E98C" w:rsidR="00A65EE8" w:rsidRPr="00B33910" w:rsidRDefault="001832DC" w:rsidP="00FA4B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A65EE8" w14:paraId="54E00ADB" w14:textId="77777777" w:rsidTr="00FA4B42">
        <w:trPr>
          <w:trHeight w:val="397"/>
          <w:jc w:val="center"/>
        </w:trPr>
        <w:tc>
          <w:tcPr>
            <w:tcW w:w="213" w:type="pct"/>
            <w:vAlign w:val="center"/>
          </w:tcPr>
          <w:p w14:paraId="6393409E" w14:textId="77777777" w:rsidR="00A65EE8" w:rsidRPr="00B33910" w:rsidRDefault="00A65EE8" w:rsidP="00FA4B42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6</w:t>
            </w:r>
          </w:p>
        </w:tc>
        <w:tc>
          <w:tcPr>
            <w:tcW w:w="668" w:type="pct"/>
          </w:tcPr>
          <w:p w14:paraId="2322CA3D" w14:textId="0132C4E6" w:rsidR="00A65EE8" w:rsidRPr="00B33910" w:rsidRDefault="00A65EE8" w:rsidP="00FA4B4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F0F24">
              <w:rPr>
                <w:rFonts w:ascii="Times New Roman" w:hAnsi="Times New Roman" w:cs="Times New Roman"/>
                <w:sz w:val="20"/>
                <w:szCs w:val="20"/>
              </w:rPr>
              <w:t>IMTSEC</w:t>
            </w:r>
            <w:r w:rsidR="00111BD3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7F0F24">
              <w:rPr>
                <w:rFonts w:ascii="Times New Roman" w:hAnsi="Times New Roman" w:cs="Times New Roman"/>
                <w:sz w:val="20"/>
                <w:szCs w:val="20"/>
              </w:rPr>
              <w:t>YY</w:t>
            </w:r>
          </w:p>
        </w:tc>
        <w:tc>
          <w:tcPr>
            <w:tcW w:w="2196" w:type="pct"/>
          </w:tcPr>
          <w:p w14:paraId="08B53BAA" w14:textId="77777777" w:rsidR="00A65EE8" w:rsidRPr="00B33910" w:rsidRDefault="00A65EE8" w:rsidP="00FA4B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4BAF">
              <w:t>Alan İçi Seçmeli Ders</w:t>
            </w:r>
            <w:r>
              <w:t xml:space="preserve"> (</w:t>
            </w:r>
            <w:proofErr w:type="spellStart"/>
            <w:r>
              <w:t>Area</w:t>
            </w:r>
            <w:proofErr w:type="spellEnd"/>
            <w:r>
              <w:t xml:space="preserve"> </w:t>
            </w:r>
            <w:proofErr w:type="spellStart"/>
            <w:r>
              <w:t>Elective</w:t>
            </w:r>
            <w:proofErr w:type="spellEnd"/>
            <w:r>
              <w:t>)</w:t>
            </w:r>
          </w:p>
        </w:tc>
        <w:tc>
          <w:tcPr>
            <w:tcW w:w="213" w:type="pct"/>
            <w:vAlign w:val="center"/>
          </w:tcPr>
          <w:p w14:paraId="2BBE9065" w14:textId="77777777" w:rsidR="00A65EE8" w:rsidRPr="00B33910" w:rsidRDefault="00A65EE8" w:rsidP="00FA4B4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48B64FE7" w14:textId="77777777" w:rsidR="00A65EE8" w:rsidRPr="00B33910" w:rsidRDefault="00A65EE8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15242943" w14:textId="77777777" w:rsidR="00A65EE8" w:rsidRPr="00B33910" w:rsidRDefault="00A65EE8" w:rsidP="00FA4B42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S</w:t>
            </w:r>
          </w:p>
        </w:tc>
        <w:tc>
          <w:tcPr>
            <w:tcW w:w="213" w:type="pct"/>
            <w:vAlign w:val="center"/>
          </w:tcPr>
          <w:p w14:paraId="274FA8BD" w14:textId="77777777" w:rsidR="00A65EE8" w:rsidRPr="00B33910" w:rsidRDefault="00A65EE8" w:rsidP="00FA4B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36091362" w14:textId="77777777" w:rsidR="00A65EE8" w:rsidRPr="00B33910" w:rsidRDefault="00A65EE8" w:rsidP="00FA4B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15395D56" w14:textId="77777777" w:rsidR="00A65EE8" w:rsidRPr="00B33910" w:rsidRDefault="00A65EE8" w:rsidP="00FA4B42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54BE71B3" w14:textId="77777777" w:rsidR="00A65EE8" w:rsidRPr="00B33910" w:rsidRDefault="00A65EE8" w:rsidP="00FA4B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291CC87B" w14:textId="77777777" w:rsidR="00A65EE8" w:rsidRPr="00B33910" w:rsidRDefault="00A65EE8" w:rsidP="00FA4B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4" w:type="pct"/>
            <w:vAlign w:val="center"/>
          </w:tcPr>
          <w:p w14:paraId="5043D21A" w14:textId="41F2BC03" w:rsidR="00A65EE8" w:rsidRPr="00B33910" w:rsidRDefault="001832DC" w:rsidP="00FA4B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A65EE8" w14:paraId="05819DD1" w14:textId="77777777" w:rsidTr="00FA4B42">
        <w:trPr>
          <w:trHeight w:val="397"/>
          <w:jc w:val="center"/>
        </w:trPr>
        <w:tc>
          <w:tcPr>
            <w:tcW w:w="213" w:type="pct"/>
            <w:vAlign w:val="center"/>
          </w:tcPr>
          <w:p w14:paraId="320D647A" w14:textId="77777777" w:rsidR="00A65EE8" w:rsidRPr="00B33910" w:rsidRDefault="00A65EE8" w:rsidP="00FA4B42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7</w:t>
            </w:r>
          </w:p>
        </w:tc>
        <w:tc>
          <w:tcPr>
            <w:tcW w:w="668" w:type="pct"/>
          </w:tcPr>
          <w:p w14:paraId="46D46BE5" w14:textId="22B8435D" w:rsidR="00A65EE8" w:rsidRPr="00B33910" w:rsidRDefault="00A65EE8" w:rsidP="00FA4B4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F0F24">
              <w:rPr>
                <w:rFonts w:ascii="Times New Roman" w:hAnsi="Times New Roman" w:cs="Times New Roman"/>
                <w:sz w:val="20"/>
                <w:szCs w:val="20"/>
              </w:rPr>
              <w:t>IMTSEC</w:t>
            </w:r>
            <w:r w:rsidR="00111BD3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7F0F24">
              <w:rPr>
                <w:rFonts w:ascii="Times New Roman" w:hAnsi="Times New Roman" w:cs="Times New Roman"/>
                <w:sz w:val="20"/>
                <w:szCs w:val="20"/>
              </w:rPr>
              <w:t>YY</w:t>
            </w:r>
          </w:p>
        </w:tc>
        <w:tc>
          <w:tcPr>
            <w:tcW w:w="2196" w:type="pct"/>
          </w:tcPr>
          <w:p w14:paraId="5E3C0648" w14:textId="77777777" w:rsidR="00A65EE8" w:rsidRPr="00B33910" w:rsidRDefault="00A65EE8" w:rsidP="00FA4B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4BAF">
              <w:t>Alan İçi Seçmeli Ders</w:t>
            </w:r>
            <w:r>
              <w:t xml:space="preserve"> (</w:t>
            </w:r>
            <w:proofErr w:type="spellStart"/>
            <w:r>
              <w:t>Area</w:t>
            </w:r>
            <w:proofErr w:type="spellEnd"/>
            <w:r>
              <w:t xml:space="preserve"> </w:t>
            </w:r>
            <w:proofErr w:type="spellStart"/>
            <w:r>
              <w:t>Elective</w:t>
            </w:r>
            <w:proofErr w:type="spellEnd"/>
            <w:r>
              <w:t>)</w:t>
            </w:r>
          </w:p>
        </w:tc>
        <w:tc>
          <w:tcPr>
            <w:tcW w:w="213" w:type="pct"/>
            <w:vAlign w:val="center"/>
          </w:tcPr>
          <w:p w14:paraId="3FC9ED0B" w14:textId="77777777" w:rsidR="00A65EE8" w:rsidRPr="00B33910" w:rsidRDefault="00A65EE8" w:rsidP="00FA4B4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4097A69F" w14:textId="77777777" w:rsidR="00A65EE8" w:rsidRPr="00B33910" w:rsidRDefault="00A65EE8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14E0039F" w14:textId="77777777" w:rsidR="00A65EE8" w:rsidRPr="00B33910" w:rsidRDefault="00A65EE8" w:rsidP="00FA4B42">
            <w:pPr>
              <w:jc w:val="center"/>
              <w:rPr>
                <w:rFonts w:ascii="Times New Roman" w:hAnsi="Times New Roman" w:cs="Times New Roman"/>
                <w:bCs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w w:val="101"/>
                <w:sz w:val="20"/>
                <w:szCs w:val="20"/>
              </w:rPr>
              <w:t>S</w:t>
            </w:r>
          </w:p>
        </w:tc>
        <w:tc>
          <w:tcPr>
            <w:tcW w:w="213" w:type="pct"/>
            <w:vAlign w:val="center"/>
          </w:tcPr>
          <w:p w14:paraId="70F7A6C7" w14:textId="77777777" w:rsidR="00A65EE8" w:rsidRPr="00B33910" w:rsidRDefault="00A65EE8" w:rsidP="00FA4B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67C60D16" w14:textId="77777777" w:rsidR="00A65EE8" w:rsidRPr="00B33910" w:rsidRDefault="00A65EE8" w:rsidP="00FA4B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33F0FB4E" w14:textId="77777777" w:rsidR="00A65EE8" w:rsidRPr="00B33910" w:rsidRDefault="00A65EE8" w:rsidP="00FA4B42">
            <w:pPr>
              <w:jc w:val="center"/>
              <w:rPr>
                <w:rFonts w:ascii="Times New Roman" w:hAnsi="Times New Roman" w:cs="Times New Roman"/>
                <w:bCs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w w:val="101"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3EE5B1E8" w14:textId="77777777" w:rsidR="00A65EE8" w:rsidRPr="00B33910" w:rsidRDefault="00A65EE8" w:rsidP="00FA4B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0CE6F191" w14:textId="77777777" w:rsidR="00A65EE8" w:rsidRPr="00B33910" w:rsidRDefault="00A65EE8" w:rsidP="00FA4B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4" w:type="pct"/>
            <w:vAlign w:val="center"/>
          </w:tcPr>
          <w:p w14:paraId="12CE0AD1" w14:textId="273EC4B0" w:rsidR="00A65EE8" w:rsidRPr="00B33910" w:rsidRDefault="001832DC" w:rsidP="00FA4B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A65EE8" w14:paraId="1998FD32" w14:textId="77777777" w:rsidTr="004E5B21">
        <w:trPr>
          <w:trHeight w:val="397"/>
          <w:jc w:val="center"/>
        </w:trPr>
        <w:tc>
          <w:tcPr>
            <w:tcW w:w="3504" w:type="pct"/>
            <w:gridSpan w:val="5"/>
            <w:vAlign w:val="center"/>
          </w:tcPr>
          <w:p w14:paraId="588FFCA4" w14:textId="77777777" w:rsidR="00A65EE8" w:rsidRDefault="00A65EE8" w:rsidP="00FA4B42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OPLAM</w:t>
            </w:r>
          </w:p>
        </w:tc>
        <w:tc>
          <w:tcPr>
            <w:tcW w:w="214" w:type="pct"/>
            <w:shd w:val="clear" w:color="auto" w:fill="auto"/>
            <w:vAlign w:val="center"/>
          </w:tcPr>
          <w:p w14:paraId="26DC15BE" w14:textId="77777777" w:rsidR="00A65EE8" w:rsidRDefault="00A65EE8" w:rsidP="00FA4B4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13" w:type="pct"/>
            <w:shd w:val="clear" w:color="auto" w:fill="auto"/>
            <w:vAlign w:val="center"/>
          </w:tcPr>
          <w:p w14:paraId="643ADEA8" w14:textId="40C105C7" w:rsidR="00A65EE8" w:rsidRDefault="004E5B21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1</w:t>
            </w:r>
          </w:p>
        </w:tc>
        <w:tc>
          <w:tcPr>
            <w:tcW w:w="213" w:type="pct"/>
            <w:shd w:val="clear" w:color="auto" w:fill="auto"/>
            <w:vAlign w:val="center"/>
          </w:tcPr>
          <w:p w14:paraId="417CBB8E" w14:textId="7A91D57C" w:rsidR="00A65EE8" w:rsidRDefault="001832DC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213" w:type="pct"/>
            <w:shd w:val="clear" w:color="auto" w:fill="auto"/>
            <w:vAlign w:val="center"/>
          </w:tcPr>
          <w:p w14:paraId="69341F55" w14:textId="77777777" w:rsidR="00A65EE8" w:rsidRDefault="00A65EE8" w:rsidP="00FA4B4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0FA2FD89" w14:textId="2A127EF3" w:rsidR="00A65EE8" w:rsidRDefault="001832DC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3</w:t>
            </w:r>
          </w:p>
        </w:tc>
        <w:tc>
          <w:tcPr>
            <w:tcW w:w="213" w:type="pct"/>
            <w:shd w:val="clear" w:color="auto" w:fill="auto"/>
            <w:vAlign w:val="center"/>
          </w:tcPr>
          <w:p w14:paraId="7AE53BB2" w14:textId="77634783" w:rsidR="00A65EE8" w:rsidRDefault="001832DC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2</w:t>
            </w:r>
          </w:p>
        </w:tc>
        <w:tc>
          <w:tcPr>
            <w:tcW w:w="214" w:type="pct"/>
            <w:shd w:val="clear" w:color="auto" w:fill="auto"/>
            <w:vAlign w:val="center"/>
          </w:tcPr>
          <w:p w14:paraId="47300E14" w14:textId="2C5B0E4C" w:rsidR="00A65EE8" w:rsidRDefault="001832DC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31</w:t>
            </w:r>
          </w:p>
        </w:tc>
      </w:tr>
    </w:tbl>
    <w:p w14:paraId="1D36182B" w14:textId="77777777" w:rsidR="00A65EE8" w:rsidRPr="00BA1A75" w:rsidRDefault="00A65EE8" w:rsidP="00A65EE8">
      <w:pPr>
        <w:spacing w:after="0" w:line="240" w:lineRule="auto"/>
        <w:jc w:val="both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>Her bir sınıf/yarıyıl için bu formu tekrar düzenleyiniz</w:t>
      </w:r>
    </w:p>
    <w:p w14:paraId="3F49FB85" w14:textId="77777777" w:rsidR="00A65EE8" w:rsidRPr="00BA1A75" w:rsidRDefault="00A65EE8" w:rsidP="00A65EE8">
      <w:pPr>
        <w:spacing w:after="0" w:line="240" w:lineRule="auto"/>
        <w:ind w:left="708" w:hanging="708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>Bu değer ile B (B1/B2) form</w:t>
      </w:r>
      <w:r>
        <w:rPr>
          <w:rFonts w:ascii="Times New Roman" w:hAnsi="Times New Roman" w:cs="Times New Roman"/>
          <w:bCs/>
          <w:sz w:val="16"/>
          <w:szCs w:val="16"/>
        </w:rPr>
        <w:t>undaki</w:t>
      </w:r>
      <w:r w:rsidRPr="00BA1A75">
        <w:rPr>
          <w:rFonts w:ascii="Times New Roman" w:hAnsi="Times New Roman" w:cs="Times New Roman"/>
          <w:bCs/>
          <w:sz w:val="16"/>
          <w:szCs w:val="16"/>
        </w:rPr>
        <w:t xml:space="preserve"> tamamlanması gereken asgari değerlerden alınacak saat ve AKTS kredileri toplamının haftalık ders saati olarak 30 ders saatini aşmaması, AKTS kredisi toplamı olarak ise 30 AKTS kredisini sağlaması gerekmektedir.</w:t>
      </w:r>
    </w:p>
    <w:p w14:paraId="1442E540" w14:textId="77777777" w:rsidR="00A65EE8" w:rsidRPr="00BA1A75" w:rsidRDefault="00A65EE8" w:rsidP="00A65EE8">
      <w:pPr>
        <w:spacing w:after="0" w:line="240" w:lineRule="auto"/>
        <w:ind w:left="708" w:hanging="708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*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>Zorunlu derslerin dışında eğer varsa ilgili yarıyıl için SEÇMELİ DERS GRUP adı/adlarını belirtiniz. Bu grupta alınması gereken ders/derslerin minimum toplam AKTS kredisini ilgili gözeye yazınız.</w:t>
      </w:r>
    </w:p>
    <w:p w14:paraId="65618A1C" w14:textId="77777777" w:rsidR="00A65EE8" w:rsidRPr="00BA1A75" w:rsidRDefault="00A65EE8" w:rsidP="00A65EE8">
      <w:pPr>
        <w:spacing w:after="0" w:line="240" w:lineRule="auto"/>
        <w:ind w:left="708" w:hanging="708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**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>Daha önceki eğitim programında yer alan bir dersin eğitim programından kaldırılması durumunda söz konusu ders yerine</w:t>
      </w:r>
      <w:r>
        <w:rPr>
          <w:rFonts w:ascii="Times New Roman" w:hAnsi="Times New Roman" w:cs="Times New Roman"/>
          <w:bCs/>
          <w:sz w:val="16"/>
          <w:szCs w:val="16"/>
        </w:rPr>
        <w:t xml:space="preserve"> </w:t>
      </w:r>
      <w:r w:rsidRPr="00BA1A75">
        <w:rPr>
          <w:rFonts w:ascii="Times New Roman" w:hAnsi="Times New Roman" w:cs="Times New Roman"/>
          <w:bCs/>
          <w:sz w:val="16"/>
          <w:szCs w:val="16"/>
        </w:rPr>
        <w:t xml:space="preserve">düzenlemekte olduğunuz eğitim programında alınması gereken dersi ifade eder. Bu durumdaki dersleri form </w:t>
      </w:r>
      <w:r>
        <w:rPr>
          <w:rFonts w:ascii="Times New Roman" w:hAnsi="Times New Roman" w:cs="Times New Roman"/>
          <w:bCs/>
          <w:sz w:val="16"/>
          <w:szCs w:val="16"/>
        </w:rPr>
        <w:t>C</w:t>
      </w:r>
      <w:r w:rsidRPr="00BA1A75">
        <w:rPr>
          <w:rFonts w:ascii="Times New Roman" w:hAnsi="Times New Roman" w:cs="Times New Roman"/>
          <w:bCs/>
          <w:sz w:val="16"/>
          <w:szCs w:val="16"/>
        </w:rPr>
        <w:t>’ye işleyiniz.</w:t>
      </w:r>
    </w:p>
    <w:p w14:paraId="69FC4769" w14:textId="77777777" w:rsidR="00A65EE8" w:rsidRPr="00BA1A75" w:rsidRDefault="00A65EE8" w:rsidP="00A65EE8">
      <w:pPr>
        <w:spacing w:after="0" w:line="240" w:lineRule="auto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***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 xml:space="preserve">Ön koşullu dersleri ve ön koşul olan dersleri </w:t>
      </w:r>
      <w:r>
        <w:rPr>
          <w:rFonts w:ascii="Times New Roman" w:hAnsi="Times New Roman" w:cs="Times New Roman"/>
          <w:bCs/>
          <w:sz w:val="16"/>
          <w:szCs w:val="16"/>
        </w:rPr>
        <w:t>C</w:t>
      </w:r>
      <w:r w:rsidRPr="00BA1A75">
        <w:rPr>
          <w:rFonts w:ascii="Times New Roman" w:hAnsi="Times New Roman" w:cs="Times New Roman"/>
          <w:bCs/>
          <w:sz w:val="16"/>
          <w:szCs w:val="16"/>
        </w:rPr>
        <w:t xml:space="preserve"> formunda belirtiniz.</w:t>
      </w:r>
    </w:p>
    <w:p w14:paraId="0E4C6EEC" w14:textId="77777777" w:rsidR="00A65EE8" w:rsidRDefault="00A65EE8" w:rsidP="00A65EE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25481D2B" w14:textId="77777777" w:rsidR="00A65EE8" w:rsidRDefault="00A65EE8" w:rsidP="00A65EE8">
      <w:pPr>
        <w:rPr>
          <w:rFonts w:ascii="Times New Roman" w:hAnsi="Times New Roman" w:cs="Times New Roman"/>
          <w:b/>
          <w:sz w:val="20"/>
          <w:szCs w:val="20"/>
        </w:rPr>
      </w:pPr>
    </w:p>
    <w:p w14:paraId="5A93AE65" w14:textId="77777777" w:rsidR="00A65EE8" w:rsidRDefault="00A65EE8" w:rsidP="00A65EE8">
      <w:pPr>
        <w:rPr>
          <w:rFonts w:ascii="Times New Roman" w:hAnsi="Times New Roman" w:cs="Times New Roman"/>
          <w:b/>
          <w:sz w:val="20"/>
          <w:szCs w:val="20"/>
        </w:rPr>
      </w:pPr>
    </w:p>
    <w:p w14:paraId="6E96463C" w14:textId="77777777" w:rsidR="00A65EE8" w:rsidRDefault="00A65EE8" w:rsidP="00A65EE8">
      <w:pPr>
        <w:rPr>
          <w:rFonts w:ascii="Times New Roman" w:hAnsi="Times New Roman" w:cs="Times New Roman"/>
          <w:b/>
          <w:sz w:val="20"/>
          <w:szCs w:val="20"/>
        </w:rPr>
      </w:pPr>
    </w:p>
    <w:p w14:paraId="16115B11" w14:textId="77777777" w:rsidR="00A65EE8" w:rsidRDefault="00A65EE8" w:rsidP="00A65EE8">
      <w:pPr>
        <w:rPr>
          <w:rFonts w:ascii="Times New Roman" w:hAnsi="Times New Roman" w:cs="Times New Roman"/>
          <w:b/>
          <w:sz w:val="20"/>
          <w:szCs w:val="20"/>
        </w:rPr>
      </w:pPr>
    </w:p>
    <w:p w14:paraId="32DF6AFA" w14:textId="77777777" w:rsidR="00A65EE8" w:rsidRDefault="00A65EE8" w:rsidP="00A65EE8">
      <w:pPr>
        <w:rPr>
          <w:rFonts w:ascii="Times New Roman" w:hAnsi="Times New Roman" w:cs="Times New Roman"/>
          <w:b/>
          <w:sz w:val="20"/>
          <w:szCs w:val="20"/>
        </w:rPr>
      </w:pPr>
    </w:p>
    <w:bookmarkEnd w:id="7"/>
    <w:p w14:paraId="4017BD74" w14:textId="77777777" w:rsidR="00A65EE8" w:rsidRDefault="00A65EE8" w:rsidP="00A65EE8">
      <w:pPr>
        <w:rPr>
          <w:rFonts w:ascii="Times New Roman" w:hAnsi="Times New Roman" w:cs="Times New Roman"/>
          <w:b/>
          <w:sz w:val="20"/>
          <w:szCs w:val="20"/>
        </w:rPr>
      </w:pPr>
    </w:p>
    <w:p w14:paraId="270BB3B5" w14:textId="77777777" w:rsidR="00D13213" w:rsidRPr="007029D9" w:rsidRDefault="00D13213" w:rsidP="00D13213">
      <w:pPr>
        <w:spacing w:after="0" w:line="360" w:lineRule="auto"/>
        <w:jc w:val="right"/>
        <w:rPr>
          <w:rFonts w:ascii="Times New Roman" w:hAnsi="Times New Roman" w:cs="Times New Roman"/>
          <w:b/>
          <w:sz w:val="72"/>
          <w:szCs w:val="72"/>
        </w:rPr>
      </w:pPr>
      <w:bookmarkStart w:id="8" w:name="_Hlk140242872"/>
      <w:r>
        <w:rPr>
          <w:noProof/>
          <w:lang w:eastAsia="tr-TR"/>
        </w:rPr>
        <w:lastRenderedPageBreak/>
        <w:drawing>
          <wp:anchor distT="0" distB="0" distL="114300" distR="114300" simplePos="0" relativeHeight="251691008" behindDoc="1" locked="0" layoutInCell="1" allowOverlap="1" wp14:anchorId="7E860BFD" wp14:editId="7786F194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666750" cy="794385"/>
            <wp:effectExtent l="0" t="0" r="0" b="5715"/>
            <wp:wrapTight wrapText="bothSides">
              <wp:wrapPolygon edited="0">
                <wp:start x="3086" y="0"/>
                <wp:lineTo x="0" y="518"/>
                <wp:lineTo x="0" y="3626"/>
                <wp:lineTo x="2469" y="8288"/>
                <wp:lineTo x="617" y="9842"/>
                <wp:lineTo x="617" y="10878"/>
                <wp:lineTo x="4937" y="16576"/>
                <wp:lineTo x="4937" y="19683"/>
                <wp:lineTo x="8023" y="21237"/>
                <wp:lineTo x="13577" y="21237"/>
                <wp:lineTo x="17280" y="21237"/>
                <wp:lineTo x="17897" y="21237"/>
                <wp:lineTo x="20983" y="17094"/>
                <wp:lineTo x="20983" y="6216"/>
                <wp:lineTo x="14194" y="518"/>
                <wp:lineTo x="11109" y="0"/>
                <wp:lineTo x="3086" y="0"/>
              </wp:wrapPolygon>
            </wp:wrapTight>
            <wp:docPr id="226370705" name="Resim 226370705" descr="grafik, yazı tipi, daire, logo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370705" name="Resim 226370705" descr="grafik, yazı tipi, daire, logo içeren bir resim&#10;&#10;Açıklama otomatik olarak oluşturuldu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794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sz w:val="72"/>
          <w:szCs w:val="72"/>
        </w:rPr>
        <w:t>B/1</w:t>
      </w:r>
    </w:p>
    <w:p w14:paraId="06F9F31C" w14:textId="77777777" w:rsidR="00D13213" w:rsidRPr="00E4226E" w:rsidRDefault="00D13213" w:rsidP="00D13213">
      <w:pPr>
        <w:spacing w:after="0" w:line="360" w:lineRule="auto"/>
        <w:jc w:val="center"/>
        <w:rPr>
          <w:rFonts w:ascii="Times New Roman" w:hAnsi="Times New Roman" w:cs="Times New Roman"/>
        </w:rPr>
      </w:pPr>
      <w:r w:rsidRPr="00E4226E">
        <w:rPr>
          <w:rFonts w:ascii="Times New Roman" w:hAnsi="Times New Roman" w:cs="Times New Roman"/>
          <w:b/>
        </w:rPr>
        <w:t>OSMANİYE KORKUT ATA ÜNİVERSİTESİ</w:t>
      </w:r>
    </w:p>
    <w:p w14:paraId="3DF0302B" w14:textId="77777777" w:rsidR="00D13213" w:rsidRDefault="00D13213" w:rsidP="00D13213">
      <w:pPr>
        <w:spacing w:after="0" w:line="360" w:lineRule="auto"/>
        <w:jc w:val="center"/>
        <w:rPr>
          <w:rFonts w:ascii="Times New Roman" w:hAnsi="Times New Roman" w:cs="Times New Roman"/>
          <w:b/>
        </w:rPr>
      </w:pPr>
      <w:r w:rsidRPr="00E4226E">
        <w:rPr>
          <w:rFonts w:ascii="Times New Roman" w:hAnsi="Times New Roman" w:cs="Times New Roman"/>
          <w:b/>
        </w:rPr>
        <w:t>ÖĞRENCİ İŞLERİ DAİRE BAŞKANLIĞI</w:t>
      </w:r>
    </w:p>
    <w:p w14:paraId="4274C7E6" w14:textId="77777777" w:rsidR="00D13213" w:rsidRDefault="00D13213" w:rsidP="00D13213">
      <w:pPr>
        <w:spacing w:after="0" w:line="360" w:lineRule="auto"/>
        <w:jc w:val="center"/>
        <w:rPr>
          <w:rFonts w:ascii="Times New Roman" w:hAnsi="Times New Roman" w:cs="Times New Roman"/>
          <w:b/>
        </w:rPr>
      </w:pPr>
    </w:p>
    <w:p w14:paraId="15259A13" w14:textId="77777777" w:rsidR="00D13213" w:rsidRPr="00E4226E" w:rsidRDefault="00D13213" w:rsidP="00D13213">
      <w:pPr>
        <w:spacing w:after="0" w:line="36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>ANADAL ÖĞRETİM PROGRAMI FORMU</w:t>
      </w:r>
    </w:p>
    <w:p w14:paraId="5E94845F" w14:textId="77777777" w:rsidR="00D13213" w:rsidRPr="00E4226E" w:rsidRDefault="00D13213" w:rsidP="00D13213">
      <w:pPr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 xml:space="preserve">EĞİTİM-ÖĞRETİM YILI      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b/>
          <w:sz w:val="20"/>
          <w:szCs w:val="20"/>
        </w:rPr>
        <w:tab/>
      </w:r>
      <w:r w:rsidRPr="00E4226E">
        <w:rPr>
          <w:rFonts w:ascii="Times New Roman" w:hAnsi="Times New Roman" w:cs="Times New Roman"/>
          <w:b/>
          <w:sz w:val="20"/>
          <w:szCs w:val="20"/>
        </w:rPr>
        <w:t xml:space="preserve">: </w:t>
      </w:r>
      <w:r w:rsidRPr="00E4226E">
        <w:rPr>
          <w:rFonts w:ascii="Times New Roman" w:hAnsi="Times New Roman" w:cs="Times New Roman"/>
          <w:bCs/>
          <w:sz w:val="20"/>
          <w:szCs w:val="20"/>
        </w:rPr>
        <w:t>202</w:t>
      </w:r>
      <w:r>
        <w:rPr>
          <w:rFonts w:ascii="Times New Roman" w:hAnsi="Times New Roman" w:cs="Times New Roman"/>
          <w:bCs/>
          <w:sz w:val="20"/>
          <w:szCs w:val="20"/>
        </w:rPr>
        <w:t>3</w:t>
      </w:r>
      <w:r w:rsidRPr="00E4226E">
        <w:rPr>
          <w:rFonts w:ascii="Times New Roman" w:hAnsi="Times New Roman" w:cs="Times New Roman"/>
          <w:bCs/>
          <w:sz w:val="20"/>
          <w:szCs w:val="20"/>
        </w:rPr>
        <w:t>-202</w:t>
      </w:r>
      <w:r>
        <w:rPr>
          <w:rFonts w:ascii="Times New Roman" w:hAnsi="Times New Roman" w:cs="Times New Roman"/>
          <w:bCs/>
          <w:sz w:val="20"/>
          <w:szCs w:val="20"/>
        </w:rPr>
        <w:t>4</w:t>
      </w:r>
    </w:p>
    <w:p w14:paraId="02A71691" w14:textId="77777777" w:rsidR="00D13213" w:rsidRPr="00E4226E" w:rsidRDefault="00D13213" w:rsidP="00D13213">
      <w:pPr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>FAKÜLTE/YÜKSEKOKUL ADI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  <w:t xml:space="preserve">: </w:t>
      </w:r>
      <w:r w:rsidRPr="007B1040">
        <w:rPr>
          <w:rFonts w:ascii="Times New Roman" w:hAnsi="Times New Roman" w:cs="Times New Roman"/>
          <w:b/>
          <w:sz w:val="20"/>
          <w:szCs w:val="20"/>
        </w:rPr>
        <w:t>Fen- Edebiyat Fakültesi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</w:p>
    <w:p w14:paraId="5F197B49" w14:textId="77777777" w:rsidR="00D13213" w:rsidRPr="00E4226E" w:rsidRDefault="00D13213" w:rsidP="00D13213">
      <w:pPr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>PROGRAM ADI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  <w:r w:rsidRPr="00E4226E">
        <w:rPr>
          <w:rFonts w:ascii="Times New Roman" w:hAnsi="Times New Roman" w:cs="Times New Roman"/>
          <w:b/>
          <w:sz w:val="20"/>
          <w:szCs w:val="20"/>
        </w:rPr>
        <w:tab/>
        <w:t>:</w:t>
      </w:r>
      <w:r w:rsidRPr="00E4226E">
        <w:rPr>
          <w:rFonts w:ascii="Times New Roman" w:hAnsi="Times New Roman" w:cs="Times New Roman"/>
          <w:sz w:val="20"/>
          <w:szCs w:val="20"/>
        </w:rPr>
        <w:t xml:space="preserve"> </w:t>
      </w:r>
      <w:r w:rsidRPr="007B1040">
        <w:rPr>
          <w:rFonts w:ascii="Times New Roman" w:hAnsi="Times New Roman" w:cs="Times New Roman"/>
          <w:sz w:val="20"/>
          <w:szCs w:val="20"/>
        </w:rPr>
        <w:t>İngilizce Mütercim ve Tercümanlık Bölümü</w:t>
      </w:r>
      <w:r w:rsidRPr="00E4226E">
        <w:rPr>
          <w:rFonts w:ascii="Times New Roman" w:hAnsi="Times New Roman" w:cs="Times New Roman"/>
          <w:sz w:val="20"/>
          <w:szCs w:val="20"/>
        </w:rPr>
        <w:t xml:space="preserve">                                                        </w:t>
      </w:r>
    </w:p>
    <w:p w14:paraId="6F9B8BB7" w14:textId="4600B5B6" w:rsidR="00D13213" w:rsidRPr="00E4226E" w:rsidRDefault="00D13213" w:rsidP="00D13213">
      <w:pPr>
        <w:jc w:val="righ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4</w:t>
      </w:r>
      <w:r w:rsidRPr="00E4226E">
        <w:rPr>
          <w:rFonts w:ascii="Times New Roman" w:hAnsi="Times New Roman" w:cs="Times New Roman"/>
          <w:b/>
          <w:sz w:val="20"/>
          <w:szCs w:val="20"/>
        </w:rPr>
        <w:t>. SINIF /</w:t>
      </w:r>
      <w:r>
        <w:rPr>
          <w:rFonts w:ascii="Times New Roman" w:hAnsi="Times New Roman" w:cs="Times New Roman"/>
          <w:b/>
          <w:sz w:val="20"/>
          <w:szCs w:val="20"/>
        </w:rPr>
        <w:t>7</w:t>
      </w:r>
      <w:r w:rsidRPr="00E4226E">
        <w:rPr>
          <w:rFonts w:ascii="Times New Roman" w:hAnsi="Times New Roman" w:cs="Times New Roman"/>
          <w:b/>
          <w:sz w:val="20"/>
          <w:szCs w:val="20"/>
        </w:rPr>
        <w:t>.YARIYIL*</w:t>
      </w:r>
    </w:p>
    <w:p w14:paraId="3D4BE76A" w14:textId="77777777" w:rsidR="00D13213" w:rsidRDefault="00D13213" w:rsidP="00D13213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 xml:space="preserve">ANADAL ÖĞRETİM PROGRAMI </w:t>
      </w:r>
      <w:r>
        <w:rPr>
          <w:rFonts w:ascii="Times New Roman" w:hAnsi="Times New Roman" w:cs="Times New Roman"/>
          <w:b/>
          <w:i/>
          <w:sz w:val="32"/>
          <w:szCs w:val="32"/>
        </w:rPr>
        <w:t>SEÇMELİ</w:t>
      </w:r>
      <w:r w:rsidRPr="00E4226E">
        <w:rPr>
          <w:rFonts w:ascii="Times New Roman" w:hAnsi="Times New Roman" w:cs="Times New Roman"/>
          <w:b/>
          <w:i/>
          <w:sz w:val="20"/>
          <w:szCs w:val="20"/>
        </w:rPr>
        <w:t xml:space="preserve"> </w:t>
      </w:r>
      <w:r w:rsidRPr="00E4226E">
        <w:rPr>
          <w:rFonts w:ascii="Times New Roman" w:hAnsi="Times New Roman" w:cs="Times New Roman"/>
          <w:b/>
          <w:sz w:val="20"/>
          <w:szCs w:val="20"/>
        </w:rPr>
        <w:t>DERSLERİ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3115"/>
        <w:gridCol w:w="3398"/>
      </w:tblGrid>
      <w:tr w:rsidR="00D13213" w14:paraId="6C287316" w14:textId="77777777" w:rsidTr="00FA4B42">
        <w:trPr>
          <w:trHeight w:val="397"/>
        </w:trPr>
        <w:tc>
          <w:tcPr>
            <w:tcW w:w="3681" w:type="dxa"/>
            <w:vAlign w:val="center"/>
          </w:tcPr>
          <w:p w14:paraId="23F991C5" w14:textId="77777777" w:rsidR="00D13213" w:rsidRPr="00DF1CA9" w:rsidRDefault="00D13213" w:rsidP="00FA4B42">
            <w:pPr>
              <w:pStyle w:val="TableParagraph"/>
              <w:spacing w:before="188" w:line="246" w:lineRule="exact"/>
              <w:ind w:right="7"/>
              <w:jc w:val="right"/>
              <w:rPr>
                <w:b/>
                <w:sz w:val="20"/>
                <w:szCs w:val="20"/>
              </w:rPr>
            </w:pPr>
            <w:r w:rsidRPr="00DF1CA9">
              <w:rPr>
                <w:b/>
                <w:sz w:val="20"/>
                <w:szCs w:val="20"/>
              </w:rPr>
              <w:t>SEÇMELİ DERS</w:t>
            </w:r>
            <w:r w:rsidRPr="00DF1CA9">
              <w:rPr>
                <w:b/>
                <w:spacing w:val="-11"/>
                <w:sz w:val="20"/>
                <w:szCs w:val="20"/>
              </w:rPr>
              <w:t xml:space="preserve"> </w:t>
            </w:r>
            <w:r w:rsidRPr="00DF1CA9">
              <w:rPr>
                <w:b/>
                <w:sz w:val="20"/>
                <w:szCs w:val="20"/>
              </w:rPr>
              <w:t xml:space="preserve">GRUP </w:t>
            </w:r>
            <w:r w:rsidRPr="00DF1CA9">
              <w:rPr>
                <w:b/>
                <w:spacing w:val="-2"/>
                <w:sz w:val="20"/>
                <w:szCs w:val="20"/>
              </w:rPr>
              <w:t>ADI:</w:t>
            </w:r>
          </w:p>
          <w:p w14:paraId="3859F840" w14:textId="77777777" w:rsidR="00D13213" w:rsidRPr="006D13E6" w:rsidRDefault="00D13213" w:rsidP="00FA4B42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3115" w:type="dxa"/>
            <w:vAlign w:val="center"/>
          </w:tcPr>
          <w:p w14:paraId="6E95863D" w14:textId="42A8C51C" w:rsidR="00D13213" w:rsidRPr="006D13E6" w:rsidRDefault="00D13213" w:rsidP="00FA4B42">
            <w:pPr>
              <w:pStyle w:val="TableParagraph"/>
              <w:spacing w:line="237" w:lineRule="auto"/>
              <w:ind w:right="241"/>
              <w:rPr>
                <w:bCs/>
                <w:sz w:val="20"/>
                <w:szCs w:val="20"/>
              </w:rPr>
            </w:pPr>
            <w:r w:rsidRPr="00134DF3">
              <w:rPr>
                <w:bCs/>
                <w:sz w:val="20"/>
                <w:szCs w:val="20"/>
              </w:rPr>
              <w:t xml:space="preserve">İngilizce Mütercim ve Tercümanlık Bölümü </w:t>
            </w:r>
            <w:r>
              <w:rPr>
                <w:bCs/>
                <w:sz w:val="20"/>
                <w:szCs w:val="20"/>
              </w:rPr>
              <w:t>7</w:t>
            </w:r>
            <w:r w:rsidRPr="006D13E6">
              <w:rPr>
                <w:bCs/>
                <w:sz w:val="20"/>
                <w:szCs w:val="20"/>
              </w:rPr>
              <w:t>.Yy Seçmeli</w:t>
            </w:r>
            <w:r>
              <w:rPr>
                <w:bCs/>
                <w:sz w:val="20"/>
                <w:szCs w:val="20"/>
              </w:rPr>
              <w:t xml:space="preserve"> </w:t>
            </w:r>
            <w:r w:rsidRPr="006D13E6">
              <w:rPr>
                <w:bCs/>
                <w:sz w:val="20"/>
                <w:szCs w:val="20"/>
              </w:rPr>
              <w:t>Dersler</w:t>
            </w:r>
          </w:p>
        </w:tc>
        <w:tc>
          <w:tcPr>
            <w:tcW w:w="3398" w:type="dxa"/>
            <w:vAlign w:val="center"/>
          </w:tcPr>
          <w:p w14:paraId="794BCDF0" w14:textId="77777777" w:rsidR="00D13213" w:rsidRPr="006D13E6" w:rsidRDefault="00D13213" w:rsidP="00FA4B42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D13E6">
              <w:rPr>
                <w:rFonts w:ascii="Times New Roman" w:hAnsi="Times New Roman" w:cs="Times New Roman"/>
                <w:b/>
                <w:sz w:val="20"/>
                <w:szCs w:val="20"/>
              </w:rPr>
              <w:t>Bu seçmeli ders grubu için bu yarıyıl tamamlanması gereken asgari değer</w:t>
            </w:r>
          </w:p>
        </w:tc>
      </w:tr>
      <w:tr w:rsidR="00D13213" w14:paraId="31414FDE" w14:textId="77777777" w:rsidTr="00FA4B42">
        <w:trPr>
          <w:trHeight w:val="397"/>
        </w:trPr>
        <w:tc>
          <w:tcPr>
            <w:tcW w:w="3681" w:type="dxa"/>
            <w:vAlign w:val="center"/>
          </w:tcPr>
          <w:p w14:paraId="66D3F96B" w14:textId="77777777" w:rsidR="00D13213" w:rsidRPr="00DF1CA9" w:rsidRDefault="00D13213" w:rsidP="00FA4B42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F1CA9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KODU:</w:t>
            </w:r>
          </w:p>
        </w:tc>
        <w:tc>
          <w:tcPr>
            <w:tcW w:w="3115" w:type="dxa"/>
            <w:vAlign w:val="center"/>
          </w:tcPr>
          <w:p w14:paraId="6D146366" w14:textId="7393BB5C" w:rsidR="00D13213" w:rsidRPr="006D13E6" w:rsidRDefault="00D13213" w:rsidP="00FA4B42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34DF3">
              <w:rPr>
                <w:rFonts w:ascii="Times New Roman" w:hAnsi="Times New Roman" w:cs="Times New Roman"/>
                <w:bCs/>
                <w:sz w:val="20"/>
                <w:szCs w:val="20"/>
              </w:rPr>
              <w:t>IMTSEC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7</w:t>
            </w:r>
            <w:r w:rsidRPr="00134DF3">
              <w:rPr>
                <w:rFonts w:ascii="Times New Roman" w:hAnsi="Times New Roman" w:cs="Times New Roman"/>
                <w:bCs/>
                <w:sz w:val="20"/>
                <w:szCs w:val="20"/>
              </w:rPr>
              <w:t>YY</w:t>
            </w:r>
          </w:p>
        </w:tc>
        <w:tc>
          <w:tcPr>
            <w:tcW w:w="3398" w:type="dxa"/>
            <w:vAlign w:val="center"/>
          </w:tcPr>
          <w:p w14:paraId="42361E9D" w14:textId="77777777" w:rsidR="00D13213" w:rsidRPr="00DF1CA9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  <w:vertAlign w:val="superscript"/>
              </w:rPr>
            </w:pPr>
            <w:r w:rsidRPr="00DF1CA9">
              <w:rPr>
                <w:rFonts w:ascii="Times New Roman" w:hAnsi="Times New Roman" w:cs="Times New Roman"/>
                <w:b/>
                <w:sz w:val="32"/>
                <w:szCs w:val="32"/>
              </w:rPr>
              <w:t>AKTS</w:t>
            </w:r>
            <w:r>
              <w:rPr>
                <w:rFonts w:ascii="Times New Roman" w:hAnsi="Times New Roman" w:cs="Times New Roman"/>
                <w:b/>
                <w:sz w:val="32"/>
                <w:szCs w:val="32"/>
                <w:vertAlign w:val="superscript"/>
              </w:rPr>
              <w:t>**</w:t>
            </w:r>
          </w:p>
        </w:tc>
      </w:tr>
      <w:tr w:rsidR="00D13213" w14:paraId="4238364F" w14:textId="77777777" w:rsidTr="00FA4B42">
        <w:trPr>
          <w:trHeight w:val="397"/>
        </w:trPr>
        <w:tc>
          <w:tcPr>
            <w:tcW w:w="6796" w:type="dxa"/>
            <w:gridSpan w:val="2"/>
            <w:vAlign w:val="center"/>
          </w:tcPr>
          <w:p w14:paraId="31A1C187" w14:textId="77777777" w:rsidR="00D13213" w:rsidRPr="006D13E6" w:rsidRDefault="00D13213" w:rsidP="00FA4B42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3398" w:type="dxa"/>
            <w:vAlign w:val="center"/>
          </w:tcPr>
          <w:p w14:paraId="258A35A1" w14:textId="77777777" w:rsidR="00D13213" w:rsidRPr="00DF1CA9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12</w:t>
            </w:r>
          </w:p>
        </w:tc>
      </w:tr>
    </w:tbl>
    <w:p w14:paraId="01883FDB" w14:textId="77777777" w:rsidR="00D13213" w:rsidRDefault="00D13213" w:rsidP="00D13213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63066F27" w14:textId="77777777" w:rsidR="00D13213" w:rsidRPr="00DF1CA9" w:rsidRDefault="00D13213" w:rsidP="00D13213">
      <w:pPr>
        <w:spacing w:before="95"/>
        <w:ind w:left="151"/>
        <w:rPr>
          <w:rFonts w:ascii="Times New Roman" w:hAnsi="Times New Roman" w:cs="Times New Roman"/>
          <w:b/>
        </w:rPr>
      </w:pPr>
      <w:r w:rsidRPr="00DF1CA9">
        <w:rPr>
          <w:rFonts w:ascii="Times New Roman" w:hAnsi="Times New Roman" w:cs="Times New Roman"/>
          <w:b/>
        </w:rPr>
        <w:t>Bu seçmeli ders grubunda yer alan derslerin listesi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35"/>
        <w:gridCol w:w="1285"/>
        <w:gridCol w:w="4992"/>
        <w:gridCol w:w="434"/>
        <w:gridCol w:w="438"/>
        <w:gridCol w:w="434"/>
        <w:gridCol w:w="434"/>
        <w:gridCol w:w="434"/>
        <w:gridCol w:w="438"/>
        <w:gridCol w:w="434"/>
        <w:gridCol w:w="436"/>
      </w:tblGrid>
      <w:tr w:rsidR="00D13213" w14:paraId="47D0125F" w14:textId="77777777" w:rsidTr="00FA4B42">
        <w:tc>
          <w:tcPr>
            <w:tcW w:w="3719" w:type="pct"/>
            <w:gridSpan w:val="5"/>
          </w:tcPr>
          <w:p w14:paraId="08E306A9" w14:textId="77777777" w:rsidR="00D13213" w:rsidRPr="006F2F7A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854" w:type="pct"/>
            <w:gridSpan w:val="4"/>
          </w:tcPr>
          <w:p w14:paraId="08833805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Etkinlik Saati</w:t>
            </w:r>
          </w:p>
        </w:tc>
        <w:tc>
          <w:tcPr>
            <w:tcW w:w="427" w:type="pct"/>
            <w:gridSpan w:val="2"/>
          </w:tcPr>
          <w:p w14:paraId="2D08DB41" w14:textId="77777777" w:rsidR="00D13213" w:rsidRDefault="00D13213" w:rsidP="00FA4B42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D13213" w14:paraId="32A2E877" w14:textId="77777777" w:rsidTr="00FA4B42">
        <w:trPr>
          <w:trHeight w:val="2613"/>
        </w:trPr>
        <w:tc>
          <w:tcPr>
            <w:tcW w:w="213" w:type="pct"/>
            <w:textDirection w:val="btLr"/>
          </w:tcPr>
          <w:p w14:paraId="145DA47A" w14:textId="77777777" w:rsidR="00D13213" w:rsidRDefault="00D13213" w:rsidP="00FA4B42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Sıra Numarası</w:t>
            </w:r>
          </w:p>
        </w:tc>
        <w:tc>
          <w:tcPr>
            <w:tcW w:w="630" w:type="pct"/>
          </w:tcPr>
          <w:p w14:paraId="677B8741" w14:textId="77777777" w:rsidR="00D13213" w:rsidRDefault="00D13213" w:rsidP="00FA4B42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48" w:type="pct"/>
            <w:vAlign w:val="center"/>
          </w:tcPr>
          <w:p w14:paraId="0900A587" w14:textId="77777777" w:rsidR="00D13213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3787C">
              <w:rPr>
                <w:rFonts w:ascii="Times New Roman" w:hAnsi="Times New Roman" w:cs="Times New Roman"/>
                <w:b/>
                <w:sz w:val="18"/>
              </w:rPr>
              <w:t>DERSİN ADI (DERSİN İNGİLİZCE ADI)</w:t>
            </w:r>
          </w:p>
        </w:tc>
        <w:tc>
          <w:tcPr>
            <w:tcW w:w="213" w:type="pct"/>
            <w:textDirection w:val="btLr"/>
            <w:vAlign w:val="center"/>
          </w:tcPr>
          <w:p w14:paraId="78DAE882" w14:textId="77777777" w:rsidR="00D13213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Dersin ön koşulu var mı? ***</w:t>
            </w:r>
          </w:p>
        </w:tc>
        <w:tc>
          <w:tcPr>
            <w:tcW w:w="214" w:type="pct"/>
            <w:textDirection w:val="btLr"/>
          </w:tcPr>
          <w:p w14:paraId="0116B379" w14:textId="77777777" w:rsidR="00D13213" w:rsidRPr="006F2F7A" w:rsidRDefault="00D13213" w:rsidP="00FA4B42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Zorunlu/Seçmeli</w:t>
            </w:r>
          </w:p>
        </w:tc>
        <w:tc>
          <w:tcPr>
            <w:tcW w:w="213" w:type="pct"/>
            <w:textDirection w:val="btLr"/>
            <w:vAlign w:val="center"/>
          </w:tcPr>
          <w:p w14:paraId="5EEFE054" w14:textId="77777777" w:rsidR="00D13213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Teorik</w:t>
            </w:r>
          </w:p>
        </w:tc>
        <w:tc>
          <w:tcPr>
            <w:tcW w:w="213" w:type="pct"/>
            <w:textDirection w:val="btLr"/>
            <w:vAlign w:val="center"/>
          </w:tcPr>
          <w:p w14:paraId="337DD946" w14:textId="77777777" w:rsidR="00D13213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Uygulama</w:t>
            </w:r>
          </w:p>
        </w:tc>
        <w:tc>
          <w:tcPr>
            <w:tcW w:w="213" w:type="pct"/>
            <w:textDirection w:val="btLr"/>
          </w:tcPr>
          <w:p w14:paraId="7E0520CD" w14:textId="77777777" w:rsidR="00D13213" w:rsidRPr="006F2F7A" w:rsidRDefault="00D13213" w:rsidP="00FA4B42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Laboratuvar</w:t>
            </w:r>
          </w:p>
        </w:tc>
        <w:tc>
          <w:tcPr>
            <w:tcW w:w="214" w:type="pct"/>
            <w:textDirection w:val="btLr"/>
            <w:vAlign w:val="center"/>
          </w:tcPr>
          <w:p w14:paraId="25C85887" w14:textId="77777777" w:rsidR="00D13213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TOPLAM SAAT </w:t>
            </w:r>
          </w:p>
        </w:tc>
        <w:tc>
          <w:tcPr>
            <w:tcW w:w="213" w:type="pct"/>
            <w:textDirection w:val="btLr"/>
            <w:vAlign w:val="center"/>
          </w:tcPr>
          <w:p w14:paraId="11F8F6DB" w14:textId="77777777" w:rsidR="00D13213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547D3">
              <w:rPr>
                <w:rFonts w:ascii="Times New Roman" w:hAnsi="Times New Roman" w:cs="Times New Roman"/>
                <w:b/>
                <w:sz w:val="18"/>
                <w:szCs w:val="18"/>
              </w:rPr>
              <w:t>Ulusal kredi</w:t>
            </w:r>
          </w:p>
        </w:tc>
        <w:tc>
          <w:tcPr>
            <w:tcW w:w="214" w:type="pct"/>
            <w:textDirection w:val="btLr"/>
            <w:vAlign w:val="center"/>
          </w:tcPr>
          <w:p w14:paraId="1722F1CC" w14:textId="77777777" w:rsidR="00D13213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547D3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AKTS Kredisi </w:t>
            </w:r>
          </w:p>
        </w:tc>
      </w:tr>
      <w:tr w:rsidR="00D13213" w14:paraId="252C39B8" w14:textId="77777777" w:rsidTr="00FA4B42">
        <w:trPr>
          <w:trHeight w:val="397"/>
        </w:trPr>
        <w:tc>
          <w:tcPr>
            <w:tcW w:w="213" w:type="pct"/>
            <w:vAlign w:val="center"/>
          </w:tcPr>
          <w:p w14:paraId="2EBCF067" w14:textId="77777777" w:rsidR="00D13213" w:rsidRPr="00F35FA2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5FA2">
              <w:rPr>
                <w:rFonts w:ascii="Times New Roman" w:hAnsi="Times New Roman" w:cs="Times New Roman"/>
                <w:w w:val="101"/>
                <w:sz w:val="20"/>
                <w:szCs w:val="20"/>
              </w:rPr>
              <w:t>1</w:t>
            </w:r>
          </w:p>
        </w:tc>
        <w:tc>
          <w:tcPr>
            <w:tcW w:w="630" w:type="pct"/>
            <w:tcBorders>
              <w:right w:val="single" w:sz="4" w:space="0" w:color="auto"/>
            </w:tcBorders>
          </w:tcPr>
          <w:p w14:paraId="215F6AB9" w14:textId="43CBA56E" w:rsidR="00D13213" w:rsidRPr="00F35FA2" w:rsidRDefault="00D13213" w:rsidP="00FA4B42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43E07">
              <w:t>IMT</w:t>
            </w:r>
            <w:r>
              <w:t>409</w:t>
            </w:r>
          </w:p>
        </w:tc>
        <w:tc>
          <w:tcPr>
            <w:tcW w:w="2448" w:type="pct"/>
            <w:tcBorders>
              <w:right w:val="single" w:sz="4" w:space="0" w:color="auto"/>
            </w:tcBorders>
          </w:tcPr>
          <w:p w14:paraId="648E03BC" w14:textId="58186B17" w:rsidR="00D13213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13213">
              <w:rPr>
                <w:rFonts w:ascii="Times New Roman" w:hAnsi="Times New Roman" w:cs="Times New Roman"/>
                <w:b/>
                <w:sz w:val="20"/>
                <w:szCs w:val="20"/>
              </w:rPr>
              <w:t>Sosyal Bilimler Metinleri Çevirisi I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</w:t>
            </w:r>
            <w:proofErr w:type="spellStart"/>
            <w:r w:rsidR="006420B5" w:rsidRPr="006420B5">
              <w:rPr>
                <w:rFonts w:ascii="Times New Roman" w:hAnsi="Times New Roman" w:cs="Times New Roman"/>
                <w:b/>
                <w:sz w:val="20"/>
                <w:szCs w:val="20"/>
              </w:rPr>
              <w:t>Translation</w:t>
            </w:r>
            <w:proofErr w:type="spellEnd"/>
            <w:r w:rsidR="006420B5" w:rsidRPr="006420B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of </w:t>
            </w:r>
            <w:proofErr w:type="spellStart"/>
            <w:r w:rsidR="006420B5" w:rsidRPr="006420B5">
              <w:rPr>
                <w:rFonts w:ascii="Times New Roman" w:hAnsi="Times New Roman" w:cs="Times New Roman"/>
                <w:b/>
                <w:sz w:val="20"/>
                <w:szCs w:val="20"/>
              </w:rPr>
              <w:t>Social</w:t>
            </w:r>
            <w:proofErr w:type="spellEnd"/>
            <w:r w:rsidR="006420B5" w:rsidRPr="006420B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6420B5" w:rsidRPr="006420B5">
              <w:rPr>
                <w:rFonts w:ascii="Times New Roman" w:hAnsi="Times New Roman" w:cs="Times New Roman"/>
                <w:b/>
                <w:sz w:val="20"/>
                <w:szCs w:val="20"/>
              </w:rPr>
              <w:t>Science</w:t>
            </w:r>
            <w:proofErr w:type="spellEnd"/>
            <w:r w:rsidR="006420B5" w:rsidRPr="006420B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6420B5" w:rsidRPr="006420B5">
              <w:rPr>
                <w:rFonts w:ascii="Times New Roman" w:hAnsi="Times New Roman" w:cs="Times New Roman"/>
                <w:b/>
                <w:sz w:val="20"/>
                <w:szCs w:val="20"/>
              </w:rPr>
              <w:t>Texts</w:t>
            </w:r>
            <w:proofErr w:type="spellEnd"/>
            <w:r w:rsidR="006420B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I)</w:t>
            </w:r>
          </w:p>
        </w:tc>
        <w:tc>
          <w:tcPr>
            <w:tcW w:w="213" w:type="pct"/>
            <w:vAlign w:val="center"/>
          </w:tcPr>
          <w:p w14:paraId="37323CE8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1D57628E" w14:textId="77777777" w:rsidR="00D13213" w:rsidRPr="00B33910" w:rsidRDefault="00D13213" w:rsidP="00FA4B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213" w:type="pct"/>
            <w:vAlign w:val="center"/>
          </w:tcPr>
          <w:p w14:paraId="3C6CA5FF" w14:textId="77777777" w:rsidR="00D13213" w:rsidRPr="007B1040" w:rsidRDefault="00D13213" w:rsidP="00FA4B4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2F28FB42" w14:textId="77777777" w:rsidR="00D13213" w:rsidRPr="007B1040" w:rsidRDefault="00D13213" w:rsidP="00FA4B4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523BE1BA" w14:textId="77777777" w:rsidR="00D13213" w:rsidRPr="007B1040" w:rsidRDefault="00D13213" w:rsidP="00FA4B4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4" w:type="pct"/>
            <w:vAlign w:val="center"/>
          </w:tcPr>
          <w:p w14:paraId="5E4F72BC" w14:textId="77777777" w:rsidR="00D13213" w:rsidRPr="007B1040" w:rsidRDefault="00D13213" w:rsidP="00FA4B4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28F19228" w14:textId="77777777" w:rsidR="00D13213" w:rsidRPr="007B1040" w:rsidRDefault="00D13213" w:rsidP="00FA4B4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4" w:type="pct"/>
            <w:vAlign w:val="center"/>
          </w:tcPr>
          <w:p w14:paraId="5680C5AC" w14:textId="0741DD52" w:rsidR="00D13213" w:rsidRPr="007B1040" w:rsidRDefault="001832DC" w:rsidP="00FA4B4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5</w:t>
            </w:r>
          </w:p>
        </w:tc>
      </w:tr>
      <w:tr w:rsidR="00D13213" w14:paraId="1F1F45CF" w14:textId="77777777" w:rsidTr="00FA4B42">
        <w:trPr>
          <w:trHeight w:val="397"/>
        </w:trPr>
        <w:tc>
          <w:tcPr>
            <w:tcW w:w="213" w:type="pct"/>
            <w:vAlign w:val="center"/>
          </w:tcPr>
          <w:p w14:paraId="2CAF0057" w14:textId="77777777" w:rsidR="00D13213" w:rsidRPr="00F35FA2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5FA2">
              <w:rPr>
                <w:rFonts w:ascii="Times New Roman" w:hAnsi="Times New Roman" w:cs="Times New Roman"/>
                <w:w w:val="101"/>
                <w:sz w:val="20"/>
                <w:szCs w:val="20"/>
              </w:rPr>
              <w:t>2</w:t>
            </w:r>
          </w:p>
        </w:tc>
        <w:tc>
          <w:tcPr>
            <w:tcW w:w="630" w:type="pct"/>
            <w:tcBorders>
              <w:right w:val="single" w:sz="4" w:space="0" w:color="auto"/>
            </w:tcBorders>
          </w:tcPr>
          <w:p w14:paraId="50ACE1CC" w14:textId="3663785A" w:rsidR="00D13213" w:rsidRPr="00F35FA2" w:rsidRDefault="00D13213" w:rsidP="00FA4B42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43E07">
              <w:t>IMT</w:t>
            </w:r>
            <w:r>
              <w:t>411</w:t>
            </w:r>
          </w:p>
        </w:tc>
        <w:tc>
          <w:tcPr>
            <w:tcW w:w="2448" w:type="pct"/>
            <w:tcBorders>
              <w:right w:val="single" w:sz="4" w:space="0" w:color="auto"/>
            </w:tcBorders>
          </w:tcPr>
          <w:p w14:paraId="135F20EF" w14:textId="0A83B7F5" w:rsidR="00D13213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13213">
              <w:rPr>
                <w:rFonts w:ascii="Times New Roman" w:hAnsi="Times New Roman" w:cs="Times New Roman"/>
                <w:b/>
                <w:sz w:val="20"/>
                <w:szCs w:val="20"/>
              </w:rPr>
              <w:t>Bilgisayar Destekli Çeviri I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</w:t>
            </w:r>
            <w:proofErr w:type="spellStart"/>
            <w:r w:rsidR="006420B5">
              <w:rPr>
                <w:rFonts w:ascii="Times New Roman" w:hAnsi="Times New Roman" w:cs="Times New Roman"/>
                <w:b/>
                <w:sz w:val="20"/>
                <w:szCs w:val="20"/>
              </w:rPr>
              <w:t>Computer</w:t>
            </w:r>
            <w:proofErr w:type="spellEnd"/>
            <w:r w:rsidR="006420B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6420B5">
              <w:rPr>
                <w:rFonts w:ascii="Times New Roman" w:hAnsi="Times New Roman" w:cs="Times New Roman"/>
                <w:b/>
                <w:sz w:val="20"/>
                <w:szCs w:val="20"/>
              </w:rPr>
              <w:t>Assisted</w:t>
            </w:r>
            <w:proofErr w:type="spellEnd"/>
            <w:r w:rsidR="006420B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6420B5">
              <w:rPr>
                <w:rFonts w:ascii="Times New Roman" w:hAnsi="Times New Roman" w:cs="Times New Roman"/>
                <w:b/>
                <w:sz w:val="20"/>
                <w:szCs w:val="20"/>
              </w:rPr>
              <w:t>Translation</w:t>
            </w:r>
            <w:proofErr w:type="spellEnd"/>
            <w:r w:rsidR="006420B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I)</w:t>
            </w:r>
          </w:p>
        </w:tc>
        <w:tc>
          <w:tcPr>
            <w:tcW w:w="213" w:type="pct"/>
            <w:vAlign w:val="center"/>
          </w:tcPr>
          <w:p w14:paraId="437F31CA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01A5D85F" w14:textId="77777777" w:rsidR="00D13213" w:rsidRPr="00B33910" w:rsidRDefault="00D13213" w:rsidP="00FA4B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213" w:type="pct"/>
            <w:vAlign w:val="center"/>
          </w:tcPr>
          <w:p w14:paraId="526A5AA6" w14:textId="77777777" w:rsidR="00D13213" w:rsidRPr="007B1040" w:rsidRDefault="00D13213" w:rsidP="00FA4B4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55247D9A" w14:textId="77777777" w:rsidR="00D13213" w:rsidRPr="007B1040" w:rsidRDefault="00D13213" w:rsidP="00FA4B4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73F36671" w14:textId="77777777" w:rsidR="00D13213" w:rsidRPr="007B1040" w:rsidRDefault="00D13213" w:rsidP="00FA4B4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4" w:type="pct"/>
            <w:vAlign w:val="center"/>
          </w:tcPr>
          <w:p w14:paraId="5BADF3A9" w14:textId="77777777" w:rsidR="00D13213" w:rsidRPr="007B1040" w:rsidRDefault="00D13213" w:rsidP="00FA4B4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3B6988EA" w14:textId="77777777" w:rsidR="00D13213" w:rsidRPr="007B1040" w:rsidRDefault="00D13213" w:rsidP="00FA4B4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4" w:type="pct"/>
            <w:vAlign w:val="center"/>
          </w:tcPr>
          <w:p w14:paraId="5AB64FC6" w14:textId="5E36B4C5" w:rsidR="00D13213" w:rsidRPr="007B1040" w:rsidRDefault="001832DC" w:rsidP="00FA4B4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5</w:t>
            </w:r>
          </w:p>
        </w:tc>
      </w:tr>
      <w:tr w:rsidR="00D13213" w14:paraId="59CF27A0" w14:textId="77777777" w:rsidTr="00FA4B42">
        <w:trPr>
          <w:trHeight w:val="397"/>
        </w:trPr>
        <w:tc>
          <w:tcPr>
            <w:tcW w:w="213" w:type="pct"/>
            <w:vAlign w:val="center"/>
          </w:tcPr>
          <w:p w14:paraId="0DC5D8BD" w14:textId="77777777" w:rsidR="00D13213" w:rsidRPr="00F35FA2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5FA2">
              <w:rPr>
                <w:rFonts w:ascii="Times New Roman" w:hAnsi="Times New Roman" w:cs="Times New Roman"/>
                <w:w w:val="101"/>
                <w:sz w:val="20"/>
                <w:szCs w:val="20"/>
              </w:rPr>
              <w:t>3</w:t>
            </w:r>
          </w:p>
        </w:tc>
        <w:tc>
          <w:tcPr>
            <w:tcW w:w="630" w:type="pct"/>
            <w:tcBorders>
              <w:right w:val="single" w:sz="4" w:space="0" w:color="auto"/>
            </w:tcBorders>
          </w:tcPr>
          <w:p w14:paraId="7A188986" w14:textId="3A7651AB" w:rsidR="00D13213" w:rsidRPr="00F35FA2" w:rsidRDefault="00D13213" w:rsidP="00FA4B42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43E07">
              <w:t>IMT</w:t>
            </w:r>
            <w:r>
              <w:t>413</w:t>
            </w:r>
          </w:p>
        </w:tc>
        <w:tc>
          <w:tcPr>
            <w:tcW w:w="2448" w:type="pct"/>
            <w:tcBorders>
              <w:right w:val="single" w:sz="4" w:space="0" w:color="auto"/>
            </w:tcBorders>
          </w:tcPr>
          <w:p w14:paraId="1A60C2BB" w14:textId="10E3B50A" w:rsidR="00D13213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13213">
              <w:rPr>
                <w:rFonts w:ascii="Times New Roman" w:hAnsi="Times New Roman" w:cs="Times New Roman"/>
                <w:b/>
                <w:sz w:val="20"/>
                <w:szCs w:val="20"/>
              </w:rPr>
              <w:t>Toplum Çevirmenliği I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</w:t>
            </w:r>
            <w:proofErr w:type="spellStart"/>
            <w:r w:rsidR="00172750" w:rsidRPr="00172750">
              <w:rPr>
                <w:rFonts w:ascii="Times New Roman" w:hAnsi="Times New Roman" w:cs="Times New Roman"/>
                <w:b/>
                <w:sz w:val="20"/>
                <w:szCs w:val="20"/>
              </w:rPr>
              <w:t>Community</w:t>
            </w:r>
            <w:proofErr w:type="spellEnd"/>
            <w:r w:rsidR="00172750" w:rsidRPr="001727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172750" w:rsidRPr="00172750">
              <w:rPr>
                <w:rFonts w:ascii="Times New Roman" w:hAnsi="Times New Roman" w:cs="Times New Roman"/>
                <w:b/>
                <w:sz w:val="20"/>
                <w:szCs w:val="20"/>
              </w:rPr>
              <w:t>Translation</w:t>
            </w:r>
            <w:proofErr w:type="spellEnd"/>
            <w:r w:rsidR="001727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I)</w:t>
            </w:r>
          </w:p>
        </w:tc>
        <w:tc>
          <w:tcPr>
            <w:tcW w:w="213" w:type="pct"/>
            <w:vAlign w:val="center"/>
          </w:tcPr>
          <w:p w14:paraId="0D1B4CE3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6B6168D8" w14:textId="77777777" w:rsidR="00D13213" w:rsidRPr="00B33910" w:rsidRDefault="00D13213" w:rsidP="00FA4B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213" w:type="pct"/>
            <w:vAlign w:val="center"/>
          </w:tcPr>
          <w:p w14:paraId="13001225" w14:textId="77777777" w:rsidR="00D13213" w:rsidRPr="007B1040" w:rsidRDefault="00D13213" w:rsidP="00FA4B4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04C4C9AC" w14:textId="77777777" w:rsidR="00D13213" w:rsidRPr="007B1040" w:rsidRDefault="00D13213" w:rsidP="00FA4B4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0C796FC1" w14:textId="77777777" w:rsidR="00D13213" w:rsidRPr="007B1040" w:rsidRDefault="00D13213" w:rsidP="00FA4B4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4" w:type="pct"/>
            <w:vAlign w:val="center"/>
          </w:tcPr>
          <w:p w14:paraId="29C0EF4B" w14:textId="77777777" w:rsidR="00D13213" w:rsidRPr="007B1040" w:rsidRDefault="00D13213" w:rsidP="00FA4B4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69A8E237" w14:textId="77777777" w:rsidR="00D13213" w:rsidRPr="007B1040" w:rsidRDefault="00D13213" w:rsidP="00FA4B4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4" w:type="pct"/>
            <w:vAlign w:val="center"/>
          </w:tcPr>
          <w:p w14:paraId="0EFB4D3F" w14:textId="6F211408" w:rsidR="00D13213" w:rsidRPr="007B1040" w:rsidRDefault="001832DC" w:rsidP="00FA4B4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5</w:t>
            </w:r>
          </w:p>
        </w:tc>
      </w:tr>
      <w:tr w:rsidR="00D13213" w14:paraId="3C4765E2" w14:textId="77777777" w:rsidTr="00FA4B42">
        <w:trPr>
          <w:trHeight w:val="397"/>
        </w:trPr>
        <w:tc>
          <w:tcPr>
            <w:tcW w:w="213" w:type="pct"/>
            <w:vAlign w:val="center"/>
          </w:tcPr>
          <w:p w14:paraId="7B3018BC" w14:textId="77777777" w:rsidR="00D13213" w:rsidRPr="00F35FA2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5FA2">
              <w:rPr>
                <w:rFonts w:ascii="Times New Roman" w:hAnsi="Times New Roman" w:cs="Times New Roman"/>
                <w:w w:val="101"/>
                <w:sz w:val="20"/>
                <w:szCs w:val="20"/>
              </w:rPr>
              <w:t>4</w:t>
            </w:r>
          </w:p>
        </w:tc>
        <w:tc>
          <w:tcPr>
            <w:tcW w:w="630" w:type="pct"/>
            <w:vAlign w:val="center"/>
          </w:tcPr>
          <w:p w14:paraId="7F31EEE9" w14:textId="77777777" w:rsidR="00D13213" w:rsidRPr="00F35FA2" w:rsidRDefault="00D13213" w:rsidP="00FA4B42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48" w:type="pct"/>
            <w:vAlign w:val="center"/>
          </w:tcPr>
          <w:p w14:paraId="39A76259" w14:textId="77777777" w:rsidR="00D13213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6574B3FE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4929F1F0" w14:textId="77777777" w:rsidR="00D13213" w:rsidRPr="00B33910" w:rsidRDefault="00D13213" w:rsidP="00FA4B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693355C8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716ED270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438C0B66" w14:textId="77777777" w:rsidR="00D13213" w:rsidRPr="00B33910" w:rsidRDefault="00D13213" w:rsidP="00FA4B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6E9E1381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415F38B2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7D0ECFD0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D13213" w14:paraId="4D2870CC" w14:textId="77777777" w:rsidTr="00FA4B42">
        <w:trPr>
          <w:trHeight w:val="397"/>
        </w:trPr>
        <w:tc>
          <w:tcPr>
            <w:tcW w:w="213" w:type="pct"/>
            <w:vAlign w:val="center"/>
          </w:tcPr>
          <w:p w14:paraId="1A1C6ABE" w14:textId="77777777" w:rsidR="00D13213" w:rsidRPr="00F35FA2" w:rsidRDefault="00D13213" w:rsidP="00FA4B42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5</w:t>
            </w:r>
          </w:p>
        </w:tc>
        <w:tc>
          <w:tcPr>
            <w:tcW w:w="630" w:type="pct"/>
            <w:vAlign w:val="center"/>
          </w:tcPr>
          <w:p w14:paraId="4F37B41E" w14:textId="77777777" w:rsidR="00D13213" w:rsidRPr="00F35FA2" w:rsidRDefault="00D13213" w:rsidP="00FA4B42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48" w:type="pct"/>
            <w:vAlign w:val="center"/>
          </w:tcPr>
          <w:p w14:paraId="2705CC79" w14:textId="77777777" w:rsidR="00D13213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2482152D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2D73234F" w14:textId="77777777" w:rsidR="00D13213" w:rsidRPr="00B33910" w:rsidRDefault="00D13213" w:rsidP="00FA4B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351E5DE0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69041B7C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5D9F5E54" w14:textId="77777777" w:rsidR="00D13213" w:rsidRPr="00B33910" w:rsidRDefault="00D13213" w:rsidP="00FA4B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45F2A723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0902D5C4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4CCF70D5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D13213" w14:paraId="4849B89D" w14:textId="77777777" w:rsidTr="00FA4B42">
        <w:trPr>
          <w:trHeight w:val="397"/>
        </w:trPr>
        <w:tc>
          <w:tcPr>
            <w:tcW w:w="213" w:type="pct"/>
            <w:vAlign w:val="center"/>
          </w:tcPr>
          <w:p w14:paraId="237C1EA6" w14:textId="77777777" w:rsidR="00D13213" w:rsidRPr="00F35FA2" w:rsidRDefault="00D13213" w:rsidP="00FA4B42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6</w:t>
            </w:r>
          </w:p>
        </w:tc>
        <w:tc>
          <w:tcPr>
            <w:tcW w:w="630" w:type="pct"/>
            <w:vAlign w:val="center"/>
          </w:tcPr>
          <w:p w14:paraId="6BB0864B" w14:textId="77777777" w:rsidR="00D13213" w:rsidRPr="00F35FA2" w:rsidRDefault="00D13213" w:rsidP="00FA4B42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48" w:type="pct"/>
            <w:vAlign w:val="center"/>
          </w:tcPr>
          <w:p w14:paraId="6E1CC9BA" w14:textId="77777777" w:rsidR="00D13213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6173E6B8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36670E51" w14:textId="77777777" w:rsidR="00D13213" w:rsidRPr="00B33910" w:rsidRDefault="00D13213" w:rsidP="00FA4B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2A9CFB5D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6363F2A1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0C5FEE25" w14:textId="77777777" w:rsidR="00D13213" w:rsidRPr="00B33910" w:rsidRDefault="00D13213" w:rsidP="00FA4B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573FCB3F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45650681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4FB75BCD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D13213" w14:paraId="0C9FA0A1" w14:textId="77777777" w:rsidTr="00FA4B42">
        <w:trPr>
          <w:trHeight w:val="397"/>
        </w:trPr>
        <w:tc>
          <w:tcPr>
            <w:tcW w:w="213" w:type="pct"/>
            <w:vAlign w:val="center"/>
          </w:tcPr>
          <w:p w14:paraId="4F3C4383" w14:textId="77777777" w:rsidR="00D13213" w:rsidRPr="00F35FA2" w:rsidRDefault="00D13213" w:rsidP="00FA4B42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7</w:t>
            </w:r>
          </w:p>
        </w:tc>
        <w:tc>
          <w:tcPr>
            <w:tcW w:w="630" w:type="pct"/>
            <w:vAlign w:val="center"/>
          </w:tcPr>
          <w:p w14:paraId="55F6E8AE" w14:textId="77777777" w:rsidR="00D13213" w:rsidRPr="00F35FA2" w:rsidRDefault="00D13213" w:rsidP="00FA4B42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48" w:type="pct"/>
            <w:vAlign w:val="center"/>
          </w:tcPr>
          <w:p w14:paraId="7C495138" w14:textId="77777777" w:rsidR="00D13213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23BDD4C5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4498541F" w14:textId="77777777" w:rsidR="00D13213" w:rsidRPr="00B33910" w:rsidRDefault="00D13213" w:rsidP="00FA4B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22DFF8D6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0559FFD7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68B88344" w14:textId="77777777" w:rsidR="00D13213" w:rsidRPr="00B33910" w:rsidRDefault="00D13213" w:rsidP="00FA4B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0990AF55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0EA30B60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1FF81DE5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D13213" w14:paraId="2A4A92FC" w14:textId="77777777" w:rsidTr="00FA4B42">
        <w:trPr>
          <w:trHeight w:val="397"/>
        </w:trPr>
        <w:tc>
          <w:tcPr>
            <w:tcW w:w="213" w:type="pct"/>
            <w:vAlign w:val="center"/>
          </w:tcPr>
          <w:p w14:paraId="62E1EA12" w14:textId="77777777" w:rsidR="00D13213" w:rsidRPr="00F35FA2" w:rsidRDefault="00D13213" w:rsidP="00FA4B42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8</w:t>
            </w:r>
          </w:p>
        </w:tc>
        <w:tc>
          <w:tcPr>
            <w:tcW w:w="630" w:type="pct"/>
            <w:vAlign w:val="center"/>
          </w:tcPr>
          <w:p w14:paraId="0FDDAD7A" w14:textId="77777777" w:rsidR="00D13213" w:rsidRPr="00F35FA2" w:rsidRDefault="00D13213" w:rsidP="00FA4B42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48" w:type="pct"/>
            <w:vAlign w:val="center"/>
          </w:tcPr>
          <w:p w14:paraId="4654DB3D" w14:textId="77777777" w:rsidR="00D13213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406B9CA9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7B65CFA4" w14:textId="77777777" w:rsidR="00D13213" w:rsidRPr="00B33910" w:rsidRDefault="00D13213" w:rsidP="00FA4B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0BDBB507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06BC7722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0732FF90" w14:textId="77777777" w:rsidR="00D13213" w:rsidRPr="00B33910" w:rsidRDefault="00D13213" w:rsidP="00FA4B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4A82F13B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1C6D4DEF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28539A13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D13213" w14:paraId="106EF484" w14:textId="77777777" w:rsidTr="00FA4B42">
        <w:trPr>
          <w:trHeight w:val="397"/>
        </w:trPr>
        <w:tc>
          <w:tcPr>
            <w:tcW w:w="213" w:type="pct"/>
            <w:vAlign w:val="center"/>
          </w:tcPr>
          <w:p w14:paraId="09F59D59" w14:textId="77777777" w:rsidR="00D13213" w:rsidRPr="00F35FA2" w:rsidRDefault="00D13213" w:rsidP="00FA4B42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9</w:t>
            </w:r>
          </w:p>
        </w:tc>
        <w:tc>
          <w:tcPr>
            <w:tcW w:w="630" w:type="pct"/>
            <w:vAlign w:val="center"/>
          </w:tcPr>
          <w:p w14:paraId="2EA223F8" w14:textId="77777777" w:rsidR="00D13213" w:rsidRPr="00F35FA2" w:rsidRDefault="00D13213" w:rsidP="00FA4B42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48" w:type="pct"/>
            <w:vAlign w:val="center"/>
          </w:tcPr>
          <w:p w14:paraId="1D4AA342" w14:textId="77777777" w:rsidR="00D13213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5365DD5D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05EA1015" w14:textId="77777777" w:rsidR="00D13213" w:rsidRPr="00B33910" w:rsidRDefault="00D13213" w:rsidP="00FA4B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7F779A31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2A633C38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3C09F1E8" w14:textId="77777777" w:rsidR="00D13213" w:rsidRPr="00B33910" w:rsidRDefault="00D13213" w:rsidP="00FA4B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649228A5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562E3A33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467BA4D2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D13213" w14:paraId="16F3C3BB" w14:textId="77777777" w:rsidTr="00FA4B42">
        <w:trPr>
          <w:trHeight w:val="397"/>
        </w:trPr>
        <w:tc>
          <w:tcPr>
            <w:tcW w:w="213" w:type="pct"/>
            <w:vAlign w:val="center"/>
          </w:tcPr>
          <w:p w14:paraId="0BA738D5" w14:textId="77777777" w:rsidR="00D13213" w:rsidRPr="00F35FA2" w:rsidRDefault="00D13213" w:rsidP="00FA4B42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10</w:t>
            </w:r>
          </w:p>
        </w:tc>
        <w:tc>
          <w:tcPr>
            <w:tcW w:w="630" w:type="pct"/>
            <w:vAlign w:val="center"/>
          </w:tcPr>
          <w:p w14:paraId="293C04CB" w14:textId="77777777" w:rsidR="00D13213" w:rsidRPr="00F35FA2" w:rsidRDefault="00D13213" w:rsidP="00FA4B42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48" w:type="pct"/>
            <w:vAlign w:val="center"/>
          </w:tcPr>
          <w:p w14:paraId="7E90A92C" w14:textId="77777777" w:rsidR="00D13213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0EB6FD7D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1D276BAB" w14:textId="77777777" w:rsidR="00D13213" w:rsidRPr="00B33910" w:rsidRDefault="00D13213" w:rsidP="00FA4B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0C5A4F00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7F95583C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1F670091" w14:textId="77777777" w:rsidR="00D13213" w:rsidRPr="00B33910" w:rsidRDefault="00D13213" w:rsidP="00FA4B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4D8D7D70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48120575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76683630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14:paraId="20A88CD1" w14:textId="77777777" w:rsidR="00D13213" w:rsidRPr="00BA1A75" w:rsidRDefault="00D13213" w:rsidP="00D13213">
      <w:pPr>
        <w:spacing w:after="0" w:line="240" w:lineRule="auto"/>
        <w:jc w:val="both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>Her bir sınıf/yarıyıl için bu formu tekrar düzenleyiniz</w:t>
      </w:r>
    </w:p>
    <w:p w14:paraId="7D2EE405" w14:textId="77777777" w:rsidR="00D13213" w:rsidRPr="00BA1A75" w:rsidRDefault="00D13213" w:rsidP="00D13213">
      <w:pPr>
        <w:spacing w:after="0" w:line="240" w:lineRule="auto"/>
        <w:ind w:left="708" w:hanging="708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</w:r>
      <w:r>
        <w:rPr>
          <w:rFonts w:ascii="Times New Roman" w:hAnsi="Times New Roman" w:cs="Times New Roman"/>
          <w:bCs/>
          <w:sz w:val="16"/>
          <w:szCs w:val="16"/>
        </w:rPr>
        <w:t>Bu alanın doldurulması zorunludur.</w:t>
      </w:r>
    </w:p>
    <w:bookmarkEnd w:id="8"/>
    <w:p w14:paraId="7AFF249E" w14:textId="77777777" w:rsidR="00D13213" w:rsidRPr="007029D9" w:rsidRDefault="00D13213" w:rsidP="00D13213">
      <w:pPr>
        <w:spacing w:after="0" w:line="360" w:lineRule="auto"/>
        <w:jc w:val="right"/>
        <w:rPr>
          <w:rFonts w:ascii="Times New Roman" w:hAnsi="Times New Roman" w:cs="Times New Roman"/>
          <w:b/>
          <w:sz w:val="72"/>
          <w:szCs w:val="72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lastRenderedPageBreak/>
        <w:t>**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 xml:space="preserve">Ön koşullu dersleri ve ön koşul olan dersleri </w:t>
      </w:r>
      <w:r>
        <w:rPr>
          <w:rFonts w:ascii="Times New Roman" w:hAnsi="Times New Roman" w:cs="Times New Roman"/>
          <w:bCs/>
          <w:sz w:val="16"/>
          <w:szCs w:val="16"/>
        </w:rPr>
        <w:t>C</w:t>
      </w:r>
      <w:r w:rsidRPr="00BA1A75">
        <w:rPr>
          <w:rFonts w:ascii="Times New Roman" w:hAnsi="Times New Roman" w:cs="Times New Roman"/>
          <w:bCs/>
          <w:sz w:val="16"/>
          <w:szCs w:val="16"/>
        </w:rPr>
        <w:t xml:space="preserve"> formunda </w:t>
      </w:r>
      <w:proofErr w:type="spellStart"/>
      <w:r w:rsidRPr="00BA1A75">
        <w:rPr>
          <w:rFonts w:ascii="Times New Roman" w:hAnsi="Times New Roman" w:cs="Times New Roman"/>
          <w:bCs/>
          <w:sz w:val="16"/>
          <w:szCs w:val="16"/>
        </w:rPr>
        <w:t>belirtiniz</w:t>
      </w:r>
      <w:r>
        <w:rPr>
          <w:noProof/>
          <w:lang w:eastAsia="tr-TR"/>
        </w:rPr>
        <w:drawing>
          <wp:anchor distT="0" distB="0" distL="114300" distR="114300" simplePos="0" relativeHeight="251693056" behindDoc="1" locked="0" layoutInCell="1" allowOverlap="1" wp14:anchorId="64133279" wp14:editId="4F843096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666750" cy="794385"/>
            <wp:effectExtent l="0" t="0" r="0" b="5715"/>
            <wp:wrapTight wrapText="bothSides">
              <wp:wrapPolygon edited="0">
                <wp:start x="4320" y="0"/>
                <wp:lineTo x="0" y="518"/>
                <wp:lineTo x="0" y="3626"/>
                <wp:lineTo x="3086" y="8288"/>
                <wp:lineTo x="617" y="9324"/>
                <wp:lineTo x="617" y="10878"/>
                <wp:lineTo x="4937" y="16576"/>
                <wp:lineTo x="4937" y="19165"/>
                <wp:lineTo x="8640" y="21237"/>
                <wp:lineTo x="13577" y="21237"/>
                <wp:lineTo x="17280" y="21237"/>
                <wp:lineTo x="17897" y="21237"/>
                <wp:lineTo x="20983" y="17094"/>
                <wp:lineTo x="20983" y="5698"/>
                <wp:lineTo x="14194" y="518"/>
                <wp:lineTo x="10491" y="0"/>
                <wp:lineTo x="4320" y="0"/>
              </wp:wrapPolygon>
            </wp:wrapTight>
            <wp:docPr id="1626137015" name="Resim 1626137015" descr="grafik, yazı tipi, daire, logo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8291297" name="Resim 1388291297" descr="grafik, yazı tipi, daire, logo içeren bir resim&#10;&#10;Açıklama otomatik olarak oluşturuldu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794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sz w:val="72"/>
          <w:szCs w:val="72"/>
        </w:rPr>
        <w:t>A</w:t>
      </w:r>
      <w:proofErr w:type="spellEnd"/>
    </w:p>
    <w:p w14:paraId="292CB34B" w14:textId="77777777" w:rsidR="00D13213" w:rsidRPr="00E4226E" w:rsidRDefault="00D13213" w:rsidP="00D13213">
      <w:pPr>
        <w:spacing w:after="0" w:line="360" w:lineRule="auto"/>
        <w:jc w:val="center"/>
        <w:rPr>
          <w:rFonts w:ascii="Times New Roman" w:hAnsi="Times New Roman" w:cs="Times New Roman"/>
        </w:rPr>
      </w:pPr>
      <w:r w:rsidRPr="00E4226E">
        <w:rPr>
          <w:rFonts w:ascii="Times New Roman" w:hAnsi="Times New Roman" w:cs="Times New Roman"/>
          <w:b/>
        </w:rPr>
        <w:t>OSMANİYE KORKUT ATA ÜNİVERSİTESİ</w:t>
      </w:r>
    </w:p>
    <w:p w14:paraId="32E6FB52" w14:textId="77777777" w:rsidR="00D13213" w:rsidRDefault="00D13213" w:rsidP="00D13213">
      <w:pPr>
        <w:spacing w:after="0" w:line="360" w:lineRule="auto"/>
        <w:jc w:val="center"/>
        <w:rPr>
          <w:rFonts w:ascii="Times New Roman" w:hAnsi="Times New Roman" w:cs="Times New Roman"/>
          <w:b/>
        </w:rPr>
      </w:pPr>
      <w:r w:rsidRPr="00E4226E">
        <w:rPr>
          <w:rFonts w:ascii="Times New Roman" w:hAnsi="Times New Roman" w:cs="Times New Roman"/>
          <w:b/>
        </w:rPr>
        <w:t>ÖĞRENCİ İŞLERİ DAİRE BAŞKANLIĞI</w:t>
      </w:r>
    </w:p>
    <w:p w14:paraId="62443FAB" w14:textId="77777777" w:rsidR="00D13213" w:rsidRDefault="00D13213" w:rsidP="00D13213">
      <w:pPr>
        <w:spacing w:after="0" w:line="360" w:lineRule="auto"/>
        <w:jc w:val="center"/>
        <w:rPr>
          <w:rFonts w:ascii="Times New Roman" w:hAnsi="Times New Roman" w:cs="Times New Roman"/>
          <w:b/>
        </w:rPr>
      </w:pPr>
    </w:p>
    <w:p w14:paraId="6F4B7CE1" w14:textId="77777777" w:rsidR="00D13213" w:rsidRPr="00E4226E" w:rsidRDefault="00D13213" w:rsidP="00D13213">
      <w:pPr>
        <w:spacing w:after="0" w:line="36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>ANADAL ÖĞRETİM PROGRAMI FORMU</w:t>
      </w:r>
    </w:p>
    <w:p w14:paraId="3E02A3F2" w14:textId="77777777" w:rsidR="00D13213" w:rsidRPr="00E4226E" w:rsidRDefault="00D13213" w:rsidP="00D13213">
      <w:pPr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 xml:space="preserve">EĞİTİM-ÖĞRETİM YILI      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b/>
          <w:sz w:val="20"/>
          <w:szCs w:val="20"/>
        </w:rPr>
        <w:tab/>
      </w:r>
      <w:r w:rsidRPr="00E4226E">
        <w:rPr>
          <w:rFonts w:ascii="Times New Roman" w:hAnsi="Times New Roman" w:cs="Times New Roman"/>
          <w:b/>
          <w:sz w:val="20"/>
          <w:szCs w:val="20"/>
        </w:rPr>
        <w:t xml:space="preserve">: </w:t>
      </w:r>
      <w:r w:rsidRPr="00E4226E">
        <w:rPr>
          <w:rFonts w:ascii="Times New Roman" w:hAnsi="Times New Roman" w:cs="Times New Roman"/>
          <w:bCs/>
          <w:sz w:val="20"/>
          <w:szCs w:val="20"/>
        </w:rPr>
        <w:t>202</w:t>
      </w:r>
      <w:r>
        <w:rPr>
          <w:rFonts w:ascii="Times New Roman" w:hAnsi="Times New Roman" w:cs="Times New Roman"/>
          <w:bCs/>
          <w:sz w:val="20"/>
          <w:szCs w:val="20"/>
        </w:rPr>
        <w:t>3</w:t>
      </w:r>
      <w:r w:rsidRPr="00E4226E">
        <w:rPr>
          <w:rFonts w:ascii="Times New Roman" w:hAnsi="Times New Roman" w:cs="Times New Roman"/>
          <w:bCs/>
          <w:sz w:val="20"/>
          <w:szCs w:val="20"/>
        </w:rPr>
        <w:t>-202</w:t>
      </w:r>
      <w:r>
        <w:rPr>
          <w:rFonts w:ascii="Times New Roman" w:hAnsi="Times New Roman" w:cs="Times New Roman"/>
          <w:bCs/>
          <w:sz w:val="20"/>
          <w:szCs w:val="20"/>
        </w:rPr>
        <w:t>4</w:t>
      </w:r>
    </w:p>
    <w:p w14:paraId="06585D73" w14:textId="77777777" w:rsidR="00D13213" w:rsidRPr="00E4226E" w:rsidRDefault="00D13213" w:rsidP="00D13213">
      <w:pPr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>FAKÜLTE/YÜKSEKOKUL ADI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  <w:t>: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4A59B7">
        <w:rPr>
          <w:rFonts w:ascii="Times New Roman" w:hAnsi="Times New Roman" w:cs="Times New Roman"/>
          <w:b/>
          <w:sz w:val="20"/>
          <w:szCs w:val="20"/>
        </w:rPr>
        <w:t>Fen- Edebiyat Fakültesi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</w:p>
    <w:p w14:paraId="0705B2CA" w14:textId="77777777" w:rsidR="00D13213" w:rsidRPr="00E4226E" w:rsidRDefault="00D13213" w:rsidP="00D13213">
      <w:pPr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>PROGRAM ADI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  <w:r w:rsidRPr="00E4226E">
        <w:rPr>
          <w:rFonts w:ascii="Times New Roman" w:hAnsi="Times New Roman" w:cs="Times New Roman"/>
          <w:b/>
          <w:sz w:val="20"/>
          <w:szCs w:val="20"/>
        </w:rPr>
        <w:tab/>
        <w:t>:</w:t>
      </w:r>
      <w:r w:rsidRPr="00E4226E">
        <w:rPr>
          <w:rFonts w:ascii="Times New Roman" w:hAnsi="Times New Roman" w:cs="Times New Roman"/>
          <w:sz w:val="20"/>
          <w:szCs w:val="20"/>
        </w:rPr>
        <w:t xml:space="preserve"> </w:t>
      </w:r>
      <w:r w:rsidRPr="004A59B7">
        <w:rPr>
          <w:rFonts w:ascii="Times New Roman" w:hAnsi="Times New Roman" w:cs="Times New Roman"/>
          <w:sz w:val="20"/>
          <w:szCs w:val="20"/>
        </w:rPr>
        <w:t>İngilizce Mütercim ve Tercümanlık Bölümü</w:t>
      </w:r>
      <w:r w:rsidRPr="00E4226E">
        <w:rPr>
          <w:rFonts w:ascii="Times New Roman" w:hAnsi="Times New Roman" w:cs="Times New Roman"/>
          <w:sz w:val="20"/>
          <w:szCs w:val="20"/>
        </w:rPr>
        <w:t xml:space="preserve">                                                      </w:t>
      </w:r>
    </w:p>
    <w:p w14:paraId="00A890BB" w14:textId="30656362" w:rsidR="00D13213" w:rsidRPr="00E4226E" w:rsidRDefault="00D13213" w:rsidP="00D13213">
      <w:pPr>
        <w:jc w:val="righ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4</w:t>
      </w:r>
      <w:r w:rsidRPr="00E4226E">
        <w:rPr>
          <w:rFonts w:ascii="Times New Roman" w:hAnsi="Times New Roman" w:cs="Times New Roman"/>
          <w:b/>
          <w:sz w:val="20"/>
          <w:szCs w:val="20"/>
        </w:rPr>
        <w:t>. SINIF /</w:t>
      </w:r>
      <w:r>
        <w:rPr>
          <w:rFonts w:ascii="Times New Roman" w:hAnsi="Times New Roman" w:cs="Times New Roman"/>
          <w:b/>
          <w:sz w:val="20"/>
          <w:szCs w:val="20"/>
        </w:rPr>
        <w:t>8</w:t>
      </w:r>
      <w:r w:rsidRPr="00E4226E">
        <w:rPr>
          <w:rFonts w:ascii="Times New Roman" w:hAnsi="Times New Roman" w:cs="Times New Roman"/>
          <w:b/>
          <w:sz w:val="20"/>
          <w:szCs w:val="20"/>
        </w:rPr>
        <w:t>.YARIYIL*</w:t>
      </w:r>
    </w:p>
    <w:p w14:paraId="5DC502E4" w14:textId="77777777" w:rsidR="00D13213" w:rsidRDefault="00D13213" w:rsidP="00D13213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 xml:space="preserve">ANADAL ÖĞRETİM PROGRAMI </w:t>
      </w:r>
      <w:r w:rsidRPr="00E4226E">
        <w:rPr>
          <w:rFonts w:ascii="Times New Roman" w:hAnsi="Times New Roman" w:cs="Times New Roman"/>
          <w:b/>
          <w:i/>
          <w:sz w:val="32"/>
          <w:szCs w:val="32"/>
        </w:rPr>
        <w:t>ZORUNLU</w:t>
      </w:r>
      <w:r w:rsidRPr="00E4226E">
        <w:rPr>
          <w:rFonts w:ascii="Times New Roman" w:hAnsi="Times New Roman" w:cs="Times New Roman"/>
          <w:b/>
          <w:i/>
          <w:sz w:val="20"/>
          <w:szCs w:val="20"/>
        </w:rPr>
        <w:t xml:space="preserve"> </w:t>
      </w:r>
      <w:r w:rsidRPr="00E4226E">
        <w:rPr>
          <w:rFonts w:ascii="Times New Roman" w:hAnsi="Times New Roman" w:cs="Times New Roman"/>
          <w:b/>
          <w:sz w:val="20"/>
          <w:szCs w:val="20"/>
        </w:rPr>
        <w:t>DERSLERİ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435"/>
        <w:gridCol w:w="1363"/>
        <w:gridCol w:w="4478"/>
        <w:gridCol w:w="434"/>
        <w:gridCol w:w="436"/>
        <w:gridCol w:w="436"/>
        <w:gridCol w:w="434"/>
        <w:gridCol w:w="434"/>
        <w:gridCol w:w="434"/>
        <w:gridCol w:w="440"/>
        <w:gridCol w:w="434"/>
        <w:gridCol w:w="436"/>
      </w:tblGrid>
      <w:tr w:rsidR="00D13213" w14:paraId="56065497" w14:textId="77777777" w:rsidTr="00FA4B42">
        <w:trPr>
          <w:jc w:val="center"/>
        </w:trPr>
        <w:tc>
          <w:tcPr>
            <w:tcW w:w="3718" w:type="pct"/>
            <w:gridSpan w:val="6"/>
          </w:tcPr>
          <w:p w14:paraId="6A0CBE11" w14:textId="77777777" w:rsidR="00D13213" w:rsidRPr="006F2F7A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855" w:type="pct"/>
            <w:gridSpan w:val="4"/>
          </w:tcPr>
          <w:p w14:paraId="05E4844C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Etkinlik Saati</w:t>
            </w:r>
          </w:p>
        </w:tc>
        <w:tc>
          <w:tcPr>
            <w:tcW w:w="427" w:type="pct"/>
            <w:gridSpan w:val="2"/>
          </w:tcPr>
          <w:p w14:paraId="2AB3FD3A" w14:textId="77777777" w:rsidR="00D13213" w:rsidRDefault="00D13213" w:rsidP="00FA4B42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D13213" w14:paraId="66F29E2F" w14:textId="77777777" w:rsidTr="00FA4B42">
        <w:trPr>
          <w:trHeight w:val="2613"/>
          <w:jc w:val="center"/>
        </w:trPr>
        <w:tc>
          <w:tcPr>
            <w:tcW w:w="213" w:type="pct"/>
            <w:textDirection w:val="btLr"/>
          </w:tcPr>
          <w:p w14:paraId="4BE7F960" w14:textId="77777777" w:rsidR="00D13213" w:rsidRDefault="00D13213" w:rsidP="00FA4B42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Sıra Numarası</w:t>
            </w:r>
          </w:p>
        </w:tc>
        <w:tc>
          <w:tcPr>
            <w:tcW w:w="668" w:type="pct"/>
          </w:tcPr>
          <w:p w14:paraId="1D56AD85" w14:textId="77777777" w:rsidR="00D13213" w:rsidRDefault="00D13213" w:rsidP="00FA4B42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96" w:type="pct"/>
            <w:vAlign w:val="center"/>
          </w:tcPr>
          <w:p w14:paraId="214B9266" w14:textId="77777777" w:rsidR="00D13213" w:rsidRPr="00C3787C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3787C">
              <w:rPr>
                <w:rFonts w:ascii="Times New Roman" w:hAnsi="Times New Roman" w:cs="Times New Roman"/>
                <w:b/>
                <w:sz w:val="18"/>
              </w:rPr>
              <w:t>DERSİN ADI (DERSİN İNGİLİZCE ADI)</w:t>
            </w:r>
          </w:p>
        </w:tc>
        <w:tc>
          <w:tcPr>
            <w:tcW w:w="213" w:type="pct"/>
            <w:textDirection w:val="btLr"/>
            <w:vAlign w:val="center"/>
          </w:tcPr>
          <w:p w14:paraId="6B3C06AE" w14:textId="77777777" w:rsidR="00D13213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Dersin ön koşulu var mı? *****</w:t>
            </w:r>
          </w:p>
        </w:tc>
        <w:tc>
          <w:tcPr>
            <w:tcW w:w="213" w:type="pct"/>
            <w:textDirection w:val="btLr"/>
            <w:vAlign w:val="center"/>
          </w:tcPr>
          <w:p w14:paraId="78D920D1" w14:textId="77777777" w:rsidR="00D13213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İntibak Dersi mi? ****</w:t>
            </w:r>
          </w:p>
        </w:tc>
        <w:tc>
          <w:tcPr>
            <w:tcW w:w="214" w:type="pct"/>
            <w:textDirection w:val="btLr"/>
          </w:tcPr>
          <w:p w14:paraId="3CCCE970" w14:textId="77777777" w:rsidR="00D13213" w:rsidRPr="006F2F7A" w:rsidRDefault="00D13213" w:rsidP="00FA4B42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Zorunlu/Seçmeli</w:t>
            </w:r>
          </w:p>
        </w:tc>
        <w:tc>
          <w:tcPr>
            <w:tcW w:w="213" w:type="pct"/>
            <w:textDirection w:val="btLr"/>
            <w:vAlign w:val="center"/>
          </w:tcPr>
          <w:p w14:paraId="1C243CBD" w14:textId="77777777" w:rsidR="00D13213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Teorik</w:t>
            </w:r>
          </w:p>
        </w:tc>
        <w:tc>
          <w:tcPr>
            <w:tcW w:w="213" w:type="pct"/>
            <w:textDirection w:val="btLr"/>
            <w:vAlign w:val="center"/>
          </w:tcPr>
          <w:p w14:paraId="353AEA57" w14:textId="77777777" w:rsidR="00D13213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Uygulama</w:t>
            </w:r>
          </w:p>
        </w:tc>
        <w:tc>
          <w:tcPr>
            <w:tcW w:w="213" w:type="pct"/>
            <w:textDirection w:val="btLr"/>
          </w:tcPr>
          <w:p w14:paraId="303CD09E" w14:textId="77777777" w:rsidR="00D13213" w:rsidRPr="006F2F7A" w:rsidRDefault="00D13213" w:rsidP="00FA4B42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Laboratuvar</w:t>
            </w:r>
          </w:p>
        </w:tc>
        <w:tc>
          <w:tcPr>
            <w:tcW w:w="215" w:type="pct"/>
            <w:textDirection w:val="btLr"/>
            <w:vAlign w:val="center"/>
          </w:tcPr>
          <w:p w14:paraId="281BFC0A" w14:textId="77777777" w:rsidR="00D13213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TOPLAM SAAT **</w:t>
            </w:r>
          </w:p>
        </w:tc>
        <w:tc>
          <w:tcPr>
            <w:tcW w:w="213" w:type="pct"/>
            <w:textDirection w:val="btLr"/>
            <w:vAlign w:val="center"/>
          </w:tcPr>
          <w:p w14:paraId="54A0DFC7" w14:textId="77777777" w:rsidR="00D13213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547D3">
              <w:rPr>
                <w:rFonts w:ascii="Times New Roman" w:hAnsi="Times New Roman" w:cs="Times New Roman"/>
                <w:b/>
                <w:sz w:val="18"/>
                <w:szCs w:val="18"/>
              </w:rPr>
              <w:t>Ulusal kredi</w:t>
            </w:r>
          </w:p>
        </w:tc>
        <w:tc>
          <w:tcPr>
            <w:tcW w:w="214" w:type="pct"/>
            <w:textDirection w:val="btLr"/>
            <w:vAlign w:val="center"/>
          </w:tcPr>
          <w:p w14:paraId="3AB5AE75" w14:textId="77777777" w:rsidR="00D13213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547D3">
              <w:rPr>
                <w:rFonts w:ascii="Times New Roman" w:hAnsi="Times New Roman" w:cs="Times New Roman"/>
                <w:b/>
                <w:sz w:val="18"/>
                <w:szCs w:val="18"/>
              </w:rPr>
              <w:t>AKTS Kredisi **</w:t>
            </w:r>
          </w:p>
        </w:tc>
      </w:tr>
      <w:tr w:rsidR="00D13213" w14:paraId="3A6866A7" w14:textId="77777777" w:rsidTr="00FA4B42">
        <w:trPr>
          <w:trHeight w:val="397"/>
          <w:jc w:val="center"/>
        </w:trPr>
        <w:tc>
          <w:tcPr>
            <w:tcW w:w="213" w:type="pct"/>
            <w:vAlign w:val="center"/>
          </w:tcPr>
          <w:p w14:paraId="04AB6F8F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1</w:t>
            </w:r>
          </w:p>
        </w:tc>
        <w:tc>
          <w:tcPr>
            <w:tcW w:w="668" w:type="pct"/>
          </w:tcPr>
          <w:p w14:paraId="3FE36571" w14:textId="3D188F69" w:rsidR="00D13213" w:rsidRDefault="00D13213" w:rsidP="00FA4B42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t>IMT402</w:t>
            </w:r>
          </w:p>
        </w:tc>
        <w:tc>
          <w:tcPr>
            <w:tcW w:w="2196" w:type="pct"/>
          </w:tcPr>
          <w:p w14:paraId="11B76523" w14:textId="31D2FE0C" w:rsidR="00D13213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Yerelleştirme II (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Localization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II)</w:t>
            </w:r>
          </w:p>
        </w:tc>
        <w:tc>
          <w:tcPr>
            <w:tcW w:w="213" w:type="pct"/>
            <w:vAlign w:val="center"/>
          </w:tcPr>
          <w:p w14:paraId="43AFB553" w14:textId="77777777" w:rsidR="00D13213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46CC012D" w14:textId="77777777" w:rsidR="00D13213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1B55F4E4" w14:textId="77777777" w:rsidR="00D13213" w:rsidRPr="00B33910" w:rsidRDefault="00D13213" w:rsidP="00FA4B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</w:t>
            </w:r>
          </w:p>
        </w:tc>
        <w:tc>
          <w:tcPr>
            <w:tcW w:w="213" w:type="pct"/>
            <w:vAlign w:val="center"/>
          </w:tcPr>
          <w:p w14:paraId="4BA084A0" w14:textId="77777777" w:rsidR="00D13213" w:rsidRPr="007B1040" w:rsidRDefault="00D13213" w:rsidP="00FA4B4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3" w:type="pct"/>
            <w:vAlign w:val="center"/>
          </w:tcPr>
          <w:p w14:paraId="680CD7FF" w14:textId="77777777" w:rsidR="00D13213" w:rsidRPr="007B1040" w:rsidRDefault="00D13213" w:rsidP="00FA4B4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4FC744BA" w14:textId="77777777" w:rsidR="00D13213" w:rsidRPr="007B1040" w:rsidRDefault="00D13213" w:rsidP="00FA4B4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2AA46D69" w14:textId="77777777" w:rsidR="00D13213" w:rsidRPr="007B1040" w:rsidRDefault="00D13213" w:rsidP="00FA4B4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3" w:type="pct"/>
            <w:vAlign w:val="center"/>
          </w:tcPr>
          <w:p w14:paraId="010626D2" w14:textId="77777777" w:rsidR="00D13213" w:rsidRPr="007B1040" w:rsidRDefault="00D13213" w:rsidP="00FA4B4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4" w:type="pct"/>
            <w:vAlign w:val="center"/>
          </w:tcPr>
          <w:p w14:paraId="640BF950" w14:textId="77777777" w:rsidR="00D13213" w:rsidRPr="007B1040" w:rsidRDefault="00D13213" w:rsidP="00FA4B4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5</w:t>
            </w:r>
          </w:p>
        </w:tc>
      </w:tr>
      <w:tr w:rsidR="00D13213" w14:paraId="68D6073B" w14:textId="77777777" w:rsidTr="00FA4B42">
        <w:trPr>
          <w:trHeight w:val="397"/>
          <w:jc w:val="center"/>
        </w:trPr>
        <w:tc>
          <w:tcPr>
            <w:tcW w:w="213" w:type="pct"/>
            <w:vAlign w:val="center"/>
          </w:tcPr>
          <w:p w14:paraId="5236EBE2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2</w:t>
            </w:r>
          </w:p>
        </w:tc>
        <w:tc>
          <w:tcPr>
            <w:tcW w:w="668" w:type="pct"/>
          </w:tcPr>
          <w:p w14:paraId="2004276D" w14:textId="44C8B548" w:rsidR="00D13213" w:rsidRDefault="00D13213" w:rsidP="00FA4B42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t>IMT404</w:t>
            </w:r>
          </w:p>
        </w:tc>
        <w:tc>
          <w:tcPr>
            <w:tcW w:w="2196" w:type="pct"/>
          </w:tcPr>
          <w:p w14:paraId="5A6950C5" w14:textId="072CC61A" w:rsidR="00D13213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11BD3">
              <w:rPr>
                <w:rFonts w:ascii="Times New Roman" w:hAnsi="Times New Roman" w:cs="Times New Roman"/>
                <w:b/>
                <w:sz w:val="20"/>
                <w:szCs w:val="20"/>
              </w:rPr>
              <w:t>Çevirmenlik Mesleği ve Etiği I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I (</w:t>
            </w:r>
            <w:proofErr w:type="spellStart"/>
            <w:r w:rsidR="00172750" w:rsidRPr="00172750">
              <w:rPr>
                <w:rFonts w:ascii="Times New Roman" w:hAnsi="Times New Roman" w:cs="Times New Roman"/>
                <w:b/>
                <w:sz w:val="20"/>
                <w:szCs w:val="20"/>
              </w:rPr>
              <w:t>Translation</w:t>
            </w:r>
            <w:proofErr w:type="spellEnd"/>
            <w:r w:rsidR="00172750" w:rsidRPr="001727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172750" w:rsidRPr="00172750">
              <w:rPr>
                <w:rFonts w:ascii="Times New Roman" w:hAnsi="Times New Roman" w:cs="Times New Roman"/>
                <w:b/>
                <w:sz w:val="20"/>
                <w:szCs w:val="20"/>
              </w:rPr>
              <w:t>Profession</w:t>
            </w:r>
            <w:proofErr w:type="spellEnd"/>
            <w:r w:rsidR="00172750" w:rsidRPr="001727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172750" w:rsidRPr="00172750">
              <w:rPr>
                <w:rFonts w:ascii="Times New Roman" w:hAnsi="Times New Roman" w:cs="Times New Roman"/>
                <w:b/>
                <w:sz w:val="20"/>
                <w:szCs w:val="20"/>
              </w:rPr>
              <w:t>and</w:t>
            </w:r>
            <w:proofErr w:type="spellEnd"/>
            <w:r w:rsidR="00172750" w:rsidRPr="001727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172750" w:rsidRPr="00172750">
              <w:rPr>
                <w:rFonts w:ascii="Times New Roman" w:hAnsi="Times New Roman" w:cs="Times New Roman"/>
                <w:b/>
                <w:sz w:val="20"/>
                <w:szCs w:val="20"/>
              </w:rPr>
              <w:t>Ethics</w:t>
            </w:r>
            <w:proofErr w:type="spellEnd"/>
            <w:r w:rsidR="00172750" w:rsidRPr="001727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I</w:t>
            </w:r>
            <w:r w:rsidR="00172750">
              <w:rPr>
                <w:rFonts w:ascii="Times New Roman" w:hAnsi="Times New Roman" w:cs="Times New Roman"/>
                <w:b/>
                <w:sz w:val="20"/>
                <w:szCs w:val="20"/>
              </w:rPr>
              <w:t>I)</w:t>
            </w:r>
          </w:p>
        </w:tc>
        <w:tc>
          <w:tcPr>
            <w:tcW w:w="213" w:type="pct"/>
            <w:vAlign w:val="center"/>
          </w:tcPr>
          <w:p w14:paraId="154C7D0C" w14:textId="77777777" w:rsidR="00D13213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3265E2EB" w14:textId="77777777" w:rsidR="00D13213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09BF15A2" w14:textId="77777777" w:rsidR="00D13213" w:rsidRPr="00B33910" w:rsidRDefault="00D13213" w:rsidP="00FA4B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</w:t>
            </w:r>
          </w:p>
        </w:tc>
        <w:tc>
          <w:tcPr>
            <w:tcW w:w="213" w:type="pct"/>
            <w:vAlign w:val="center"/>
          </w:tcPr>
          <w:p w14:paraId="02ADAD8A" w14:textId="77777777" w:rsidR="00D13213" w:rsidRPr="007B1040" w:rsidRDefault="00D13213" w:rsidP="00FA4B4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3" w:type="pct"/>
            <w:vAlign w:val="center"/>
          </w:tcPr>
          <w:p w14:paraId="5BE737C3" w14:textId="77777777" w:rsidR="00D13213" w:rsidRPr="007B1040" w:rsidRDefault="00D13213" w:rsidP="00FA4B4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50530943" w14:textId="77777777" w:rsidR="00D13213" w:rsidRPr="007B1040" w:rsidRDefault="00D13213" w:rsidP="00FA4B4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1C971C85" w14:textId="77777777" w:rsidR="00D13213" w:rsidRPr="007B1040" w:rsidRDefault="00D13213" w:rsidP="00FA4B4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3" w:type="pct"/>
            <w:vAlign w:val="center"/>
          </w:tcPr>
          <w:p w14:paraId="6C2DD13D" w14:textId="77777777" w:rsidR="00D13213" w:rsidRPr="007B1040" w:rsidRDefault="00D13213" w:rsidP="00FA4B4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4" w:type="pct"/>
            <w:vAlign w:val="center"/>
          </w:tcPr>
          <w:p w14:paraId="34C0F078" w14:textId="77777777" w:rsidR="00D13213" w:rsidRPr="007B1040" w:rsidRDefault="00D13213" w:rsidP="00FA4B4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</w:tr>
      <w:tr w:rsidR="00D13213" w14:paraId="434DBFB3" w14:textId="77777777" w:rsidTr="00FA4B42">
        <w:trPr>
          <w:trHeight w:val="397"/>
          <w:jc w:val="center"/>
        </w:trPr>
        <w:tc>
          <w:tcPr>
            <w:tcW w:w="213" w:type="pct"/>
            <w:vAlign w:val="center"/>
          </w:tcPr>
          <w:p w14:paraId="75E041E4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3</w:t>
            </w:r>
          </w:p>
        </w:tc>
        <w:tc>
          <w:tcPr>
            <w:tcW w:w="668" w:type="pct"/>
          </w:tcPr>
          <w:p w14:paraId="374CB167" w14:textId="015FBC08" w:rsidR="00D13213" w:rsidRDefault="00D13213" w:rsidP="00FA4B42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t>IMT406</w:t>
            </w:r>
          </w:p>
        </w:tc>
        <w:tc>
          <w:tcPr>
            <w:tcW w:w="2196" w:type="pct"/>
          </w:tcPr>
          <w:p w14:paraId="143E93B6" w14:textId="5BD9B8AF" w:rsidR="00D13213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1321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Çeviride Düzeltme ve Son Okuma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I</w:t>
            </w:r>
            <w:r w:rsidRPr="00D13213">
              <w:rPr>
                <w:rFonts w:ascii="Times New Roman" w:hAnsi="Times New Roman" w:cs="Times New Roman"/>
                <w:b/>
                <w:sz w:val="20"/>
                <w:szCs w:val="20"/>
              </w:rPr>
              <w:t>I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</w:t>
            </w:r>
            <w:proofErr w:type="spellStart"/>
            <w:r w:rsidR="00172750" w:rsidRPr="00172750">
              <w:rPr>
                <w:rFonts w:ascii="Times New Roman" w:hAnsi="Times New Roman" w:cs="Times New Roman"/>
                <w:b/>
                <w:sz w:val="20"/>
                <w:szCs w:val="20"/>
              </w:rPr>
              <w:t>Proofreading</w:t>
            </w:r>
            <w:proofErr w:type="spellEnd"/>
            <w:r w:rsidR="00172750" w:rsidRPr="001727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172750" w:rsidRPr="00172750">
              <w:rPr>
                <w:rFonts w:ascii="Times New Roman" w:hAnsi="Times New Roman" w:cs="Times New Roman"/>
                <w:b/>
                <w:sz w:val="20"/>
                <w:szCs w:val="20"/>
              </w:rPr>
              <w:t>and</w:t>
            </w:r>
            <w:proofErr w:type="spellEnd"/>
            <w:r w:rsidR="00172750" w:rsidRPr="001727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Post-</w:t>
            </w:r>
            <w:proofErr w:type="spellStart"/>
            <w:r w:rsidR="00172750" w:rsidRPr="00172750">
              <w:rPr>
                <w:rFonts w:ascii="Times New Roman" w:hAnsi="Times New Roman" w:cs="Times New Roman"/>
                <w:b/>
                <w:sz w:val="20"/>
                <w:szCs w:val="20"/>
              </w:rPr>
              <w:t>Editining</w:t>
            </w:r>
            <w:proofErr w:type="spellEnd"/>
            <w:r w:rsidR="001727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II)</w:t>
            </w:r>
          </w:p>
        </w:tc>
        <w:tc>
          <w:tcPr>
            <w:tcW w:w="213" w:type="pct"/>
            <w:vAlign w:val="center"/>
          </w:tcPr>
          <w:p w14:paraId="3FB5780C" w14:textId="77777777" w:rsidR="00D13213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2FCB306A" w14:textId="77777777" w:rsidR="00D13213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210D13FF" w14:textId="77777777" w:rsidR="00D13213" w:rsidRPr="00B33910" w:rsidRDefault="00D13213" w:rsidP="00FA4B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</w:t>
            </w:r>
          </w:p>
        </w:tc>
        <w:tc>
          <w:tcPr>
            <w:tcW w:w="213" w:type="pct"/>
            <w:vAlign w:val="center"/>
          </w:tcPr>
          <w:p w14:paraId="0DC4EE0A" w14:textId="77777777" w:rsidR="00D13213" w:rsidRPr="007B1040" w:rsidRDefault="00D13213" w:rsidP="00FA4B4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</w:t>
            </w:r>
          </w:p>
        </w:tc>
        <w:tc>
          <w:tcPr>
            <w:tcW w:w="213" w:type="pct"/>
            <w:vAlign w:val="center"/>
          </w:tcPr>
          <w:p w14:paraId="56ECA549" w14:textId="77777777" w:rsidR="00D13213" w:rsidRPr="007B1040" w:rsidRDefault="00D13213" w:rsidP="00FA4B4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</w:t>
            </w:r>
          </w:p>
        </w:tc>
        <w:tc>
          <w:tcPr>
            <w:tcW w:w="213" w:type="pct"/>
            <w:vAlign w:val="center"/>
          </w:tcPr>
          <w:p w14:paraId="4F8DCF70" w14:textId="77777777" w:rsidR="00D13213" w:rsidRPr="007B1040" w:rsidRDefault="00D13213" w:rsidP="00FA4B4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0E5BE770" w14:textId="77777777" w:rsidR="00D13213" w:rsidRPr="007B1040" w:rsidRDefault="00D13213" w:rsidP="00FA4B4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3" w:type="pct"/>
            <w:vAlign w:val="center"/>
          </w:tcPr>
          <w:p w14:paraId="76CA6ECE" w14:textId="77777777" w:rsidR="00D13213" w:rsidRPr="007B1040" w:rsidRDefault="00D13213" w:rsidP="00FA4B4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4" w:type="pct"/>
            <w:vAlign w:val="center"/>
          </w:tcPr>
          <w:p w14:paraId="4F09BABD" w14:textId="77777777" w:rsidR="00D13213" w:rsidRPr="007B1040" w:rsidRDefault="00D13213" w:rsidP="00FA4B4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5</w:t>
            </w:r>
          </w:p>
        </w:tc>
      </w:tr>
      <w:tr w:rsidR="00D13213" w14:paraId="3A5839E6" w14:textId="77777777" w:rsidTr="00FA4B42">
        <w:trPr>
          <w:trHeight w:val="397"/>
          <w:jc w:val="center"/>
        </w:trPr>
        <w:tc>
          <w:tcPr>
            <w:tcW w:w="213" w:type="pct"/>
            <w:vAlign w:val="center"/>
          </w:tcPr>
          <w:p w14:paraId="18C0041B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4</w:t>
            </w:r>
          </w:p>
        </w:tc>
        <w:tc>
          <w:tcPr>
            <w:tcW w:w="668" w:type="pct"/>
          </w:tcPr>
          <w:p w14:paraId="196A3DA1" w14:textId="4466C6C3" w:rsidR="00D13213" w:rsidRDefault="00D13213" w:rsidP="00FA4B42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t>IMT408</w:t>
            </w:r>
          </w:p>
        </w:tc>
        <w:tc>
          <w:tcPr>
            <w:tcW w:w="2196" w:type="pct"/>
          </w:tcPr>
          <w:p w14:paraId="1BCAF759" w14:textId="28CE4723" w:rsidR="00D13213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13213">
              <w:rPr>
                <w:rFonts w:ascii="Times New Roman" w:hAnsi="Times New Roman" w:cs="Times New Roman"/>
                <w:b/>
                <w:sz w:val="20"/>
                <w:szCs w:val="20"/>
              </w:rPr>
              <w:t>Tez Çalışması I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I </w:t>
            </w:r>
            <w:r w:rsidR="00172750">
              <w:rPr>
                <w:rFonts w:ascii="Times New Roman" w:hAnsi="Times New Roman" w:cs="Times New Roman"/>
                <w:b/>
                <w:sz w:val="20"/>
                <w:szCs w:val="20"/>
              </w:rPr>
              <w:t>(</w:t>
            </w:r>
            <w:proofErr w:type="spellStart"/>
            <w:r w:rsidR="00172750" w:rsidRPr="006420B5">
              <w:rPr>
                <w:rFonts w:ascii="Times New Roman" w:hAnsi="Times New Roman" w:cs="Times New Roman"/>
                <w:b/>
                <w:sz w:val="20"/>
                <w:szCs w:val="20"/>
              </w:rPr>
              <w:t>Graduation</w:t>
            </w:r>
            <w:proofErr w:type="spellEnd"/>
            <w:r w:rsidR="00172750" w:rsidRPr="006420B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172750">
              <w:rPr>
                <w:rFonts w:ascii="Times New Roman" w:hAnsi="Times New Roman" w:cs="Times New Roman"/>
                <w:b/>
                <w:sz w:val="20"/>
                <w:szCs w:val="20"/>
              </w:rPr>
              <w:t>T</w:t>
            </w:r>
            <w:r w:rsidR="00172750" w:rsidRPr="006420B5">
              <w:rPr>
                <w:rFonts w:ascii="Times New Roman" w:hAnsi="Times New Roman" w:cs="Times New Roman"/>
                <w:b/>
                <w:sz w:val="20"/>
                <w:szCs w:val="20"/>
              </w:rPr>
              <w:t>hesis</w:t>
            </w:r>
            <w:proofErr w:type="spellEnd"/>
            <w:r w:rsidR="001727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II)</w:t>
            </w:r>
          </w:p>
        </w:tc>
        <w:tc>
          <w:tcPr>
            <w:tcW w:w="213" w:type="pct"/>
            <w:vAlign w:val="center"/>
          </w:tcPr>
          <w:p w14:paraId="547FCB1A" w14:textId="77777777" w:rsidR="00D13213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459F8002" w14:textId="77777777" w:rsidR="00D13213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12FEA538" w14:textId="77777777" w:rsidR="00D13213" w:rsidRPr="00B33910" w:rsidRDefault="00D13213" w:rsidP="00FA4B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</w:t>
            </w:r>
          </w:p>
        </w:tc>
        <w:tc>
          <w:tcPr>
            <w:tcW w:w="213" w:type="pct"/>
            <w:vAlign w:val="center"/>
          </w:tcPr>
          <w:p w14:paraId="4E151CAD" w14:textId="77777777" w:rsidR="00D13213" w:rsidRPr="007B1040" w:rsidRDefault="00D13213" w:rsidP="00FA4B4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</w:t>
            </w:r>
          </w:p>
        </w:tc>
        <w:tc>
          <w:tcPr>
            <w:tcW w:w="213" w:type="pct"/>
            <w:vAlign w:val="center"/>
          </w:tcPr>
          <w:p w14:paraId="1AF9EFB1" w14:textId="77777777" w:rsidR="00D13213" w:rsidRPr="007B1040" w:rsidRDefault="00D13213" w:rsidP="00FA4B4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016D20C9" w14:textId="77777777" w:rsidR="00D13213" w:rsidRPr="007B1040" w:rsidRDefault="00D13213" w:rsidP="00FA4B4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528F7D6F" w14:textId="77777777" w:rsidR="00D13213" w:rsidRPr="007B1040" w:rsidRDefault="00D13213" w:rsidP="00FA4B4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</w:t>
            </w:r>
          </w:p>
        </w:tc>
        <w:tc>
          <w:tcPr>
            <w:tcW w:w="213" w:type="pct"/>
            <w:vAlign w:val="center"/>
          </w:tcPr>
          <w:p w14:paraId="65CBF0ED" w14:textId="77777777" w:rsidR="00D13213" w:rsidRPr="007B1040" w:rsidRDefault="00D13213" w:rsidP="00FA4B4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1</w:t>
            </w:r>
          </w:p>
        </w:tc>
        <w:tc>
          <w:tcPr>
            <w:tcW w:w="214" w:type="pct"/>
            <w:vAlign w:val="center"/>
          </w:tcPr>
          <w:p w14:paraId="5BE6A517" w14:textId="77777777" w:rsidR="00D13213" w:rsidRPr="007B1040" w:rsidRDefault="00D13213" w:rsidP="00FA4B4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</w:t>
            </w:r>
          </w:p>
        </w:tc>
      </w:tr>
      <w:tr w:rsidR="00D13213" w14:paraId="2B95BBC5" w14:textId="77777777" w:rsidTr="00FA4B42">
        <w:trPr>
          <w:trHeight w:val="397"/>
          <w:jc w:val="center"/>
        </w:trPr>
        <w:tc>
          <w:tcPr>
            <w:tcW w:w="213" w:type="pct"/>
            <w:vAlign w:val="center"/>
          </w:tcPr>
          <w:p w14:paraId="65B1FE86" w14:textId="77777777" w:rsidR="00D13213" w:rsidRPr="00B33910" w:rsidRDefault="00D13213" w:rsidP="00FA4B42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5</w:t>
            </w:r>
          </w:p>
        </w:tc>
        <w:tc>
          <w:tcPr>
            <w:tcW w:w="668" w:type="pct"/>
          </w:tcPr>
          <w:p w14:paraId="787E4FF0" w14:textId="21573691" w:rsidR="00D13213" w:rsidRPr="00B33910" w:rsidRDefault="00D13213" w:rsidP="00FA4B4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D7AC9">
              <w:rPr>
                <w:rFonts w:ascii="Times New Roman" w:hAnsi="Times New Roman" w:cs="Times New Roman"/>
                <w:sz w:val="20"/>
                <w:szCs w:val="20"/>
              </w:rPr>
              <w:t>IMTSEC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Pr="006D7AC9">
              <w:rPr>
                <w:rFonts w:ascii="Times New Roman" w:hAnsi="Times New Roman" w:cs="Times New Roman"/>
                <w:sz w:val="20"/>
                <w:szCs w:val="20"/>
              </w:rPr>
              <w:t>YY</w:t>
            </w:r>
          </w:p>
        </w:tc>
        <w:tc>
          <w:tcPr>
            <w:tcW w:w="2196" w:type="pct"/>
          </w:tcPr>
          <w:p w14:paraId="20CDB4A8" w14:textId="77777777" w:rsidR="00D13213" w:rsidRPr="00B33910" w:rsidRDefault="00D13213" w:rsidP="00FA4B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t xml:space="preserve">Alan İçi Seçmeli </w:t>
            </w:r>
            <w:proofErr w:type="gramStart"/>
            <w:r>
              <w:t>Ders</w:t>
            </w:r>
            <w:r w:rsidRPr="00F24BAF">
              <w:t xml:space="preserve"> </w:t>
            </w:r>
            <w:r>
              <w:t xml:space="preserve"> (</w:t>
            </w:r>
            <w:proofErr w:type="spellStart"/>
            <w:proofErr w:type="gramEnd"/>
            <w:r>
              <w:t>Area</w:t>
            </w:r>
            <w:proofErr w:type="spellEnd"/>
            <w:r>
              <w:t xml:space="preserve"> </w:t>
            </w:r>
            <w:proofErr w:type="spellStart"/>
            <w:r>
              <w:t>Elective</w:t>
            </w:r>
            <w:proofErr w:type="spellEnd"/>
            <w:r>
              <w:t>)</w:t>
            </w:r>
          </w:p>
        </w:tc>
        <w:tc>
          <w:tcPr>
            <w:tcW w:w="213" w:type="pct"/>
            <w:vAlign w:val="center"/>
          </w:tcPr>
          <w:p w14:paraId="0E985E49" w14:textId="77777777" w:rsidR="00D13213" w:rsidRPr="00B33910" w:rsidRDefault="00D13213" w:rsidP="00FA4B4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0665D46A" w14:textId="77777777" w:rsidR="00D13213" w:rsidRPr="00B33910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0B929B56" w14:textId="77777777" w:rsidR="00D13213" w:rsidRPr="00B33910" w:rsidRDefault="00D13213" w:rsidP="00FA4B42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S</w:t>
            </w:r>
          </w:p>
        </w:tc>
        <w:tc>
          <w:tcPr>
            <w:tcW w:w="213" w:type="pct"/>
            <w:vAlign w:val="center"/>
          </w:tcPr>
          <w:p w14:paraId="125DE7E5" w14:textId="77777777" w:rsidR="00D13213" w:rsidRPr="00B33910" w:rsidRDefault="00D13213" w:rsidP="00FA4B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3795F1C4" w14:textId="77777777" w:rsidR="00D13213" w:rsidRPr="00B33910" w:rsidRDefault="00D13213" w:rsidP="00FA4B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0E68C12D" w14:textId="77777777" w:rsidR="00D13213" w:rsidRPr="00B33910" w:rsidRDefault="00D13213" w:rsidP="00FA4B42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63C78E12" w14:textId="77777777" w:rsidR="00D13213" w:rsidRPr="00B33910" w:rsidRDefault="00D13213" w:rsidP="00FA4B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79A2479D" w14:textId="77777777" w:rsidR="00D13213" w:rsidRPr="00B33910" w:rsidRDefault="00D13213" w:rsidP="00FA4B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4" w:type="pct"/>
            <w:vAlign w:val="center"/>
          </w:tcPr>
          <w:p w14:paraId="61A254A2" w14:textId="221E0F37" w:rsidR="00D13213" w:rsidRPr="00B33910" w:rsidRDefault="001832DC" w:rsidP="00FA4B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D13213" w14:paraId="05471231" w14:textId="77777777" w:rsidTr="00FA4B42">
        <w:trPr>
          <w:trHeight w:val="397"/>
          <w:jc w:val="center"/>
        </w:trPr>
        <w:tc>
          <w:tcPr>
            <w:tcW w:w="213" w:type="pct"/>
            <w:vAlign w:val="center"/>
          </w:tcPr>
          <w:p w14:paraId="2A514424" w14:textId="77777777" w:rsidR="00D13213" w:rsidRPr="00B33910" w:rsidRDefault="00D13213" w:rsidP="00FA4B42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6</w:t>
            </w:r>
          </w:p>
        </w:tc>
        <w:tc>
          <w:tcPr>
            <w:tcW w:w="668" w:type="pct"/>
          </w:tcPr>
          <w:p w14:paraId="0AAFEF2D" w14:textId="72590B20" w:rsidR="00D13213" w:rsidRPr="00B33910" w:rsidRDefault="00D13213" w:rsidP="00FA4B4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F0F24">
              <w:rPr>
                <w:rFonts w:ascii="Times New Roman" w:hAnsi="Times New Roman" w:cs="Times New Roman"/>
                <w:sz w:val="20"/>
                <w:szCs w:val="20"/>
              </w:rPr>
              <w:t>IMTSEC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Pr="007F0F24">
              <w:rPr>
                <w:rFonts w:ascii="Times New Roman" w:hAnsi="Times New Roman" w:cs="Times New Roman"/>
                <w:sz w:val="20"/>
                <w:szCs w:val="20"/>
              </w:rPr>
              <w:t>YY</w:t>
            </w:r>
          </w:p>
        </w:tc>
        <w:tc>
          <w:tcPr>
            <w:tcW w:w="2196" w:type="pct"/>
          </w:tcPr>
          <w:p w14:paraId="1A773983" w14:textId="77777777" w:rsidR="00D13213" w:rsidRPr="00B33910" w:rsidRDefault="00D13213" w:rsidP="00FA4B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4BAF">
              <w:t>Alan İçi Seçmeli Ders</w:t>
            </w:r>
            <w:r>
              <w:t xml:space="preserve"> (</w:t>
            </w:r>
            <w:proofErr w:type="spellStart"/>
            <w:r>
              <w:t>Area</w:t>
            </w:r>
            <w:proofErr w:type="spellEnd"/>
            <w:r>
              <w:t xml:space="preserve"> </w:t>
            </w:r>
            <w:proofErr w:type="spellStart"/>
            <w:r>
              <w:t>Elective</w:t>
            </w:r>
            <w:proofErr w:type="spellEnd"/>
            <w:r>
              <w:t>)</w:t>
            </w:r>
          </w:p>
        </w:tc>
        <w:tc>
          <w:tcPr>
            <w:tcW w:w="213" w:type="pct"/>
            <w:vAlign w:val="center"/>
          </w:tcPr>
          <w:p w14:paraId="6AE617DA" w14:textId="77777777" w:rsidR="00D13213" w:rsidRPr="00B33910" w:rsidRDefault="00D13213" w:rsidP="00FA4B4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182DE80E" w14:textId="77777777" w:rsidR="00D13213" w:rsidRPr="00B33910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342C1D41" w14:textId="77777777" w:rsidR="00D13213" w:rsidRPr="00B33910" w:rsidRDefault="00D13213" w:rsidP="00FA4B42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S</w:t>
            </w:r>
          </w:p>
        </w:tc>
        <w:tc>
          <w:tcPr>
            <w:tcW w:w="213" w:type="pct"/>
            <w:vAlign w:val="center"/>
          </w:tcPr>
          <w:p w14:paraId="1B6B1AFC" w14:textId="77777777" w:rsidR="00D13213" w:rsidRPr="00B33910" w:rsidRDefault="00D13213" w:rsidP="00FA4B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76F6FD40" w14:textId="77777777" w:rsidR="00D13213" w:rsidRPr="00B33910" w:rsidRDefault="00D13213" w:rsidP="00FA4B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7C5E79EE" w14:textId="77777777" w:rsidR="00D13213" w:rsidRPr="00B33910" w:rsidRDefault="00D13213" w:rsidP="00FA4B42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4F789F10" w14:textId="77777777" w:rsidR="00D13213" w:rsidRPr="00B33910" w:rsidRDefault="00D13213" w:rsidP="00FA4B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617B0F8A" w14:textId="77777777" w:rsidR="00D13213" w:rsidRPr="00B33910" w:rsidRDefault="00D13213" w:rsidP="00FA4B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4" w:type="pct"/>
            <w:vAlign w:val="center"/>
          </w:tcPr>
          <w:p w14:paraId="490FFC18" w14:textId="3D3A5F7D" w:rsidR="00D13213" w:rsidRPr="00B33910" w:rsidRDefault="001832DC" w:rsidP="00FA4B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D13213" w14:paraId="237584D4" w14:textId="77777777" w:rsidTr="00FA4B42">
        <w:trPr>
          <w:trHeight w:val="397"/>
          <w:jc w:val="center"/>
        </w:trPr>
        <w:tc>
          <w:tcPr>
            <w:tcW w:w="213" w:type="pct"/>
            <w:vAlign w:val="center"/>
          </w:tcPr>
          <w:p w14:paraId="1291A3BE" w14:textId="77777777" w:rsidR="00D13213" w:rsidRPr="00B33910" w:rsidRDefault="00D13213" w:rsidP="00FA4B42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 w:rsidRPr="00B33910">
              <w:rPr>
                <w:rFonts w:ascii="Times New Roman" w:hAnsi="Times New Roman" w:cs="Times New Roman"/>
                <w:w w:val="101"/>
                <w:sz w:val="20"/>
                <w:szCs w:val="20"/>
              </w:rPr>
              <w:t>7</w:t>
            </w:r>
          </w:p>
        </w:tc>
        <w:tc>
          <w:tcPr>
            <w:tcW w:w="668" w:type="pct"/>
          </w:tcPr>
          <w:p w14:paraId="78435D80" w14:textId="4A502C7E" w:rsidR="00D13213" w:rsidRPr="00B33910" w:rsidRDefault="00D13213" w:rsidP="00FA4B4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F0F24">
              <w:rPr>
                <w:rFonts w:ascii="Times New Roman" w:hAnsi="Times New Roman" w:cs="Times New Roman"/>
                <w:sz w:val="20"/>
                <w:szCs w:val="20"/>
              </w:rPr>
              <w:t>IMTSEC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Pr="007F0F24">
              <w:rPr>
                <w:rFonts w:ascii="Times New Roman" w:hAnsi="Times New Roman" w:cs="Times New Roman"/>
                <w:sz w:val="20"/>
                <w:szCs w:val="20"/>
              </w:rPr>
              <w:t>YY</w:t>
            </w:r>
          </w:p>
        </w:tc>
        <w:tc>
          <w:tcPr>
            <w:tcW w:w="2196" w:type="pct"/>
          </w:tcPr>
          <w:p w14:paraId="4B670184" w14:textId="77777777" w:rsidR="00D13213" w:rsidRPr="00B33910" w:rsidRDefault="00D13213" w:rsidP="00FA4B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4BAF">
              <w:t>Alan İçi Seçmeli Ders</w:t>
            </w:r>
            <w:r>
              <w:t xml:space="preserve"> (</w:t>
            </w:r>
            <w:proofErr w:type="spellStart"/>
            <w:r>
              <w:t>Area</w:t>
            </w:r>
            <w:proofErr w:type="spellEnd"/>
            <w:r>
              <w:t xml:space="preserve"> </w:t>
            </w:r>
            <w:proofErr w:type="spellStart"/>
            <w:r>
              <w:t>Elective</w:t>
            </w:r>
            <w:proofErr w:type="spellEnd"/>
            <w:r>
              <w:t>)</w:t>
            </w:r>
          </w:p>
        </w:tc>
        <w:tc>
          <w:tcPr>
            <w:tcW w:w="213" w:type="pct"/>
            <w:vAlign w:val="center"/>
          </w:tcPr>
          <w:p w14:paraId="49B21545" w14:textId="77777777" w:rsidR="00D13213" w:rsidRPr="00B33910" w:rsidRDefault="00D13213" w:rsidP="00FA4B4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4FE6DC9F" w14:textId="77777777" w:rsidR="00D13213" w:rsidRPr="00B33910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66AA9075" w14:textId="77777777" w:rsidR="00D13213" w:rsidRPr="00B33910" w:rsidRDefault="00D13213" w:rsidP="00FA4B42">
            <w:pPr>
              <w:jc w:val="center"/>
              <w:rPr>
                <w:rFonts w:ascii="Times New Roman" w:hAnsi="Times New Roman" w:cs="Times New Roman"/>
                <w:bCs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w w:val="101"/>
                <w:sz w:val="20"/>
                <w:szCs w:val="20"/>
              </w:rPr>
              <w:t>S</w:t>
            </w:r>
          </w:p>
        </w:tc>
        <w:tc>
          <w:tcPr>
            <w:tcW w:w="213" w:type="pct"/>
            <w:vAlign w:val="center"/>
          </w:tcPr>
          <w:p w14:paraId="3874CA65" w14:textId="77777777" w:rsidR="00D13213" w:rsidRPr="00B33910" w:rsidRDefault="00D13213" w:rsidP="00FA4B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73856220" w14:textId="77777777" w:rsidR="00D13213" w:rsidRPr="00B33910" w:rsidRDefault="00D13213" w:rsidP="00FA4B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5F1252DE" w14:textId="77777777" w:rsidR="00D13213" w:rsidRPr="00B33910" w:rsidRDefault="00D13213" w:rsidP="00FA4B42">
            <w:pPr>
              <w:jc w:val="center"/>
              <w:rPr>
                <w:rFonts w:ascii="Times New Roman" w:hAnsi="Times New Roman" w:cs="Times New Roman"/>
                <w:bCs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w w:val="101"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5D02088E" w14:textId="77777777" w:rsidR="00D13213" w:rsidRPr="00B33910" w:rsidRDefault="00D13213" w:rsidP="00FA4B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320F1DBB" w14:textId="77777777" w:rsidR="00D13213" w:rsidRPr="00B33910" w:rsidRDefault="00D13213" w:rsidP="00FA4B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4" w:type="pct"/>
            <w:vAlign w:val="center"/>
          </w:tcPr>
          <w:p w14:paraId="08F4693A" w14:textId="32DB92F5" w:rsidR="00D13213" w:rsidRPr="00B33910" w:rsidRDefault="001832DC" w:rsidP="00FA4B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D13213" w14:paraId="36857B22" w14:textId="77777777" w:rsidTr="004E5B21">
        <w:trPr>
          <w:trHeight w:val="397"/>
          <w:jc w:val="center"/>
        </w:trPr>
        <w:tc>
          <w:tcPr>
            <w:tcW w:w="3504" w:type="pct"/>
            <w:gridSpan w:val="5"/>
            <w:shd w:val="clear" w:color="auto" w:fill="auto"/>
            <w:vAlign w:val="center"/>
          </w:tcPr>
          <w:p w14:paraId="6E7579AD" w14:textId="77777777" w:rsidR="00D13213" w:rsidRDefault="00D13213" w:rsidP="00FA4B42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OPLAM</w:t>
            </w:r>
          </w:p>
        </w:tc>
        <w:tc>
          <w:tcPr>
            <w:tcW w:w="214" w:type="pct"/>
            <w:shd w:val="clear" w:color="auto" w:fill="auto"/>
            <w:vAlign w:val="center"/>
          </w:tcPr>
          <w:p w14:paraId="2BC9D8AF" w14:textId="77777777" w:rsidR="00D13213" w:rsidRPr="004E5B21" w:rsidRDefault="00D13213" w:rsidP="00FA4B4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13" w:type="pct"/>
            <w:shd w:val="clear" w:color="auto" w:fill="auto"/>
            <w:vAlign w:val="center"/>
          </w:tcPr>
          <w:p w14:paraId="798A8EB5" w14:textId="4FAD7A9B" w:rsidR="00D13213" w:rsidRPr="004E5B21" w:rsidRDefault="00172750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E5B21">
              <w:rPr>
                <w:rFonts w:ascii="Times New Roman" w:hAnsi="Times New Roman" w:cs="Times New Roman"/>
                <w:b/>
                <w:sz w:val="20"/>
                <w:szCs w:val="20"/>
              </w:rPr>
              <w:t>21</w:t>
            </w:r>
          </w:p>
        </w:tc>
        <w:tc>
          <w:tcPr>
            <w:tcW w:w="213" w:type="pct"/>
            <w:shd w:val="clear" w:color="auto" w:fill="auto"/>
            <w:vAlign w:val="center"/>
          </w:tcPr>
          <w:p w14:paraId="5391AD7D" w14:textId="0BF65553" w:rsidR="00D13213" w:rsidRPr="004E5B21" w:rsidRDefault="00172750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E5B21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213" w:type="pct"/>
            <w:shd w:val="clear" w:color="auto" w:fill="auto"/>
            <w:vAlign w:val="center"/>
          </w:tcPr>
          <w:p w14:paraId="16B97871" w14:textId="77777777" w:rsidR="00D13213" w:rsidRPr="004E5B21" w:rsidRDefault="00D13213" w:rsidP="00FA4B4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E5B21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644E4D55" w14:textId="5D8804CB" w:rsidR="00D13213" w:rsidRPr="004E5B21" w:rsidRDefault="00172750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E5B21">
              <w:rPr>
                <w:rFonts w:ascii="Times New Roman" w:hAnsi="Times New Roman" w:cs="Times New Roman"/>
                <w:b/>
                <w:sz w:val="20"/>
                <w:szCs w:val="20"/>
              </w:rPr>
              <w:t>23</w:t>
            </w:r>
          </w:p>
        </w:tc>
        <w:tc>
          <w:tcPr>
            <w:tcW w:w="213" w:type="pct"/>
            <w:shd w:val="clear" w:color="auto" w:fill="auto"/>
            <w:vAlign w:val="center"/>
          </w:tcPr>
          <w:p w14:paraId="2AF99E41" w14:textId="3AF564B9" w:rsidR="00D13213" w:rsidRPr="004E5B21" w:rsidRDefault="00172750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E5B21">
              <w:rPr>
                <w:rFonts w:ascii="Times New Roman" w:hAnsi="Times New Roman" w:cs="Times New Roman"/>
                <w:b/>
                <w:sz w:val="20"/>
                <w:szCs w:val="20"/>
              </w:rPr>
              <w:t>22</w:t>
            </w:r>
          </w:p>
        </w:tc>
        <w:tc>
          <w:tcPr>
            <w:tcW w:w="214" w:type="pct"/>
            <w:shd w:val="clear" w:color="auto" w:fill="auto"/>
            <w:vAlign w:val="center"/>
          </w:tcPr>
          <w:p w14:paraId="4538FE6D" w14:textId="2ABBA227" w:rsidR="00D13213" w:rsidRPr="004E5B21" w:rsidRDefault="001832DC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E5B21">
              <w:rPr>
                <w:rFonts w:ascii="Times New Roman" w:hAnsi="Times New Roman" w:cs="Times New Roman"/>
                <w:b/>
                <w:sz w:val="20"/>
                <w:szCs w:val="20"/>
              </w:rPr>
              <w:t>31</w:t>
            </w:r>
          </w:p>
        </w:tc>
      </w:tr>
    </w:tbl>
    <w:p w14:paraId="39D19188" w14:textId="77777777" w:rsidR="00D13213" w:rsidRPr="00BA1A75" w:rsidRDefault="00D13213" w:rsidP="00D13213">
      <w:pPr>
        <w:spacing w:after="0" w:line="240" w:lineRule="auto"/>
        <w:jc w:val="both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>Her bir sınıf/yarıyıl için bu formu tekrar düzenleyiniz</w:t>
      </w:r>
    </w:p>
    <w:p w14:paraId="37C8E181" w14:textId="77777777" w:rsidR="00D13213" w:rsidRPr="00BA1A75" w:rsidRDefault="00D13213" w:rsidP="00D13213">
      <w:pPr>
        <w:spacing w:after="0" w:line="240" w:lineRule="auto"/>
        <w:ind w:left="708" w:hanging="708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>Bu değer ile B (B1/B2) form</w:t>
      </w:r>
      <w:r>
        <w:rPr>
          <w:rFonts w:ascii="Times New Roman" w:hAnsi="Times New Roman" w:cs="Times New Roman"/>
          <w:bCs/>
          <w:sz w:val="16"/>
          <w:szCs w:val="16"/>
        </w:rPr>
        <w:t>undaki</w:t>
      </w:r>
      <w:r w:rsidRPr="00BA1A75">
        <w:rPr>
          <w:rFonts w:ascii="Times New Roman" w:hAnsi="Times New Roman" w:cs="Times New Roman"/>
          <w:bCs/>
          <w:sz w:val="16"/>
          <w:szCs w:val="16"/>
        </w:rPr>
        <w:t xml:space="preserve"> tamamlanması gereken asgari değerlerden alınacak saat ve AKTS kredileri toplamının haftalık ders saati olarak 30 ders saatini aşmaması, AKTS kredisi toplamı olarak ise 30 AKTS kredisini sağlaması gerekmektedir.</w:t>
      </w:r>
    </w:p>
    <w:p w14:paraId="307FD633" w14:textId="77777777" w:rsidR="00D13213" w:rsidRPr="00BA1A75" w:rsidRDefault="00D13213" w:rsidP="00D13213">
      <w:pPr>
        <w:spacing w:after="0" w:line="240" w:lineRule="auto"/>
        <w:ind w:left="708" w:hanging="708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*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>Zorunlu derslerin dışında eğer varsa ilgili yarıyıl için SEÇMELİ DERS GRUP adı/adlarını belirtiniz. Bu grupta alınması gereken ders/derslerin minimum toplam AKTS kredisini ilgili gözeye yazınız.</w:t>
      </w:r>
    </w:p>
    <w:p w14:paraId="33492F2E" w14:textId="77777777" w:rsidR="00D13213" w:rsidRPr="00BA1A75" w:rsidRDefault="00D13213" w:rsidP="00D13213">
      <w:pPr>
        <w:spacing w:after="0" w:line="240" w:lineRule="auto"/>
        <w:ind w:left="708" w:hanging="708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**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>Daha önceki eğitim programında yer alan bir dersin eğitim programından kaldırılması durumunda söz konusu ders yerine</w:t>
      </w:r>
      <w:r>
        <w:rPr>
          <w:rFonts w:ascii="Times New Roman" w:hAnsi="Times New Roman" w:cs="Times New Roman"/>
          <w:bCs/>
          <w:sz w:val="16"/>
          <w:szCs w:val="16"/>
        </w:rPr>
        <w:t xml:space="preserve"> </w:t>
      </w:r>
      <w:r w:rsidRPr="00BA1A75">
        <w:rPr>
          <w:rFonts w:ascii="Times New Roman" w:hAnsi="Times New Roman" w:cs="Times New Roman"/>
          <w:bCs/>
          <w:sz w:val="16"/>
          <w:szCs w:val="16"/>
        </w:rPr>
        <w:t xml:space="preserve">düzenlemekte olduğunuz eğitim programında alınması gereken dersi ifade eder. Bu durumdaki dersleri form </w:t>
      </w:r>
      <w:r>
        <w:rPr>
          <w:rFonts w:ascii="Times New Roman" w:hAnsi="Times New Roman" w:cs="Times New Roman"/>
          <w:bCs/>
          <w:sz w:val="16"/>
          <w:szCs w:val="16"/>
        </w:rPr>
        <w:t>C</w:t>
      </w:r>
      <w:r w:rsidRPr="00BA1A75">
        <w:rPr>
          <w:rFonts w:ascii="Times New Roman" w:hAnsi="Times New Roman" w:cs="Times New Roman"/>
          <w:bCs/>
          <w:sz w:val="16"/>
          <w:szCs w:val="16"/>
        </w:rPr>
        <w:t>’ye işleyiniz.</w:t>
      </w:r>
    </w:p>
    <w:p w14:paraId="19A3CA96" w14:textId="77777777" w:rsidR="00D13213" w:rsidRPr="00BA1A75" w:rsidRDefault="00D13213" w:rsidP="00D13213">
      <w:pPr>
        <w:spacing w:after="0" w:line="240" w:lineRule="auto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***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 xml:space="preserve">Ön koşullu dersleri ve ön koşul olan dersleri </w:t>
      </w:r>
      <w:r>
        <w:rPr>
          <w:rFonts w:ascii="Times New Roman" w:hAnsi="Times New Roman" w:cs="Times New Roman"/>
          <w:bCs/>
          <w:sz w:val="16"/>
          <w:szCs w:val="16"/>
        </w:rPr>
        <w:t>C</w:t>
      </w:r>
      <w:r w:rsidRPr="00BA1A75">
        <w:rPr>
          <w:rFonts w:ascii="Times New Roman" w:hAnsi="Times New Roman" w:cs="Times New Roman"/>
          <w:bCs/>
          <w:sz w:val="16"/>
          <w:szCs w:val="16"/>
        </w:rPr>
        <w:t xml:space="preserve"> formunda belirtiniz.</w:t>
      </w:r>
    </w:p>
    <w:p w14:paraId="3B9F8BEC" w14:textId="77777777" w:rsidR="00D13213" w:rsidRDefault="00D13213" w:rsidP="00D13213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72C7B5BF" w14:textId="77777777" w:rsidR="00D13213" w:rsidRDefault="00D13213" w:rsidP="00D13213">
      <w:pPr>
        <w:rPr>
          <w:rFonts w:ascii="Times New Roman" w:hAnsi="Times New Roman" w:cs="Times New Roman"/>
          <w:b/>
          <w:sz w:val="20"/>
          <w:szCs w:val="20"/>
        </w:rPr>
      </w:pPr>
    </w:p>
    <w:p w14:paraId="7294587E" w14:textId="77777777" w:rsidR="00D13213" w:rsidRDefault="00D13213" w:rsidP="00D13213">
      <w:pPr>
        <w:rPr>
          <w:rFonts w:ascii="Times New Roman" w:hAnsi="Times New Roman" w:cs="Times New Roman"/>
          <w:b/>
          <w:sz w:val="20"/>
          <w:szCs w:val="20"/>
        </w:rPr>
      </w:pPr>
    </w:p>
    <w:p w14:paraId="4013E092" w14:textId="77777777" w:rsidR="00D13213" w:rsidRDefault="00D13213" w:rsidP="00D13213">
      <w:pPr>
        <w:rPr>
          <w:rFonts w:ascii="Times New Roman" w:hAnsi="Times New Roman" w:cs="Times New Roman"/>
          <w:b/>
          <w:sz w:val="20"/>
          <w:szCs w:val="20"/>
        </w:rPr>
      </w:pPr>
    </w:p>
    <w:p w14:paraId="559B122F" w14:textId="77777777" w:rsidR="00D13213" w:rsidRDefault="00D13213" w:rsidP="00D13213">
      <w:pPr>
        <w:rPr>
          <w:rFonts w:ascii="Times New Roman" w:hAnsi="Times New Roman" w:cs="Times New Roman"/>
          <w:b/>
          <w:sz w:val="20"/>
          <w:szCs w:val="20"/>
        </w:rPr>
      </w:pPr>
    </w:p>
    <w:p w14:paraId="39158A6A" w14:textId="77777777" w:rsidR="00D13213" w:rsidRDefault="00D13213" w:rsidP="00D13213">
      <w:pPr>
        <w:rPr>
          <w:rFonts w:ascii="Times New Roman" w:hAnsi="Times New Roman" w:cs="Times New Roman"/>
          <w:b/>
          <w:sz w:val="20"/>
          <w:szCs w:val="20"/>
        </w:rPr>
      </w:pPr>
    </w:p>
    <w:p w14:paraId="0AA09EC3" w14:textId="77777777" w:rsidR="00D13213" w:rsidRPr="007029D9" w:rsidRDefault="00D13213" w:rsidP="00D13213">
      <w:pPr>
        <w:spacing w:after="0" w:line="360" w:lineRule="auto"/>
        <w:jc w:val="right"/>
        <w:rPr>
          <w:rFonts w:ascii="Times New Roman" w:hAnsi="Times New Roman" w:cs="Times New Roman"/>
          <w:b/>
          <w:sz w:val="72"/>
          <w:szCs w:val="72"/>
        </w:rPr>
      </w:pPr>
      <w:r>
        <w:rPr>
          <w:noProof/>
          <w:lang w:eastAsia="tr-TR"/>
        </w:rPr>
        <w:lastRenderedPageBreak/>
        <w:drawing>
          <wp:anchor distT="0" distB="0" distL="114300" distR="114300" simplePos="0" relativeHeight="251695104" behindDoc="1" locked="0" layoutInCell="1" allowOverlap="1" wp14:anchorId="4289A7DD" wp14:editId="35F9B050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666750" cy="794385"/>
            <wp:effectExtent l="0" t="0" r="0" b="5715"/>
            <wp:wrapTight wrapText="bothSides">
              <wp:wrapPolygon edited="0">
                <wp:start x="3086" y="0"/>
                <wp:lineTo x="0" y="518"/>
                <wp:lineTo x="0" y="3626"/>
                <wp:lineTo x="2469" y="8288"/>
                <wp:lineTo x="617" y="9842"/>
                <wp:lineTo x="617" y="10878"/>
                <wp:lineTo x="4937" y="16576"/>
                <wp:lineTo x="4937" y="19683"/>
                <wp:lineTo x="8023" y="21237"/>
                <wp:lineTo x="13577" y="21237"/>
                <wp:lineTo x="17280" y="21237"/>
                <wp:lineTo x="17897" y="21237"/>
                <wp:lineTo x="20983" y="17094"/>
                <wp:lineTo x="20983" y="6216"/>
                <wp:lineTo x="14194" y="518"/>
                <wp:lineTo x="11109" y="0"/>
                <wp:lineTo x="3086" y="0"/>
              </wp:wrapPolygon>
            </wp:wrapTight>
            <wp:docPr id="665955774" name="Resim 665955774" descr="grafik, yazı tipi, daire, logo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370705" name="Resim 226370705" descr="grafik, yazı tipi, daire, logo içeren bir resim&#10;&#10;Açıklama otomatik olarak oluşturuldu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794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sz w:val="72"/>
          <w:szCs w:val="72"/>
        </w:rPr>
        <w:t>B/1</w:t>
      </w:r>
    </w:p>
    <w:p w14:paraId="4EF761AD" w14:textId="77777777" w:rsidR="00D13213" w:rsidRPr="00E4226E" w:rsidRDefault="00D13213" w:rsidP="00D13213">
      <w:pPr>
        <w:spacing w:after="0" w:line="360" w:lineRule="auto"/>
        <w:jc w:val="center"/>
        <w:rPr>
          <w:rFonts w:ascii="Times New Roman" w:hAnsi="Times New Roman" w:cs="Times New Roman"/>
        </w:rPr>
      </w:pPr>
      <w:r w:rsidRPr="00E4226E">
        <w:rPr>
          <w:rFonts w:ascii="Times New Roman" w:hAnsi="Times New Roman" w:cs="Times New Roman"/>
          <w:b/>
        </w:rPr>
        <w:t>OSMANİYE KORKUT ATA ÜNİVERSİTESİ</w:t>
      </w:r>
    </w:p>
    <w:p w14:paraId="036B0497" w14:textId="77777777" w:rsidR="00D13213" w:rsidRDefault="00D13213" w:rsidP="00D13213">
      <w:pPr>
        <w:spacing w:after="0" w:line="360" w:lineRule="auto"/>
        <w:jc w:val="center"/>
        <w:rPr>
          <w:rFonts w:ascii="Times New Roman" w:hAnsi="Times New Roman" w:cs="Times New Roman"/>
          <w:b/>
        </w:rPr>
      </w:pPr>
      <w:r w:rsidRPr="00E4226E">
        <w:rPr>
          <w:rFonts w:ascii="Times New Roman" w:hAnsi="Times New Roman" w:cs="Times New Roman"/>
          <w:b/>
        </w:rPr>
        <w:t>ÖĞRENCİ İŞLERİ DAİRE BAŞKANLIĞI</w:t>
      </w:r>
    </w:p>
    <w:p w14:paraId="3B9BC70F" w14:textId="77777777" w:rsidR="00D13213" w:rsidRDefault="00D13213" w:rsidP="00D13213">
      <w:pPr>
        <w:spacing w:after="0" w:line="360" w:lineRule="auto"/>
        <w:jc w:val="center"/>
        <w:rPr>
          <w:rFonts w:ascii="Times New Roman" w:hAnsi="Times New Roman" w:cs="Times New Roman"/>
          <w:b/>
        </w:rPr>
      </w:pPr>
    </w:p>
    <w:p w14:paraId="623058BF" w14:textId="77777777" w:rsidR="00D13213" w:rsidRPr="00E4226E" w:rsidRDefault="00D13213" w:rsidP="00D13213">
      <w:pPr>
        <w:spacing w:after="0" w:line="36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>ANADAL ÖĞRETİM PROGRAMI FORMU</w:t>
      </w:r>
    </w:p>
    <w:p w14:paraId="73C99078" w14:textId="77777777" w:rsidR="00D13213" w:rsidRPr="00E4226E" w:rsidRDefault="00D13213" w:rsidP="00D13213">
      <w:pPr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 xml:space="preserve">EĞİTİM-ÖĞRETİM YILI      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b/>
          <w:sz w:val="20"/>
          <w:szCs w:val="20"/>
        </w:rPr>
        <w:tab/>
      </w:r>
      <w:r w:rsidRPr="00E4226E">
        <w:rPr>
          <w:rFonts w:ascii="Times New Roman" w:hAnsi="Times New Roman" w:cs="Times New Roman"/>
          <w:b/>
          <w:sz w:val="20"/>
          <w:szCs w:val="20"/>
        </w:rPr>
        <w:t xml:space="preserve">: </w:t>
      </w:r>
      <w:r w:rsidRPr="00E4226E">
        <w:rPr>
          <w:rFonts w:ascii="Times New Roman" w:hAnsi="Times New Roman" w:cs="Times New Roman"/>
          <w:bCs/>
          <w:sz w:val="20"/>
          <w:szCs w:val="20"/>
        </w:rPr>
        <w:t>202</w:t>
      </w:r>
      <w:r>
        <w:rPr>
          <w:rFonts w:ascii="Times New Roman" w:hAnsi="Times New Roman" w:cs="Times New Roman"/>
          <w:bCs/>
          <w:sz w:val="20"/>
          <w:szCs w:val="20"/>
        </w:rPr>
        <w:t>3</w:t>
      </w:r>
      <w:r w:rsidRPr="00E4226E">
        <w:rPr>
          <w:rFonts w:ascii="Times New Roman" w:hAnsi="Times New Roman" w:cs="Times New Roman"/>
          <w:bCs/>
          <w:sz w:val="20"/>
          <w:szCs w:val="20"/>
        </w:rPr>
        <w:t>-202</w:t>
      </w:r>
      <w:r>
        <w:rPr>
          <w:rFonts w:ascii="Times New Roman" w:hAnsi="Times New Roman" w:cs="Times New Roman"/>
          <w:bCs/>
          <w:sz w:val="20"/>
          <w:szCs w:val="20"/>
        </w:rPr>
        <w:t>4</w:t>
      </w:r>
    </w:p>
    <w:p w14:paraId="16B839D1" w14:textId="77777777" w:rsidR="00D13213" w:rsidRPr="00E4226E" w:rsidRDefault="00D13213" w:rsidP="00D13213">
      <w:pPr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>FAKÜLTE/YÜKSEKOKUL ADI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  <w:t xml:space="preserve">: </w:t>
      </w:r>
      <w:r w:rsidRPr="007B1040">
        <w:rPr>
          <w:rFonts w:ascii="Times New Roman" w:hAnsi="Times New Roman" w:cs="Times New Roman"/>
          <w:b/>
          <w:sz w:val="20"/>
          <w:szCs w:val="20"/>
        </w:rPr>
        <w:t>Fen- Edebiyat Fakültesi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</w:p>
    <w:p w14:paraId="348EC1E5" w14:textId="77777777" w:rsidR="00D13213" w:rsidRPr="00E4226E" w:rsidRDefault="00D13213" w:rsidP="00D13213">
      <w:pPr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>PROGRAM ADI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  <w:r w:rsidRPr="00E4226E">
        <w:rPr>
          <w:rFonts w:ascii="Times New Roman" w:hAnsi="Times New Roman" w:cs="Times New Roman"/>
          <w:b/>
          <w:sz w:val="20"/>
          <w:szCs w:val="20"/>
        </w:rPr>
        <w:tab/>
        <w:t>:</w:t>
      </w:r>
      <w:r w:rsidRPr="00E4226E">
        <w:rPr>
          <w:rFonts w:ascii="Times New Roman" w:hAnsi="Times New Roman" w:cs="Times New Roman"/>
          <w:sz w:val="20"/>
          <w:szCs w:val="20"/>
        </w:rPr>
        <w:t xml:space="preserve"> </w:t>
      </w:r>
      <w:r w:rsidRPr="007B1040">
        <w:rPr>
          <w:rFonts w:ascii="Times New Roman" w:hAnsi="Times New Roman" w:cs="Times New Roman"/>
          <w:sz w:val="20"/>
          <w:szCs w:val="20"/>
        </w:rPr>
        <w:t>İngilizce Mütercim ve Tercümanlık Bölümü</w:t>
      </w:r>
      <w:r w:rsidRPr="00E4226E">
        <w:rPr>
          <w:rFonts w:ascii="Times New Roman" w:hAnsi="Times New Roman" w:cs="Times New Roman"/>
          <w:sz w:val="20"/>
          <w:szCs w:val="20"/>
        </w:rPr>
        <w:t xml:space="preserve">                                                        </w:t>
      </w:r>
    </w:p>
    <w:p w14:paraId="63B14628" w14:textId="24586CC5" w:rsidR="00D13213" w:rsidRPr="00E4226E" w:rsidRDefault="00D13213" w:rsidP="00D13213">
      <w:pPr>
        <w:jc w:val="righ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4</w:t>
      </w:r>
      <w:r w:rsidRPr="00E4226E">
        <w:rPr>
          <w:rFonts w:ascii="Times New Roman" w:hAnsi="Times New Roman" w:cs="Times New Roman"/>
          <w:b/>
          <w:sz w:val="20"/>
          <w:szCs w:val="20"/>
        </w:rPr>
        <w:t>. SINIF /</w:t>
      </w:r>
      <w:r>
        <w:rPr>
          <w:rFonts w:ascii="Times New Roman" w:hAnsi="Times New Roman" w:cs="Times New Roman"/>
          <w:b/>
          <w:sz w:val="20"/>
          <w:szCs w:val="20"/>
        </w:rPr>
        <w:t>8</w:t>
      </w:r>
      <w:r w:rsidRPr="00E4226E">
        <w:rPr>
          <w:rFonts w:ascii="Times New Roman" w:hAnsi="Times New Roman" w:cs="Times New Roman"/>
          <w:b/>
          <w:sz w:val="20"/>
          <w:szCs w:val="20"/>
        </w:rPr>
        <w:t>.YARIYIL*</w:t>
      </w:r>
    </w:p>
    <w:p w14:paraId="22DD4FD0" w14:textId="77777777" w:rsidR="00D13213" w:rsidRDefault="00D13213" w:rsidP="00D13213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 xml:space="preserve">ANADAL ÖĞRETİM PROGRAMI </w:t>
      </w:r>
      <w:r>
        <w:rPr>
          <w:rFonts w:ascii="Times New Roman" w:hAnsi="Times New Roman" w:cs="Times New Roman"/>
          <w:b/>
          <w:i/>
          <w:sz w:val="32"/>
          <w:szCs w:val="32"/>
        </w:rPr>
        <w:t>SEÇMELİ</w:t>
      </w:r>
      <w:r w:rsidRPr="00E4226E">
        <w:rPr>
          <w:rFonts w:ascii="Times New Roman" w:hAnsi="Times New Roman" w:cs="Times New Roman"/>
          <w:b/>
          <w:i/>
          <w:sz w:val="20"/>
          <w:szCs w:val="20"/>
        </w:rPr>
        <w:t xml:space="preserve"> </w:t>
      </w:r>
      <w:r w:rsidRPr="00E4226E">
        <w:rPr>
          <w:rFonts w:ascii="Times New Roman" w:hAnsi="Times New Roman" w:cs="Times New Roman"/>
          <w:b/>
          <w:sz w:val="20"/>
          <w:szCs w:val="20"/>
        </w:rPr>
        <w:t>DERSLERİ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3115"/>
        <w:gridCol w:w="3398"/>
      </w:tblGrid>
      <w:tr w:rsidR="00D13213" w14:paraId="39CACD3E" w14:textId="77777777" w:rsidTr="00FA4B42">
        <w:trPr>
          <w:trHeight w:val="397"/>
        </w:trPr>
        <w:tc>
          <w:tcPr>
            <w:tcW w:w="3681" w:type="dxa"/>
            <w:vAlign w:val="center"/>
          </w:tcPr>
          <w:p w14:paraId="1F4BABE4" w14:textId="77777777" w:rsidR="00D13213" w:rsidRPr="00DF1CA9" w:rsidRDefault="00D13213" w:rsidP="00FA4B42">
            <w:pPr>
              <w:pStyle w:val="TableParagraph"/>
              <w:spacing w:before="188" w:line="246" w:lineRule="exact"/>
              <w:ind w:right="7"/>
              <w:jc w:val="right"/>
              <w:rPr>
                <w:b/>
                <w:sz w:val="20"/>
                <w:szCs w:val="20"/>
              </w:rPr>
            </w:pPr>
            <w:r w:rsidRPr="00DF1CA9">
              <w:rPr>
                <w:b/>
                <w:sz w:val="20"/>
                <w:szCs w:val="20"/>
              </w:rPr>
              <w:t>SEÇMELİ DERS</w:t>
            </w:r>
            <w:r w:rsidRPr="00DF1CA9">
              <w:rPr>
                <w:b/>
                <w:spacing w:val="-11"/>
                <w:sz w:val="20"/>
                <w:szCs w:val="20"/>
              </w:rPr>
              <w:t xml:space="preserve"> </w:t>
            </w:r>
            <w:r w:rsidRPr="00DF1CA9">
              <w:rPr>
                <w:b/>
                <w:sz w:val="20"/>
                <w:szCs w:val="20"/>
              </w:rPr>
              <w:t xml:space="preserve">GRUP </w:t>
            </w:r>
            <w:r w:rsidRPr="00DF1CA9">
              <w:rPr>
                <w:b/>
                <w:spacing w:val="-2"/>
                <w:sz w:val="20"/>
                <w:szCs w:val="20"/>
              </w:rPr>
              <w:t>ADI:</w:t>
            </w:r>
          </w:p>
          <w:p w14:paraId="350E0EB0" w14:textId="77777777" w:rsidR="00D13213" w:rsidRPr="006D13E6" w:rsidRDefault="00D13213" w:rsidP="00FA4B42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3115" w:type="dxa"/>
            <w:vAlign w:val="center"/>
          </w:tcPr>
          <w:p w14:paraId="77564D00" w14:textId="298D0DC2" w:rsidR="00D13213" w:rsidRPr="006D13E6" w:rsidRDefault="00D13213" w:rsidP="00FA4B42">
            <w:pPr>
              <w:pStyle w:val="TableParagraph"/>
              <w:spacing w:line="237" w:lineRule="auto"/>
              <w:ind w:right="241"/>
              <w:rPr>
                <w:bCs/>
                <w:sz w:val="20"/>
                <w:szCs w:val="20"/>
              </w:rPr>
            </w:pPr>
            <w:r w:rsidRPr="00134DF3">
              <w:rPr>
                <w:bCs/>
                <w:sz w:val="20"/>
                <w:szCs w:val="20"/>
              </w:rPr>
              <w:t xml:space="preserve">İngilizce Mütercim ve Tercümanlık Bölümü </w:t>
            </w:r>
            <w:r>
              <w:rPr>
                <w:bCs/>
                <w:sz w:val="20"/>
                <w:szCs w:val="20"/>
              </w:rPr>
              <w:t>8</w:t>
            </w:r>
            <w:r w:rsidRPr="006D13E6">
              <w:rPr>
                <w:bCs/>
                <w:sz w:val="20"/>
                <w:szCs w:val="20"/>
              </w:rPr>
              <w:t>.Yy Seçmeli</w:t>
            </w:r>
            <w:r>
              <w:rPr>
                <w:bCs/>
                <w:sz w:val="20"/>
                <w:szCs w:val="20"/>
              </w:rPr>
              <w:t xml:space="preserve"> </w:t>
            </w:r>
            <w:r w:rsidRPr="006D13E6">
              <w:rPr>
                <w:bCs/>
                <w:sz w:val="20"/>
                <w:szCs w:val="20"/>
              </w:rPr>
              <w:t>Dersler</w:t>
            </w:r>
          </w:p>
        </w:tc>
        <w:tc>
          <w:tcPr>
            <w:tcW w:w="3398" w:type="dxa"/>
            <w:vAlign w:val="center"/>
          </w:tcPr>
          <w:p w14:paraId="44D4FBC0" w14:textId="77777777" w:rsidR="00D13213" w:rsidRPr="006D13E6" w:rsidRDefault="00D13213" w:rsidP="00FA4B42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D13E6">
              <w:rPr>
                <w:rFonts w:ascii="Times New Roman" w:hAnsi="Times New Roman" w:cs="Times New Roman"/>
                <w:b/>
                <w:sz w:val="20"/>
                <w:szCs w:val="20"/>
              </w:rPr>
              <w:t>Bu seçmeli ders grubu için bu yarıyıl tamamlanması gereken asgari değer</w:t>
            </w:r>
          </w:p>
        </w:tc>
      </w:tr>
      <w:tr w:rsidR="00D13213" w14:paraId="37169456" w14:textId="77777777" w:rsidTr="00FA4B42">
        <w:trPr>
          <w:trHeight w:val="397"/>
        </w:trPr>
        <w:tc>
          <w:tcPr>
            <w:tcW w:w="3681" w:type="dxa"/>
            <w:vAlign w:val="center"/>
          </w:tcPr>
          <w:p w14:paraId="34308ADB" w14:textId="77777777" w:rsidR="00D13213" w:rsidRPr="00DF1CA9" w:rsidRDefault="00D13213" w:rsidP="00FA4B42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F1CA9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KODU:</w:t>
            </w:r>
          </w:p>
        </w:tc>
        <w:tc>
          <w:tcPr>
            <w:tcW w:w="3115" w:type="dxa"/>
            <w:vAlign w:val="center"/>
          </w:tcPr>
          <w:p w14:paraId="454BCA67" w14:textId="23A2118F" w:rsidR="00D13213" w:rsidRPr="006D13E6" w:rsidRDefault="00D13213" w:rsidP="00FA4B42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34DF3">
              <w:rPr>
                <w:rFonts w:ascii="Times New Roman" w:hAnsi="Times New Roman" w:cs="Times New Roman"/>
                <w:bCs/>
                <w:sz w:val="20"/>
                <w:szCs w:val="20"/>
              </w:rPr>
              <w:t>IMTSEC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8</w:t>
            </w:r>
            <w:r w:rsidRPr="00134DF3">
              <w:rPr>
                <w:rFonts w:ascii="Times New Roman" w:hAnsi="Times New Roman" w:cs="Times New Roman"/>
                <w:bCs/>
                <w:sz w:val="20"/>
                <w:szCs w:val="20"/>
              </w:rPr>
              <w:t>YY</w:t>
            </w:r>
          </w:p>
        </w:tc>
        <w:tc>
          <w:tcPr>
            <w:tcW w:w="3398" w:type="dxa"/>
            <w:vAlign w:val="center"/>
          </w:tcPr>
          <w:p w14:paraId="07A098E7" w14:textId="77777777" w:rsidR="00D13213" w:rsidRPr="00DF1CA9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  <w:vertAlign w:val="superscript"/>
              </w:rPr>
            </w:pPr>
            <w:r w:rsidRPr="00DF1CA9">
              <w:rPr>
                <w:rFonts w:ascii="Times New Roman" w:hAnsi="Times New Roman" w:cs="Times New Roman"/>
                <w:b/>
                <w:sz w:val="32"/>
                <w:szCs w:val="32"/>
              </w:rPr>
              <w:t>AKTS</w:t>
            </w:r>
            <w:r>
              <w:rPr>
                <w:rFonts w:ascii="Times New Roman" w:hAnsi="Times New Roman" w:cs="Times New Roman"/>
                <w:b/>
                <w:sz w:val="32"/>
                <w:szCs w:val="32"/>
                <w:vertAlign w:val="superscript"/>
              </w:rPr>
              <w:t>**</w:t>
            </w:r>
          </w:p>
        </w:tc>
      </w:tr>
      <w:tr w:rsidR="00D13213" w14:paraId="60B99040" w14:textId="77777777" w:rsidTr="00FA4B42">
        <w:trPr>
          <w:trHeight w:val="397"/>
        </w:trPr>
        <w:tc>
          <w:tcPr>
            <w:tcW w:w="6796" w:type="dxa"/>
            <w:gridSpan w:val="2"/>
            <w:vAlign w:val="center"/>
          </w:tcPr>
          <w:p w14:paraId="7845667B" w14:textId="77777777" w:rsidR="00D13213" w:rsidRPr="006D13E6" w:rsidRDefault="00D13213" w:rsidP="00FA4B42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3398" w:type="dxa"/>
            <w:vAlign w:val="center"/>
          </w:tcPr>
          <w:p w14:paraId="19796237" w14:textId="77777777" w:rsidR="00D13213" w:rsidRPr="00DF1CA9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12</w:t>
            </w:r>
          </w:p>
        </w:tc>
      </w:tr>
    </w:tbl>
    <w:p w14:paraId="49DFD0E6" w14:textId="77777777" w:rsidR="00D13213" w:rsidRDefault="00D13213" w:rsidP="00D13213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2A5DE5BE" w14:textId="77777777" w:rsidR="00D13213" w:rsidRPr="00DF1CA9" w:rsidRDefault="00D13213" w:rsidP="00D13213">
      <w:pPr>
        <w:spacing w:before="95"/>
        <w:ind w:left="151"/>
        <w:rPr>
          <w:rFonts w:ascii="Times New Roman" w:hAnsi="Times New Roman" w:cs="Times New Roman"/>
          <w:b/>
        </w:rPr>
      </w:pPr>
      <w:r w:rsidRPr="00DF1CA9">
        <w:rPr>
          <w:rFonts w:ascii="Times New Roman" w:hAnsi="Times New Roman" w:cs="Times New Roman"/>
          <w:b/>
        </w:rPr>
        <w:t>Bu seçmeli ders grubunda yer alan derslerin listesi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35"/>
        <w:gridCol w:w="1285"/>
        <w:gridCol w:w="4992"/>
        <w:gridCol w:w="434"/>
        <w:gridCol w:w="440"/>
        <w:gridCol w:w="434"/>
        <w:gridCol w:w="434"/>
        <w:gridCol w:w="434"/>
        <w:gridCol w:w="438"/>
        <w:gridCol w:w="434"/>
        <w:gridCol w:w="434"/>
      </w:tblGrid>
      <w:tr w:rsidR="00D13213" w14:paraId="543CA06D" w14:textId="77777777" w:rsidTr="00172750">
        <w:tc>
          <w:tcPr>
            <w:tcW w:w="3720" w:type="pct"/>
            <w:gridSpan w:val="5"/>
          </w:tcPr>
          <w:p w14:paraId="6F4369DC" w14:textId="77777777" w:rsidR="00D13213" w:rsidRPr="006F2F7A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853" w:type="pct"/>
            <w:gridSpan w:val="4"/>
          </w:tcPr>
          <w:p w14:paraId="084113D6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Etkinlik Saati</w:t>
            </w:r>
          </w:p>
        </w:tc>
        <w:tc>
          <w:tcPr>
            <w:tcW w:w="427" w:type="pct"/>
            <w:gridSpan w:val="2"/>
          </w:tcPr>
          <w:p w14:paraId="43A2B669" w14:textId="77777777" w:rsidR="00D13213" w:rsidRDefault="00D13213" w:rsidP="00FA4B42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D13213" w14:paraId="0A0BBE18" w14:textId="77777777" w:rsidTr="00172750">
        <w:trPr>
          <w:trHeight w:val="2613"/>
        </w:trPr>
        <w:tc>
          <w:tcPr>
            <w:tcW w:w="213" w:type="pct"/>
            <w:textDirection w:val="btLr"/>
          </w:tcPr>
          <w:p w14:paraId="34E35DF9" w14:textId="77777777" w:rsidR="00D13213" w:rsidRDefault="00D13213" w:rsidP="00FA4B42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Sıra Numarası</w:t>
            </w:r>
          </w:p>
        </w:tc>
        <w:tc>
          <w:tcPr>
            <w:tcW w:w="630" w:type="pct"/>
          </w:tcPr>
          <w:p w14:paraId="1198F446" w14:textId="77777777" w:rsidR="00D13213" w:rsidRDefault="00D13213" w:rsidP="00FA4B42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48" w:type="pct"/>
            <w:vAlign w:val="center"/>
          </w:tcPr>
          <w:p w14:paraId="33DFDA9A" w14:textId="77777777" w:rsidR="00D13213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3787C">
              <w:rPr>
                <w:rFonts w:ascii="Times New Roman" w:hAnsi="Times New Roman" w:cs="Times New Roman"/>
                <w:b/>
                <w:sz w:val="18"/>
              </w:rPr>
              <w:t>DERSİN ADI (DERSİN İNGİLİZCE ADI)</w:t>
            </w:r>
          </w:p>
        </w:tc>
        <w:tc>
          <w:tcPr>
            <w:tcW w:w="213" w:type="pct"/>
            <w:textDirection w:val="btLr"/>
            <w:vAlign w:val="center"/>
          </w:tcPr>
          <w:p w14:paraId="2DD21020" w14:textId="77777777" w:rsidR="00D13213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Dersin ön koşulu var mı? ***</w:t>
            </w:r>
          </w:p>
        </w:tc>
        <w:tc>
          <w:tcPr>
            <w:tcW w:w="215" w:type="pct"/>
            <w:textDirection w:val="btLr"/>
          </w:tcPr>
          <w:p w14:paraId="6EC16EB8" w14:textId="77777777" w:rsidR="00D13213" w:rsidRPr="006F2F7A" w:rsidRDefault="00D13213" w:rsidP="00FA4B42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Zorunlu/Seçmeli</w:t>
            </w:r>
          </w:p>
        </w:tc>
        <w:tc>
          <w:tcPr>
            <w:tcW w:w="213" w:type="pct"/>
            <w:textDirection w:val="btLr"/>
            <w:vAlign w:val="center"/>
          </w:tcPr>
          <w:p w14:paraId="0DC1738C" w14:textId="77777777" w:rsidR="00D13213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Teorik</w:t>
            </w:r>
          </w:p>
        </w:tc>
        <w:tc>
          <w:tcPr>
            <w:tcW w:w="213" w:type="pct"/>
            <w:textDirection w:val="btLr"/>
            <w:vAlign w:val="center"/>
          </w:tcPr>
          <w:p w14:paraId="517A6826" w14:textId="77777777" w:rsidR="00D13213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Uygulama</w:t>
            </w:r>
          </w:p>
        </w:tc>
        <w:tc>
          <w:tcPr>
            <w:tcW w:w="213" w:type="pct"/>
            <w:textDirection w:val="btLr"/>
          </w:tcPr>
          <w:p w14:paraId="5FFA4CAC" w14:textId="77777777" w:rsidR="00D13213" w:rsidRPr="006F2F7A" w:rsidRDefault="00D13213" w:rsidP="00FA4B42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>Laboratuvar</w:t>
            </w:r>
          </w:p>
        </w:tc>
        <w:tc>
          <w:tcPr>
            <w:tcW w:w="215" w:type="pct"/>
            <w:textDirection w:val="btLr"/>
            <w:vAlign w:val="center"/>
          </w:tcPr>
          <w:p w14:paraId="205C5EA5" w14:textId="77777777" w:rsidR="00D13213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F2F7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TOPLAM SAAT </w:t>
            </w:r>
          </w:p>
        </w:tc>
        <w:tc>
          <w:tcPr>
            <w:tcW w:w="213" w:type="pct"/>
            <w:textDirection w:val="btLr"/>
            <w:vAlign w:val="center"/>
          </w:tcPr>
          <w:p w14:paraId="12A79299" w14:textId="77777777" w:rsidR="00D13213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547D3">
              <w:rPr>
                <w:rFonts w:ascii="Times New Roman" w:hAnsi="Times New Roman" w:cs="Times New Roman"/>
                <w:b/>
                <w:sz w:val="18"/>
                <w:szCs w:val="18"/>
              </w:rPr>
              <w:t>Ulusal kredi</w:t>
            </w:r>
          </w:p>
        </w:tc>
        <w:tc>
          <w:tcPr>
            <w:tcW w:w="214" w:type="pct"/>
            <w:textDirection w:val="btLr"/>
            <w:vAlign w:val="center"/>
          </w:tcPr>
          <w:p w14:paraId="41AFA2F7" w14:textId="77777777" w:rsidR="00D13213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547D3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AKTS Kredisi </w:t>
            </w:r>
          </w:p>
        </w:tc>
      </w:tr>
      <w:tr w:rsidR="00172750" w14:paraId="708DD9AF" w14:textId="77777777" w:rsidTr="00172750">
        <w:trPr>
          <w:trHeight w:val="397"/>
        </w:trPr>
        <w:tc>
          <w:tcPr>
            <w:tcW w:w="213" w:type="pct"/>
            <w:vAlign w:val="center"/>
          </w:tcPr>
          <w:p w14:paraId="7F884275" w14:textId="77777777" w:rsidR="00172750" w:rsidRPr="00F35FA2" w:rsidRDefault="00172750" w:rsidP="0017275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5FA2">
              <w:rPr>
                <w:rFonts w:ascii="Times New Roman" w:hAnsi="Times New Roman" w:cs="Times New Roman"/>
                <w:w w:val="101"/>
                <w:sz w:val="20"/>
                <w:szCs w:val="20"/>
              </w:rPr>
              <w:t>1</w:t>
            </w:r>
          </w:p>
        </w:tc>
        <w:tc>
          <w:tcPr>
            <w:tcW w:w="630" w:type="pct"/>
            <w:tcBorders>
              <w:right w:val="single" w:sz="4" w:space="0" w:color="auto"/>
            </w:tcBorders>
          </w:tcPr>
          <w:p w14:paraId="296A74FF" w14:textId="2778143F" w:rsidR="00172750" w:rsidRPr="00F35FA2" w:rsidRDefault="00172750" w:rsidP="00172750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43E07">
              <w:t>IMT</w:t>
            </w:r>
            <w:r>
              <w:t>410</w:t>
            </w:r>
          </w:p>
        </w:tc>
        <w:tc>
          <w:tcPr>
            <w:tcW w:w="2448" w:type="pct"/>
            <w:tcBorders>
              <w:right w:val="single" w:sz="4" w:space="0" w:color="auto"/>
            </w:tcBorders>
          </w:tcPr>
          <w:p w14:paraId="74172317" w14:textId="30755CE3" w:rsidR="00172750" w:rsidRPr="00172750" w:rsidRDefault="00172750" w:rsidP="0017275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727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osyal Bilimler Metinleri Çevirisi II (</w:t>
            </w:r>
            <w:proofErr w:type="spellStart"/>
            <w:r w:rsidRPr="001727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ranslation</w:t>
            </w:r>
            <w:proofErr w:type="spellEnd"/>
            <w:r w:rsidRPr="001727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of </w:t>
            </w:r>
            <w:proofErr w:type="spellStart"/>
            <w:r w:rsidRPr="001727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ocial</w:t>
            </w:r>
            <w:proofErr w:type="spellEnd"/>
            <w:r w:rsidRPr="001727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1727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cience</w:t>
            </w:r>
            <w:proofErr w:type="spellEnd"/>
            <w:r w:rsidRPr="001727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1727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exts</w:t>
            </w:r>
            <w:proofErr w:type="spellEnd"/>
            <w:r w:rsidRPr="001727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II)</w:t>
            </w:r>
          </w:p>
        </w:tc>
        <w:tc>
          <w:tcPr>
            <w:tcW w:w="213" w:type="pct"/>
            <w:vAlign w:val="center"/>
          </w:tcPr>
          <w:p w14:paraId="36AA1BFF" w14:textId="77777777" w:rsidR="00172750" w:rsidRDefault="00172750" w:rsidP="0017275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5" w:type="pct"/>
            <w:vAlign w:val="center"/>
          </w:tcPr>
          <w:p w14:paraId="3700DC2E" w14:textId="77777777" w:rsidR="00172750" w:rsidRPr="00B33910" w:rsidRDefault="00172750" w:rsidP="0017275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213" w:type="pct"/>
            <w:vAlign w:val="center"/>
          </w:tcPr>
          <w:p w14:paraId="370BA2AF" w14:textId="77777777" w:rsidR="00172750" w:rsidRPr="007B1040" w:rsidRDefault="00172750" w:rsidP="0017275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546CE279" w14:textId="77777777" w:rsidR="00172750" w:rsidRPr="007B1040" w:rsidRDefault="00172750" w:rsidP="0017275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7039200F" w14:textId="77777777" w:rsidR="00172750" w:rsidRPr="007B1040" w:rsidRDefault="00172750" w:rsidP="0017275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5A8FD310" w14:textId="77777777" w:rsidR="00172750" w:rsidRPr="007B1040" w:rsidRDefault="00172750" w:rsidP="0017275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5AA0F124" w14:textId="77777777" w:rsidR="00172750" w:rsidRPr="007B1040" w:rsidRDefault="00172750" w:rsidP="0017275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4" w:type="pct"/>
            <w:vAlign w:val="center"/>
          </w:tcPr>
          <w:p w14:paraId="6B4FD43B" w14:textId="2610DE5A" w:rsidR="00172750" w:rsidRPr="007B1040" w:rsidRDefault="001832DC" w:rsidP="0017275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5</w:t>
            </w:r>
          </w:p>
        </w:tc>
      </w:tr>
      <w:tr w:rsidR="00172750" w14:paraId="1C0D411C" w14:textId="77777777" w:rsidTr="00172750">
        <w:trPr>
          <w:trHeight w:val="397"/>
        </w:trPr>
        <w:tc>
          <w:tcPr>
            <w:tcW w:w="213" w:type="pct"/>
            <w:vAlign w:val="center"/>
          </w:tcPr>
          <w:p w14:paraId="0CE51154" w14:textId="77777777" w:rsidR="00172750" w:rsidRPr="00F35FA2" w:rsidRDefault="00172750" w:rsidP="0017275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5FA2">
              <w:rPr>
                <w:rFonts w:ascii="Times New Roman" w:hAnsi="Times New Roman" w:cs="Times New Roman"/>
                <w:w w:val="101"/>
                <w:sz w:val="20"/>
                <w:szCs w:val="20"/>
              </w:rPr>
              <w:t>2</w:t>
            </w:r>
          </w:p>
        </w:tc>
        <w:tc>
          <w:tcPr>
            <w:tcW w:w="630" w:type="pct"/>
            <w:tcBorders>
              <w:right w:val="single" w:sz="4" w:space="0" w:color="auto"/>
            </w:tcBorders>
          </w:tcPr>
          <w:p w14:paraId="4AD675A4" w14:textId="500195FC" w:rsidR="00172750" w:rsidRPr="00F35FA2" w:rsidRDefault="00172750" w:rsidP="00172750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43E07">
              <w:t>IMT</w:t>
            </w:r>
            <w:r>
              <w:t>412</w:t>
            </w:r>
          </w:p>
        </w:tc>
        <w:tc>
          <w:tcPr>
            <w:tcW w:w="2448" w:type="pct"/>
            <w:tcBorders>
              <w:right w:val="single" w:sz="4" w:space="0" w:color="auto"/>
            </w:tcBorders>
          </w:tcPr>
          <w:p w14:paraId="206C0247" w14:textId="217936E6" w:rsidR="00172750" w:rsidRPr="00172750" w:rsidRDefault="00172750" w:rsidP="0017275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727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ilgisayar Destekli Çeviri II (</w:t>
            </w:r>
            <w:proofErr w:type="spellStart"/>
            <w:r w:rsidRPr="001727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mputer</w:t>
            </w:r>
            <w:proofErr w:type="spellEnd"/>
            <w:r w:rsidRPr="001727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1727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ssisted</w:t>
            </w:r>
            <w:proofErr w:type="spellEnd"/>
            <w:r w:rsidRPr="001727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1727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ranslation</w:t>
            </w:r>
            <w:proofErr w:type="spellEnd"/>
            <w:r w:rsidRPr="001727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II)</w:t>
            </w:r>
          </w:p>
        </w:tc>
        <w:tc>
          <w:tcPr>
            <w:tcW w:w="213" w:type="pct"/>
            <w:vAlign w:val="center"/>
          </w:tcPr>
          <w:p w14:paraId="6AA00E45" w14:textId="77777777" w:rsidR="00172750" w:rsidRDefault="00172750" w:rsidP="0017275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5" w:type="pct"/>
            <w:vAlign w:val="center"/>
          </w:tcPr>
          <w:p w14:paraId="19505AEA" w14:textId="77777777" w:rsidR="00172750" w:rsidRPr="00B33910" w:rsidRDefault="00172750" w:rsidP="0017275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213" w:type="pct"/>
            <w:vAlign w:val="center"/>
          </w:tcPr>
          <w:p w14:paraId="3ABC816C" w14:textId="77777777" w:rsidR="00172750" w:rsidRPr="007B1040" w:rsidRDefault="00172750" w:rsidP="0017275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6CBDF1D6" w14:textId="77777777" w:rsidR="00172750" w:rsidRPr="007B1040" w:rsidRDefault="00172750" w:rsidP="0017275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4DF38445" w14:textId="77777777" w:rsidR="00172750" w:rsidRPr="007B1040" w:rsidRDefault="00172750" w:rsidP="0017275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122629B4" w14:textId="77777777" w:rsidR="00172750" w:rsidRPr="007B1040" w:rsidRDefault="00172750" w:rsidP="0017275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5D1AA1AD" w14:textId="77777777" w:rsidR="00172750" w:rsidRPr="007B1040" w:rsidRDefault="00172750" w:rsidP="0017275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4" w:type="pct"/>
            <w:vAlign w:val="center"/>
          </w:tcPr>
          <w:p w14:paraId="61B94808" w14:textId="54C06F45" w:rsidR="00172750" w:rsidRPr="007B1040" w:rsidRDefault="001832DC" w:rsidP="0017275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5</w:t>
            </w:r>
          </w:p>
        </w:tc>
      </w:tr>
      <w:tr w:rsidR="00172750" w14:paraId="0EE9A69A" w14:textId="77777777" w:rsidTr="00172750">
        <w:trPr>
          <w:trHeight w:val="397"/>
        </w:trPr>
        <w:tc>
          <w:tcPr>
            <w:tcW w:w="213" w:type="pct"/>
            <w:vAlign w:val="center"/>
          </w:tcPr>
          <w:p w14:paraId="43879FB8" w14:textId="77777777" w:rsidR="00172750" w:rsidRPr="00F35FA2" w:rsidRDefault="00172750" w:rsidP="0017275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5FA2">
              <w:rPr>
                <w:rFonts w:ascii="Times New Roman" w:hAnsi="Times New Roman" w:cs="Times New Roman"/>
                <w:w w:val="101"/>
                <w:sz w:val="20"/>
                <w:szCs w:val="20"/>
              </w:rPr>
              <w:t>3</w:t>
            </w:r>
          </w:p>
        </w:tc>
        <w:tc>
          <w:tcPr>
            <w:tcW w:w="630" w:type="pct"/>
            <w:tcBorders>
              <w:right w:val="single" w:sz="4" w:space="0" w:color="auto"/>
            </w:tcBorders>
          </w:tcPr>
          <w:p w14:paraId="450739CC" w14:textId="28649E1F" w:rsidR="00172750" w:rsidRPr="00F35FA2" w:rsidRDefault="00172750" w:rsidP="00172750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43E07">
              <w:t>IMT</w:t>
            </w:r>
            <w:r>
              <w:t>414</w:t>
            </w:r>
          </w:p>
        </w:tc>
        <w:tc>
          <w:tcPr>
            <w:tcW w:w="2448" w:type="pct"/>
            <w:tcBorders>
              <w:right w:val="single" w:sz="4" w:space="0" w:color="auto"/>
            </w:tcBorders>
          </w:tcPr>
          <w:p w14:paraId="41412CCA" w14:textId="423BE581" w:rsidR="00172750" w:rsidRPr="00172750" w:rsidRDefault="00172750" w:rsidP="0017275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727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oplum Çevirmenliği II (</w:t>
            </w:r>
            <w:proofErr w:type="spellStart"/>
            <w:r w:rsidRPr="001727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mmunity</w:t>
            </w:r>
            <w:proofErr w:type="spellEnd"/>
            <w:r w:rsidRPr="001727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1727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ranslation</w:t>
            </w:r>
            <w:proofErr w:type="spellEnd"/>
            <w:r w:rsidRPr="001727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II)</w:t>
            </w:r>
          </w:p>
        </w:tc>
        <w:tc>
          <w:tcPr>
            <w:tcW w:w="213" w:type="pct"/>
            <w:vAlign w:val="center"/>
          </w:tcPr>
          <w:p w14:paraId="7C600783" w14:textId="77777777" w:rsidR="00172750" w:rsidRDefault="00172750" w:rsidP="0017275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5" w:type="pct"/>
            <w:vAlign w:val="center"/>
          </w:tcPr>
          <w:p w14:paraId="0B0D2D65" w14:textId="77777777" w:rsidR="00172750" w:rsidRPr="00B33910" w:rsidRDefault="00172750" w:rsidP="0017275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213" w:type="pct"/>
            <w:vAlign w:val="center"/>
          </w:tcPr>
          <w:p w14:paraId="13933876" w14:textId="77777777" w:rsidR="00172750" w:rsidRPr="007B1040" w:rsidRDefault="00172750" w:rsidP="0017275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11E9C642" w14:textId="77777777" w:rsidR="00172750" w:rsidRPr="007B1040" w:rsidRDefault="00172750" w:rsidP="0017275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50679F14" w14:textId="77777777" w:rsidR="00172750" w:rsidRPr="007B1040" w:rsidRDefault="00172750" w:rsidP="0017275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215" w:type="pct"/>
            <w:vAlign w:val="center"/>
          </w:tcPr>
          <w:p w14:paraId="324E9896" w14:textId="77777777" w:rsidR="00172750" w:rsidRPr="007B1040" w:rsidRDefault="00172750" w:rsidP="0017275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3" w:type="pct"/>
            <w:vAlign w:val="center"/>
          </w:tcPr>
          <w:p w14:paraId="0C406F90" w14:textId="77777777" w:rsidR="00172750" w:rsidRPr="007B1040" w:rsidRDefault="00172750" w:rsidP="0017275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040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4" w:type="pct"/>
            <w:vAlign w:val="center"/>
          </w:tcPr>
          <w:p w14:paraId="1F049C37" w14:textId="52A662DD" w:rsidR="00172750" w:rsidRPr="007B1040" w:rsidRDefault="001832DC" w:rsidP="0017275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5</w:t>
            </w:r>
          </w:p>
        </w:tc>
      </w:tr>
      <w:tr w:rsidR="00D13213" w14:paraId="723AF334" w14:textId="77777777" w:rsidTr="00172750">
        <w:trPr>
          <w:trHeight w:val="397"/>
        </w:trPr>
        <w:tc>
          <w:tcPr>
            <w:tcW w:w="213" w:type="pct"/>
            <w:vAlign w:val="center"/>
          </w:tcPr>
          <w:p w14:paraId="34A91366" w14:textId="77777777" w:rsidR="00D13213" w:rsidRPr="00F35FA2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5FA2">
              <w:rPr>
                <w:rFonts w:ascii="Times New Roman" w:hAnsi="Times New Roman" w:cs="Times New Roman"/>
                <w:w w:val="101"/>
                <w:sz w:val="20"/>
                <w:szCs w:val="20"/>
              </w:rPr>
              <w:t>4</w:t>
            </w:r>
          </w:p>
        </w:tc>
        <w:tc>
          <w:tcPr>
            <w:tcW w:w="630" w:type="pct"/>
            <w:vAlign w:val="center"/>
          </w:tcPr>
          <w:p w14:paraId="555A0566" w14:textId="77777777" w:rsidR="00D13213" w:rsidRPr="00F35FA2" w:rsidRDefault="00D13213" w:rsidP="00FA4B42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48" w:type="pct"/>
            <w:vAlign w:val="center"/>
          </w:tcPr>
          <w:p w14:paraId="798DEF9F" w14:textId="77777777" w:rsidR="00D13213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552E913C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5" w:type="pct"/>
            <w:vAlign w:val="center"/>
          </w:tcPr>
          <w:p w14:paraId="768688FB" w14:textId="77777777" w:rsidR="00D13213" w:rsidRPr="00B33910" w:rsidRDefault="00D13213" w:rsidP="00FA4B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2241EB63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55F00583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7410568B" w14:textId="77777777" w:rsidR="00D13213" w:rsidRPr="00B33910" w:rsidRDefault="00D13213" w:rsidP="00FA4B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" w:type="pct"/>
            <w:vAlign w:val="center"/>
          </w:tcPr>
          <w:p w14:paraId="31D4F82D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52419C8E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3A1FD4FE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D13213" w14:paraId="7E32B85B" w14:textId="77777777" w:rsidTr="00172750">
        <w:trPr>
          <w:trHeight w:val="397"/>
        </w:trPr>
        <w:tc>
          <w:tcPr>
            <w:tcW w:w="213" w:type="pct"/>
            <w:vAlign w:val="center"/>
          </w:tcPr>
          <w:p w14:paraId="5A911769" w14:textId="77777777" w:rsidR="00D13213" w:rsidRPr="00F35FA2" w:rsidRDefault="00D13213" w:rsidP="00FA4B42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5</w:t>
            </w:r>
          </w:p>
        </w:tc>
        <w:tc>
          <w:tcPr>
            <w:tcW w:w="630" w:type="pct"/>
            <w:vAlign w:val="center"/>
          </w:tcPr>
          <w:p w14:paraId="0B3C0B5D" w14:textId="77777777" w:rsidR="00D13213" w:rsidRPr="00F35FA2" w:rsidRDefault="00D13213" w:rsidP="00FA4B42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48" w:type="pct"/>
            <w:vAlign w:val="center"/>
          </w:tcPr>
          <w:p w14:paraId="198C97B3" w14:textId="77777777" w:rsidR="00D13213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41A4683F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5" w:type="pct"/>
            <w:vAlign w:val="center"/>
          </w:tcPr>
          <w:p w14:paraId="5B4017E5" w14:textId="77777777" w:rsidR="00D13213" w:rsidRPr="00B33910" w:rsidRDefault="00D13213" w:rsidP="00FA4B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44E19252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1CB71D5F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37EE873A" w14:textId="77777777" w:rsidR="00D13213" w:rsidRPr="00B33910" w:rsidRDefault="00D13213" w:rsidP="00FA4B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" w:type="pct"/>
            <w:vAlign w:val="center"/>
          </w:tcPr>
          <w:p w14:paraId="54C67B02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5D69EBBE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4385C711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D13213" w14:paraId="4D854AEF" w14:textId="77777777" w:rsidTr="00172750">
        <w:trPr>
          <w:trHeight w:val="397"/>
        </w:trPr>
        <w:tc>
          <w:tcPr>
            <w:tcW w:w="213" w:type="pct"/>
            <w:vAlign w:val="center"/>
          </w:tcPr>
          <w:p w14:paraId="7AD76B73" w14:textId="77777777" w:rsidR="00D13213" w:rsidRPr="00F35FA2" w:rsidRDefault="00D13213" w:rsidP="00FA4B42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6</w:t>
            </w:r>
          </w:p>
        </w:tc>
        <w:tc>
          <w:tcPr>
            <w:tcW w:w="630" w:type="pct"/>
            <w:vAlign w:val="center"/>
          </w:tcPr>
          <w:p w14:paraId="3542064D" w14:textId="77777777" w:rsidR="00D13213" w:rsidRPr="00F35FA2" w:rsidRDefault="00D13213" w:rsidP="00FA4B42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48" w:type="pct"/>
            <w:vAlign w:val="center"/>
          </w:tcPr>
          <w:p w14:paraId="40F884A0" w14:textId="77777777" w:rsidR="00D13213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1904C100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5" w:type="pct"/>
            <w:vAlign w:val="center"/>
          </w:tcPr>
          <w:p w14:paraId="666CCC6D" w14:textId="77777777" w:rsidR="00D13213" w:rsidRPr="00B33910" w:rsidRDefault="00D13213" w:rsidP="00FA4B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76EB70F9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4159F891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33A1B31C" w14:textId="77777777" w:rsidR="00D13213" w:rsidRPr="00B33910" w:rsidRDefault="00D13213" w:rsidP="00FA4B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" w:type="pct"/>
            <w:vAlign w:val="center"/>
          </w:tcPr>
          <w:p w14:paraId="5D610A3E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6ED2DAE4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2A244C06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D13213" w14:paraId="13B09186" w14:textId="77777777" w:rsidTr="00172750">
        <w:trPr>
          <w:trHeight w:val="397"/>
        </w:trPr>
        <w:tc>
          <w:tcPr>
            <w:tcW w:w="213" w:type="pct"/>
            <w:vAlign w:val="center"/>
          </w:tcPr>
          <w:p w14:paraId="0D989AFA" w14:textId="77777777" w:rsidR="00D13213" w:rsidRPr="00F35FA2" w:rsidRDefault="00D13213" w:rsidP="00FA4B42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7</w:t>
            </w:r>
          </w:p>
        </w:tc>
        <w:tc>
          <w:tcPr>
            <w:tcW w:w="630" w:type="pct"/>
            <w:vAlign w:val="center"/>
          </w:tcPr>
          <w:p w14:paraId="327E2EBB" w14:textId="77777777" w:rsidR="00D13213" w:rsidRPr="00F35FA2" w:rsidRDefault="00D13213" w:rsidP="00FA4B42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48" w:type="pct"/>
            <w:vAlign w:val="center"/>
          </w:tcPr>
          <w:p w14:paraId="2DD38178" w14:textId="77777777" w:rsidR="00D13213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261AA1A7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5" w:type="pct"/>
            <w:vAlign w:val="center"/>
          </w:tcPr>
          <w:p w14:paraId="66B83AF7" w14:textId="77777777" w:rsidR="00D13213" w:rsidRPr="00B33910" w:rsidRDefault="00D13213" w:rsidP="00FA4B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44BAF185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52D04259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1A8E31AB" w14:textId="77777777" w:rsidR="00D13213" w:rsidRPr="00B33910" w:rsidRDefault="00D13213" w:rsidP="00FA4B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" w:type="pct"/>
            <w:vAlign w:val="center"/>
          </w:tcPr>
          <w:p w14:paraId="5C141EB9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0AEB827E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07F9C2BD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D13213" w14:paraId="4FEDC59C" w14:textId="77777777" w:rsidTr="00172750">
        <w:trPr>
          <w:trHeight w:val="397"/>
        </w:trPr>
        <w:tc>
          <w:tcPr>
            <w:tcW w:w="213" w:type="pct"/>
            <w:vAlign w:val="center"/>
          </w:tcPr>
          <w:p w14:paraId="77CB7261" w14:textId="77777777" w:rsidR="00D13213" w:rsidRPr="00F35FA2" w:rsidRDefault="00D13213" w:rsidP="00FA4B42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8</w:t>
            </w:r>
          </w:p>
        </w:tc>
        <w:tc>
          <w:tcPr>
            <w:tcW w:w="630" w:type="pct"/>
            <w:vAlign w:val="center"/>
          </w:tcPr>
          <w:p w14:paraId="52EFF5FD" w14:textId="77777777" w:rsidR="00D13213" w:rsidRPr="00F35FA2" w:rsidRDefault="00D13213" w:rsidP="00FA4B42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48" w:type="pct"/>
            <w:vAlign w:val="center"/>
          </w:tcPr>
          <w:p w14:paraId="5ABCC366" w14:textId="77777777" w:rsidR="00D13213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16A10DC1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5" w:type="pct"/>
            <w:vAlign w:val="center"/>
          </w:tcPr>
          <w:p w14:paraId="3B995598" w14:textId="77777777" w:rsidR="00D13213" w:rsidRPr="00B33910" w:rsidRDefault="00D13213" w:rsidP="00FA4B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04756FB4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284B0ACF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61EA6670" w14:textId="77777777" w:rsidR="00D13213" w:rsidRPr="00B33910" w:rsidRDefault="00D13213" w:rsidP="00FA4B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" w:type="pct"/>
            <w:vAlign w:val="center"/>
          </w:tcPr>
          <w:p w14:paraId="7868BC36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6509688A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34FC58F7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D13213" w14:paraId="45612839" w14:textId="77777777" w:rsidTr="00172750">
        <w:trPr>
          <w:trHeight w:val="397"/>
        </w:trPr>
        <w:tc>
          <w:tcPr>
            <w:tcW w:w="213" w:type="pct"/>
            <w:vAlign w:val="center"/>
          </w:tcPr>
          <w:p w14:paraId="6FC2CF41" w14:textId="77777777" w:rsidR="00D13213" w:rsidRPr="00F35FA2" w:rsidRDefault="00D13213" w:rsidP="00FA4B42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9</w:t>
            </w:r>
          </w:p>
        </w:tc>
        <w:tc>
          <w:tcPr>
            <w:tcW w:w="630" w:type="pct"/>
            <w:vAlign w:val="center"/>
          </w:tcPr>
          <w:p w14:paraId="1F95EBCC" w14:textId="77777777" w:rsidR="00D13213" w:rsidRPr="00F35FA2" w:rsidRDefault="00D13213" w:rsidP="00FA4B42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48" w:type="pct"/>
            <w:vAlign w:val="center"/>
          </w:tcPr>
          <w:p w14:paraId="5583BC43" w14:textId="77777777" w:rsidR="00D13213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39DA374C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5" w:type="pct"/>
            <w:vAlign w:val="center"/>
          </w:tcPr>
          <w:p w14:paraId="03883A1A" w14:textId="77777777" w:rsidR="00D13213" w:rsidRPr="00B33910" w:rsidRDefault="00D13213" w:rsidP="00FA4B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1C29A29B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044FDFC4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07481250" w14:textId="77777777" w:rsidR="00D13213" w:rsidRPr="00B33910" w:rsidRDefault="00D13213" w:rsidP="00FA4B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" w:type="pct"/>
            <w:vAlign w:val="center"/>
          </w:tcPr>
          <w:p w14:paraId="72F32BB3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75E06B69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3D857EE0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D13213" w14:paraId="2CA37DCC" w14:textId="77777777" w:rsidTr="00172750">
        <w:trPr>
          <w:trHeight w:val="397"/>
        </w:trPr>
        <w:tc>
          <w:tcPr>
            <w:tcW w:w="213" w:type="pct"/>
            <w:vAlign w:val="center"/>
          </w:tcPr>
          <w:p w14:paraId="3B50EC2C" w14:textId="77777777" w:rsidR="00D13213" w:rsidRPr="00F35FA2" w:rsidRDefault="00D13213" w:rsidP="00FA4B42">
            <w:pPr>
              <w:jc w:val="center"/>
              <w:rPr>
                <w:rFonts w:ascii="Times New Roman" w:hAnsi="Times New Roman" w:cs="Times New Roman"/>
                <w:w w:val="10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w w:val="101"/>
                <w:sz w:val="20"/>
                <w:szCs w:val="20"/>
              </w:rPr>
              <w:t>10</w:t>
            </w:r>
          </w:p>
        </w:tc>
        <w:tc>
          <w:tcPr>
            <w:tcW w:w="630" w:type="pct"/>
            <w:vAlign w:val="center"/>
          </w:tcPr>
          <w:p w14:paraId="2A81292E" w14:textId="77777777" w:rsidR="00D13213" w:rsidRPr="00F35FA2" w:rsidRDefault="00D13213" w:rsidP="00FA4B42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448" w:type="pct"/>
            <w:vAlign w:val="center"/>
          </w:tcPr>
          <w:p w14:paraId="38159158" w14:textId="77777777" w:rsidR="00D13213" w:rsidRDefault="00D13213" w:rsidP="00FA4B4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2E75A952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5" w:type="pct"/>
            <w:vAlign w:val="center"/>
          </w:tcPr>
          <w:p w14:paraId="72ED8C26" w14:textId="77777777" w:rsidR="00D13213" w:rsidRPr="00B33910" w:rsidRDefault="00D13213" w:rsidP="00FA4B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1E267416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44402138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6B474825" w14:textId="77777777" w:rsidR="00D13213" w:rsidRPr="00B33910" w:rsidRDefault="00D13213" w:rsidP="00FA4B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" w:type="pct"/>
            <w:vAlign w:val="center"/>
          </w:tcPr>
          <w:p w14:paraId="28A79560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3" w:type="pct"/>
            <w:vAlign w:val="center"/>
          </w:tcPr>
          <w:p w14:paraId="401A46F0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4" w:type="pct"/>
            <w:vAlign w:val="center"/>
          </w:tcPr>
          <w:p w14:paraId="4B202E78" w14:textId="77777777" w:rsidR="00D13213" w:rsidRDefault="00D13213" w:rsidP="00FA4B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14:paraId="171DCA89" w14:textId="77777777" w:rsidR="00D13213" w:rsidRPr="00BA1A75" w:rsidRDefault="00D13213" w:rsidP="00D13213">
      <w:pPr>
        <w:spacing w:after="0" w:line="240" w:lineRule="auto"/>
        <w:jc w:val="both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  <w:t>Her bir sınıf/yarıyıl için bu formu tekrar düzenleyiniz</w:t>
      </w:r>
    </w:p>
    <w:p w14:paraId="6CEFB1EC" w14:textId="77777777" w:rsidR="00D13213" w:rsidRPr="00BA1A75" w:rsidRDefault="00D13213" w:rsidP="00D13213">
      <w:pPr>
        <w:spacing w:after="0" w:line="240" w:lineRule="auto"/>
        <w:ind w:left="708" w:hanging="708"/>
        <w:rPr>
          <w:rFonts w:ascii="Times New Roman" w:hAnsi="Times New Roman" w:cs="Times New Roman"/>
          <w:bCs/>
          <w:sz w:val="16"/>
          <w:szCs w:val="16"/>
        </w:rPr>
      </w:pPr>
      <w:r w:rsidRPr="00BA1A75">
        <w:rPr>
          <w:rFonts w:ascii="Times New Roman" w:hAnsi="Times New Roman" w:cs="Times New Roman"/>
          <w:bCs/>
          <w:sz w:val="16"/>
          <w:szCs w:val="16"/>
        </w:rPr>
        <w:t>**</w:t>
      </w:r>
      <w:r w:rsidRPr="00BA1A75">
        <w:rPr>
          <w:rFonts w:ascii="Times New Roman" w:hAnsi="Times New Roman" w:cs="Times New Roman"/>
          <w:bCs/>
          <w:sz w:val="16"/>
          <w:szCs w:val="16"/>
        </w:rPr>
        <w:tab/>
      </w:r>
      <w:r>
        <w:rPr>
          <w:rFonts w:ascii="Times New Roman" w:hAnsi="Times New Roman" w:cs="Times New Roman"/>
          <w:bCs/>
          <w:sz w:val="16"/>
          <w:szCs w:val="16"/>
        </w:rPr>
        <w:t>Bu alanın doldurulması zorunludur.</w:t>
      </w:r>
    </w:p>
    <w:p w14:paraId="0AEE9991" w14:textId="0A6BC938" w:rsidR="00D13213" w:rsidRDefault="00D13213" w:rsidP="00D13213">
      <w:pPr>
        <w:spacing w:after="0" w:line="240" w:lineRule="auto"/>
        <w:rPr>
          <w:rFonts w:ascii="Times New Roman" w:hAnsi="Times New Roman" w:cs="Times New Roman"/>
          <w:bCs/>
          <w:sz w:val="16"/>
          <w:szCs w:val="16"/>
        </w:rPr>
      </w:pPr>
    </w:p>
    <w:p w14:paraId="79F3FB04" w14:textId="77777777" w:rsidR="00A65EE8" w:rsidRPr="00353448" w:rsidRDefault="00A65EE8" w:rsidP="00353448">
      <w:pPr>
        <w:spacing w:after="0" w:line="240" w:lineRule="auto"/>
        <w:rPr>
          <w:rFonts w:ascii="Times New Roman" w:hAnsi="Times New Roman" w:cs="Times New Roman"/>
          <w:bCs/>
          <w:sz w:val="16"/>
          <w:szCs w:val="16"/>
        </w:rPr>
      </w:pPr>
    </w:p>
    <w:p w14:paraId="0D20EB97" w14:textId="1A10B26C" w:rsidR="0004402E" w:rsidRPr="007029D9" w:rsidRDefault="0004402E" w:rsidP="0004402E">
      <w:pPr>
        <w:spacing w:after="0" w:line="360" w:lineRule="auto"/>
        <w:jc w:val="right"/>
        <w:rPr>
          <w:rFonts w:ascii="Times New Roman" w:hAnsi="Times New Roman" w:cs="Times New Roman"/>
          <w:b/>
          <w:sz w:val="72"/>
          <w:szCs w:val="72"/>
        </w:rPr>
      </w:pPr>
      <w:r>
        <w:rPr>
          <w:noProof/>
          <w:lang w:eastAsia="tr-TR"/>
        </w:rPr>
        <w:lastRenderedPageBreak/>
        <w:drawing>
          <wp:anchor distT="0" distB="0" distL="114300" distR="114300" simplePos="0" relativeHeight="251665408" behindDoc="1" locked="0" layoutInCell="1" allowOverlap="1" wp14:anchorId="1F66EC23" wp14:editId="4A7DAF9D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666750" cy="794385"/>
            <wp:effectExtent l="0" t="0" r="0" b="5715"/>
            <wp:wrapTight wrapText="bothSides">
              <wp:wrapPolygon edited="0">
                <wp:start x="4320" y="0"/>
                <wp:lineTo x="0" y="518"/>
                <wp:lineTo x="0" y="3626"/>
                <wp:lineTo x="3086" y="8288"/>
                <wp:lineTo x="617" y="9324"/>
                <wp:lineTo x="617" y="10878"/>
                <wp:lineTo x="4937" y="16576"/>
                <wp:lineTo x="4937" y="19165"/>
                <wp:lineTo x="8640" y="21237"/>
                <wp:lineTo x="13577" y="21237"/>
                <wp:lineTo x="17280" y="21237"/>
                <wp:lineTo x="17897" y="21237"/>
                <wp:lineTo x="20983" y="17094"/>
                <wp:lineTo x="20983" y="5698"/>
                <wp:lineTo x="14194" y="518"/>
                <wp:lineTo x="10491" y="0"/>
                <wp:lineTo x="4320" y="0"/>
              </wp:wrapPolygon>
            </wp:wrapTight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794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sz w:val="72"/>
          <w:szCs w:val="72"/>
        </w:rPr>
        <w:t>D</w:t>
      </w:r>
    </w:p>
    <w:p w14:paraId="42FAC1A5" w14:textId="77777777" w:rsidR="0004402E" w:rsidRPr="00E4226E" w:rsidRDefault="0004402E" w:rsidP="0004402E">
      <w:pPr>
        <w:spacing w:after="0" w:line="360" w:lineRule="auto"/>
        <w:jc w:val="center"/>
        <w:rPr>
          <w:rFonts w:ascii="Times New Roman" w:hAnsi="Times New Roman" w:cs="Times New Roman"/>
        </w:rPr>
      </w:pPr>
      <w:r w:rsidRPr="00E4226E">
        <w:rPr>
          <w:rFonts w:ascii="Times New Roman" w:hAnsi="Times New Roman" w:cs="Times New Roman"/>
          <w:b/>
        </w:rPr>
        <w:t>OSMANİYE KORKUT ATA ÜNİVERSİTESİ</w:t>
      </w:r>
    </w:p>
    <w:p w14:paraId="28E39CDA" w14:textId="77777777" w:rsidR="0004402E" w:rsidRDefault="0004402E" w:rsidP="0004402E">
      <w:pPr>
        <w:spacing w:after="0" w:line="360" w:lineRule="auto"/>
        <w:jc w:val="center"/>
        <w:rPr>
          <w:rFonts w:ascii="Times New Roman" w:hAnsi="Times New Roman" w:cs="Times New Roman"/>
          <w:b/>
        </w:rPr>
      </w:pPr>
      <w:r w:rsidRPr="00E4226E">
        <w:rPr>
          <w:rFonts w:ascii="Times New Roman" w:hAnsi="Times New Roman" w:cs="Times New Roman"/>
          <w:b/>
        </w:rPr>
        <w:t>ÖĞRENCİ İŞLERİ DAİRE BAŞKANLIĞI</w:t>
      </w:r>
    </w:p>
    <w:p w14:paraId="3F051CBB" w14:textId="77777777" w:rsidR="0004402E" w:rsidRDefault="0004402E" w:rsidP="0004402E">
      <w:pPr>
        <w:spacing w:after="0" w:line="360" w:lineRule="auto"/>
        <w:jc w:val="center"/>
        <w:rPr>
          <w:rFonts w:ascii="Times New Roman" w:hAnsi="Times New Roman" w:cs="Times New Roman"/>
          <w:b/>
        </w:rPr>
      </w:pPr>
    </w:p>
    <w:p w14:paraId="422BFAFD" w14:textId="77777777" w:rsidR="0004402E" w:rsidRPr="00E4226E" w:rsidRDefault="0004402E" w:rsidP="0004402E">
      <w:pPr>
        <w:spacing w:after="0" w:line="36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>ANADAL ÖĞRETİM PROGRAMI FORMU</w:t>
      </w:r>
    </w:p>
    <w:p w14:paraId="2C489992" w14:textId="40127744" w:rsidR="0004402E" w:rsidRPr="00E4226E" w:rsidRDefault="0004402E" w:rsidP="0004402E">
      <w:pPr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 xml:space="preserve">EĞİTİM-ÖĞRETİM YILI      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b/>
          <w:sz w:val="20"/>
          <w:szCs w:val="20"/>
        </w:rPr>
        <w:tab/>
      </w:r>
      <w:r w:rsidRPr="00E4226E">
        <w:rPr>
          <w:rFonts w:ascii="Times New Roman" w:hAnsi="Times New Roman" w:cs="Times New Roman"/>
          <w:b/>
          <w:sz w:val="20"/>
          <w:szCs w:val="20"/>
        </w:rPr>
        <w:t xml:space="preserve">: </w:t>
      </w:r>
      <w:r w:rsidRPr="00E4226E">
        <w:rPr>
          <w:rFonts w:ascii="Times New Roman" w:hAnsi="Times New Roman" w:cs="Times New Roman"/>
          <w:bCs/>
          <w:sz w:val="20"/>
          <w:szCs w:val="20"/>
        </w:rPr>
        <w:t>202</w:t>
      </w:r>
      <w:r w:rsidR="004E6C01">
        <w:rPr>
          <w:rFonts w:ascii="Times New Roman" w:hAnsi="Times New Roman" w:cs="Times New Roman"/>
          <w:bCs/>
          <w:sz w:val="20"/>
          <w:szCs w:val="20"/>
        </w:rPr>
        <w:t>3</w:t>
      </w:r>
      <w:r w:rsidRPr="00E4226E">
        <w:rPr>
          <w:rFonts w:ascii="Times New Roman" w:hAnsi="Times New Roman" w:cs="Times New Roman"/>
          <w:bCs/>
          <w:sz w:val="20"/>
          <w:szCs w:val="20"/>
        </w:rPr>
        <w:t>-202</w:t>
      </w:r>
      <w:r w:rsidR="004E6C01">
        <w:rPr>
          <w:rFonts w:ascii="Times New Roman" w:hAnsi="Times New Roman" w:cs="Times New Roman"/>
          <w:bCs/>
          <w:sz w:val="20"/>
          <w:szCs w:val="20"/>
        </w:rPr>
        <w:t>4</w:t>
      </w:r>
    </w:p>
    <w:p w14:paraId="783851D3" w14:textId="57ACB5A2" w:rsidR="0004402E" w:rsidRPr="00E4226E" w:rsidRDefault="0004402E" w:rsidP="0004402E">
      <w:pPr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>FAKÜLTE/YÜKSEKOKUL ADI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  <w:t xml:space="preserve">: </w:t>
      </w:r>
      <w:r w:rsidR="007F0F24" w:rsidRPr="007F0F24">
        <w:rPr>
          <w:rFonts w:ascii="Times New Roman" w:hAnsi="Times New Roman" w:cs="Times New Roman"/>
          <w:b/>
          <w:sz w:val="20"/>
          <w:szCs w:val="20"/>
        </w:rPr>
        <w:t>Fen- Edebiyat Fakültesi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</w:p>
    <w:p w14:paraId="23A7F90D" w14:textId="1B83C490" w:rsidR="0004402E" w:rsidRPr="00E4226E" w:rsidRDefault="0004402E" w:rsidP="0004402E">
      <w:pPr>
        <w:rPr>
          <w:rFonts w:ascii="Times New Roman" w:hAnsi="Times New Roman" w:cs="Times New Roman"/>
          <w:b/>
          <w:sz w:val="20"/>
          <w:szCs w:val="20"/>
        </w:rPr>
      </w:pPr>
      <w:r w:rsidRPr="00E4226E">
        <w:rPr>
          <w:rFonts w:ascii="Times New Roman" w:hAnsi="Times New Roman" w:cs="Times New Roman"/>
          <w:b/>
          <w:sz w:val="20"/>
          <w:szCs w:val="20"/>
        </w:rPr>
        <w:t>PROGRAM ADI</w:t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  <w:r w:rsidRPr="00E4226E">
        <w:rPr>
          <w:rFonts w:ascii="Times New Roman" w:hAnsi="Times New Roman" w:cs="Times New Roman"/>
          <w:b/>
          <w:sz w:val="20"/>
          <w:szCs w:val="20"/>
        </w:rPr>
        <w:tab/>
      </w:r>
      <w:r w:rsidRPr="00E4226E">
        <w:rPr>
          <w:rFonts w:ascii="Times New Roman" w:hAnsi="Times New Roman" w:cs="Times New Roman"/>
          <w:b/>
          <w:sz w:val="20"/>
          <w:szCs w:val="20"/>
        </w:rPr>
        <w:tab/>
        <w:t>:</w:t>
      </w:r>
      <w:r w:rsidRPr="00E4226E">
        <w:rPr>
          <w:rFonts w:ascii="Times New Roman" w:hAnsi="Times New Roman" w:cs="Times New Roman"/>
          <w:sz w:val="20"/>
          <w:szCs w:val="20"/>
        </w:rPr>
        <w:t xml:space="preserve"> </w:t>
      </w:r>
      <w:r w:rsidR="007F0F24" w:rsidRPr="007F0F24">
        <w:rPr>
          <w:rFonts w:ascii="Times New Roman" w:hAnsi="Times New Roman" w:cs="Times New Roman"/>
          <w:sz w:val="20"/>
          <w:szCs w:val="20"/>
        </w:rPr>
        <w:t>İngilizce Mütercim ve Tercümanlık Bölümü</w:t>
      </w:r>
      <w:r w:rsidRPr="00E4226E">
        <w:rPr>
          <w:rFonts w:ascii="Times New Roman" w:hAnsi="Times New Roman" w:cs="Times New Roman"/>
          <w:sz w:val="20"/>
          <w:szCs w:val="20"/>
        </w:rPr>
        <w:t xml:space="preserve">                                        </w:t>
      </w:r>
    </w:p>
    <w:p w14:paraId="1F4AEC30" w14:textId="77777777" w:rsidR="00673686" w:rsidRDefault="00673686" w:rsidP="00C3787C">
      <w:pPr>
        <w:rPr>
          <w:rFonts w:ascii="Times New Roman" w:hAnsi="Times New Roman" w:cs="Times New Roman"/>
          <w:b/>
          <w:sz w:val="20"/>
          <w:szCs w:val="20"/>
        </w:rPr>
      </w:pPr>
    </w:p>
    <w:p w14:paraId="3B8C36D9" w14:textId="5D92B22B" w:rsidR="0004402E" w:rsidRDefault="0004402E" w:rsidP="00673686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04402E">
        <w:rPr>
          <w:rFonts w:ascii="Times New Roman" w:hAnsi="Times New Roman" w:cs="Times New Roman"/>
          <w:b/>
          <w:sz w:val="20"/>
          <w:szCs w:val="20"/>
        </w:rPr>
        <w:t>MEZUNİYET İÇİN TAMAMLANMASI GEREKEN</w:t>
      </w:r>
      <w:r w:rsidR="00166F59">
        <w:rPr>
          <w:rFonts w:ascii="Times New Roman" w:hAnsi="Times New Roman" w:cs="Times New Roman"/>
          <w:b/>
          <w:sz w:val="20"/>
          <w:szCs w:val="20"/>
        </w:rPr>
        <w:t xml:space="preserve"> ULUSAL</w:t>
      </w:r>
      <w:r w:rsidRPr="0004402E">
        <w:rPr>
          <w:rFonts w:ascii="Times New Roman" w:hAnsi="Times New Roman" w:cs="Times New Roman"/>
          <w:b/>
          <w:sz w:val="20"/>
          <w:szCs w:val="20"/>
        </w:rPr>
        <w:t xml:space="preserve"> KREDİ</w:t>
      </w:r>
      <w:r w:rsidR="00673686">
        <w:rPr>
          <w:rFonts w:ascii="Times New Roman" w:hAnsi="Times New Roman" w:cs="Times New Roman"/>
          <w:b/>
          <w:sz w:val="20"/>
          <w:szCs w:val="20"/>
        </w:rPr>
        <w:t xml:space="preserve"> ve AKTS</w:t>
      </w:r>
      <w:r w:rsidR="00166F59">
        <w:rPr>
          <w:rFonts w:ascii="Times New Roman" w:hAnsi="Times New Roman" w:cs="Times New Roman"/>
          <w:b/>
          <w:sz w:val="20"/>
          <w:szCs w:val="20"/>
        </w:rPr>
        <w:t xml:space="preserve"> KREDİ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40"/>
        <w:gridCol w:w="2693"/>
        <w:gridCol w:w="2261"/>
      </w:tblGrid>
      <w:tr w:rsidR="00166F59" w14:paraId="72ED7672" w14:textId="77777777" w:rsidTr="003D5EAF">
        <w:trPr>
          <w:trHeight w:val="397"/>
        </w:trPr>
        <w:tc>
          <w:tcPr>
            <w:tcW w:w="5240" w:type="dxa"/>
            <w:vAlign w:val="center"/>
          </w:tcPr>
          <w:p w14:paraId="20BE561C" w14:textId="77777777" w:rsidR="00166F59" w:rsidRDefault="00166F59" w:rsidP="00166F59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693" w:type="dxa"/>
            <w:vAlign w:val="center"/>
          </w:tcPr>
          <w:p w14:paraId="40FA28F8" w14:textId="1D32CDDA" w:rsidR="00166F59" w:rsidRDefault="00166F59" w:rsidP="003D5EA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ULUSAL KREDİ</w:t>
            </w:r>
          </w:p>
        </w:tc>
        <w:tc>
          <w:tcPr>
            <w:tcW w:w="2261" w:type="dxa"/>
            <w:vAlign w:val="center"/>
          </w:tcPr>
          <w:p w14:paraId="58027FCB" w14:textId="55ED0C07" w:rsidR="00166F59" w:rsidRDefault="00166F59" w:rsidP="003D5EA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KTS KREDİ</w:t>
            </w:r>
          </w:p>
        </w:tc>
      </w:tr>
      <w:tr w:rsidR="00166F59" w:rsidRPr="00314AA1" w14:paraId="1F7D1877" w14:textId="77777777" w:rsidTr="003D5EAF">
        <w:trPr>
          <w:trHeight w:val="397"/>
        </w:trPr>
        <w:tc>
          <w:tcPr>
            <w:tcW w:w="5240" w:type="dxa"/>
            <w:vAlign w:val="center"/>
          </w:tcPr>
          <w:p w14:paraId="1AE5DC3E" w14:textId="1A9FF3D0" w:rsidR="00166F59" w:rsidRDefault="00166F59" w:rsidP="00166F59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66F59">
              <w:rPr>
                <w:rFonts w:ascii="Times New Roman" w:hAnsi="Times New Roman" w:cs="Times New Roman"/>
                <w:b/>
                <w:sz w:val="20"/>
                <w:szCs w:val="20"/>
              </w:rPr>
              <w:t>Zorunlu Dersler için Tamamlanması Gereken</w:t>
            </w:r>
          </w:p>
        </w:tc>
        <w:tc>
          <w:tcPr>
            <w:tcW w:w="2693" w:type="dxa"/>
            <w:vAlign w:val="center"/>
          </w:tcPr>
          <w:p w14:paraId="7F3EEE7E" w14:textId="2FDB441F" w:rsidR="00166F59" w:rsidRPr="00314AA1" w:rsidRDefault="00D13ACC" w:rsidP="003D5EAF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14AA1">
              <w:rPr>
                <w:rFonts w:ascii="Times New Roman" w:hAnsi="Times New Roman" w:cs="Times New Roman"/>
                <w:bCs/>
                <w:sz w:val="20"/>
                <w:szCs w:val="20"/>
              </w:rPr>
              <w:t>12</w:t>
            </w:r>
            <w:r w:rsidR="001832DC" w:rsidRPr="00314AA1">
              <w:rPr>
                <w:rFonts w:ascii="Times New Roman" w:hAnsi="Times New Roman" w:cs="Times New Roman"/>
                <w:bCs/>
                <w:sz w:val="20"/>
                <w:szCs w:val="20"/>
              </w:rPr>
              <w:t>9</w:t>
            </w:r>
          </w:p>
        </w:tc>
        <w:tc>
          <w:tcPr>
            <w:tcW w:w="2261" w:type="dxa"/>
            <w:vAlign w:val="center"/>
          </w:tcPr>
          <w:p w14:paraId="2C504BEA" w14:textId="03C02929" w:rsidR="00166F59" w:rsidRPr="00314AA1" w:rsidRDefault="001832DC" w:rsidP="003D5EAF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14AA1">
              <w:rPr>
                <w:rFonts w:ascii="Times New Roman" w:hAnsi="Times New Roman" w:cs="Times New Roman"/>
                <w:bCs/>
                <w:sz w:val="20"/>
                <w:szCs w:val="20"/>
              </w:rPr>
              <w:t>170</w:t>
            </w:r>
          </w:p>
        </w:tc>
      </w:tr>
      <w:tr w:rsidR="00166F59" w:rsidRPr="00314AA1" w14:paraId="2F369A41" w14:textId="77777777" w:rsidTr="003D5EAF">
        <w:trPr>
          <w:trHeight w:val="397"/>
        </w:trPr>
        <w:tc>
          <w:tcPr>
            <w:tcW w:w="5240" w:type="dxa"/>
            <w:vAlign w:val="center"/>
          </w:tcPr>
          <w:p w14:paraId="1D205983" w14:textId="46F33B66" w:rsidR="00166F59" w:rsidRDefault="003D5EAF" w:rsidP="00166F59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D5EAF">
              <w:rPr>
                <w:rFonts w:ascii="Times New Roman" w:hAnsi="Times New Roman" w:cs="Times New Roman"/>
                <w:b/>
                <w:sz w:val="20"/>
                <w:szCs w:val="20"/>
              </w:rPr>
              <w:t>Seçmeli Dersler için Tamamlanması Gereken</w:t>
            </w:r>
          </w:p>
        </w:tc>
        <w:tc>
          <w:tcPr>
            <w:tcW w:w="2693" w:type="dxa"/>
            <w:vAlign w:val="center"/>
          </w:tcPr>
          <w:p w14:paraId="7D16A69E" w14:textId="6413849E" w:rsidR="00166F59" w:rsidRPr="00314AA1" w:rsidRDefault="001832DC" w:rsidP="003D5EAF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14AA1">
              <w:rPr>
                <w:rFonts w:ascii="Times New Roman" w:hAnsi="Times New Roman" w:cs="Times New Roman"/>
                <w:bCs/>
                <w:sz w:val="20"/>
                <w:szCs w:val="20"/>
              </w:rPr>
              <w:t>51</w:t>
            </w:r>
          </w:p>
        </w:tc>
        <w:tc>
          <w:tcPr>
            <w:tcW w:w="2261" w:type="dxa"/>
            <w:vAlign w:val="center"/>
          </w:tcPr>
          <w:p w14:paraId="6902E5CB" w14:textId="4D09AFD2" w:rsidR="00166F59" w:rsidRPr="00314AA1" w:rsidRDefault="00314AA1" w:rsidP="003D5EAF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14AA1">
              <w:rPr>
                <w:rFonts w:ascii="Times New Roman" w:hAnsi="Times New Roman" w:cs="Times New Roman"/>
                <w:bCs/>
                <w:sz w:val="20"/>
                <w:szCs w:val="20"/>
              </w:rPr>
              <w:t>72</w:t>
            </w:r>
          </w:p>
        </w:tc>
      </w:tr>
      <w:tr w:rsidR="00166F59" w:rsidRPr="00314AA1" w14:paraId="1651ECCE" w14:textId="77777777" w:rsidTr="003D5EAF">
        <w:trPr>
          <w:trHeight w:val="397"/>
        </w:trPr>
        <w:tc>
          <w:tcPr>
            <w:tcW w:w="5240" w:type="dxa"/>
            <w:vAlign w:val="center"/>
          </w:tcPr>
          <w:p w14:paraId="5CC86C9A" w14:textId="1EC0CFEE" w:rsidR="00166F59" w:rsidRDefault="003D5EAF" w:rsidP="00166F59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D5EAF">
              <w:rPr>
                <w:rFonts w:ascii="Times New Roman" w:hAnsi="Times New Roman" w:cs="Times New Roman"/>
                <w:b/>
                <w:sz w:val="20"/>
                <w:szCs w:val="20"/>
              </w:rPr>
              <w:t>TOPLAM TAMAMLANMASI GEREKEN</w:t>
            </w:r>
          </w:p>
        </w:tc>
        <w:tc>
          <w:tcPr>
            <w:tcW w:w="2693" w:type="dxa"/>
            <w:vAlign w:val="center"/>
          </w:tcPr>
          <w:p w14:paraId="0FFB4A9B" w14:textId="6009B9FF" w:rsidR="00166F59" w:rsidRPr="00314AA1" w:rsidRDefault="00C76B32" w:rsidP="003D5EAF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14AA1">
              <w:rPr>
                <w:rFonts w:ascii="Times New Roman" w:hAnsi="Times New Roman" w:cs="Times New Roman"/>
                <w:bCs/>
                <w:sz w:val="20"/>
                <w:szCs w:val="20"/>
              </w:rPr>
              <w:t>1</w:t>
            </w:r>
            <w:r w:rsidR="001832DC" w:rsidRPr="00314AA1">
              <w:rPr>
                <w:rFonts w:ascii="Times New Roman" w:hAnsi="Times New Roman" w:cs="Times New Roman"/>
                <w:bCs/>
                <w:sz w:val="20"/>
                <w:szCs w:val="20"/>
              </w:rPr>
              <w:t>80</w:t>
            </w:r>
          </w:p>
        </w:tc>
        <w:tc>
          <w:tcPr>
            <w:tcW w:w="2261" w:type="dxa"/>
            <w:vAlign w:val="center"/>
          </w:tcPr>
          <w:p w14:paraId="3669DD0C" w14:textId="26B259F5" w:rsidR="00166F59" w:rsidRPr="00314AA1" w:rsidRDefault="00C76B32" w:rsidP="003D5EAF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14AA1">
              <w:rPr>
                <w:rFonts w:ascii="Times New Roman" w:hAnsi="Times New Roman" w:cs="Times New Roman"/>
                <w:bCs/>
                <w:sz w:val="20"/>
                <w:szCs w:val="20"/>
              </w:rPr>
              <w:t>24</w:t>
            </w:r>
            <w:r w:rsidR="001832DC" w:rsidRPr="00314AA1">
              <w:rPr>
                <w:rFonts w:ascii="Times New Roman" w:hAnsi="Times New Roman" w:cs="Times New Roman"/>
                <w:bCs/>
                <w:sz w:val="20"/>
                <w:szCs w:val="20"/>
              </w:rPr>
              <w:t>2</w:t>
            </w:r>
          </w:p>
        </w:tc>
      </w:tr>
    </w:tbl>
    <w:p w14:paraId="5FC9F948" w14:textId="77777777" w:rsidR="00166F59" w:rsidRDefault="00166F59" w:rsidP="00166F59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sectPr w:rsidR="00166F59" w:rsidSect="007029D9">
      <w:pgSz w:w="11906" w:h="16838" w:code="9"/>
      <w:pgMar w:top="567" w:right="851" w:bottom="567" w:left="851" w:header="28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3A3F5D" w14:textId="77777777" w:rsidR="00367E35" w:rsidRDefault="00367E35" w:rsidP="00263BAE">
      <w:pPr>
        <w:spacing w:after="0" w:line="240" w:lineRule="auto"/>
      </w:pPr>
      <w:r>
        <w:separator/>
      </w:r>
    </w:p>
  </w:endnote>
  <w:endnote w:type="continuationSeparator" w:id="0">
    <w:p w14:paraId="7C7E1613" w14:textId="77777777" w:rsidR="00367E35" w:rsidRDefault="00367E35" w:rsidP="00263B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9FFFAA" w14:textId="77777777" w:rsidR="00367E35" w:rsidRDefault="00367E35" w:rsidP="00263BAE">
      <w:pPr>
        <w:spacing w:after="0" w:line="240" w:lineRule="auto"/>
      </w:pPr>
      <w:r>
        <w:separator/>
      </w:r>
    </w:p>
  </w:footnote>
  <w:footnote w:type="continuationSeparator" w:id="0">
    <w:p w14:paraId="65DBF3F1" w14:textId="77777777" w:rsidR="00367E35" w:rsidRDefault="00367E35" w:rsidP="00263BA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Njc2MLQ0NDUwNbBQ0lEKTi0uzszPAykwrQUA/JxLiywAAAA="/>
  </w:docVars>
  <w:rsids>
    <w:rsidRoot w:val="00E4226E"/>
    <w:rsid w:val="00007ADE"/>
    <w:rsid w:val="00035C79"/>
    <w:rsid w:val="0004402E"/>
    <w:rsid w:val="00057B68"/>
    <w:rsid w:val="000A1445"/>
    <w:rsid w:val="000B7932"/>
    <w:rsid w:val="000C00D5"/>
    <w:rsid w:val="000C2C60"/>
    <w:rsid w:val="000D4116"/>
    <w:rsid w:val="000E726B"/>
    <w:rsid w:val="000F5B42"/>
    <w:rsid w:val="00111BD3"/>
    <w:rsid w:val="001150BA"/>
    <w:rsid w:val="00132ACE"/>
    <w:rsid w:val="00134DF3"/>
    <w:rsid w:val="00144DF3"/>
    <w:rsid w:val="001606FA"/>
    <w:rsid w:val="00166F59"/>
    <w:rsid w:val="00172750"/>
    <w:rsid w:val="00173C97"/>
    <w:rsid w:val="001832DC"/>
    <w:rsid w:val="001856EA"/>
    <w:rsid w:val="001A6631"/>
    <w:rsid w:val="001B5D49"/>
    <w:rsid w:val="001D1EC9"/>
    <w:rsid w:val="00212662"/>
    <w:rsid w:val="002254F0"/>
    <w:rsid w:val="00227372"/>
    <w:rsid w:val="0023165F"/>
    <w:rsid w:val="00263BAE"/>
    <w:rsid w:val="00291116"/>
    <w:rsid w:val="002A2B6B"/>
    <w:rsid w:val="002B4DF0"/>
    <w:rsid w:val="002D0DED"/>
    <w:rsid w:val="002D2043"/>
    <w:rsid w:val="002F4D1F"/>
    <w:rsid w:val="00311A52"/>
    <w:rsid w:val="00314AA1"/>
    <w:rsid w:val="00321D4F"/>
    <w:rsid w:val="00326B1F"/>
    <w:rsid w:val="003349AE"/>
    <w:rsid w:val="00334BFF"/>
    <w:rsid w:val="00353448"/>
    <w:rsid w:val="00360DD9"/>
    <w:rsid w:val="00367E35"/>
    <w:rsid w:val="0037578E"/>
    <w:rsid w:val="00376C14"/>
    <w:rsid w:val="00387EED"/>
    <w:rsid w:val="003A11DC"/>
    <w:rsid w:val="003D5EAF"/>
    <w:rsid w:val="00424408"/>
    <w:rsid w:val="004312CA"/>
    <w:rsid w:val="00432EDE"/>
    <w:rsid w:val="0045374D"/>
    <w:rsid w:val="00474CFD"/>
    <w:rsid w:val="00483532"/>
    <w:rsid w:val="004A1CC4"/>
    <w:rsid w:val="004A59B7"/>
    <w:rsid w:val="004D0919"/>
    <w:rsid w:val="004E5B21"/>
    <w:rsid w:val="004E6C01"/>
    <w:rsid w:val="0050268F"/>
    <w:rsid w:val="005136CA"/>
    <w:rsid w:val="00555C91"/>
    <w:rsid w:val="00582610"/>
    <w:rsid w:val="005C3C3C"/>
    <w:rsid w:val="005F6921"/>
    <w:rsid w:val="006420B5"/>
    <w:rsid w:val="00654AFB"/>
    <w:rsid w:val="0067226D"/>
    <w:rsid w:val="00673686"/>
    <w:rsid w:val="006848FC"/>
    <w:rsid w:val="006D13E6"/>
    <w:rsid w:val="006D7AC9"/>
    <w:rsid w:val="006F0FE5"/>
    <w:rsid w:val="006F2F7A"/>
    <w:rsid w:val="007029D9"/>
    <w:rsid w:val="00733AD2"/>
    <w:rsid w:val="007B1040"/>
    <w:rsid w:val="007B3C4B"/>
    <w:rsid w:val="007F0732"/>
    <w:rsid w:val="007F0F24"/>
    <w:rsid w:val="007F1206"/>
    <w:rsid w:val="00816DD5"/>
    <w:rsid w:val="008170E3"/>
    <w:rsid w:val="00835AE2"/>
    <w:rsid w:val="0084551C"/>
    <w:rsid w:val="00860449"/>
    <w:rsid w:val="0087275A"/>
    <w:rsid w:val="008741D6"/>
    <w:rsid w:val="008B04B7"/>
    <w:rsid w:val="0098045A"/>
    <w:rsid w:val="00982DD8"/>
    <w:rsid w:val="009A1D81"/>
    <w:rsid w:val="00A31257"/>
    <w:rsid w:val="00A547D3"/>
    <w:rsid w:val="00A616B0"/>
    <w:rsid w:val="00A65EE8"/>
    <w:rsid w:val="00A800B1"/>
    <w:rsid w:val="00A8520A"/>
    <w:rsid w:val="00A90695"/>
    <w:rsid w:val="00AF3CAA"/>
    <w:rsid w:val="00B3013E"/>
    <w:rsid w:val="00B33910"/>
    <w:rsid w:val="00B81291"/>
    <w:rsid w:val="00B82C64"/>
    <w:rsid w:val="00BA1A75"/>
    <w:rsid w:val="00BC0702"/>
    <w:rsid w:val="00BC3F78"/>
    <w:rsid w:val="00BD163B"/>
    <w:rsid w:val="00BD1C49"/>
    <w:rsid w:val="00BD4383"/>
    <w:rsid w:val="00BE14FB"/>
    <w:rsid w:val="00BE3AD4"/>
    <w:rsid w:val="00BE708A"/>
    <w:rsid w:val="00BF7023"/>
    <w:rsid w:val="00C002DA"/>
    <w:rsid w:val="00C1270C"/>
    <w:rsid w:val="00C3787C"/>
    <w:rsid w:val="00C646B1"/>
    <w:rsid w:val="00C76B32"/>
    <w:rsid w:val="00C86F6D"/>
    <w:rsid w:val="00CD1DC3"/>
    <w:rsid w:val="00D13213"/>
    <w:rsid w:val="00D13ACC"/>
    <w:rsid w:val="00D844A2"/>
    <w:rsid w:val="00DF1CA9"/>
    <w:rsid w:val="00E0644C"/>
    <w:rsid w:val="00E157DA"/>
    <w:rsid w:val="00E36B55"/>
    <w:rsid w:val="00E4226E"/>
    <w:rsid w:val="00E50316"/>
    <w:rsid w:val="00F06E81"/>
    <w:rsid w:val="00F06F93"/>
    <w:rsid w:val="00F26CDB"/>
    <w:rsid w:val="00F35FA2"/>
    <w:rsid w:val="00F51CE8"/>
    <w:rsid w:val="00F60680"/>
    <w:rsid w:val="00F64942"/>
    <w:rsid w:val="00F67FFA"/>
    <w:rsid w:val="00F83F06"/>
    <w:rsid w:val="00F9488F"/>
    <w:rsid w:val="00F97C52"/>
    <w:rsid w:val="00FC1B0A"/>
    <w:rsid w:val="00FD6F35"/>
    <w:rsid w:val="00FE56F3"/>
    <w:rsid w:val="00FF6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CB5E5D7"/>
  <w15:docId w15:val="{478C4C3E-0EA6-4649-A8E6-77ED24639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2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3B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3BAE"/>
  </w:style>
  <w:style w:type="paragraph" w:styleId="Footer">
    <w:name w:val="footer"/>
    <w:basedOn w:val="Normal"/>
    <w:link w:val="FooterChar"/>
    <w:uiPriority w:val="99"/>
    <w:unhideWhenUsed/>
    <w:rsid w:val="00263B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3BAE"/>
  </w:style>
  <w:style w:type="table" w:styleId="TableGrid">
    <w:name w:val="Table Grid"/>
    <w:basedOn w:val="TableNormal"/>
    <w:uiPriority w:val="39"/>
    <w:rsid w:val="00263B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816DD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semiHidden/>
    <w:unhideWhenUsed/>
    <w:rsid w:val="00A3125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942938-966C-4C4B-8284-EE38DAD484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5</Pages>
  <Words>3614</Words>
  <Characters>20606</Characters>
  <Application>Microsoft Office Word</Application>
  <DocSecurity>0</DocSecurity>
  <Lines>171</Lines>
  <Paragraphs>4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ğuzhan ÇOLAKKADIOĞLU</dc:creator>
  <cp:lastModifiedBy>Fatih Ünal Bozdağ</cp:lastModifiedBy>
  <cp:revision>5</cp:revision>
  <dcterms:created xsi:type="dcterms:W3CDTF">2023-07-16T19:10:00Z</dcterms:created>
  <dcterms:modified xsi:type="dcterms:W3CDTF">2023-07-19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1bce30641cec674f5be4be81b68283accc11eeea08f8cd95c39b986ed0a6d6</vt:lpwstr>
  </property>
</Properties>
</file>